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1512F" w14:textId="6A80E905" w:rsidR="00A62FB8" w:rsidRPr="0020323C" w:rsidRDefault="00A62FB8" w:rsidP="00A62FB8">
      <w:pPr>
        <w:pStyle w:val="10"/>
        <w:spacing w:before="156" w:after="156"/>
        <w:ind w:firstLine="723"/>
      </w:pPr>
      <w:r w:rsidRPr="0020323C">
        <w:t>实验</w:t>
      </w:r>
      <w:r w:rsidR="00AB21CB">
        <w:rPr>
          <w:rFonts w:hint="eastAsia"/>
        </w:rPr>
        <w:t>三</w:t>
      </w:r>
      <w:r w:rsidRPr="0020323C">
        <w:t>：</w:t>
      </w:r>
      <w:r w:rsidR="00AB21CB">
        <w:rPr>
          <w:rFonts w:hint="eastAsia"/>
        </w:rPr>
        <w:t>机器人仿真</w:t>
      </w:r>
    </w:p>
    <w:p w14:paraId="1F7446AD" w14:textId="77777777" w:rsidR="00A62FB8" w:rsidRDefault="00A62FB8" w:rsidP="00A62FB8">
      <w:pPr>
        <w:ind w:firstLine="480"/>
      </w:pPr>
    </w:p>
    <w:p w14:paraId="4AC82314" w14:textId="75819878" w:rsidR="00A62FB8" w:rsidRPr="00997C6C" w:rsidRDefault="00915A06" w:rsidP="00A62FB8">
      <w:pPr>
        <w:pStyle w:val="2"/>
        <w:spacing w:before="156" w:after="156"/>
        <w:ind w:firstLine="643"/>
      </w:pPr>
      <w:r>
        <w:rPr>
          <w:rFonts w:hint="eastAsia"/>
        </w:rPr>
        <w:t>实验</w:t>
      </w:r>
      <w:r w:rsidR="00A62FB8" w:rsidRPr="00997C6C">
        <w:rPr>
          <w:rFonts w:hint="eastAsia"/>
        </w:rPr>
        <w:t>目的</w:t>
      </w:r>
    </w:p>
    <w:p w14:paraId="2B8B49F3" w14:textId="2592046D" w:rsidR="00B83959" w:rsidRPr="00B83959" w:rsidRDefault="00B83959">
      <w:pPr>
        <w:pStyle w:val="Compact"/>
        <w:numPr>
          <w:ilvl w:val="0"/>
          <w:numId w:val="2"/>
        </w:numPr>
        <w:ind w:firstLine="480"/>
      </w:pPr>
      <w:r>
        <w:rPr>
          <w:rFonts w:hint="eastAsia"/>
        </w:rPr>
        <w:t>机器人定义与组成</w:t>
      </w:r>
    </w:p>
    <w:p w14:paraId="49F358F2" w14:textId="6DC08949" w:rsidR="00CD3D2B" w:rsidRPr="00B83959" w:rsidRDefault="00B83959">
      <w:pPr>
        <w:pStyle w:val="Compact"/>
        <w:numPr>
          <w:ilvl w:val="0"/>
          <w:numId w:val="2"/>
        </w:numPr>
        <w:ind w:firstLine="480"/>
      </w:pPr>
      <w:r>
        <w:rPr>
          <w:rFonts w:cstheme="minorBidi" w:hint="eastAsia"/>
          <w:kern w:val="2"/>
          <w:szCs w:val="22"/>
        </w:rPr>
        <w:t>ROS</w:t>
      </w:r>
      <w:r>
        <w:rPr>
          <w:rFonts w:cstheme="minorBidi" w:hint="eastAsia"/>
          <w:kern w:val="2"/>
          <w:szCs w:val="22"/>
        </w:rPr>
        <w:t>坐标变换</w:t>
      </w:r>
    </w:p>
    <w:p w14:paraId="0E5F9E7F" w14:textId="4CF7BF84" w:rsidR="00B83959" w:rsidRPr="00B83959" w:rsidRDefault="00B83959">
      <w:pPr>
        <w:pStyle w:val="Compact"/>
        <w:numPr>
          <w:ilvl w:val="0"/>
          <w:numId w:val="2"/>
        </w:numPr>
        <w:ind w:firstLine="480"/>
      </w:pPr>
      <w:r>
        <w:rPr>
          <w:rFonts w:cstheme="minorBidi" w:hint="eastAsia"/>
          <w:kern w:val="2"/>
          <w:szCs w:val="22"/>
        </w:rPr>
        <w:t>机器人系统建模</w:t>
      </w:r>
    </w:p>
    <w:p w14:paraId="577B143A" w14:textId="66FE3370" w:rsidR="00B83959" w:rsidRDefault="00B83959">
      <w:pPr>
        <w:pStyle w:val="Compact"/>
        <w:numPr>
          <w:ilvl w:val="0"/>
          <w:numId w:val="2"/>
        </w:numPr>
        <w:ind w:firstLine="480"/>
      </w:pPr>
      <w:r>
        <w:rPr>
          <w:rFonts w:cstheme="minorBidi" w:hint="eastAsia"/>
          <w:kern w:val="2"/>
          <w:szCs w:val="22"/>
        </w:rPr>
        <w:t>机器人建模与仿真</w:t>
      </w:r>
    </w:p>
    <w:p w14:paraId="5A49E559" w14:textId="77777777" w:rsidR="00865C3D" w:rsidRPr="00865C3D" w:rsidRDefault="00865C3D" w:rsidP="00865C3D">
      <w:pPr>
        <w:pStyle w:val="a9"/>
        <w:ind w:left="420" w:firstLineChars="0" w:firstLine="0"/>
        <w:rPr>
          <w:rFonts w:ascii="楷体" w:eastAsia="楷体" w:hAnsi="楷体"/>
        </w:rPr>
      </w:pPr>
    </w:p>
    <w:p w14:paraId="4E2B698A" w14:textId="576FC266" w:rsidR="00A62FB8" w:rsidRPr="009F496B" w:rsidRDefault="00915A06" w:rsidP="00A62FB8">
      <w:pPr>
        <w:pStyle w:val="2"/>
        <w:spacing w:before="156" w:after="156"/>
        <w:ind w:firstLine="643"/>
        <w:jc w:val="center"/>
      </w:pPr>
      <w:r>
        <w:rPr>
          <w:rFonts w:hint="eastAsia"/>
        </w:rPr>
        <w:t>实验</w:t>
      </w:r>
      <w:r w:rsidR="00A62FB8" w:rsidRPr="009F496B">
        <w:rPr>
          <w:rFonts w:hint="eastAsia"/>
        </w:rPr>
        <w:t>原理</w:t>
      </w:r>
    </w:p>
    <w:p w14:paraId="2EE3278B" w14:textId="77777777" w:rsidR="00B83959" w:rsidRDefault="00B83959" w:rsidP="00D018B5">
      <w:pPr>
        <w:pStyle w:val="2"/>
        <w:spacing w:before="156" w:after="156"/>
        <w:ind w:firstLineChars="62" w:firstLine="199"/>
      </w:pPr>
      <w:r>
        <w:t>1 TF</w:t>
      </w:r>
      <w:r>
        <w:t>简介</w:t>
      </w:r>
    </w:p>
    <w:p w14:paraId="5B70D609" w14:textId="77777777" w:rsidR="00B83959" w:rsidRDefault="00B83959" w:rsidP="00D018B5">
      <w:pPr>
        <w:pStyle w:val="3"/>
        <w:spacing w:before="156" w:after="156"/>
        <w:ind w:firstLineChars="82" w:firstLine="198"/>
      </w:pPr>
      <w:bookmarkStart w:id="0" w:name="基本概念"/>
      <w:bookmarkEnd w:id="0"/>
      <w:r>
        <w:t xml:space="preserve">1.1 </w:t>
      </w:r>
      <w:r>
        <w:t>基本概念</w:t>
      </w:r>
    </w:p>
    <w:p w14:paraId="12D00F9C" w14:textId="3BFD190A" w:rsidR="00B83959" w:rsidRDefault="00B83959" w:rsidP="00E94BA7">
      <w:pPr>
        <w:pStyle w:val="FirstParagraph"/>
        <w:ind w:firstLine="480"/>
      </w:pPr>
      <w:r>
        <w:t>机器人系统一般都包含很多坐标系，如世界坐标系，机体坐标系，机械手坐标系，头坐标系等。</w:t>
      </w:r>
      <w:r>
        <w:t>tf</w:t>
      </w:r>
      <w:r>
        <w:t>是一个让使用者可以跟踪所有这些坐标系，它采用树型数据结构，根据时间缓冲并维护各个参考系的坐标变换关系，可以在任意时间完成</w:t>
      </w:r>
      <w:r>
        <w:t>2</w:t>
      </w:r>
      <w:r>
        <w:t>个参考系的坐标变换。常用操作</w:t>
      </w:r>
      <w:r w:rsidR="00E94BA7">
        <w:rPr>
          <w:rFonts w:hint="eastAsia"/>
        </w:rPr>
        <w:t>：</w:t>
      </w:r>
    </w:p>
    <w:p w14:paraId="52F37C35" w14:textId="77777777" w:rsidR="00B83959" w:rsidRDefault="00B83959">
      <w:pPr>
        <w:pStyle w:val="Compact"/>
        <w:numPr>
          <w:ilvl w:val="0"/>
          <w:numId w:val="3"/>
        </w:numPr>
        <w:ind w:firstLineChars="0"/>
      </w:pPr>
      <w:r>
        <w:t>监听坐标变换</w:t>
      </w:r>
    </w:p>
    <w:p w14:paraId="61F0E15B" w14:textId="77777777" w:rsidR="00B83959" w:rsidRDefault="00B83959">
      <w:pPr>
        <w:pStyle w:val="Compact"/>
        <w:numPr>
          <w:ilvl w:val="0"/>
          <w:numId w:val="3"/>
        </w:numPr>
        <w:ind w:firstLineChars="0"/>
      </w:pPr>
      <w:r>
        <w:t>广播坐标变换</w:t>
      </w:r>
    </w:p>
    <w:p w14:paraId="710253AC" w14:textId="77777777" w:rsidR="00B83959" w:rsidRDefault="00B83959" w:rsidP="00D018B5">
      <w:pPr>
        <w:pStyle w:val="3"/>
        <w:spacing w:before="156" w:after="156"/>
        <w:ind w:firstLineChars="82" w:firstLine="198"/>
      </w:pPr>
      <w:bookmarkStart w:id="1" w:name="tf-demo"/>
      <w:bookmarkEnd w:id="1"/>
      <w:r>
        <w:t>1.2 tf demo</w:t>
      </w:r>
    </w:p>
    <w:p w14:paraId="0150D1BE" w14:textId="77B658E4" w:rsidR="00B83959" w:rsidRDefault="00B83959" w:rsidP="00E94BA7">
      <w:pPr>
        <w:pStyle w:val="FirstParagraph"/>
        <w:ind w:firstLineChars="0" w:firstLine="0"/>
      </w:pPr>
      <w:r>
        <w:t>详细介绍这个例子（两个</w:t>
      </w:r>
      <w:r>
        <w:t>turtle</w:t>
      </w:r>
      <w:r>
        <w:t>）</w:t>
      </w:r>
      <w:r>
        <w:t>,</w:t>
      </w:r>
      <w:r>
        <w:t>首先在终端输入下面的命令，安装相应的包。</w:t>
      </w:r>
    </w:p>
    <w:p w14:paraId="148B1B00" w14:textId="7C36863E" w:rsidR="00B83959" w:rsidRDefault="00B83959" w:rsidP="00B83959">
      <w:pPr>
        <w:pStyle w:val="FirstParagraph"/>
        <w:ind w:firstLine="480"/>
      </w:pPr>
      <w:r>
        <w:t>sudo apt-get install ros-</w:t>
      </w:r>
      <w:r>
        <w:rPr>
          <w:rFonts w:hint="eastAsia"/>
        </w:rPr>
        <w:t>noetic</w:t>
      </w:r>
      <w:r>
        <w:t>-ros-tutorials ros-</w:t>
      </w:r>
      <w:r>
        <w:rPr>
          <w:rFonts w:hint="eastAsia"/>
        </w:rPr>
        <w:t>noetic</w:t>
      </w:r>
      <w:r>
        <w:t>-geometry-tutorials</w:t>
      </w:r>
    </w:p>
    <w:p w14:paraId="37979296" w14:textId="0F1F7084" w:rsidR="00B83959" w:rsidRDefault="00B83959" w:rsidP="00B83959">
      <w:pPr>
        <w:pStyle w:val="FirstParagraph"/>
        <w:ind w:firstLine="480"/>
      </w:pPr>
      <w:r>
        <w:t>ros-</w:t>
      </w:r>
      <w:r>
        <w:rPr>
          <w:rFonts w:hint="eastAsia"/>
        </w:rPr>
        <w:t>noetic</w:t>
      </w:r>
      <w:r>
        <w:t>-rviz ros-</w:t>
      </w:r>
      <w:r>
        <w:rPr>
          <w:rFonts w:hint="eastAsia"/>
        </w:rPr>
        <w:t>noetic</w:t>
      </w:r>
      <w:r>
        <w:t>-rosbash ros-</w:t>
      </w:r>
      <w:r>
        <w:rPr>
          <w:rFonts w:hint="eastAsia"/>
        </w:rPr>
        <w:t>noetic</w:t>
      </w:r>
      <w:r>
        <w:t>-rqt-tf-tree</w:t>
      </w:r>
    </w:p>
    <w:p w14:paraId="00BEBDEE" w14:textId="77777777" w:rsidR="00E94BA7" w:rsidRDefault="00E94BA7" w:rsidP="00E94BA7">
      <w:pPr>
        <w:pStyle w:val="a1"/>
        <w:ind w:firstLine="480"/>
      </w:pPr>
    </w:p>
    <w:p w14:paraId="4CDF63B0" w14:textId="75E58225" w:rsidR="00B83959" w:rsidRDefault="00B83959" w:rsidP="00E94BA7">
      <w:pPr>
        <w:pStyle w:val="a1"/>
        <w:ind w:firstLineChars="0" w:firstLine="0"/>
      </w:pPr>
      <w:r>
        <w:t>然后运行下面的命令</w:t>
      </w:r>
    </w:p>
    <w:p w14:paraId="31003B58" w14:textId="77777777" w:rsidR="00B83959" w:rsidRDefault="00B83959" w:rsidP="00B83959">
      <w:pPr>
        <w:pStyle w:val="a1"/>
        <w:ind w:firstLine="440"/>
      </w:pPr>
      <w:r>
        <w:rPr>
          <w:rStyle w:val="VerbatimChar"/>
        </w:rPr>
        <w:t>roslaunch turtle_tf turtle_tf_demo.launch</w:t>
      </w:r>
    </w:p>
    <w:p w14:paraId="70F161BA" w14:textId="77777777" w:rsidR="00B83959" w:rsidRDefault="00B83959" w:rsidP="00E94BA7">
      <w:pPr>
        <w:ind w:firstLineChars="100" w:firstLine="240"/>
      </w:pPr>
      <w:r>
        <w:t>移动键盘的方向键，会发现后一个乌龟跟着前一个乌龟运动。</w:t>
      </w:r>
    </w:p>
    <w:p w14:paraId="773F16B3" w14:textId="5DE10C1C" w:rsidR="00B83959" w:rsidRDefault="007E6911" w:rsidP="00E94BA7">
      <w:pPr>
        <w:pStyle w:val="a1"/>
        <w:ind w:firstLine="480"/>
        <w:jc w:val="center"/>
      </w:pPr>
      <w:r>
        <w:rPr>
          <w:noProof/>
        </w:rPr>
        <w:lastRenderedPageBreak/>
        <w:drawing>
          <wp:inline distT="0" distB="0" distL="0" distR="0" wp14:anchorId="1D9A8144" wp14:editId="65A898CD">
            <wp:extent cx="3314700" cy="3579876"/>
            <wp:effectExtent l="0" t="0" r="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20386" cy="3586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6D43A" w14:textId="580FEC35" w:rsidR="00B83959" w:rsidRDefault="00B83959" w:rsidP="00B83959">
      <w:pPr>
        <w:pStyle w:val="a1"/>
        <w:ind w:firstLine="480"/>
      </w:pPr>
      <w:r>
        <w:t>这个例子应用</w:t>
      </w:r>
      <w:r>
        <w:t>tf</w:t>
      </w:r>
      <w:r>
        <w:t>库建立了三个坐标系，</w:t>
      </w:r>
      <w:r>
        <w:t>world</w:t>
      </w:r>
      <w:r>
        <w:t>坐标系</w:t>
      </w:r>
      <w:r>
        <w:t>,turtle1</w:t>
      </w:r>
      <w:r>
        <w:t>坐标系</w:t>
      </w:r>
      <w:r>
        <w:t>,turtle2</w:t>
      </w:r>
      <w:r>
        <w:t>坐标系</w:t>
      </w:r>
      <w:r>
        <w:t xml:space="preserve">. </w:t>
      </w:r>
      <w:r>
        <w:t>接下来介绍下</w:t>
      </w:r>
      <w:r>
        <w:t>tf</w:t>
      </w:r>
      <w:r>
        <w:t>的常用工具：</w:t>
      </w:r>
    </w:p>
    <w:p w14:paraId="26F60548" w14:textId="77777777" w:rsidR="007E6911" w:rsidRPr="00E94BA7" w:rsidRDefault="00B83959" w:rsidP="00D018B5">
      <w:pPr>
        <w:ind w:firstLineChars="0" w:firstLine="0"/>
        <w:rPr>
          <w:b/>
          <w:bCs/>
          <w:sz w:val="28"/>
          <w:szCs w:val="24"/>
        </w:rPr>
      </w:pPr>
      <w:r w:rsidRPr="00E94BA7">
        <w:rPr>
          <w:b/>
          <w:bCs/>
          <w:sz w:val="28"/>
          <w:szCs w:val="24"/>
        </w:rPr>
        <w:t xml:space="preserve">view_frames </w:t>
      </w:r>
    </w:p>
    <w:p w14:paraId="00189103" w14:textId="0FFAE37E" w:rsidR="00B83959" w:rsidRDefault="00B83959" w:rsidP="007E6911">
      <w:pPr>
        <w:ind w:firstLine="440"/>
      </w:pPr>
      <w:r>
        <w:rPr>
          <w:rStyle w:val="VerbatimChar"/>
        </w:rPr>
        <w:t>rosrun tf view_frames</w:t>
      </w:r>
    </w:p>
    <w:p w14:paraId="497FCEB2" w14:textId="77777777" w:rsidR="00B83959" w:rsidRDefault="00B83959" w:rsidP="00B83959">
      <w:pPr>
        <w:pStyle w:val="a1"/>
        <w:ind w:firstLine="480"/>
      </w:pPr>
      <w:r>
        <w:t>view_frames</w:t>
      </w:r>
      <w:r>
        <w:t>创建一个在</w:t>
      </w:r>
      <w:r>
        <w:t>ROS</w:t>
      </w:r>
      <w:r>
        <w:t>上被</w:t>
      </w:r>
      <w:r>
        <w:t>tf</w:t>
      </w:r>
      <w:r>
        <w:t>广播的图表。它会监听在</w:t>
      </w:r>
      <w:r>
        <w:t>ROS</w:t>
      </w:r>
      <w:r>
        <w:t>上广播的坐标系，然后画一个这些坐标系怎么连接的树形图。</w:t>
      </w:r>
    </w:p>
    <w:p w14:paraId="47295BC1" w14:textId="77777777" w:rsidR="00B83959" w:rsidRDefault="00B83959" w:rsidP="00B83959">
      <w:pPr>
        <w:pStyle w:val="a1"/>
        <w:ind w:firstLine="440"/>
      </w:pPr>
      <w:r>
        <w:rPr>
          <w:rStyle w:val="VerbatimChar"/>
        </w:rPr>
        <w:t>evince frames.pdf</w:t>
      </w:r>
    </w:p>
    <w:p w14:paraId="18B1E178" w14:textId="46DEB26F" w:rsidR="00B83959" w:rsidRPr="00A63F21" w:rsidRDefault="00B83959" w:rsidP="00E94BA7">
      <w:pPr>
        <w:pStyle w:val="af8"/>
        <w:ind w:firstLine="480"/>
        <w:rPr>
          <w:lang w:val="en-US"/>
        </w:rPr>
      </w:pPr>
      <w:r>
        <w:rPr>
          <w:noProof/>
          <w:lang w:val="en-US" w:eastAsia="zh-CN"/>
        </w:rPr>
        <w:drawing>
          <wp:inline distT="0" distB="0" distL="0" distR="0" wp14:anchorId="4A59BDA3" wp14:editId="13308157">
            <wp:extent cx="4311650" cy="2254250"/>
            <wp:effectExtent l="0" t="0" r="0" b="0"/>
            <wp:docPr id="2" name="Picture" descr="view_frames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iew_frames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275" cy="225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2370B6" w14:textId="77777777" w:rsidR="00B83959" w:rsidRPr="00E94BA7" w:rsidRDefault="00B83959" w:rsidP="00D018B5">
      <w:pPr>
        <w:ind w:firstLineChars="0" w:firstLine="0"/>
        <w:rPr>
          <w:b/>
          <w:bCs/>
          <w:sz w:val="28"/>
          <w:szCs w:val="24"/>
        </w:rPr>
      </w:pPr>
      <w:r w:rsidRPr="00E94BA7">
        <w:rPr>
          <w:b/>
          <w:bCs/>
          <w:sz w:val="28"/>
          <w:szCs w:val="24"/>
        </w:rPr>
        <w:t xml:space="preserve">rqt_tf_tree </w:t>
      </w:r>
    </w:p>
    <w:p w14:paraId="19A7F832" w14:textId="77777777" w:rsidR="00B83959" w:rsidRDefault="00B83959" w:rsidP="00B83959">
      <w:pPr>
        <w:pStyle w:val="a1"/>
        <w:ind w:firstLine="480"/>
      </w:pPr>
      <w:r>
        <w:lastRenderedPageBreak/>
        <w:t>查看在</w:t>
      </w:r>
      <w:r>
        <w:t>ROS</w:t>
      </w:r>
      <w:r>
        <w:t>上广播的坐标轴的树形图的图形化工具，可以手动刷新。</w:t>
      </w:r>
    </w:p>
    <w:p w14:paraId="5BE9563A" w14:textId="77777777" w:rsidR="00B83959" w:rsidRDefault="00B83959" w:rsidP="00B83959">
      <w:pPr>
        <w:pStyle w:val="a1"/>
        <w:ind w:firstLine="440"/>
      </w:pPr>
      <w:r>
        <w:rPr>
          <w:rStyle w:val="VerbatimChar"/>
        </w:rPr>
        <w:t>rosrun rqt_tf_tree rqt_tf_tree</w:t>
      </w:r>
    </w:p>
    <w:p w14:paraId="219DD487" w14:textId="0D6B6C24" w:rsidR="00B83959" w:rsidRDefault="007E6911" w:rsidP="00E94BA7">
      <w:pPr>
        <w:ind w:firstLine="480"/>
        <w:jc w:val="center"/>
      </w:pPr>
      <w:r>
        <w:rPr>
          <w:noProof/>
        </w:rPr>
        <w:drawing>
          <wp:inline distT="0" distB="0" distL="0" distR="0" wp14:anchorId="6D81DF42" wp14:editId="55C8E8B9">
            <wp:extent cx="3784600" cy="2931630"/>
            <wp:effectExtent l="0" t="0" r="6350" b="254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94462" cy="2939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05BAB" w14:textId="77777777" w:rsidR="00E94BA7" w:rsidRDefault="00E94BA7" w:rsidP="00E94BA7">
      <w:pPr>
        <w:ind w:firstLine="480"/>
        <w:jc w:val="center"/>
      </w:pPr>
    </w:p>
    <w:p w14:paraId="6F846DDE" w14:textId="77777777" w:rsidR="00B83959" w:rsidRPr="00E94BA7" w:rsidRDefault="00B83959" w:rsidP="00D018B5">
      <w:pPr>
        <w:ind w:firstLineChars="0" w:firstLine="0"/>
        <w:rPr>
          <w:b/>
          <w:bCs/>
          <w:sz w:val="28"/>
          <w:szCs w:val="24"/>
        </w:rPr>
      </w:pPr>
      <w:bookmarkStart w:id="2" w:name="tf_echo"/>
      <w:bookmarkEnd w:id="2"/>
      <w:r w:rsidRPr="00E94BA7">
        <w:rPr>
          <w:b/>
          <w:bCs/>
          <w:sz w:val="28"/>
          <w:szCs w:val="24"/>
        </w:rPr>
        <w:t>tf_echo</w:t>
      </w:r>
    </w:p>
    <w:p w14:paraId="4677BF94" w14:textId="77777777" w:rsidR="00B83959" w:rsidRDefault="00B83959" w:rsidP="00B83959">
      <w:pPr>
        <w:pStyle w:val="FirstParagraph"/>
        <w:ind w:firstLine="480"/>
      </w:pPr>
      <w:r>
        <w:t>该命令显示出两个坐标轴的转换关系。</w:t>
      </w:r>
    </w:p>
    <w:p w14:paraId="43860165" w14:textId="77777777" w:rsidR="007E6911" w:rsidRDefault="00B83959" w:rsidP="00B83959">
      <w:pPr>
        <w:pStyle w:val="a1"/>
        <w:ind w:firstLine="440"/>
      </w:pPr>
      <w:r>
        <w:rPr>
          <w:rStyle w:val="VerbatimChar"/>
        </w:rPr>
        <w:t>rosrun tf tf_echo [reference_frame] [target_frame]</w:t>
      </w:r>
      <w:r>
        <w:t xml:space="preserve"> </w:t>
      </w:r>
    </w:p>
    <w:p w14:paraId="7AFD7A30" w14:textId="0E754288" w:rsidR="00B83959" w:rsidRDefault="00B83959" w:rsidP="00B83959">
      <w:pPr>
        <w:pStyle w:val="a1"/>
        <w:ind w:firstLine="440"/>
      </w:pPr>
      <w:r>
        <w:rPr>
          <w:rStyle w:val="VerbatimChar"/>
        </w:rPr>
        <w:t>rosrun tf tf_echo turtle1 turtle2</w:t>
      </w:r>
    </w:p>
    <w:p w14:paraId="69457314" w14:textId="3473882D" w:rsidR="00B83959" w:rsidRDefault="007E6911" w:rsidP="00E94BA7">
      <w:pPr>
        <w:ind w:firstLine="480"/>
      </w:pPr>
      <w:r>
        <w:rPr>
          <w:noProof/>
        </w:rPr>
        <w:drawing>
          <wp:inline distT="0" distB="0" distL="0" distR="0" wp14:anchorId="4F3BE357" wp14:editId="4BB074B9">
            <wp:extent cx="5274310" cy="3480435"/>
            <wp:effectExtent l="0" t="0" r="2540" b="571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8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1528C" w14:textId="611ECB89" w:rsidR="00B83959" w:rsidRPr="00E94BA7" w:rsidRDefault="00B83959" w:rsidP="00D018B5">
      <w:pPr>
        <w:ind w:firstLineChars="0" w:firstLine="0"/>
        <w:rPr>
          <w:b/>
          <w:bCs/>
          <w:sz w:val="28"/>
          <w:szCs w:val="24"/>
        </w:rPr>
      </w:pPr>
      <w:bookmarkStart w:id="3" w:name="rviz和tf"/>
      <w:bookmarkEnd w:id="3"/>
      <w:r w:rsidRPr="00E94BA7">
        <w:rPr>
          <w:b/>
          <w:bCs/>
          <w:sz w:val="28"/>
          <w:szCs w:val="24"/>
        </w:rPr>
        <w:lastRenderedPageBreak/>
        <w:t>rviz</w:t>
      </w:r>
      <w:r w:rsidRPr="00E94BA7">
        <w:rPr>
          <w:b/>
          <w:bCs/>
          <w:sz w:val="28"/>
          <w:szCs w:val="24"/>
        </w:rPr>
        <w:t>和</w:t>
      </w:r>
      <w:r w:rsidRPr="00E94BA7">
        <w:rPr>
          <w:b/>
          <w:bCs/>
          <w:sz w:val="28"/>
          <w:szCs w:val="24"/>
        </w:rPr>
        <w:t>tf</w:t>
      </w:r>
    </w:p>
    <w:p w14:paraId="3BD8EF89" w14:textId="77777777" w:rsidR="007E6911" w:rsidRDefault="00B83959" w:rsidP="00B83959">
      <w:pPr>
        <w:pStyle w:val="FirstParagraph"/>
        <w:ind w:firstLine="440"/>
      </w:pPr>
      <w:r>
        <w:rPr>
          <w:rStyle w:val="VerbatimChar"/>
        </w:rPr>
        <w:t>roslaunch turtle_tf turtle_tf_demo.launch</w:t>
      </w:r>
      <w:r>
        <w:t xml:space="preserve"> </w:t>
      </w:r>
    </w:p>
    <w:p w14:paraId="673884C5" w14:textId="4B7AAA02" w:rsidR="00B83959" w:rsidRDefault="00B83959" w:rsidP="00B83959">
      <w:pPr>
        <w:pStyle w:val="FirstParagraph"/>
        <w:ind w:firstLine="440"/>
      </w:pPr>
      <w:r>
        <w:rPr>
          <w:rStyle w:val="VerbatimChar"/>
        </w:rPr>
        <w:t>rosrun rviz rviz -d 'rospack find turtle_tf' /rviz/turtle_rviz.rviz</w:t>
      </w:r>
    </w:p>
    <w:p w14:paraId="7E4A7771" w14:textId="77777777" w:rsidR="00B83959" w:rsidRDefault="00B83959" w:rsidP="00B83959">
      <w:pPr>
        <w:pStyle w:val="a1"/>
        <w:ind w:firstLine="480"/>
      </w:pPr>
      <w:r>
        <w:t>Fixed frame</w:t>
      </w:r>
      <w:r>
        <w:t>选择</w:t>
      </w:r>
      <w:r>
        <w:t>turtle2,</w:t>
      </w:r>
      <w:r>
        <w:t>添加</w:t>
      </w:r>
      <w:r>
        <w:t>TF</w:t>
      </w:r>
      <w:r>
        <w:t>显示类型，就可以看到</w:t>
      </w:r>
      <w:r>
        <w:t xml:space="preserve"> </w:t>
      </w:r>
    </w:p>
    <w:p w14:paraId="09D53040" w14:textId="4D3ECF0E" w:rsidR="00B83959" w:rsidRDefault="007E6911" w:rsidP="00D018B5">
      <w:pPr>
        <w:pStyle w:val="a1"/>
        <w:ind w:firstLineChars="83" w:firstLine="199"/>
      </w:pPr>
      <w:r>
        <w:rPr>
          <w:noProof/>
        </w:rPr>
        <w:drawing>
          <wp:inline distT="0" distB="0" distL="0" distR="0" wp14:anchorId="7D9A3B5A" wp14:editId="552C6352">
            <wp:extent cx="5274310" cy="3266440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6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8C703" w14:textId="77777777" w:rsidR="00B83959" w:rsidRDefault="00B83959" w:rsidP="00D018B5">
      <w:pPr>
        <w:pStyle w:val="2"/>
        <w:spacing w:before="156" w:after="156"/>
        <w:ind w:firstLineChars="62" w:firstLine="199"/>
      </w:pPr>
      <w:bookmarkStart w:id="4" w:name="tf编程基础"/>
      <w:bookmarkEnd w:id="4"/>
      <w:r>
        <w:t>2 TF</w:t>
      </w:r>
      <w:r>
        <w:t>编程基础</w:t>
      </w:r>
    </w:p>
    <w:p w14:paraId="2FE7AE09" w14:textId="77777777" w:rsidR="00B83959" w:rsidRDefault="00B83959" w:rsidP="00D018B5">
      <w:pPr>
        <w:pStyle w:val="3"/>
        <w:spacing w:before="156" w:after="156"/>
        <w:ind w:firstLineChars="82" w:firstLine="198"/>
      </w:pPr>
      <w:bookmarkStart w:id="5" w:name="写一个广播tf的程序c"/>
      <w:bookmarkEnd w:id="5"/>
      <w:r>
        <w:t xml:space="preserve">2.1 </w:t>
      </w:r>
      <w:r>
        <w:t>写一个广播</w:t>
      </w:r>
      <w:r>
        <w:t>tf</w:t>
      </w:r>
      <w:r>
        <w:t>的程序</w:t>
      </w:r>
      <w:r>
        <w:t>(C++)</w:t>
      </w:r>
    </w:p>
    <w:p w14:paraId="660C50FB" w14:textId="77777777" w:rsidR="00B83959" w:rsidRDefault="00B83959" w:rsidP="00B83959">
      <w:pPr>
        <w:pStyle w:val="FirstParagraph"/>
        <w:ind w:firstLine="480"/>
      </w:pPr>
      <w:r>
        <w:t>输出下面命令</w:t>
      </w:r>
      <w:r>
        <w:t>:</w:t>
      </w:r>
    </w:p>
    <w:p w14:paraId="018B927E" w14:textId="289769BC" w:rsidR="00B83959" w:rsidRPr="000A07B1" w:rsidRDefault="00B83959" w:rsidP="000A07B1">
      <w:pPr>
        <w:pStyle w:val="SourceCode"/>
        <w:spacing w:after="0"/>
        <w:ind w:firstLine="440"/>
        <w:rPr>
          <w:rStyle w:val="PreprocessorTok"/>
        </w:rPr>
      </w:pPr>
      <w:r w:rsidRPr="000A07B1">
        <w:rPr>
          <w:rStyle w:val="PreprocessorTok"/>
        </w:rPr>
        <w:t xml:space="preserve">cd </w:t>
      </w:r>
      <w:r w:rsidR="00E94BA7" w:rsidRPr="000A07B1">
        <w:rPr>
          <w:rStyle w:val="PreprocessorTok"/>
        </w:rPr>
        <w:t>~</w:t>
      </w:r>
      <w:r w:rsidR="00E94BA7" w:rsidRPr="000A07B1">
        <w:rPr>
          <w:rStyle w:val="PreprocessorTok"/>
          <w:rFonts w:hint="eastAsia"/>
        </w:rPr>
        <w:t>/</w:t>
      </w:r>
      <w:r w:rsidR="00E94BA7" w:rsidRPr="000A07B1">
        <w:rPr>
          <w:rStyle w:val="PreprocessorTok"/>
        </w:rPr>
        <w:t>catkin_ws</w:t>
      </w:r>
      <w:r w:rsidRPr="000A07B1">
        <w:rPr>
          <w:rStyle w:val="PreprocessorTok"/>
        </w:rPr>
        <w:t>/src</w:t>
      </w:r>
    </w:p>
    <w:p w14:paraId="627F8F10" w14:textId="2291B1EC" w:rsidR="00B83959" w:rsidRPr="000A07B1" w:rsidRDefault="00B83959" w:rsidP="000A07B1">
      <w:pPr>
        <w:pStyle w:val="SourceCode"/>
        <w:spacing w:after="0"/>
        <w:ind w:firstLine="440"/>
        <w:rPr>
          <w:rStyle w:val="PreprocessorTok"/>
        </w:rPr>
      </w:pPr>
      <w:r w:rsidRPr="000A07B1">
        <w:rPr>
          <w:rStyle w:val="PreprocessorTok"/>
        </w:rPr>
        <w:t xml:space="preserve">catkin_create_pkg learning_tf </w:t>
      </w:r>
      <w:r w:rsidR="006F6B95" w:rsidRPr="000A07B1">
        <w:rPr>
          <w:rStyle w:val="PreprocessorTok"/>
        </w:rPr>
        <w:t xml:space="preserve">geometry_msgs </w:t>
      </w:r>
      <w:r w:rsidRPr="000A07B1">
        <w:rPr>
          <w:rStyle w:val="PreprocessorTok"/>
        </w:rPr>
        <w:t>tf roscpp rospy turtlesim</w:t>
      </w:r>
    </w:p>
    <w:p w14:paraId="52A047DB" w14:textId="77777777" w:rsidR="00B83959" w:rsidRPr="000A07B1" w:rsidRDefault="00B83959" w:rsidP="000A07B1">
      <w:pPr>
        <w:pStyle w:val="SourceCode"/>
        <w:spacing w:after="0"/>
        <w:ind w:firstLine="440"/>
        <w:rPr>
          <w:rStyle w:val="PreprocessorTok"/>
        </w:rPr>
      </w:pPr>
      <w:r w:rsidRPr="000A07B1">
        <w:rPr>
          <w:rStyle w:val="PreprocessorTok"/>
        </w:rPr>
        <w:t>cd learning_tf</w:t>
      </w:r>
    </w:p>
    <w:p w14:paraId="48B1C69A" w14:textId="310A5C35" w:rsidR="006F6B95" w:rsidRDefault="006F6B95" w:rsidP="00B83959">
      <w:pPr>
        <w:pStyle w:val="FirstParagraph"/>
        <w:ind w:firstLine="480"/>
        <w:rPr>
          <w:noProof/>
        </w:rPr>
      </w:pPr>
      <w:r>
        <w:rPr>
          <w:noProof/>
        </w:rPr>
        <w:lastRenderedPageBreak/>
        <w:drawing>
          <wp:inline distT="0" distB="0" distL="0" distR="0" wp14:anchorId="75803405" wp14:editId="0D8AE6AF">
            <wp:extent cx="4356100" cy="2872425"/>
            <wp:effectExtent l="0" t="0" r="6350" b="444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63209" cy="2877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18934" w14:textId="005501BF" w:rsidR="00B83959" w:rsidRDefault="00B83959" w:rsidP="00B83959">
      <w:pPr>
        <w:pStyle w:val="FirstParagraph"/>
        <w:ind w:firstLine="480"/>
      </w:pPr>
      <w:r>
        <w:t>在</w:t>
      </w:r>
      <w:r>
        <w:t>src</w:t>
      </w:r>
      <w:r>
        <w:t>文件夹家建立如下</w:t>
      </w:r>
      <w:r>
        <w:t>cpp</w:t>
      </w:r>
      <w:r>
        <w:t>文件，</w:t>
      </w:r>
      <w:r>
        <w:t>src/turtle_tf_broadcaster.cpp.</w:t>
      </w:r>
    </w:p>
    <w:p w14:paraId="72297843" w14:textId="77777777" w:rsidR="00B83959" w:rsidRDefault="00B83959" w:rsidP="00384291">
      <w:pPr>
        <w:pStyle w:val="code1"/>
        <w:ind w:firstLine="440"/>
      </w:pPr>
      <w:r>
        <w:rPr>
          <w:rStyle w:val="PreprocessorTok"/>
        </w:rPr>
        <w:t xml:space="preserve">#include </w:t>
      </w:r>
      <w:r>
        <w:rPr>
          <w:rStyle w:val="ImportTok"/>
        </w:rPr>
        <w:t>&lt;ros/ros.h&gt;</w:t>
      </w:r>
    </w:p>
    <w:p w14:paraId="3BF7A384" w14:textId="77777777" w:rsidR="00B83959" w:rsidRDefault="00B83959" w:rsidP="00384291">
      <w:pPr>
        <w:pStyle w:val="code1"/>
        <w:ind w:firstLine="440"/>
      </w:pPr>
      <w:r>
        <w:rPr>
          <w:rStyle w:val="PreprocessorTok"/>
        </w:rPr>
        <w:t xml:space="preserve">#include </w:t>
      </w:r>
      <w:r>
        <w:rPr>
          <w:rStyle w:val="ImportTok"/>
        </w:rPr>
        <w:t>&lt;tf/transform_broadcaster.h&gt;</w:t>
      </w:r>
    </w:p>
    <w:p w14:paraId="2648DE7D" w14:textId="77777777" w:rsidR="00B83959" w:rsidRDefault="00B83959" w:rsidP="00384291">
      <w:pPr>
        <w:pStyle w:val="code1"/>
        <w:ind w:firstLine="440"/>
      </w:pPr>
      <w:r>
        <w:rPr>
          <w:rStyle w:val="PreprocessorTok"/>
        </w:rPr>
        <w:t xml:space="preserve">#include </w:t>
      </w:r>
      <w:r>
        <w:rPr>
          <w:rStyle w:val="ImportTok"/>
        </w:rPr>
        <w:t>&lt;turtlesim/Pose.h&gt;</w:t>
      </w:r>
    </w:p>
    <w:p w14:paraId="548C2B97" w14:textId="77777777" w:rsidR="00B83959" w:rsidRDefault="00B83959" w:rsidP="00384291">
      <w:pPr>
        <w:pStyle w:val="code1"/>
        <w:ind w:firstLine="420"/>
      </w:pPr>
    </w:p>
    <w:p w14:paraId="207112F4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>std::string turtle_name;</w:t>
      </w:r>
    </w:p>
    <w:p w14:paraId="2CF0DEFA" w14:textId="77777777" w:rsidR="00B83959" w:rsidRDefault="00B83959" w:rsidP="00384291">
      <w:pPr>
        <w:pStyle w:val="code1"/>
        <w:ind w:firstLine="420"/>
      </w:pPr>
    </w:p>
    <w:p w14:paraId="2FA6E979" w14:textId="77777777" w:rsidR="00B83959" w:rsidRDefault="00B83959" w:rsidP="00384291">
      <w:pPr>
        <w:pStyle w:val="code1"/>
        <w:ind w:firstLine="440"/>
      </w:pPr>
      <w:r>
        <w:rPr>
          <w:rStyle w:val="DataTypeTok"/>
        </w:rPr>
        <w:t>void</w:t>
      </w:r>
      <w:r>
        <w:rPr>
          <w:rStyle w:val="NormalTok"/>
        </w:rPr>
        <w:t xml:space="preserve"> poseCallback(</w:t>
      </w:r>
      <w:r>
        <w:rPr>
          <w:rStyle w:val="DataTypeTok"/>
        </w:rPr>
        <w:t>const</w:t>
      </w:r>
      <w:r>
        <w:rPr>
          <w:rStyle w:val="NormalTok"/>
        </w:rPr>
        <w:t xml:space="preserve"> turtlesim::PoseConstPtr&amp; msg){</w:t>
      </w:r>
    </w:p>
    <w:p w14:paraId="315799D4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</w:t>
      </w:r>
      <w:r>
        <w:rPr>
          <w:rStyle w:val="DataTypeTok"/>
        </w:rPr>
        <w:t>static</w:t>
      </w:r>
      <w:r>
        <w:rPr>
          <w:rStyle w:val="NormalTok"/>
        </w:rPr>
        <w:t xml:space="preserve"> tf::TransformBroadcaster br;</w:t>
      </w:r>
    </w:p>
    <w:p w14:paraId="08B52FD0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tf::Transform transform;</w:t>
      </w:r>
    </w:p>
    <w:p w14:paraId="29F7F137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transform.setOrigin( tf::Vector3(msg-&gt;x, msg-&gt;y, </w:t>
      </w:r>
      <w:r>
        <w:rPr>
          <w:rStyle w:val="FloatTok"/>
        </w:rPr>
        <w:t>0.0</w:t>
      </w:r>
      <w:r>
        <w:rPr>
          <w:rStyle w:val="NormalTok"/>
        </w:rPr>
        <w:t>) );</w:t>
      </w:r>
    </w:p>
    <w:p w14:paraId="27ED9CBB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tf::Quaternion q;</w:t>
      </w:r>
    </w:p>
    <w:p w14:paraId="61A26BED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q.setRPY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msg-&gt;theta);</w:t>
      </w:r>
    </w:p>
    <w:p w14:paraId="2F135391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transform.setRotation(q);</w:t>
      </w:r>
    </w:p>
    <w:p w14:paraId="1379ADCE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br.sendTransform(tf::StampedTransform(transform, ros::Time::now(), </w:t>
      </w:r>
      <w:r>
        <w:rPr>
          <w:rStyle w:val="StringTok"/>
        </w:rPr>
        <w:t>"world"</w:t>
      </w:r>
      <w:r>
        <w:rPr>
          <w:rStyle w:val="NormalTok"/>
        </w:rPr>
        <w:t>, turtle_name));</w:t>
      </w:r>
    </w:p>
    <w:p w14:paraId="3E0D804B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>}</w:t>
      </w:r>
    </w:p>
    <w:p w14:paraId="26FF8986" w14:textId="77777777" w:rsidR="00B83959" w:rsidRDefault="00B83959" w:rsidP="00384291">
      <w:pPr>
        <w:pStyle w:val="code1"/>
        <w:ind w:firstLine="420"/>
      </w:pPr>
    </w:p>
    <w:p w14:paraId="344BB013" w14:textId="77777777" w:rsidR="00B83959" w:rsidRDefault="00B83959" w:rsidP="00384291">
      <w:pPr>
        <w:pStyle w:val="code1"/>
        <w:ind w:firstLine="440"/>
      </w:pP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int</w:t>
      </w:r>
      <w:r>
        <w:rPr>
          <w:rStyle w:val="NormalTok"/>
        </w:rPr>
        <w:t xml:space="preserve"> argc, </w:t>
      </w:r>
      <w:r>
        <w:rPr>
          <w:rStyle w:val="DataTypeTok"/>
        </w:rPr>
        <w:t>char</w:t>
      </w:r>
      <w:r>
        <w:rPr>
          <w:rStyle w:val="NormalTok"/>
        </w:rPr>
        <w:t>** argv){</w:t>
      </w:r>
    </w:p>
    <w:p w14:paraId="56AE8CF0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ros::init(argc, argv, </w:t>
      </w:r>
      <w:r>
        <w:rPr>
          <w:rStyle w:val="StringTok"/>
        </w:rPr>
        <w:t>"my_tf_broadcaster"</w:t>
      </w:r>
      <w:r>
        <w:rPr>
          <w:rStyle w:val="NormalTok"/>
        </w:rPr>
        <w:t>);</w:t>
      </w:r>
    </w:p>
    <w:p w14:paraId="0161AA55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argc != </w:t>
      </w:r>
      <w:r>
        <w:rPr>
          <w:rStyle w:val="DecValTok"/>
        </w:rPr>
        <w:t>2</w:t>
      </w:r>
      <w:r>
        <w:rPr>
          <w:rStyle w:val="NormalTok"/>
        </w:rPr>
        <w:t>){ROS_ERROR(</w:t>
      </w:r>
      <w:r>
        <w:rPr>
          <w:rStyle w:val="StringTok"/>
        </w:rPr>
        <w:t>"need turtle name as argument"</w:t>
      </w:r>
      <w:r>
        <w:rPr>
          <w:rStyle w:val="NormalTok"/>
        </w:rPr>
        <w:t xml:space="preserve">); </w:t>
      </w:r>
      <w:r>
        <w:rPr>
          <w:rStyle w:val="ControlFlowTok"/>
        </w:rPr>
        <w:t>return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rPr>
          <w:rStyle w:val="NormalTok"/>
        </w:rPr>
        <w:t>;};</w:t>
      </w:r>
    </w:p>
    <w:p w14:paraId="1AD03BE0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turtle_name = argv[</w:t>
      </w:r>
      <w:r>
        <w:rPr>
          <w:rStyle w:val="DecValTok"/>
        </w:rPr>
        <w:t>1</w:t>
      </w:r>
      <w:r>
        <w:rPr>
          <w:rStyle w:val="NormalTok"/>
        </w:rPr>
        <w:t>];</w:t>
      </w:r>
    </w:p>
    <w:p w14:paraId="4195AE4F" w14:textId="77777777" w:rsidR="00B83959" w:rsidRDefault="00B83959" w:rsidP="00384291">
      <w:pPr>
        <w:pStyle w:val="code1"/>
        <w:ind w:firstLine="420"/>
      </w:pPr>
    </w:p>
    <w:p w14:paraId="264CD8F1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ros::NodeHandle node;</w:t>
      </w:r>
    </w:p>
    <w:p w14:paraId="6D2B553D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ros::Subscriber sub = node.subscribe(turtle_name+</w:t>
      </w:r>
      <w:r>
        <w:rPr>
          <w:rStyle w:val="StringTok"/>
        </w:rPr>
        <w:t>"/pose"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, &amp;poseCallback);</w:t>
      </w:r>
    </w:p>
    <w:p w14:paraId="3271EE23" w14:textId="77777777" w:rsidR="00B83959" w:rsidRDefault="00B83959" w:rsidP="00384291">
      <w:pPr>
        <w:pStyle w:val="code1"/>
        <w:ind w:firstLine="420"/>
      </w:pPr>
    </w:p>
    <w:p w14:paraId="57C97A9F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ros::spin();</w:t>
      </w:r>
    </w:p>
    <w:p w14:paraId="677211A8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</w:p>
    <w:p w14:paraId="1E1C4974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>}</w:t>
      </w:r>
    </w:p>
    <w:p w14:paraId="3E3A9E70" w14:textId="77777777" w:rsidR="00B83959" w:rsidRPr="000A07B1" w:rsidRDefault="00B83959" w:rsidP="000A07B1">
      <w:pPr>
        <w:ind w:firstLine="562"/>
        <w:rPr>
          <w:b/>
          <w:bCs/>
          <w:sz w:val="28"/>
          <w:szCs w:val="24"/>
        </w:rPr>
      </w:pPr>
      <w:bookmarkStart w:id="6" w:name="代码解释"/>
      <w:bookmarkEnd w:id="6"/>
      <w:r w:rsidRPr="000A07B1">
        <w:rPr>
          <w:b/>
          <w:bCs/>
          <w:sz w:val="28"/>
          <w:szCs w:val="24"/>
        </w:rPr>
        <w:t>代码解释</w:t>
      </w:r>
    </w:p>
    <w:p w14:paraId="69DD0A79" w14:textId="37A2D1D4" w:rsidR="00B83959" w:rsidRDefault="00B83959" w:rsidP="00384291">
      <w:pPr>
        <w:pStyle w:val="code1"/>
        <w:ind w:firstLine="420"/>
      </w:pPr>
      <w:r>
        <w:t>程序订阅了</w:t>
      </w:r>
      <w:r>
        <w:t>turtle_name/pose</w:t>
      </w:r>
      <w:r>
        <w:t>话题，</w:t>
      </w:r>
      <w:r>
        <w:t>turtle_name</w:t>
      </w:r>
      <w:r>
        <w:t>是程序运行的输入参数，有了前面的基础这块就不细说了，主要介绍回调函数的代码。</w:t>
      </w:r>
    </w:p>
    <w:p w14:paraId="5FE7B15A" w14:textId="77777777" w:rsidR="00B83959" w:rsidRDefault="00B83959" w:rsidP="00384291">
      <w:pPr>
        <w:pStyle w:val="code1"/>
        <w:ind w:firstLine="440"/>
      </w:pPr>
      <w:r>
        <w:rPr>
          <w:rStyle w:val="VerbatimChar"/>
        </w:rPr>
        <w:t>static tf::TransformBroadcaster br;</w:t>
      </w:r>
    </w:p>
    <w:p w14:paraId="568BAB07" w14:textId="77777777" w:rsidR="00B83959" w:rsidRDefault="00B83959" w:rsidP="00384291">
      <w:pPr>
        <w:pStyle w:val="code1"/>
        <w:ind w:firstLine="420"/>
      </w:pPr>
      <w:r>
        <w:t>tf</w:t>
      </w:r>
      <w:r>
        <w:t>是一个命名空间，详细的文档介绍在如下网址：</w:t>
      </w:r>
      <w:r>
        <w:t xml:space="preserve"> </w:t>
      </w:r>
      <w:hyperlink r:id="rId13">
        <w:r>
          <w:rPr>
            <w:rStyle w:val="af0"/>
          </w:rPr>
          <w:t>TF</w:t>
        </w:r>
        <w:r>
          <w:rPr>
            <w:rStyle w:val="af0"/>
          </w:rPr>
          <w:t>命名空间</w:t>
        </w:r>
      </w:hyperlink>
    </w:p>
    <w:p w14:paraId="472D0382" w14:textId="77777777" w:rsidR="00B83959" w:rsidRDefault="00B83959" w:rsidP="00384291">
      <w:pPr>
        <w:pStyle w:val="code1"/>
        <w:ind w:firstLine="420"/>
      </w:pPr>
      <w:r>
        <w:t>TransformBroadcaster</w:t>
      </w:r>
      <w:r>
        <w:t>是</w:t>
      </w:r>
      <w:r>
        <w:t>tf</w:t>
      </w:r>
      <w:r>
        <w:t>命名空间下的一个类，这个类提供一个简单的方法去发布坐标转换信息，处理说有的发布和填充消息。</w:t>
      </w:r>
      <w:r>
        <w:t xml:space="preserve"> </w:t>
      </w:r>
      <w:r>
        <w:t>常用成员函数：</w:t>
      </w:r>
    </w:p>
    <w:p w14:paraId="24EC7582" w14:textId="77777777" w:rsidR="00B83959" w:rsidRDefault="00B83959" w:rsidP="00384291">
      <w:pPr>
        <w:pStyle w:val="code1"/>
        <w:ind w:firstLine="440"/>
      </w:pPr>
      <w:r>
        <w:rPr>
          <w:rStyle w:val="VerbatimChar"/>
        </w:rPr>
        <w:t>void sendTransform (const StampedTransform &amp;transform)</w:t>
      </w:r>
    </w:p>
    <w:p w14:paraId="1E64C98E" w14:textId="77777777" w:rsidR="00B83959" w:rsidRDefault="00B83959" w:rsidP="00384291">
      <w:pPr>
        <w:pStyle w:val="code1"/>
        <w:ind w:firstLine="420"/>
      </w:pPr>
      <w:r>
        <w:t>StampedTransform</w:t>
      </w:r>
      <w:r>
        <w:t>类：</w:t>
      </w:r>
      <w:r>
        <w:t>tf</w:t>
      </w:r>
      <w:r>
        <w:t>的采样转换的数据类型。</w:t>
      </w:r>
      <w:r>
        <w:t xml:space="preserve"> </w:t>
      </w:r>
      <w:r>
        <w:t>常用成员函数：</w:t>
      </w:r>
    </w:p>
    <w:p w14:paraId="1B951173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>StampedTransform (</w:t>
      </w:r>
      <w:r>
        <w:rPr>
          <w:rStyle w:val="DataTypeTok"/>
        </w:rPr>
        <w:t>const</w:t>
      </w:r>
      <w:r>
        <w:rPr>
          <w:rStyle w:val="NormalTok"/>
        </w:rPr>
        <w:t xml:space="preserve"> tf::Transform &amp;input, </w:t>
      </w:r>
      <w:r>
        <w:rPr>
          <w:rStyle w:val="DataTypeTok"/>
        </w:rPr>
        <w:t>const</w:t>
      </w:r>
      <w:r>
        <w:rPr>
          <w:rStyle w:val="NormalTok"/>
        </w:rPr>
        <w:t xml:space="preserve"> ros::Time &amp;timestamp,\</w:t>
      </w:r>
    </w:p>
    <w:p w14:paraId="40CB197B" w14:textId="53C020A5" w:rsidR="00B83959" w:rsidRDefault="00B83959" w:rsidP="00384291">
      <w:pPr>
        <w:pStyle w:val="code1"/>
        <w:ind w:firstLine="440"/>
      </w:pPr>
      <w:r>
        <w:rPr>
          <w:rStyle w:val="DataTypeTok"/>
        </w:rPr>
        <w:t>const</w:t>
      </w:r>
      <w:r>
        <w:rPr>
          <w:rStyle w:val="NormalTok"/>
        </w:rPr>
        <w:t xml:space="preserve"> std::string &amp;frame_id, </w:t>
      </w:r>
      <w:r>
        <w:rPr>
          <w:rStyle w:val="DataTypeTok"/>
        </w:rPr>
        <w:t>const</w:t>
      </w:r>
      <w:r>
        <w:rPr>
          <w:rStyle w:val="NormalTok"/>
        </w:rPr>
        <w:t xml:space="preserve"> std::string &amp;child_frame_id)</w:t>
      </w:r>
    </w:p>
    <w:p w14:paraId="4A9D6012" w14:textId="77777777" w:rsidR="00B83959" w:rsidRDefault="00B83959" w:rsidP="00384291">
      <w:pPr>
        <w:pStyle w:val="code1"/>
        <w:ind w:firstLine="420"/>
      </w:pPr>
      <w:r>
        <w:t>Quaternion</w:t>
      </w:r>
      <w:r>
        <w:t>类，常规的四元数类，表示刚体的旋转。</w:t>
      </w:r>
      <w:r>
        <w:t xml:space="preserve"> </w:t>
      </w:r>
    </w:p>
    <w:p w14:paraId="127B6AF5" w14:textId="77777777" w:rsidR="00B83959" w:rsidRDefault="00B83959" w:rsidP="00384291">
      <w:pPr>
        <w:pStyle w:val="code1"/>
        <w:ind w:firstLine="420"/>
      </w:pPr>
      <w:r>
        <w:t>Transform</w:t>
      </w:r>
      <w:r>
        <w:t>类，支持刚体的平移和旋转变换。</w:t>
      </w:r>
    </w:p>
    <w:p w14:paraId="23C2F95F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tf::Transform transform; </w:t>
      </w:r>
    </w:p>
    <w:p w14:paraId="09E5661D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transform.setOrigin( tf::Vector3(msg-&gt;x, msg-&gt;y, </w:t>
      </w:r>
      <w:r>
        <w:rPr>
          <w:rStyle w:val="FloatTok"/>
        </w:rPr>
        <w:t>0.0</w:t>
      </w:r>
      <w:r>
        <w:rPr>
          <w:rStyle w:val="NormalTok"/>
        </w:rPr>
        <w:t xml:space="preserve">) ); </w:t>
      </w:r>
    </w:p>
    <w:p w14:paraId="408B2DA4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tf::Quaternion q; </w:t>
      </w:r>
    </w:p>
    <w:p w14:paraId="3662D4E1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>q.setRPY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msg-&gt;theta);</w:t>
      </w:r>
    </w:p>
    <w:p w14:paraId="088D8F96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>transform.setRotation(q);</w:t>
      </w:r>
    </w:p>
    <w:p w14:paraId="39CA2AC9" w14:textId="77777777" w:rsidR="00B83959" w:rsidRDefault="00B83959" w:rsidP="00384291">
      <w:pPr>
        <w:pStyle w:val="code1"/>
        <w:ind w:firstLine="420"/>
      </w:pPr>
      <w:r>
        <w:t>建立了一个</w:t>
      </w:r>
      <w:r>
        <w:t>tf::Transform</w:t>
      </w:r>
      <w:r>
        <w:t>实例，然后把</w:t>
      </w:r>
      <w:r>
        <w:t>turtle2D</w:t>
      </w:r>
      <w:r>
        <w:t>的</w:t>
      </w:r>
      <w:r>
        <w:t>pose</w:t>
      </w:r>
      <w:r>
        <w:t>信息转换成</w:t>
      </w:r>
      <w:r>
        <w:t>3D</w:t>
      </w:r>
      <w:r>
        <w:t>的信息。</w:t>
      </w:r>
      <w:r>
        <w:t xml:space="preserve"> &gt; br.sendTransform(tf::StampedTransform(transform, ros::Time::now(), "world", turtle_name));</w:t>
      </w:r>
    </w:p>
    <w:p w14:paraId="1BD82AD4" w14:textId="77777777" w:rsidR="00B83959" w:rsidRDefault="00B83959" w:rsidP="00384291">
      <w:pPr>
        <w:pStyle w:val="code1"/>
        <w:ind w:firstLine="420"/>
      </w:pPr>
      <w:r>
        <w:t>第一个参数是</w:t>
      </w:r>
      <w:r>
        <w:t>transform</w:t>
      </w:r>
      <w:r>
        <w:t>实例，第二个是时间戳，第三个是父坐标系名，第四个是子坐标系名。</w:t>
      </w:r>
    </w:p>
    <w:p w14:paraId="4EEFB745" w14:textId="77777777" w:rsidR="00B83959" w:rsidRDefault="00B83959" w:rsidP="00384291">
      <w:pPr>
        <w:pStyle w:val="code1"/>
        <w:ind w:firstLine="420"/>
      </w:pPr>
      <w:r>
        <w:t>打开该</w:t>
      </w:r>
      <w:r>
        <w:t>package</w:t>
      </w:r>
      <w:r>
        <w:t>的</w:t>
      </w:r>
      <w:r>
        <w:t>CMakeLists.txt</w:t>
      </w:r>
      <w:r>
        <w:t>文件，添加下面命令代码</w:t>
      </w:r>
    </w:p>
    <w:p w14:paraId="5D56AB01" w14:textId="77777777" w:rsidR="00B83959" w:rsidRDefault="00B83959" w:rsidP="00384291">
      <w:pPr>
        <w:pStyle w:val="code1"/>
        <w:ind w:firstLine="440"/>
      </w:pPr>
      <w:r>
        <w:rPr>
          <w:rStyle w:val="VerbatimChar"/>
        </w:rPr>
        <w:t>add_executable(turtle_tf_broadcaster src/turtle_tf_broadcaster.cpp)</w:t>
      </w:r>
    </w:p>
    <w:p w14:paraId="60EB3681" w14:textId="77777777" w:rsidR="00B83959" w:rsidRDefault="00B83959" w:rsidP="00384291">
      <w:pPr>
        <w:pStyle w:val="code1"/>
        <w:ind w:firstLine="440"/>
      </w:pPr>
      <w:r>
        <w:rPr>
          <w:rStyle w:val="VerbatimChar"/>
        </w:rPr>
        <w:t>target_link_libraries(turtle_tf_broadcaster ${catkin_LIBRARIES})</w:t>
      </w:r>
    </w:p>
    <w:p w14:paraId="3A96D758" w14:textId="77777777" w:rsidR="00B83959" w:rsidRDefault="00B83959" w:rsidP="00B83959">
      <w:pPr>
        <w:pStyle w:val="FirstParagraph"/>
        <w:ind w:firstLine="480"/>
      </w:pPr>
      <w:r>
        <w:t>然后编译工作区</w:t>
      </w:r>
    </w:p>
    <w:p w14:paraId="47D014B3" w14:textId="77777777" w:rsidR="00B83959" w:rsidRDefault="00B83959" w:rsidP="00B83959">
      <w:pPr>
        <w:pStyle w:val="a1"/>
        <w:ind w:firstLine="440"/>
      </w:pPr>
      <w:r>
        <w:rPr>
          <w:rStyle w:val="VerbatimChar"/>
        </w:rPr>
        <w:t>catkin_make</w:t>
      </w:r>
    </w:p>
    <w:p w14:paraId="14B6E6AE" w14:textId="77777777" w:rsidR="00B83959" w:rsidRDefault="00B83959" w:rsidP="00B83959">
      <w:pPr>
        <w:pStyle w:val="a1"/>
        <w:ind w:firstLine="480"/>
      </w:pPr>
      <w:r>
        <w:t>编译成功后，我们在编写如下的</w:t>
      </w:r>
      <w:r>
        <w:t>launch</w:t>
      </w:r>
      <w:r>
        <w:t>文件</w:t>
      </w:r>
    </w:p>
    <w:p w14:paraId="47BC57E9" w14:textId="77777777" w:rsidR="00B83959" w:rsidRDefault="00B83959" w:rsidP="00384291">
      <w:pPr>
        <w:pStyle w:val="code1"/>
        <w:ind w:firstLine="442"/>
      </w:pPr>
      <w:r>
        <w:rPr>
          <w:rStyle w:val="KeywordTok"/>
        </w:rPr>
        <w:t>&lt;launch&gt;</w:t>
      </w:r>
    </w:p>
    <w:p w14:paraId="1F85500D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</w:t>
      </w:r>
      <w:r>
        <w:rPr>
          <w:rStyle w:val="CommentTok"/>
        </w:rPr>
        <w:t>&lt;!-- Turtlesim Node--&gt;</w:t>
      </w:r>
    </w:p>
    <w:p w14:paraId="585CC45C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</w:t>
      </w:r>
      <w:r>
        <w:rPr>
          <w:rStyle w:val="KeywordTok"/>
        </w:rPr>
        <w:t>&lt;node</w:t>
      </w:r>
      <w:r>
        <w:rPr>
          <w:rStyle w:val="OtherTok"/>
        </w:rPr>
        <w:t xml:space="preserve"> pkg=</w:t>
      </w:r>
      <w:r>
        <w:rPr>
          <w:rStyle w:val="StringTok"/>
        </w:rPr>
        <w:t>"turtlesim"</w:t>
      </w:r>
      <w:r>
        <w:rPr>
          <w:rStyle w:val="OtherTok"/>
        </w:rPr>
        <w:t xml:space="preserve"> type=</w:t>
      </w:r>
      <w:r>
        <w:rPr>
          <w:rStyle w:val="StringTok"/>
        </w:rPr>
        <w:t>"turtlesim_node"</w:t>
      </w:r>
      <w:r>
        <w:rPr>
          <w:rStyle w:val="OtherTok"/>
        </w:rPr>
        <w:t xml:space="preserve"> name=</w:t>
      </w:r>
      <w:r>
        <w:rPr>
          <w:rStyle w:val="StringTok"/>
        </w:rPr>
        <w:t>"sim"</w:t>
      </w:r>
      <w:r>
        <w:rPr>
          <w:rStyle w:val="KeywordTok"/>
        </w:rPr>
        <w:t>/&gt;</w:t>
      </w:r>
    </w:p>
    <w:p w14:paraId="79E5DBC1" w14:textId="77777777" w:rsidR="00B83959" w:rsidRDefault="00B83959" w:rsidP="00384291">
      <w:pPr>
        <w:pStyle w:val="code1"/>
        <w:ind w:firstLine="420"/>
      </w:pPr>
    </w:p>
    <w:p w14:paraId="022C6F42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</w:t>
      </w:r>
      <w:r>
        <w:rPr>
          <w:rStyle w:val="KeywordTok"/>
        </w:rPr>
        <w:t>&lt;node</w:t>
      </w:r>
      <w:r>
        <w:rPr>
          <w:rStyle w:val="OtherTok"/>
        </w:rPr>
        <w:t xml:space="preserve"> pkg=</w:t>
      </w:r>
      <w:r>
        <w:rPr>
          <w:rStyle w:val="StringTok"/>
        </w:rPr>
        <w:t>"turtlesim"</w:t>
      </w:r>
      <w:r>
        <w:rPr>
          <w:rStyle w:val="OtherTok"/>
        </w:rPr>
        <w:t xml:space="preserve"> type=</w:t>
      </w:r>
      <w:r>
        <w:rPr>
          <w:rStyle w:val="StringTok"/>
        </w:rPr>
        <w:t>"turtle_teleop_key"</w:t>
      </w:r>
      <w:r>
        <w:rPr>
          <w:rStyle w:val="OtherTok"/>
        </w:rPr>
        <w:t xml:space="preserve"> name=</w:t>
      </w:r>
      <w:r>
        <w:rPr>
          <w:rStyle w:val="StringTok"/>
        </w:rPr>
        <w:t>"teleop"</w:t>
      </w:r>
      <w:r>
        <w:rPr>
          <w:rStyle w:val="OtherTok"/>
        </w:rPr>
        <w:t xml:space="preserve"> output=</w:t>
      </w:r>
      <w:r>
        <w:rPr>
          <w:rStyle w:val="StringTok"/>
        </w:rPr>
        <w:t>"screen"</w:t>
      </w:r>
      <w:r>
        <w:rPr>
          <w:rStyle w:val="KeywordTok"/>
        </w:rPr>
        <w:t>/&gt;</w:t>
      </w:r>
    </w:p>
    <w:p w14:paraId="7DB4D911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</w:t>
      </w:r>
      <w:r>
        <w:rPr>
          <w:rStyle w:val="CommentTok"/>
        </w:rPr>
        <w:t>&lt;!-- Axes --&gt;</w:t>
      </w:r>
    </w:p>
    <w:p w14:paraId="1DF853D2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</w:t>
      </w:r>
      <w:r>
        <w:rPr>
          <w:rStyle w:val="KeywordTok"/>
        </w:rPr>
        <w:t>&lt;param</w:t>
      </w:r>
      <w:r>
        <w:rPr>
          <w:rStyle w:val="OtherTok"/>
        </w:rPr>
        <w:t xml:space="preserve"> name=</w:t>
      </w:r>
      <w:r>
        <w:rPr>
          <w:rStyle w:val="StringTok"/>
        </w:rPr>
        <w:t>"scale_linear"</w:t>
      </w:r>
      <w:r>
        <w:rPr>
          <w:rStyle w:val="OtherTok"/>
        </w:rPr>
        <w:t xml:space="preserve"> value=</w:t>
      </w:r>
      <w:r>
        <w:rPr>
          <w:rStyle w:val="StringTok"/>
        </w:rPr>
        <w:t>"2"</w:t>
      </w:r>
      <w:r>
        <w:rPr>
          <w:rStyle w:val="OtherTok"/>
        </w:rPr>
        <w:t xml:space="preserve"> type=</w:t>
      </w:r>
      <w:r>
        <w:rPr>
          <w:rStyle w:val="StringTok"/>
        </w:rPr>
        <w:t>"double"</w:t>
      </w:r>
      <w:r>
        <w:rPr>
          <w:rStyle w:val="KeywordTok"/>
        </w:rPr>
        <w:t>/&gt;</w:t>
      </w:r>
    </w:p>
    <w:p w14:paraId="5AB46665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lt;param</w:t>
      </w:r>
      <w:r>
        <w:rPr>
          <w:rStyle w:val="OtherTok"/>
        </w:rPr>
        <w:t xml:space="preserve"> name=</w:t>
      </w:r>
      <w:r>
        <w:rPr>
          <w:rStyle w:val="StringTok"/>
        </w:rPr>
        <w:t>"scale_angular"</w:t>
      </w:r>
      <w:r>
        <w:rPr>
          <w:rStyle w:val="OtherTok"/>
        </w:rPr>
        <w:t xml:space="preserve"> value=</w:t>
      </w:r>
      <w:r>
        <w:rPr>
          <w:rStyle w:val="StringTok"/>
        </w:rPr>
        <w:t>"2"</w:t>
      </w:r>
      <w:r>
        <w:rPr>
          <w:rStyle w:val="OtherTok"/>
        </w:rPr>
        <w:t xml:space="preserve"> type=</w:t>
      </w:r>
      <w:r>
        <w:rPr>
          <w:rStyle w:val="StringTok"/>
        </w:rPr>
        <w:t>"double"</w:t>
      </w:r>
      <w:r>
        <w:rPr>
          <w:rStyle w:val="KeywordTok"/>
        </w:rPr>
        <w:t>/&gt;</w:t>
      </w:r>
    </w:p>
    <w:p w14:paraId="55C918FE" w14:textId="77777777" w:rsidR="00B83959" w:rsidRDefault="00B83959" w:rsidP="00384291">
      <w:pPr>
        <w:pStyle w:val="code1"/>
        <w:ind w:firstLine="420"/>
      </w:pPr>
    </w:p>
    <w:p w14:paraId="1ED09C1F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</w:t>
      </w:r>
      <w:r>
        <w:rPr>
          <w:rStyle w:val="KeywordTok"/>
        </w:rPr>
        <w:t>&lt;node</w:t>
      </w:r>
      <w:r>
        <w:rPr>
          <w:rStyle w:val="OtherTok"/>
        </w:rPr>
        <w:t xml:space="preserve"> pkg=</w:t>
      </w:r>
      <w:r>
        <w:rPr>
          <w:rStyle w:val="StringTok"/>
        </w:rPr>
        <w:t>"learning_tf"</w:t>
      </w:r>
      <w:r>
        <w:rPr>
          <w:rStyle w:val="OtherTok"/>
        </w:rPr>
        <w:t xml:space="preserve"> type=</w:t>
      </w:r>
      <w:r>
        <w:rPr>
          <w:rStyle w:val="StringTok"/>
        </w:rPr>
        <w:t>"turtle_tf_broadcaster"</w:t>
      </w:r>
    </w:p>
    <w:p w14:paraId="44020E8E" w14:textId="77777777" w:rsidR="00B83959" w:rsidRDefault="00B83959" w:rsidP="00384291">
      <w:pPr>
        <w:pStyle w:val="code1"/>
        <w:ind w:firstLine="440"/>
      </w:pPr>
      <w:r>
        <w:rPr>
          <w:rStyle w:val="OtherTok"/>
        </w:rPr>
        <w:t xml:space="preserve">          args=</w:t>
      </w:r>
      <w:r>
        <w:rPr>
          <w:rStyle w:val="StringTok"/>
        </w:rPr>
        <w:t>"/turtle1"</w:t>
      </w:r>
      <w:r>
        <w:rPr>
          <w:rStyle w:val="OtherTok"/>
        </w:rPr>
        <w:t xml:space="preserve"> name=</w:t>
      </w:r>
      <w:r>
        <w:rPr>
          <w:rStyle w:val="StringTok"/>
        </w:rPr>
        <w:t>"turtle1_tf_broadcaster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</w:p>
    <w:p w14:paraId="1DF52765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</w:t>
      </w:r>
      <w:r>
        <w:rPr>
          <w:rStyle w:val="KeywordTok"/>
        </w:rPr>
        <w:t>&lt;node</w:t>
      </w:r>
      <w:r>
        <w:rPr>
          <w:rStyle w:val="OtherTok"/>
        </w:rPr>
        <w:t xml:space="preserve"> pkg=</w:t>
      </w:r>
      <w:r>
        <w:rPr>
          <w:rStyle w:val="StringTok"/>
        </w:rPr>
        <w:t>"learning_tf"</w:t>
      </w:r>
      <w:r>
        <w:rPr>
          <w:rStyle w:val="OtherTok"/>
        </w:rPr>
        <w:t xml:space="preserve"> type=</w:t>
      </w:r>
      <w:r>
        <w:rPr>
          <w:rStyle w:val="StringTok"/>
        </w:rPr>
        <w:t>"turtle_tf_broadcaster"</w:t>
      </w:r>
    </w:p>
    <w:p w14:paraId="60F4FDF2" w14:textId="77777777" w:rsidR="00B83959" w:rsidRDefault="00B83959" w:rsidP="00384291">
      <w:pPr>
        <w:pStyle w:val="code1"/>
        <w:ind w:firstLine="440"/>
      </w:pPr>
      <w:r>
        <w:rPr>
          <w:rStyle w:val="OtherTok"/>
        </w:rPr>
        <w:t xml:space="preserve">          args=</w:t>
      </w:r>
      <w:r>
        <w:rPr>
          <w:rStyle w:val="StringTok"/>
        </w:rPr>
        <w:t>"/turtle2"</w:t>
      </w:r>
      <w:r>
        <w:rPr>
          <w:rStyle w:val="OtherTok"/>
        </w:rPr>
        <w:t xml:space="preserve"> name=</w:t>
      </w:r>
      <w:r>
        <w:rPr>
          <w:rStyle w:val="StringTok"/>
        </w:rPr>
        <w:t>"turtle2_tf_broadcaster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</w:p>
    <w:p w14:paraId="31BF05DB" w14:textId="77777777" w:rsidR="00B83959" w:rsidRDefault="00B83959" w:rsidP="00384291">
      <w:pPr>
        <w:pStyle w:val="code1"/>
        <w:ind w:firstLine="420"/>
      </w:pPr>
    </w:p>
    <w:p w14:paraId="08506D57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</w:t>
      </w:r>
      <w:r>
        <w:rPr>
          <w:rStyle w:val="KeywordTok"/>
        </w:rPr>
        <w:t>&lt;/launch&gt;</w:t>
      </w:r>
    </w:p>
    <w:p w14:paraId="107F60B9" w14:textId="77777777" w:rsidR="00B83959" w:rsidRDefault="00B83959" w:rsidP="00B83959">
      <w:pPr>
        <w:pStyle w:val="FirstParagraph"/>
        <w:ind w:firstLine="480"/>
      </w:pPr>
      <w:r>
        <w:t>然后运行该</w:t>
      </w:r>
      <w:r>
        <w:t>launch</w:t>
      </w:r>
      <w:r>
        <w:t>文件</w:t>
      </w:r>
    </w:p>
    <w:p w14:paraId="01AE62F1" w14:textId="77777777" w:rsidR="00B83959" w:rsidRDefault="00B83959" w:rsidP="00B83959">
      <w:pPr>
        <w:pStyle w:val="a1"/>
        <w:ind w:firstLine="440"/>
      </w:pPr>
      <w:r>
        <w:rPr>
          <w:rStyle w:val="VerbatimChar"/>
        </w:rPr>
        <w:t>roslaunch learning_tf start_demo.launch</w:t>
      </w:r>
    </w:p>
    <w:p w14:paraId="1A1660D7" w14:textId="77777777" w:rsidR="00B83959" w:rsidRDefault="00B83959" w:rsidP="00B83959">
      <w:pPr>
        <w:pStyle w:val="a1"/>
        <w:ind w:firstLine="480"/>
      </w:pPr>
      <w:r>
        <w:t>如下图所示</w:t>
      </w:r>
      <w:r>
        <w:t xml:space="preserve">: </w:t>
      </w:r>
    </w:p>
    <w:p w14:paraId="678DCECE" w14:textId="15C6862B" w:rsidR="00B83959" w:rsidRDefault="00B83959" w:rsidP="000A07B1">
      <w:pPr>
        <w:pStyle w:val="a1"/>
        <w:ind w:firstLine="480"/>
        <w:jc w:val="center"/>
      </w:pPr>
      <w:r>
        <w:rPr>
          <w:noProof/>
        </w:rPr>
        <w:drawing>
          <wp:inline distT="0" distB="0" distL="0" distR="0" wp14:anchorId="79CD4DEA" wp14:editId="16241C05">
            <wp:extent cx="2895600" cy="2647950"/>
            <wp:effectExtent l="0" t="0" r="0" b="0"/>
            <wp:docPr id="7" name="Picture" descr="oneTurtl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neTurtl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735" cy="264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43963E" w14:textId="77777777" w:rsidR="00B83959" w:rsidRDefault="00B83959" w:rsidP="00B83959">
      <w:pPr>
        <w:pStyle w:val="a1"/>
        <w:ind w:firstLine="480"/>
      </w:pPr>
      <w:r>
        <w:t>检验下结果</w:t>
      </w:r>
    </w:p>
    <w:p w14:paraId="29E7A776" w14:textId="77777777" w:rsidR="00B83959" w:rsidRDefault="00B83959" w:rsidP="00B83959">
      <w:pPr>
        <w:pStyle w:val="a1"/>
        <w:ind w:firstLine="440"/>
      </w:pPr>
      <w:r>
        <w:rPr>
          <w:rStyle w:val="VerbatimChar"/>
        </w:rPr>
        <w:t>rosrun tf tf_echo /world /turtle1</w:t>
      </w:r>
    </w:p>
    <w:p w14:paraId="7EA8D174" w14:textId="2FD1272E" w:rsidR="00B83959" w:rsidRDefault="00B83959" w:rsidP="00B83959">
      <w:pPr>
        <w:pStyle w:val="a1"/>
        <w:ind w:firstLine="480"/>
      </w:pPr>
    </w:p>
    <w:p w14:paraId="2D785D35" w14:textId="77777777" w:rsidR="00B83959" w:rsidRDefault="00B83959" w:rsidP="00B83959">
      <w:pPr>
        <w:pStyle w:val="a1"/>
        <w:ind w:firstLine="480"/>
      </w:pPr>
    </w:p>
    <w:p w14:paraId="7D9C7CB6" w14:textId="77777777" w:rsidR="00B83959" w:rsidRDefault="00B83959" w:rsidP="000A07B1">
      <w:pPr>
        <w:pStyle w:val="3"/>
        <w:spacing w:before="156" w:after="156"/>
        <w:ind w:firstLine="482"/>
      </w:pPr>
      <w:bookmarkStart w:id="7" w:name="写一个tf-订阅者c"/>
      <w:bookmarkEnd w:id="7"/>
      <w:r>
        <w:t xml:space="preserve">2.2 </w:t>
      </w:r>
      <w:r>
        <w:t>写一个</w:t>
      </w:r>
      <w:r>
        <w:t xml:space="preserve">tf </w:t>
      </w:r>
      <w:r>
        <w:t>订阅者</w:t>
      </w:r>
      <w:r>
        <w:t>(C++)</w:t>
      </w:r>
    </w:p>
    <w:p w14:paraId="776956BD" w14:textId="77777777" w:rsidR="00B83959" w:rsidRDefault="00B83959" w:rsidP="00B83959">
      <w:pPr>
        <w:pStyle w:val="FirstParagraph"/>
        <w:ind w:firstLine="480"/>
      </w:pPr>
      <w:r>
        <w:t>切换到</w:t>
      </w:r>
      <w:r>
        <w:t>learning_tf</w:t>
      </w:r>
      <w:r>
        <w:t>目录下</w:t>
      </w:r>
    </w:p>
    <w:p w14:paraId="1F317DFC" w14:textId="77777777" w:rsidR="00B83959" w:rsidRDefault="00B83959" w:rsidP="00B83959">
      <w:pPr>
        <w:pStyle w:val="a1"/>
        <w:ind w:firstLine="440"/>
      </w:pPr>
      <w:r>
        <w:rPr>
          <w:rStyle w:val="VerbatimChar"/>
        </w:rPr>
        <w:t>roscd learning_tf</w:t>
      </w:r>
    </w:p>
    <w:p w14:paraId="48BAE09F" w14:textId="77777777" w:rsidR="00B83959" w:rsidRDefault="00B83959" w:rsidP="00B83959">
      <w:pPr>
        <w:pStyle w:val="a1"/>
        <w:ind w:firstLine="480"/>
      </w:pPr>
      <w:r>
        <w:t>在</w:t>
      </w:r>
      <w:r>
        <w:t>src</w:t>
      </w:r>
      <w:r>
        <w:t>文件夹下建立</w:t>
      </w:r>
      <w:r>
        <w:t>src/turtle_tf_listener.cpp</w:t>
      </w:r>
      <w:r>
        <w:t>文件</w:t>
      </w:r>
    </w:p>
    <w:p w14:paraId="444816D1" w14:textId="77777777" w:rsidR="00B83959" w:rsidRDefault="00B83959" w:rsidP="00384291">
      <w:pPr>
        <w:pStyle w:val="code1"/>
        <w:ind w:firstLine="440"/>
      </w:pPr>
      <w:r>
        <w:rPr>
          <w:rStyle w:val="PreprocessorTok"/>
        </w:rPr>
        <w:t xml:space="preserve">#include </w:t>
      </w:r>
      <w:r>
        <w:rPr>
          <w:rStyle w:val="ImportTok"/>
        </w:rPr>
        <w:t>&lt;ros/ros.h&gt;</w:t>
      </w:r>
    </w:p>
    <w:p w14:paraId="1CA02EB6" w14:textId="77777777" w:rsidR="00B83959" w:rsidRDefault="00B83959" w:rsidP="00384291">
      <w:pPr>
        <w:pStyle w:val="code1"/>
        <w:ind w:firstLine="440"/>
      </w:pPr>
      <w:r>
        <w:rPr>
          <w:rStyle w:val="PreprocessorTok"/>
        </w:rPr>
        <w:t xml:space="preserve">#include </w:t>
      </w:r>
      <w:r>
        <w:rPr>
          <w:rStyle w:val="ImportTok"/>
        </w:rPr>
        <w:t>&lt;tf/transform_listener.h&gt;</w:t>
      </w:r>
    </w:p>
    <w:p w14:paraId="482CCD57" w14:textId="77777777" w:rsidR="00B83959" w:rsidRDefault="00B83959" w:rsidP="00384291">
      <w:pPr>
        <w:pStyle w:val="code1"/>
        <w:ind w:firstLine="440"/>
      </w:pPr>
      <w:r>
        <w:rPr>
          <w:rStyle w:val="PreprocessorTok"/>
        </w:rPr>
        <w:t xml:space="preserve">#include </w:t>
      </w:r>
      <w:r>
        <w:rPr>
          <w:rStyle w:val="ImportTok"/>
        </w:rPr>
        <w:t>&lt;geometry_msgs/Twist.h&gt;</w:t>
      </w:r>
    </w:p>
    <w:p w14:paraId="79CE588C" w14:textId="77777777" w:rsidR="00B83959" w:rsidRDefault="00B83959" w:rsidP="00384291">
      <w:pPr>
        <w:pStyle w:val="code1"/>
        <w:ind w:firstLine="440"/>
      </w:pPr>
      <w:r>
        <w:rPr>
          <w:rStyle w:val="PreprocessorTok"/>
        </w:rPr>
        <w:t xml:space="preserve">#include </w:t>
      </w:r>
      <w:r>
        <w:rPr>
          <w:rStyle w:val="ImportTok"/>
        </w:rPr>
        <w:t>&lt;turtlesim/Spawn.h&gt;</w:t>
      </w:r>
    </w:p>
    <w:p w14:paraId="7C27D9CF" w14:textId="77777777" w:rsidR="00B83959" w:rsidRDefault="00B83959" w:rsidP="00384291">
      <w:pPr>
        <w:pStyle w:val="code1"/>
        <w:ind w:firstLine="420"/>
      </w:pPr>
    </w:p>
    <w:p w14:paraId="1FDBCA38" w14:textId="77777777" w:rsidR="00B83959" w:rsidRDefault="00B83959" w:rsidP="00384291">
      <w:pPr>
        <w:pStyle w:val="code1"/>
        <w:ind w:firstLine="440"/>
      </w:pP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int</w:t>
      </w:r>
      <w:r>
        <w:rPr>
          <w:rStyle w:val="NormalTok"/>
        </w:rPr>
        <w:t xml:space="preserve"> argc, </w:t>
      </w:r>
      <w:r>
        <w:rPr>
          <w:rStyle w:val="DataTypeTok"/>
        </w:rPr>
        <w:t>char</w:t>
      </w:r>
      <w:r>
        <w:rPr>
          <w:rStyle w:val="NormalTok"/>
        </w:rPr>
        <w:t>** argv){</w:t>
      </w:r>
    </w:p>
    <w:p w14:paraId="4DE98F19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ros::init(argc, argv, </w:t>
      </w:r>
      <w:r>
        <w:rPr>
          <w:rStyle w:val="StringTok"/>
        </w:rPr>
        <w:t>"my_tf_listener"</w:t>
      </w:r>
      <w:r>
        <w:rPr>
          <w:rStyle w:val="NormalTok"/>
        </w:rPr>
        <w:t>);</w:t>
      </w:r>
    </w:p>
    <w:p w14:paraId="14239A3C" w14:textId="77777777" w:rsidR="00B83959" w:rsidRDefault="00B83959" w:rsidP="00384291">
      <w:pPr>
        <w:pStyle w:val="code1"/>
        <w:ind w:firstLine="420"/>
      </w:pPr>
    </w:p>
    <w:p w14:paraId="34E0B5B5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ros::NodeHandle node;</w:t>
      </w:r>
    </w:p>
    <w:p w14:paraId="2BA7A64A" w14:textId="77777777" w:rsidR="00B83959" w:rsidRDefault="00B83959" w:rsidP="00384291">
      <w:pPr>
        <w:pStyle w:val="code1"/>
        <w:ind w:firstLine="420"/>
      </w:pPr>
    </w:p>
    <w:p w14:paraId="59A32DF0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ros::service::waitForService(</w:t>
      </w:r>
      <w:r>
        <w:rPr>
          <w:rStyle w:val="StringTok"/>
        </w:rPr>
        <w:t>"spawn"</w:t>
      </w:r>
      <w:r>
        <w:rPr>
          <w:rStyle w:val="NormalTok"/>
        </w:rPr>
        <w:t>);</w:t>
      </w:r>
    </w:p>
    <w:p w14:paraId="64262DD9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ros::ServiceClient add_turtle =</w:t>
      </w:r>
    </w:p>
    <w:p w14:paraId="27B9B99F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node.serviceClient&lt;turtlesim::Spawn&gt;(</w:t>
      </w:r>
      <w:r>
        <w:rPr>
          <w:rStyle w:val="StringTok"/>
        </w:rPr>
        <w:t>"spawn"</w:t>
      </w:r>
      <w:r>
        <w:rPr>
          <w:rStyle w:val="NormalTok"/>
        </w:rPr>
        <w:t>);</w:t>
      </w:r>
    </w:p>
    <w:p w14:paraId="1B12CFCC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turtlesim::Spawn srv;</w:t>
      </w:r>
    </w:p>
    <w:p w14:paraId="3BBA8014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add_turtle.call(srv);</w:t>
      </w:r>
    </w:p>
    <w:p w14:paraId="7CD0573A" w14:textId="77777777" w:rsidR="00B83959" w:rsidRDefault="00B83959" w:rsidP="00384291">
      <w:pPr>
        <w:pStyle w:val="code1"/>
        <w:ind w:firstLine="420"/>
      </w:pPr>
    </w:p>
    <w:p w14:paraId="5FAF55B6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ros::Publisher turtle_vel =</w:t>
      </w:r>
    </w:p>
    <w:p w14:paraId="64781AE1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node.advertise&lt;geometry_msgs::Twist&gt;(</w:t>
      </w:r>
      <w:r>
        <w:rPr>
          <w:rStyle w:val="StringTok"/>
        </w:rPr>
        <w:t>"turtle2/cmd_vel"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;</w:t>
      </w:r>
    </w:p>
    <w:p w14:paraId="6EAC1BED" w14:textId="77777777" w:rsidR="00B83959" w:rsidRDefault="00B83959" w:rsidP="00384291">
      <w:pPr>
        <w:pStyle w:val="code1"/>
        <w:ind w:firstLine="420"/>
      </w:pPr>
    </w:p>
    <w:p w14:paraId="5BB84C68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tf::TransformListener listener;</w:t>
      </w:r>
    </w:p>
    <w:p w14:paraId="48580E9E" w14:textId="77777777" w:rsidR="00B83959" w:rsidRDefault="00B83959" w:rsidP="00384291">
      <w:pPr>
        <w:pStyle w:val="code1"/>
        <w:ind w:firstLine="420"/>
      </w:pPr>
    </w:p>
    <w:p w14:paraId="75359F42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ros::Rate rate(</w:t>
      </w:r>
      <w:r>
        <w:rPr>
          <w:rStyle w:val="FloatTok"/>
        </w:rPr>
        <w:t>10.0</w:t>
      </w:r>
      <w:r>
        <w:rPr>
          <w:rStyle w:val="NormalTok"/>
        </w:rPr>
        <w:t>);</w:t>
      </w:r>
    </w:p>
    <w:p w14:paraId="252B9B58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(node.ok()){</w:t>
      </w:r>
    </w:p>
    <w:p w14:paraId="14F335E5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tf::StampedTransform transform;</w:t>
      </w:r>
    </w:p>
    <w:p w14:paraId="51674B23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try{</w:t>
      </w:r>
    </w:p>
    <w:p w14:paraId="02BA595B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  listener.lookupTransform(</w:t>
      </w:r>
      <w:r>
        <w:rPr>
          <w:rStyle w:val="StringTok"/>
        </w:rPr>
        <w:t>"/turtle2"</w:t>
      </w:r>
      <w:r>
        <w:rPr>
          <w:rStyle w:val="NormalTok"/>
        </w:rPr>
        <w:t xml:space="preserve">, </w:t>
      </w:r>
      <w:r>
        <w:rPr>
          <w:rStyle w:val="StringTok"/>
        </w:rPr>
        <w:t>"/turtle1"</w:t>
      </w:r>
      <w:r>
        <w:rPr>
          <w:rStyle w:val="NormalTok"/>
        </w:rPr>
        <w:t>,</w:t>
      </w:r>
    </w:p>
    <w:p w14:paraId="4202B127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                           ros::Time(</w:t>
      </w:r>
      <w:r>
        <w:rPr>
          <w:rStyle w:val="DecValTok"/>
        </w:rPr>
        <w:t>0</w:t>
      </w:r>
      <w:r>
        <w:rPr>
          <w:rStyle w:val="NormalTok"/>
        </w:rPr>
        <w:t>), transform);</w:t>
      </w:r>
    </w:p>
    <w:p w14:paraId="7C530EBE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}</w:t>
      </w:r>
    </w:p>
    <w:p w14:paraId="19697D3F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catch (tf::TransformException &amp;ex) {</w:t>
      </w:r>
    </w:p>
    <w:p w14:paraId="7EF694DA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  ROS_ERROR(</w:t>
      </w:r>
      <w:r>
        <w:rPr>
          <w:rStyle w:val="StringTok"/>
        </w:rPr>
        <w:t>"%s"</w:t>
      </w:r>
      <w:r>
        <w:rPr>
          <w:rStyle w:val="NormalTok"/>
        </w:rPr>
        <w:t>,ex.what());</w:t>
      </w:r>
    </w:p>
    <w:p w14:paraId="54B96D86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  ros::Duration(</w:t>
      </w:r>
      <w:r>
        <w:rPr>
          <w:rStyle w:val="FloatTok"/>
        </w:rPr>
        <w:t>1.0</w:t>
      </w:r>
      <w:r>
        <w:rPr>
          <w:rStyle w:val="NormalTok"/>
        </w:rPr>
        <w:t>).sleep();</w:t>
      </w:r>
    </w:p>
    <w:p w14:paraId="68AB911B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  </w:t>
      </w:r>
      <w:r>
        <w:rPr>
          <w:rStyle w:val="ControlFlowTok"/>
        </w:rPr>
        <w:t>continue</w:t>
      </w:r>
      <w:r>
        <w:rPr>
          <w:rStyle w:val="NormalTok"/>
        </w:rPr>
        <w:t>;</w:t>
      </w:r>
    </w:p>
    <w:p w14:paraId="18EABA70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}</w:t>
      </w:r>
    </w:p>
    <w:p w14:paraId="7FFF174D" w14:textId="77777777" w:rsidR="00B83959" w:rsidRDefault="00B83959" w:rsidP="00384291">
      <w:pPr>
        <w:pStyle w:val="code1"/>
        <w:ind w:firstLine="420"/>
      </w:pPr>
    </w:p>
    <w:p w14:paraId="782DE326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geometry_msgs::Twist vel_msg;</w:t>
      </w:r>
    </w:p>
    <w:p w14:paraId="13702484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vel_msg.angular.z = </w:t>
      </w:r>
      <w:r>
        <w:rPr>
          <w:rStyle w:val="FloatTok"/>
        </w:rPr>
        <w:t>4.0</w:t>
      </w:r>
      <w:r>
        <w:rPr>
          <w:rStyle w:val="NormalTok"/>
        </w:rPr>
        <w:t xml:space="preserve"> * atan2(transform.getOrigin().y(),</w:t>
      </w:r>
    </w:p>
    <w:p w14:paraId="50358B3B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                                transform.getOrigin().x());</w:t>
      </w:r>
    </w:p>
    <w:p w14:paraId="312B47E0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vel_msg.linear.x = </w:t>
      </w:r>
      <w:r>
        <w:rPr>
          <w:rStyle w:val="FloatTok"/>
        </w:rPr>
        <w:t>0.5</w:t>
      </w:r>
      <w:r>
        <w:rPr>
          <w:rStyle w:val="NormalTok"/>
        </w:rPr>
        <w:t xml:space="preserve"> * sqrt(pow(transform.getOrigin().x(), </w:t>
      </w:r>
      <w:r>
        <w:rPr>
          <w:rStyle w:val="DecValTok"/>
        </w:rPr>
        <w:t>2</w:t>
      </w:r>
      <w:r>
        <w:rPr>
          <w:rStyle w:val="NormalTok"/>
        </w:rPr>
        <w:t>) +</w:t>
      </w:r>
    </w:p>
    <w:p w14:paraId="6471365D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                              pow(transform.getOrigin().y(), </w:t>
      </w:r>
      <w:r>
        <w:rPr>
          <w:rStyle w:val="DecValTok"/>
        </w:rPr>
        <w:t>2</w:t>
      </w:r>
      <w:r>
        <w:rPr>
          <w:rStyle w:val="NormalTok"/>
        </w:rPr>
        <w:t>));</w:t>
      </w:r>
    </w:p>
    <w:p w14:paraId="663F6D64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turtle_vel.publish(vel_msg);</w:t>
      </w:r>
    </w:p>
    <w:p w14:paraId="2A548CD7" w14:textId="77777777" w:rsidR="00B83959" w:rsidRDefault="00B83959" w:rsidP="00384291">
      <w:pPr>
        <w:pStyle w:val="code1"/>
        <w:ind w:firstLine="420"/>
      </w:pPr>
    </w:p>
    <w:p w14:paraId="08ABE315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rate.sleep();</w:t>
      </w:r>
    </w:p>
    <w:p w14:paraId="45336157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}</w:t>
      </w:r>
    </w:p>
    <w:p w14:paraId="5F2A0FBC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</w:p>
    <w:p w14:paraId="6BAA83EC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>}</w:t>
      </w:r>
    </w:p>
    <w:p w14:paraId="0793F2C4" w14:textId="77777777" w:rsidR="00B83959" w:rsidRPr="000A07B1" w:rsidRDefault="00B83959" w:rsidP="000A07B1">
      <w:pPr>
        <w:ind w:firstLine="562"/>
        <w:rPr>
          <w:b/>
          <w:bCs/>
          <w:sz w:val="28"/>
          <w:szCs w:val="24"/>
        </w:rPr>
      </w:pPr>
      <w:bookmarkStart w:id="8" w:name="代码解释-1"/>
      <w:bookmarkEnd w:id="8"/>
      <w:r w:rsidRPr="000A07B1">
        <w:rPr>
          <w:b/>
          <w:bCs/>
          <w:sz w:val="28"/>
          <w:szCs w:val="24"/>
        </w:rPr>
        <w:t>代码解释</w:t>
      </w:r>
    </w:p>
    <w:p w14:paraId="51D510C2" w14:textId="77777777" w:rsidR="00B83959" w:rsidRDefault="00B83959" w:rsidP="00384291">
      <w:pPr>
        <w:pStyle w:val="code1"/>
        <w:ind w:firstLine="420"/>
      </w:pPr>
      <w:r>
        <w:lastRenderedPageBreak/>
        <w:t>tf::Transformer</w:t>
      </w:r>
      <w:r>
        <w:t>类，提供一个系统内的任意两个坐标系的转换。</w:t>
      </w:r>
      <w:r>
        <w:t xml:space="preserve"> tf::TransformListener</w:t>
      </w:r>
      <w:r>
        <w:t>类，继承</w:t>
      </w:r>
      <w:r>
        <w:t>tf::Transformer</w:t>
      </w:r>
      <w:r>
        <w:t>类，自动订阅</w:t>
      </w:r>
      <w:r>
        <w:t>ROS</w:t>
      </w:r>
      <w:r>
        <w:t>的</w:t>
      </w:r>
      <w:r>
        <w:t>transform</w:t>
      </w:r>
      <w:r>
        <w:t>消息。</w:t>
      </w:r>
      <w:r>
        <w:t xml:space="preserve"> </w:t>
      </w:r>
      <w:r>
        <w:t>常用成员函数：</w:t>
      </w:r>
    </w:p>
    <w:p w14:paraId="75F0CE38" w14:textId="77777777" w:rsidR="00B83959" w:rsidRDefault="00B83959" w:rsidP="00384291">
      <w:pPr>
        <w:pStyle w:val="code1"/>
        <w:ind w:firstLine="440"/>
      </w:pPr>
      <w:r>
        <w:rPr>
          <w:rStyle w:val="DataTypeTok"/>
        </w:rPr>
        <w:t>void</w:t>
      </w:r>
      <w:r>
        <w:rPr>
          <w:rStyle w:val="NormalTok"/>
        </w:rPr>
        <w:t xml:space="preserve"> Transformer::lookupTransform(</w:t>
      </w:r>
      <w:r>
        <w:rPr>
          <w:rStyle w:val="DataTypeTok"/>
        </w:rPr>
        <w:t>const</w:t>
      </w:r>
      <w:r>
        <w:rPr>
          <w:rStyle w:val="NormalTok"/>
        </w:rPr>
        <w:t xml:space="preserve"> std::string &amp; target_frame,</w:t>
      </w:r>
      <w:r>
        <w:rPr>
          <w:rStyle w:val="DataTypeTok"/>
        </w:rPr>
        <w:t>const</w:t>
      </w:r>
      <w:r>
        <w:rPr>
          <w:rStyle w:val="NormalTok"/>
        </w:rPr>
        <w:t xml:space="preserve"> std::string &amp; source_frame,\</w:t>
      </w:r>
    </w:p>
    <w:p w14:paraId="32244231" w14:textId="77777777" w:rsidR="00B83959" w:rsidRDefault="00B83959" w:rsidP="00384291">
      <w:pPr>
        <w:pStyle w:val="code1"/>
        <w:ind w:firstLine="440"/>
      </w:pPr>
      <w:r>
        <w:rPr>
          <w:rStyle w:val="DataTypeTok"/>
        </w:rPr>
        <w:t>const</w:t>
      </w:r>
      <w:r>
        <w:rPr>
          <w:rStyle w:val="NormalTok"/>
        </w:rPr>
        <w:t xml:space="preserve"> ros::Time &amp;   time,StampedTransform &amp;     transform ) </w:t>
      </w:r>
      <w:r>
        <w:rPr>
          <w:rStyle w:val="DataTypeTok"/>
        </w:rPr>
        <w:t>const</w:t>
      </w:r>
    </w:p>
    <w:p w14:paraId="340C116A" w14:textId="77777777" w:rsidR="00B83959" w:rsidRDefault="00B83959" w:rsidP="00384291">
      <w:pPr>
        <w:pStyle w:val="code1"/>
        <w:ind w:firstLine="420"/>
      </w:pPr>
      <w:r>
        <w:t>通过</w:t>
      </w:r>
      <w:r>
        <w:t>frameID</w:t>
      </w:r>
      <w:r>
        <w:t>得到两个坐标系的转换关系。</w:t>
      </w:r>
      <w:r>
        <w:t xml:space="preserve"> </w:t>
      </w:r>
    </w:p>
    <w:p w14:paraId="4E04F183" w14:textId="77777777" w:rsidR="00B83959" w:rsidRPr="00DE723A" w:rsidRDefault="00B83959" w:rsidP="00384291">
      <w:pPr>
        <w:pStyle w:val="code1"/>
        <w:ind w:firstLine="420"/>
      </w:pPr>
      <w:r w:rsidRPr="00DE723A">
        <w:rPr>
          <w:rFonts w:hint="eastAsia"/>
        </w:rPr>
        <w:t xml:space="preserve">target_frame </w:t>
      </w:r>
      <w:r w:rsidRPr="00DE723A">
        <w:rPr>
          <w:rFonts w:hint="eastAsia"/>
        </w:rPr>
        <w:t>目标坐标系：需要将数据变换到的坐标系</w:t>
      </w:r>
    </w:p>
    <w:p w14:paraId="2EB21EE9" w14:textId="77777777" w:rsidR="00B83959" w:rsidRPr="00DE723A" w:rsidRDefault="00B83959" w:rsidP="00384291">
      <w:pPr>
        <w:pStyle w:val="code1"/>
        <w:ind w:firstLine="420"/>
      </w:pPr>
      <w:r w:rsidRPr="00DE723A">
        <w:rPr>
          <w:rFonts w:hint="eastAsia"/>
        </w:rPr>
        <w:t xml:space="preserve">source_frame </w:t>
      </w:r>
      <w:r w:rsidRPr="00DE723A">
        <w:rPr>
          <w:rFonts w:hint="eastAsia"/>
        </w:rPr>
        <w:t>起始坐标系：数据的起始坐标系</w:t>
      </w:r>
    </w:p>
    <w:p w14:paraId="02588ED7" w14:textId="77777777" w:rsidR="00B83959" w:rsidRPr="00DE723A" w:rsidRDefault="00B83959" w:rsidP="00384291">
      <w:pPr>
        <w:pStyle w:val="code1"/>
        <w:ind w:firstLine="420"/>
      </w:pPr>
      <w:r w:rsidRPr="00DE723A">
        <w:rPr>
          <w:rFonts w:hint="eastAsia"/>
        </w:rPr>
        <w:t xml:space="preserve">time </w:t>
      </w:r>
      <w:r w:rsidRPr="00DE723A">
        <w:rPr>
          <w:rFonts w:hint="eastAsia"/>
        </w:rPr>
        <w:t>时间：变换所需的时间（</w:t>
      </w:r>
      <w:r w:rsidRPr="00DE723A">
        <w:rPr>
          <w:rFonts w:hint="eastAsia"/>
        </w:rPr>
        <w:t>0</w:t>
      </w:r>
      <w:r w:rsidRPr="00DE723A">
        <w:rPr>
          <w:rFonts w:hint="eastAsia"/>
        </w:rPr>
        <w:t>表示时间待定）</w:t>
      </w:r>
    </w:p>
    <w:p w14:paraId="1A6C7871" w14:textId="77777777" w:rsidR="00B83959" w:rsidRDefault="00B83959" w:rsidP="00384291">
      <w:pPr>
        <w:pStyle w:val="code1"/>
        <w:ind w:firstLine="420"/>
      </w:pPr>
      <w:r w:rsidRPr="00DE723A">
        <w:rPr>
          <w:rFonts w:hint="eastAsia"/>
        </w:rPr>
        <w:t xml:space="preserve">transform </w:t>
      </w:r>
      <w:r w:rsidRPr="00DE723A">
        <w:rPr>
          <w:rFonts w:hint="eastAsia"/>
        </w:rPr>
        <w:t>变换：添加变换参考</w:t>
      </w:r>
    </w:p>
    <w:p w14:paraId="4E555295" w14:textId="77777777" w:rsidR="00B83959" w:rsidRDefault="00B83959" w:rsidP="00384291">
      <w:pPr>
        <w:pStyle w:val="code1"/>
        <w:ind w:firstLine="420"/>
      </w:pPr>
      <w:r>
        <w:t>tf::TransformListener listener;</w:t>
      </w:r>
    </w:p>
    <w:p w14:paraId="3A4DEC34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try{ </w:t>
      </w:r>
    </w:p>
    <w:p w14:paraId="5A6B6B12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>listener.lookupTransform(</w:t>
      </w:r>
      <w:r>
        <w:rPr>
          <w:rStyle w:val="StringTok"/>
        </w:rPr>
        <w:t>"/turtle2"</w:t>
      </w:r>
      <w:r>
        <w:rPr>
          <w:rStyle w:val="NormalTok"/>
        </w:rPr>
        <w:t xml:space="preserve">, </w:t>
      </w:r>
      <w:r>
        <w:rPr>
          <w:rStyle w:val="StringTok"/>
        </w:rPr>
        <w:t>"/turtle1"</w:t>
      </w:r>
      <w:r>
        <w:rPr>
          <w:rStyle w:val="NormalTok"/>
        </w:rPr>
        <w:t>, ros::Time(</w:t>
      </w:r>
      <w:r>
        <w:rPr>
          <w:rStyle w:val="DecValTok"/>
        </w:rPr>
        <w:t>0</w:t>
      </w:r>
      <w:r>
        <w:rPr>
          <w:rStyle w:val="NormalTok"/>
        </w:rPr>
        <w:t xml:space="preserve">), transform); </w:t>
      </w:r>
    </w:p>
    <w:p w14:paraId="65F765C2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>}</w:t>
      </w:r>
    </w:p>
    <w:p w14:paraId="5F07A39C" w14:textId="77777777" w:rsidR="00B83959" w:rsidRDefault="00B83959" w:rsidP="00384291">
      <w:pPr>
        <w:pStyle w:val="code1"/>
        <w:ind w:firstLine="420"/>
      </w:pPr>
      <w:r>
        <w:t>建立一个</w:t>
      </w:r>
      <w:r>
        <w:t>TransformListener </w:t>
      </w:r>
      <w:r>
        <w:t>实例，一旦实例创建，它就自动接收</w:t>
      </w:r>
      <w:r>
        <w:t>tf</w:t>
      </w:r>
      <w:r>
        <w:t>的转换消息，并缓存</w:t>
      </w:r>
      <w:r>
        <w:t>10</w:t>
      </w:r>
      <w:r>
        <w:t>秒。然后查询一个指定的转换，就是查询从</w:t>
      </w:r>
      <w:r>
        <w:t>/turtle2</w:t>
      </w:r>
      <w:r>
        <w:t>到</w:t>
      </w:r>
      <w:r>
        <w:t>/turtle1</w:t>
      </w:r>
      <w:r>
        <w:t>的转换，</w:t>
      </w:r>
      <w:r>
        <w:t xml:space="preserve"> ros::Time(0) </w:t>
      </w:r>
      <w:r>
        <w:t>表示我们想要的是最新的一次变换，然后把变换存到</w:t>
      </w:r>
      <w:r>
        <w:t>transform</w:t>
      </w:r>
      <w:r>
        <w:t>变量。</w:t>
      </w:r>
    </w:p>
    <w:p w14:paraId="431C733C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>geometry_msgs::Twist vel_msg;</w:t>
      </w:r>
    </w:p>
    <w:p w14:paraId="357D9D4A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vel_msg.angular.z = </w:t>
      </w:r>
      <w:r>
        <w:rPr>
          <w:rStyle w:val="FloatTok"/>
        </w:rPr>
        <w:t>4.0</w:t>
      </w:r>
      <w:r>
        <w:rPr>
          <w:rStyle w:val="NormalTok"/>
        </w:rPr>
        <w:t xml:space="preserve"> *atan2(transform.getOrigin().y(),transform.getOrigin().x());</w:t>
      </w:r>
    </w:p>
    <w:p w14:paraId="2F07E737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vel_msg.linear.x = </w:t>
      </w:r>
      <w:r>
        <w:rPr>
          <w:rStyle w:val="FloatTok"/>
        </w:rPr>
        <w:t>0.5</w:t>
      </w:r>
      <w:r>
        <w:rPr>
          <w:rStyle w:val="NormalTok"/>
        </w:rPr>
        <w:t xml:space="preserve"> * sqrt\</w:t>
      </w:r>
    </w:p>
    <w:p w14:paraId="5D3DFFD2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(pow(transform.getOrigin().x(), </w:t>
      </w:r>
      <w:r>
        <w:rPr>
          <w:rStyle w:val="DecValTok"/>
        </w:rPr>
        <w:t>2</w:t>
      </w:r>
      <w:r>
        <w:rPr>
          <w:rStyle w:val="NormalTok"/>
        </w:rPr>
        <w:t xml:space="preserve">) +pow(transform.getOrigin().y(), </w:t>
      </w:r>
      <w:r>
        <w:rPr>
          <w:rStyle w:val="DecValTok"/>
        </w:rPr>
        <w:t>2</w:t>
      </w:r>
      <w:r>
        <w:rPr>
          <w:rStyle w:val="NormalTok"/>
        </w:rPr>
        <w:t>));</w:t>
      </w:r>
    </w:p>
    <w:p w14:paraId="2E8C0923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>turtle_vel.publish(vel_msg);</w:t>
      </w:r>
    </w:p>
    <w:p w14:paraId="4D474221" w14:textId="77777777" w:rsidR="00B83959" w:rsidRDefault="00B83959" w:rsidP="00384291">
      <w:pPr>
        <w:pStyle w:val="code1"/>
        <w:ind w:firstLine="420"/>
      </w:pPr>
      <w:r>
        <w:t>根据上面检查的变换矩阵，把位置变成线速度，把角度变成角度度，然后发布</w:t>
      </w:r>
      <w:r>
        <w:t>turtle2/cmd_vel</w:t>
      </w:r>
      <w:r>
        <w:t>话题，驱动</w:t>
      </w:r>
      <w:r>
        <w:t>turtle2</w:t>
      </w:r>
      <w:r>
        <w:t>走向</w:t>
      </w:r>
      <w:r>
        <w:t>turtle1.</w:t>
      </w:r>
    </w:p>
    <w:p w14:paraId="41C0D197" w14:textId="77777777" w:rsidR="00B83959" w:rsidRDefault="00B83959" w:rsidP="00384291">
      <w:pPr>
        <w:pStyle w:val="code1"/>
        <w:ind w:firstLine="420"/>
      </w:pPr>
      <w:r>
        <w:t>然后在</w:t>
      </w:r>
      <w:r>
        <w:t>CMakeLists.txt</w:t>
      </w:r>
      <w:r>
        <w:t>中加入如下代码</w:t>
      </w:r>
    </w:p>
    <w:p w14:paraId="1D357363" w14:textId="77777777" w:rsidR="00B83959" w:rsidRDefault="00B83959" w:rsidP="00384291">
      <w:pPr>
        <w:pStyle w:val="code1"/>
        <w:ind w:firstLine="440"/>
      </w:pPr>
      <w:r>
        <w:rPr>
          <w:rStyle w:val="VerbatimChar"/>
        </w:rPr>
        <w:t>add_executable(turtle_tf_listener src/turtle_tf_listener.cpp)</w:t>
      </w:r>
    </w:p>
    <w:p w14:paraId="2698552A" w14:textId="77777777" w:rsidR="00B83959" w:rsidRDefault="00B83959" w:rsidP="00384291">
      <w:pPr>
        <w:pStyle w:val="code1"/>
        <w:ind w:firstLine="440"/>
      </w:pPr>
      <w:r>
        <w:rPr>
          <w:rStyle w:val="VerbatimChar"/>
        </w:rPr>
        <w:t>target_link_libraries(turtle_tf_listener ${catkin_LIBRARIES})</w:t>
      </w:r>
    </w:p>
    <w:p w14:paraId="3D07E893" w14:textId="77777777" w:rsidR="00B83959" w:rsidRDefault="00B83959" w:rsidP="00B83959">
      <w:pPr>
        <w:pStyle w:val="FirstParagraph"/>
        <w:ind w:firstLine="480"/>
      </w:pPr>
      <w:r>
        <w:t>然后进行编译</w:t>
      </w:r>
      <w:r>
        <w:t xml:space="preserve"> </w:t>
      </w:r>
      <w:r>
        <w:rPr>
          <w:rStyle w:val="VerbatimChar"/>
        </w:rPr>
        <w:t>catkin_make</w:t>
      </w:r>
      <w:r>
        <w:t xml:space="preserve"> </w:t>
      </w:r>
      <w:r>
        <w:t>然后编写</w:t>
      </w:r>
      <w:r>
        <w:t>launch</w:t>
      </w:r>
      <w:r>
        <w:t>文件，代码如下</w:t>
      </w:r>
    </w:p>
    <w:p w14:paraId="737231B5" w14:textId="77777777" w:rsidR="00B83959" w:rsidRDefault="00B83959" w:rsidP="00384291">
      <w:pPr>
        <w:pStyle w:val="code1"/>
        <w:ind w:firstLine="442"/>
      </w:pPr>
      <w:r>
        <w:rPr>
          <w:rStyle w:val="KeywordTok"/>
        </w:rPr>
        <w:t>&lt;launch&gt;</w:t>
      </w:r>
    </w:p>
    <w:p w14:paraId="7EE9D294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</w:t>
      </w:r>
      <w:r>
        <w:rPr>
          <w:rStyle w:val="CommentTok"/>
        </w:rPr>
        <w:t>&lt;!-- Turtlesim Node--&gt;</w:t>
      </w:r>
    </w:p>
    <w:p w14:paraId="6B407245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</w:t>
      </w:r>
      <w:r>
        <w:rPr>
          <w:rStyle w:val="KeywordTok"/>
        </w:rPr>
        <w:t>&lt;node</w:t>
      </w:r>
      <w:r>
        <w:rPr>
          <w:rStyle w:val="OtherTok"/>
        </w:rPr>
        <w:t xml:space="preserve"> pkg=</w:t>
      </w:r>
      <w:r>
        <w:rPr>
          <w:rStyle w:val="StringTok"/>
        </w:rPr>
        <w:t>"turtlesim"</w:t>
      </w:r>
      <w:r>
        <w:rPr>
          <w:rStyle w:val="OtherTok"/>
        </w:rPr>
        <w:t xml:space="preserve"> type=</w:t>
      </w:r>
      <w:r>
        <w:rPr>
          <w:rStyle w:val="StringTok"/>
        </w:rPr>
        <w:t>"turtlesim_node"</w:t>
      </w:r>
      <w:r>
        <w:rPr>
          <w:rStyle w:val="OtherTok"/>
        </w:rPr>
        <w:t xml:space="preserve"> name=</w:t>
      </w:r>
      <w:r>
        <w:rPr>
          <w:rStyle w:val="StringTok"/>
        </w:rPr>
        <w:t>"sim"</w:t>
      </w:r>
      <w:r>
        <w:rPr>
          <w:rStyle w:val="KeywordTok"/>
        </w:rPr>
        <w:t>/&gt;</w:t>
      </w:r>
    </w:p>
    <w:p w14:paraId="226CC0AC" w14:textId="77777777" w:rsidR="00B83959" w:rsidRDefault="00B83959" w:rsidP="00384291">
      <w:pPr>
        <w:pStyle w:val="code1"/>
        <w:ind w:firstLine="420"/>
      </w:pPr>
    </w:p>
    <w:p w14:paraId="412846D9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</w:t>
      </w:r>
      <w:r>
        <w:rPr>
          <w:rStyle w:val="KeywordTok"/>
        </w:rPr>
        <w:t>&lt;node</w:t>
      </w:r>
      <w:r>
        <w:rPr>
          <w:rStyle w:val="OtherTok"/>
        </w:rPr>
        <w:t xml:space="preserve"> pkg=</w:t>
      </w:r>
      <w:r>
        <w:rPr>
          <w:rStyle w:val="StringTok"/>
        </w:rPr>
        <w:t>"turtlesim"</w:t>
      </w:r>
      <w:r>
        <w:rPr>
          <w:rStyle w:val="OtherTok"/>
        </w:rPr>
        <w:t xml:space="preserve"> type=</w:t>
      </w:r>
      <w:r>
        <w:rPr>
          <w:rStyle w:val="StringTok"/>
        </w:rPr>
        <w:t>"turtle_teleop_key"</w:t>
      </w:r>
      <w:r>
        <w:rPr>
          <w:rStyle w:val="OtherTok"/>
        </w:rPr>
        <w:t xml:space="preserve"> name=</w:t>
      </w:r>
      <w:r>
        <w:rPr>
          <w:rStyle w:val="StringTok"/>
        </w:rPr>
        <w:t>"teleop"</w:t>
      </w:r>
      <w:r>
        <w:rPr>
          <w:rStyle w:val="OtherTok"/>
        </w:rPr>
        <w:t xml:space="preserve"> output=</w:t>
      </w:r>
      <w:r>
        <w:rPr>
          <w:rStyle w:val="StringTok"/>
        </w:rPr>
        <w:t>"screen"</w:t>
      </w:r>
      <w:r>
        <w:rPr>
          <w:rStyle w:val="KeywordTok"/>
        </w:rPr>
        <w:t>/&gt;</w:t>
      </w:r>
    </w:p>
    <w:p w14:paraId="4132CDCC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</w:t>
      </w:r>
      <w:r>
        <w:rPr>
          <w:rStyle w:val="CommentTok"/>
        </w:rPr>
        <w:t>&lt;!-- Axes --&gt;</w:t>
      </w:r>
    </w:p>
    <w:p w14:paraId="550DD237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</w:t>
      </w:r>
      <w:r>
        <w:rPr>
          <w:rStyle w:val="KeywordTok"/>
        </w:rPr>
        <w:t>&lt;param</w:t>
      </w:r>
      <w:r>
        <w:rPr>
          <w:rStyle w:val="OtherTok"/>
        </w:rPr>
        <w:t xml:space="preserve"> name=</w:t>
      </w:r>
      <w:r>
        <w:rPr>
          <w:rStyle w:val="StringTok"/>
        </w:rPr>
        <w:t>"scale_linear"</w:t>
      </w:r>
      <w:r>
        <w:rPr>
          <w:rStyle w:val="OtherTok"/>
        </w:rPr>
        <w:t xml:space="preserve"> value=</w:t>
      </w:r>
      <w:r>
        <w:rPr>
          <w:rStyle w:val="StringTok"/>
        </w:rPr>
        <w:t>"2"</w:t>
      </w:r>
      <w:r>
        <w:rPr>
          <w:rStyle w:val="OtherTok"/>
        </w:rPr>
        <w:t xml:space="preserve"> type=</w:t>
      </w:r>
      <w:r>
        <w:rPr>
          <w:rStyle w:val="StringTok"/>
        </w:rPr>
        <w:t>"double"</w:t>
      </w:r>
      <w:r>
        <w:rPr>
          <w:rStyle w:val="KeywordTok"/>
        </w:rPr>
        <w:t>/&gt;</w:t>
      </w:r>
    </w:p>
    <w:p w14:paraId="0E467049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</w:t>
      </w:r>
      <w:r>
        <w:rPr>
          <w:rStyle w:val="KeywordTok"/>
        </w:rPr>
        <w:t>&lt;param</w:t>
      </w:r>
      <w:r>
        <w:rPr>
          <w:rStyle w:val="OtherTok"/>
        </w:rPr>
        <w:t xml:space="preserve"> name=</w:t>
      </w:r>
      <w:r>
        <w:rPr>
          <w:rStyle w:val="StringTok"/>
        </w:rPr>
        <w:t>"scale_angular"</w:t>
      </w:r>
      <w:r>
        <w:rPr>
          <w:rStyle w:val="OtherTok"/>
        </w:rPr>
        <w:t xml:space="preserve"> value=</w:t>
      </w:r>
      <w:r>
        <w:rPr>
          <w:rStyle w:val="StringTok"/>
        </w:rPr>
        <w:t>"2"</w:t>
      </w:r>
      <w:r>
        <w:rPr>
          <w:rStyle w:val="OtherTok"/>
        </w:rPr>
        <w:t xml:space="preserve"> type=</w:t>
      </w:r>
      <w:r>
        <w:rPr>
          <w:rStyle w:val="StringTok"/>
        </w:rPr>
        <w:t>"double"</w:t>
      </w:r>
      <w:r>
        <w:rPr>
          <w:rStyle w:val="KeywordTok"/>
        </w:rPr>
        <w:t>/&gt;</w:t>
      </w:r>
    </w:p>
    <w:p w14:paraId="3F4E4E00" w14:textId="77777777" w:rsidR="00B83959" w:rsidRDefault="00B83959" w:rsidP="00384291">
      <w:pPr>
        <w:pStyle w:val="code1"/>
        <w:ind w:firstLine="420"/>
      </w:pPr>
    </w:p>
    <w:p w14:paraId="3A1339A8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</w:t>
      </w:r>
      <w:r>
        <w:rPr>
          <w:rStyle w:val="KeywordTok"/>
        </w:rPr>
        <w:t>&lt;node</w:t>
      </w:r>
      <w:r>
        <w:rPr>
          <w:rStyle w:val="OtherTok"/>
        </w:rPr>
        <w:t xml:space="preserve"> pkg=</w:t>
      </w:r>
      <w:r>
        <w:rPr>
          <w:rStyle w:val="StringTok"/>
        </w:rPr>
        <w:t>"learning_tf"</w:t>
      </w:r>
      <w:r>
        <w:rPr>
          <w:rStyle w:val="OtherTok"/>
        </w:rPr>
        <w:t xml:space="preserve"> type=</w:t>
      </w:r>
      <w:r>
        <w:rPr>
          <w:rStyle w:val="StringTok"/>
        </w:rPr>
        <w:t>"turtle_tf_broadcaster"</w:t>
      </w:r>
    </w:p>
    <w:p w14:paraId="0E97ABD7" w14:textId="77777777" w:rsidR="00B83959" w:rsidRDefault="00B83959" w:rsidP="00384291">
      <w:pPr>
        <w:pStyle w:val="code1"/>
        <w:ind w:firstLine="440"/>
      </w:pPr>
      <w:r>
        <w:rPr>
          <w:rStyle w:val="OtherTok"/>
        </w:rPr>
        <w:t xml:space="preserve">          args=</w:t>
      </w:r>
      <w:r>
        <w:rPr>
          <w:rStyle w:val="StringTok"/>
        </w:rPr>
        <w:t>"/turtle1"</w:t>
      </w:r>
      <w:r>
        <w:rPr>
          <w:rStyle w:val="OtherTok"/>
        </w:rPr>
        <w:t xml:space="preserve"> name=</w:t>
      </w:r>
      <w:r>
        <w:rPr>
          <w:rStyle w:val="StringTok"/>
        </w:rPr>
        <w:t>"turtle1_tf_broadcaster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</w:p>
    <w:p w14:paraId="6BA8075B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lt;node</w:t>
      </w:r>
      <w:r>
        <w:rPr>
          <w:rStyle w:val="OtherTok"/>
        </w:rPr>
        <w:t xml:space="preserve"> pkg=</w:t>
      </w:r>
      <w:r>
        <w:rPr>
          <w:rStyle w:val="StringTok"/>
        </w:rPr>
        <w:t>"learning_tf"</w:t>
      </w:r>
      <w:r>
        <w:rPr>
          <w:rStyle w:val="OtherTok"/>
        </w:rPr>
        <w:t xml:space="preserve"> type=</w:t>
      </w:r>
      <w:r>
        <w:rPr>
          <w:rStyle w:val="StringTok"/>
        </w:rPr>
        <w:t>"turtle_tf_broadcaster"</w:t>
      </w:r>
    </w:p>
    <w:p w14:paraId="282F2D5D" w14:textId="77777777" w:rsidR="00B83959" w:rsidRDefault="00B83959" w:rsidP="00384291">
      <w:pPr>
        <w:pStyle w:val="code1"/>
        <w:ind w:firstLine="440"/>
      </w:pPr>
      <w:r>
        <w:rPr>
          <w:rStyle w:val="OtherTok"/>
        </w:rPr>
        <w:t xml:space="preserve">          args=</w:t>
      </w:r>
      <w:r>
        <w:rPr>
          <w:rStyle w:val="StringTok"/>
        </w:rPr>
        <w:t>"/turtle2"</w:t>
      </w:r>
      <w:r>
        <w:rPr>
          <w:rStyle w:val="OtherTok"/>
        </w:rPr>
        <w:t xml:space="preserve"> name=</w:t>
      </w:r>
      <w:r>
        <w:rPr>
          <w:rStyle w:val="StringTok"/>
        </w:rPr>
        <w:t>"turtle2_tf_broadcaster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</w:p>
    <w:p w14:paraId="34EC13A4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</w:t>
      </w:r>
      <w:r>
        <w:rPr>
          <w:rStyle w:val="KeywordTok"/>
        </w:rPr>
        <w:t>&lt;node</w:t>
      </w:r>
      <w:r>
        <w:rPr>
          <w:rStyle w:val="OtherTok"/>
        </w:rPr>
        <w:t xml:space="preserve"> pkg=</w:t>
      </w:r>
      <w:r>
        <w:rPr>
          <w:rStyle w:val="StringTok"/>
        </w:rPr>
        <w:t>"learning_tf"</w:t>
      </w:r>
      <w:r>
        <w:rPr>
          <w:rStyle w:val="OtherTok"/>
        </w:rPr>
        <w:t xml:space="preserve"> type=</w:t>
      </w:r>
      <w:r>
        <w:rPr>
          <w:rStyle w:val="StringTok"/>
        </w:rPr>
        <w:t>"turtle_tf_listener"</w:t>
      </w:r>
    </w:p>
    <w:p w14:paraId="5FBA3FA9" w14:textId="77777777" w:rsidR="00B83959" w:rsidRDefault="00B83959" w:rsidP="00384291">
      <w:pPr>
        <w:pStyle w:val="code1"/>
        <w:ind w:firstLine="440"/>
      </w:pPr>
      <w:r>
        <w:rPr>
          <w:rStyle w:val="OtherTok"/>
        </w:rPr>
        <w:t xml:space="preserve">          name=</w:t>
      </w:r>
      <w:r>
        <w:rPr>
          <w:rStyle w:val="StringTok"/>
        </w:rPr>
        <w:t>"listener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</w:p>
    <w:p w14:paraId="0729225F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</w:t>
      </w:r>
      <w:r>
        <w:rPr>
          <w:rStyle w:val="KeywordTok"/>
        </w:rPr>
        <w:t>&lt;/launch&gt;</w:t>
      </w:r>
    </w:p>
    <w:p w14:paraId="22435A53" w14:textId="77777777" w:rsidR="006F6B95" w:rsidRDefault="00B83959" w:rsidP="00B83959">
      <w:pPr>
        <w:pStyle w:val="FirstParagraph"/>
        <w:ind w:firstLine="480"/>
      </w:pPr>
      <w:r>
        <w:t>然后运行代码</w:t>
      </w:r>
      <w:r>
        <w:t xml:space="preserve"> </w:t>
      </w:r>
    </w:p>
    <w:p w14:paraId="799D7BAD" w14:textId="77777777" w:rsidR="006F6B95" w:rsidRDefault="00B83959" w:rsidP="00B83959">
      <w:pPr>
        <w:pStyle w:val="FirstParagraph"/>
        <w:ind w:firstLine="440"/>
      </w:pPr>
      <w:r>
        <w:rPr>
          <w:rStyle w:val="VerbatimChar"/>
        </w:rPr>
        <w:t>roslaunch learning_tf start_demo.launch</w:t>
      </w:r>
      <w:r>
        <w:t xml:space="preserve"> </w:t>
      </w:r>
    </w:p>
    <w:p w14:paraId="444896E2" w14:textId="77777777" w:rsidR="006F6B95" w:rsidRDefault="00B83959" w:rsidP="00B83959">
      <w:pPr>
        <w:pStyle w:val="FirstParagraph"/>
        <w:ind w:firstLine="480"/>
      </w:pPr>
      <w:r>
        <w:t>效果如下图所示</w:t>
      </w:r>
      <w:r>
        <w:t xml:space="preserve">: </w:t>
      </w:r>
    </w:p>
    <w:p w14:paraId="5018402C" w14:textId="299E9861" w:rsidR="00B83959" w:rsidRDefault="00B83959" w:rsidP="000A07B1">
      <w:pPr>
        <w:pStyle w:val="FirstParagraph"/>
        <w:ind w:firstLine="480"/>
        <w:jc w:val="center"/>
      </w:pPr>
      <w:r>
        <w:rPr>
          <w:noProof/>
        </w:rPr>
        <w:drawing>
          <wp:inline distT="0" distB="0" distL="0" distR="0" wp14:anchorId="6F739BF9" wp14:editId="4E5B6670">
            <wp:extent cx="3028950" cy="2946400"/>
            <wp:effectExtent l="0" t="0" r="0" b="6350"/>
            <wp:docPr id="9" name="Picture" descr="TwoTurtleMov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woTurtleMove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9095" cy="294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62B186" w14:textId="77777777" w:rsidR="00B83959" w:rsidRDefault="00B83959" w:rsidP="000A07B1">
      <w:pPr>
        <w:pStyle w:val="3"/>
        <w:spacing w:before="156" w:after="156"/>
        <w:ind w:firstLine="482"/>
      </w:pPr>
      <w:bookmarkStart w:id="9" w:name="参考坐标系c"/>
      <w:bookmarkEnd w:id="9"/>
      <w:r>
        <w:t xml:space="preserve">2.3 </w:t>
      </w:r>
      <w:r>
        <w:t>参考坐标系</w:t>
      </w:r>
      <w:r>
        <w:t>(C++)</w:t>
      </w:r>
    </w:p>
    <w:p w14:paraId="7771C0A6" w14:textId="61F89424" w:rsidR="00E5668B" w:rsidRDefault="00B83959" w:rsidP="00B83959">
      <w:pPr>
        <w:pStyle w:val="FirstParagraph"/>
        <w:ind w:firstLine="480"/>
      </w:pPr>
      <w:r>
        <w:t>有些场景，局部坐标系会更利于我们的理解和调试，例如激光雷达的中心，</w:t>
      </w:r>
      <w:r>
        <w:t>TF</w:t>
      </w:r>
      <w:r>
        <w:t>允许我们为每个</w:t>
      </w:r>
      <w:r>
        <w:t>sensor</w:t>
      </w:r>
      <w:r>
        <w:t>，</w:t>
      </w:r>
      <w:r>
        <w:t>link</w:t>
      </w:r>
      <w:r>
        <w:t>建立一个局部坐标系，而且它会处理所有被引进的坐标系。</w:t>
      </w:r>
      <w:r>
        <w:t xml:space="preserve"> TF</w:t>
      </w:r>
      <w:r>
        <w:t>采用了树型结构，一个坐标系只能有一个父坐标系，但是它可以有很多子坐标系。</w:t>
      </w:r>
      <w:r>
        <w:t xml:space="preserve"> </w:t>
      </w:r>
      <w:r>
        <w:t>之前的</w:t>
      </w:r>
      <w:r>
        <w:t>TF</w:t>
      </w:r>
      <w:r>
        <w:t>树包含三个坐标系，</w:t>
      </w:r>
      <w:r>
        <w:t>world</w:t>
      </w:r>
      <w:r>
        <w:t>，</w:t>
      </w:r>
      <w:r>
        <w:t>turtle1</w:t>
      </w:r>
      <w:r>
        <w:t>，</w:t>
      </w:r>
      <w:r>
        <w:t>turtle2.world</w:t>
      </w:r>
      <w:r>
        <w:t>是</w:t>
      </w:r>
      <w:r>
        <w:t>turtle*</w:t>
      </w:r>
      <w:r>
        <w:t>的父坐标系，下面我们将添加一个坐标系。</w:t>
      </w:r>
    </w:p>
    <w:p w14:paraId="5E413DD7" w14:textId="2375C0CA" w:rsidR="00B83959" w:rsidRDefault="00B83959" w:rsidP="003C3C58">
      <w:pPr>
        <w:pStyle w:val="FirstParagraph"/>
        <w:ind w:firstLine="480"/>
        <w:jc w:val="center"/>
      </w:pPr>
      <w:r>
        <w:rPr>
          <w:noProof/>
        </w:rPr>
        <w:lastRenderedPageBreak/>
        <w:drawing>
          <wp:inline distT="0" distB="0" distL="0" distR="0" wp14:anchorId="70ACB450" wp14:editId="2C8E6098">
            <wp:extent cx="3114675" cy="2495550"/>
            <wp:effectExtent l="0" t="0" r="0" b="0"/>
            <wp:docPr id="10" name="Picture" descr="framechan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ramechang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B3F7D6" w14:textId="77777777" w:rsidR="003C3C58" w:rsidRDefault="003C3C58" w:rsidP="00B83959">
      <w:pPr>
        <w:pStyle w:val="a1"/>
        <w:ind w:firstLine="480"/>
      </w:pPr>
    </w:p>
    <w:p w14:paraId="07EE4AFC" w14:textId="3E052D9F" w:rsidR="00B83959" w:rsidRDefault="00B83959" w:rsidP="00B83959">
      <w:pPr>
        <w:pStyle w:val="a1"/>
        <w:ind w:firstLine="480"/>
      </w:pPr>
      <w:r>
        <w:t>在</w:t>
      </w:r>
      <w:r>
        <w:t>src/frame_tf_broadcaster.cpp</w:t>
      </w:r>
      <w:r>
        <w:t>中添加如下代码</w:t>
      </w:r>
      <w:r>
        <w:t>:</w:t>
      </w:r>
    </w:p>
    <w:p w14:paraId="5BBF4BE9" w14:textId="77777777" w:rsidR="00B83959" w:rsidRDefault="00B83959" w:rsidP="00384291">
      <w:pPr>
        <w:pStyle w:val="code1"/>
        <w:ind w:firstLine="440"/>
      </w:pPr>
      <w:r>
        <w:rPr>
          <w:rStyle w:val="PreprocessorTok"/>
        </w:rPr>
        <w:t xml:space="preserve">#include </w:t>
      </w:r>
      <w:r>
        <w:rPr>
          <w:rStyle w:val="ImportTok"/>
        </w:rPr>
        <w:t>&lt;ros/ros.h&gt;</w:t>
      </w:r>
    </w:p>
    <w:p w14:paraId="54D0037C" w14:textId="77777777" w:rsidR="00B83959" w:rsidRDefault="00B83959" w:rsidP="00384291">
      <w:pPr>
        <w:pStyle w:val="code1"/>
        <w:ind w:firstLine="440"/>
      </w:pPr>
      <w:r>
        <w:rPr>
          <w:rStyle w:val="PreprocessorTok"/>
        </w:rPr>
        <w:t xml:space="preserve">#include </w:t>
      </w:r>
      <w:r>
        <w:rPr>
          <w:rStyle w:val="ImportTok"/>
        </w:rPr>
        <w:t>&lt;tf/transform_broadcaster.h&gt;</w:t>
      </w:r>
    </w:p>
    <w:p w14:paraId="4B227DB8" w14:textId="77777777" w:rsidR="00B83959" w:rsidRDefault="00B83959" w:rsidP="00384291">
      <w:pPr>
        <w:pStyle w:val="code1"/>
        <w:ind w:firstLine="440"/>
      </w:pP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int</w:t>
      </w:r>
      <w:r>
        <w:rPr>
          <w:rStyle w:val="NormalTok"/>
        </w:rPr>
        <w:t xml:space="preserve"> argc, </w:t>
      </w:r>
      <w:r>
        <w:rPr>
          <w:rStyle w:val="DataTypeTok"/>
        </w:rPr>
        <w:t>char</w:t>
      </w:r>
      <w:r>
        <w:rPr>
          <w:rStyle w:val="NormalTok"/>
        </w:rPr>
        <w:t>** argv){</w:t>
      </w:r>
    </w:p>
    <w:p w14:paraId="053DD53D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ros::init(argc, argv, </w:t>
      </w:r>
      <w:r>
        <w:rPr>
          <w:rStyle w:val="StringTok"/>
        </w:rPr>
        <w:t>"my_tf_broadcaster"</w:t>
      </w:r>
      <w:r>
        <w:rPr>
          <w:rStyle w:val="NormalTok"/>
        </w:rPr>
        <w:t>);</w:t>
      </w:r>
    </w:p>
    <w:p w14:paraId="302A2D06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ros::NodeHandle node;</w:t>
      </w:r>
    </w:p>
    <w:p w14:paraId="5D0E0AEE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tf::TransformBroadcaster br;</w:t>
      </w:r>
    </w:p>
    <w:p w14:paraId="7EC63ECC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tf::Transform transform;</w:t>
      </w:r>
    </w:p>
    <w:p w14:paraId="16641F5C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ros::Rate rate(</w:t>
      </w:r>
      <w:r>
        <w:rPr>
          <w:rStyle w:val="FloatTok"/>
        </w:rPr>
        <w:t>10.0</w:t>
      </w:r>
      <w:r>
        <w:rPr>
          <w:rStyle w:val="NormalTok"/>
        </w:rPr>
        <w:t>);</w:t>
      </w:r>
    </w:p>
    <w:p w14:paraId="1A13BAA8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(node.ok()){</w:t>
      </w:r>
    </w:p>
    <w:p w14:paraId="01EC7549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transform.setOrigin( tf::Vector3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>) );</w:t>
      </w:r>
    </w:p>
    <w:p w14:paraId="675C121C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transform.setRotation( tf::Quaternion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 );</w:t>
      </w:r>
    </w:p>
    <w:p w14:paraId="522FBCE6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br.sendTransform(tf::StampedTransform(transform, ros::Time::now(), </w:t>
      </w:r>
      <w:r>
        <w:rPr>
          <w:rStyle w:val="StringTok"/>
        </w:rPr>
        <w:t>"turtle1"</w:t>
      </w:r>
      <w:r>
        <w:rPr>
          <w:rStyle w:val="NormalTok"/>
        </w:rPr>
        <w:t xml:space="preserve">, </w:t>
      </w:r>
      <w:r>
        <w:rPr>
          <w:rStyle w:val="StringTok"/>
        </w:rPr>
        <w:t>"carrot1"</w:t>
      </w:r>
      <w:r>
        <w:rPr>
          <w:rStyle w:val="NormalTok"/>
        </w:rPr>
        <w:t>));</w:t>
      </w:r>
    </w:p>
    <w:p w14:paraId="0C6EB6A6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rate.sleep();</w:t>
      </w:r>
    </w:p>
    <w:p w14:paraId="0E61B1C9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}</w:t>
      </w:r>
    </w:p>
    <w:p w14:paraId="54EE1754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</w:p>
    <w:p w14:paraId="4D01CAE8" w14:textId="0260DC12" w:rsidR="00B83959" w:rsidRDefault="00B83959" w:rsidP="00384291">
      <w:pPr>
        <w:pStyle w:val="code1"/>
        <w:ind w:firstLine="440"/>
        <w:rPr>
          <w:rStyle w:val="NormalTok"/>
        </w:rPr>
      </w:pPr>
      <w:r>
        <w:rPr>
          <w:rStyle w:val="NormalTok"/>
        </w:rPr>
        <w:t>};</w:t>
      </w:r>
    </w:p>
    <w:p w14:paraId="58E74F17" w14:textId="77777777" w:rsidR="003C3C58" w:rsidRDefault="003C3C58" w:rsidP="003C3C58">
      <w:pPr>
        <w:pStyle w:val="SourceCode"/>
        <w:spacing w:after="0"/>
        <w:ind w:firstLineChars="0" w:firstLine="442"/>
      </w:pPr>
    </w:p>
    <w:p w14:paraId="58D1F481" w14:textId="77777777" w:rsidR="00B83959" w:rsidRPr="003C3C58" w:rsidRDefault="00B83959" w:rsidP="003C3C58">
      <w:pPr>
        <w:ind w:firstLine="562"/>
        <w:rPr>
          <w:b/>
          <w:bCs/>
          <w:sz w:val="28"/>
          <w:szCs w:val="24"/>
        </w:rPr>
      </w:pPr>
      <w:bookmarkStart w:id="10" w:name="代码解释-2"/>
      <w:bookmarkEnd w:id="10"/>
      <w:r w:rsidRPr="003C3C58">
        <w:rPr>
          <w:b/>
          <w:bCs/>
          <w:sz w:val="28"/>
          <w:szCs w:val="24"/>
        </w:rPr>
        <w:t>代码解释</w:t>
      </w:r>
    </w:p>
    <w:p w14:paraId="099DEAFC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>transform.setOrigin( tf::Vector3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>) );</w:t>
      </w:r>
    </w:p>
    <w:p w14:paraId="0A4C6B2A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>transform.setRotation( tf::Quaternion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 );</w:t>
      </w:r>
    </w:p>
    <w:p w14:paraId="30B7E4C7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br.sendTransform(tf::StampedTransform(transform, ros::Time::now(), </w:t>
      </w:r>
      <w:r>
        <w:rPr>
          <w:rStyle w:val="StringTok"/>
        </w:rPr>
        <w:t>"turtle1"</w:t>
      </w:r>
      <w:r>
        <w:rPr>
          <w:rStyle w:val="NormalTok"/>
        </w:rPr>
        <w:t xml:space="preserve">, </w:t>
      </w:r>
      <w:r>
        <w:rPr>
          <w:rStyle w:val="StringTok"/>
        </w:rPr>
        <w:t>"carrot1"</w:t>
      </w:r>
      <w:r>
        <w:rPr>
          <w:rStyle w:val="NormalTok"/>
        </w:rPr>
        <w:t>));</w:t>
      </w:r>
    </w:p>
    <w:p w14:paraId="19D07AD1" w14:textId="77777777" w:rsidR="00B83959" w:rsidRDefault="00B83959" w:rsidP="00384291">
      <w:pPr>
        <w:pStyle w:val="code1"/>
        <w:ind w:firstLine="420"/>
      </w:pPr>
      <w:r>
        <w:t>我们建立一个</w:t>
      </w:r>
      <w:r>
        <w:t>Transform</w:t>
      </w:r>
      <w:r>
        <w:t>对象，表示从父坐标系</w:t>
      </w:r>
      <w:r>
        <w:t>turtle1</w:t>
      </w:r>
      <w:r>
        <w:t>到子坐标系</w:t>
      </w:r>
      <w:r>
        <w:t>carrot1</w:t>
      </w:r>
      <w:r>
        <w:t>的变换，子坐标系</w:t>
      </w:r>
      <w:r>
        <w:t>carrot1</w:t>
      </w:r>
      <w:r>
        <w:t>在父坐标系的左边</w:t>
      </w:r>
      <w:r>
        <w:t>2m</w:t>
      </w:r>
    </w:p>
    <w:p w14:paraId="739234B5" w14:textId="77777777" w:rsidR="003C3C58" w:rsidRDefault="003C3C58" w:rsidP="003C3C58">
      <w:pPr>
        <w:ind w:firstLine="562"/>
        <w:rPr>
          <w:b/>
          <w:bCs/>
          <w:sz w:val="28"/>
          <w:szCs w:val="24"/>
        </w:rPr>
      </w:pPr>
      <w:bookmarkStart w:id="11" w:name="代码运行"/>
      <w:bookmarkEnd w:id="11"/>
    </w:p>
    <w:p w14:paraId="6E045334" w14:textId="72B3B777" w:rsidR="00B83959" w:rsidRPr="003C3C58" w:rsidRDefault="00B83959" w:rsidP="003C3C58">
      <w:pPr>
        <w:ind w:firstLine="562"/>
        <w:rPr>
          <w:b/>
          <w:bCs/>
          <w:sz w:val="28"/>
          <w:szCs w:val="24"/>
        </w:rPr>
      </w:pPr>
      <w:r w:rsidRPr="003C3C58">
        <w:rPr>
          <w:b/>
          <w:bCs/>
          <w:sz w:val="28"/>
          <w:szCs w:val="24"/>
        </w:rPr>
        <w:lastRenderedPageBreak/>
        <w:t>代码运行</w:t>
      </w:r>
    </w:p>
    <w:p w14:paraId="65267B6D" w14:textId="77777777" w:rsidR="003C3C58" w:rsidRDefault="00B83959" w:rsidP="00384291">
      <w:pPr>
        <w:pStyle w:val="code1"/>
        <w:ind w:firstLine="420"/>
      </w:pPr>
      <w:r>
        <w:t>在</w:t>
      </w:r>
      <w:r>
        <w:t>CMakeLists.txt</w:t>
      </w:r>
      <w:r>
        <w:t>中添加如下代码</w:t>
      </w:r>
      <w:r>
        <w:t xml:space="preserve"> &gt; </w:t>
      </w:r>
    </w:p>
    <w:p w14:paraId="63A015E2" w14:textId="77777777" w:rsidR="003C3C58" w:rsidRDefault="00B83959" w:rsidP="00384291">
      <w:pPr>
        <w:pStyle w:val="code1"/>
        <w:ind w:firstLine="420"/>
      </w:pPr>
      <w:r>
        <w:t xml:space="preserve">add_executable(frame_tf_broadcaster src/frame_tf_broadcaster.cpp) </w:t>
      </w:r>
    </w:p>
    <w:p w14:paraId="36F8E355" w14:textId="1059E482" w:rsidR="00B83959" w:rsidRDefault="00B83959" w:rsidP="00384291">
      <w:pPr>
        <w:pStyle w:val="code1"/>
        <w:ind w:firstLine="420"/>
      </w:pPr>
      <w:r>
        <w:t>target_link_libraries(frame_tf_broadcaster ${catkin_LIBRARIES})</w:t>
      </w:r>
    </w:p>
    <w:p w14:paraId="05360E06" w14:textId="77777777" w:rsidR="00B83959" w:rsidRDefault="00B83959" w:rsidP="00384291">
      <w:pPr>
        <w:pStyle w:val="code1"/>
        <w:ind w:firstLine="420"/>
      </w:pPr>
      <w:r>
        <w:t>在之前的</w:t>
      </w:r>
      <w:r>
        <w:t>turtle_tf_listener.cpp</w:t>
      </w:r>
      <w:r>
        <w:t>文件上做如下更改：</w:t>
      </w:r>
    </w:p>
    <w:p w14:paraId="05C49D01" w14:textId="77777777" w:rsidR="00B83959" w:rsidRDefault="00B83959" w:rsidP="00384291">
      <w:pPr>
        <w:pStyle w:val="code1"/>
        <w:ind w:firstLine="440"/>
      </w:pPr>
      <w:r>
        <w:rPr>
          <w:rStyle w:val="VerbatimChar"/>
        </w:rPr>
        <w:t>listener.lookupTransform("/turtle2", "/carrot1", ros::Time(0), transform);</w:t>
      </w:r>
    </w:p>
    <w:p w14:paraId="62C7D1E7" w14:textId="77777777" w:rsidR="00B83959" w:rsidRDefault="00B83959" w:rsidP="00384291">
      <w:pPr>
        <w:pStyle w:val="code1"/>
        <w:ind w:firstLine="420"/>
      </w:pPr>
      <w:r>
        <w:t>然后</w:t>
      </w:r>
    </w:p>
    <w:p w14:paraId="26CC8102" w14:textId="77777777" w:rsidR="00B83959" w:rsidRDefault="00B83959" w:rsidP="00384291">
      <w:pPr>
        <w:pStyle w:val="code1"/>
        <w:ind w:firstLine="440"/>
      </w:pPr>
      <w:r>
        <w:rPr>
          <w:rStyle w:val="VerbatimChar"/>
        </w:rPr>
        <w:t>catkin_make</w:t>
      </w:r>
    </w:p>
    <w:p w14:paraId="0E7DE765" w14:textId="77777777" w:rsidR="00B83959" w:rsidRDefault="00B83959" w:rsidP="00384291">
      <w:pPr>
        <w:pStyle w:val="code1"/>
        <w:ind w:firstLine="420"/>
      </w:pPr>
      <w:r>
        <w:t>在</w:t>
      </w:r>
      <w:r>
        <w:t>start_demo.launch</w:t>
      </w:r>
      <w:r>
        <w:t>中</w:t>
      </w:r>
      <w:r>
        <w:t xml:space="preserve"> </w:t>
      </w:r>
      <w:r>
        <w:t>和中添加如下代码：</w:t>
      </w:r>
    </w:p>
    <w:p w14:paraId="0F22D3FA" w14:textId="77777777" w:rsidR="00B83959" w:rsidRDefault="00B83959" w:rsidP="00384291">
      <w:pPr>
        <w:pStyle w:val="code1"/>
        <w:ind w:firstLine="440"/>
      </w:pPr>
      <w:r>
        <w:rPr>
          <w:rStyle w:val="VerbatimChar"/>
        </w:rPr>
        <w:t>&lt;node pkg="learning_tf" type="frame_tf_broadcaster" name="broadcaster_frame" /&gt;</w:t>
      </w:r>
    </w:p>
    <w:p w14:paraId="462ADFD5" w14:textId="77777777" w:rsidR="00B83959" w:rsidRDefault="00B83959" w:rsidP="00384291">
      <w:pPr>
        <w:pStyle w:val="code1"/>
        <w:ind w:firstLine="420"/>
      </w:pPr>
      <w:r>
        <w:t>然后运行</w:t>
      </w:r>
    </w:p>
    <w:p w14:paraId="75D9C930" w14:textId="0F7463F5" w:rsidR="00B83959" w:rsidRDefault="00B83959" w:rsidP="00384291">
      <w:pPr>
        <w:pStyle w:val="code1"/>
        <w:ind w:firstLine="440"/>
        <w:rPr>
          <w:rStyle w:val="VerbatimChar"/>
        </w:rPr>
      </w:pPr>
      <w:r>
        <w:rPr>
          <w:rStyle w:val="VerbatimChar"/>
        </w:rPr>
        <w:t>roslaunch learning_tf start_demo.launch</w:t>
      </w:r>
    </w:p>
    <w:p w14:paraId="7F2B7435" w14:textId="77777777" w:rsidR="003C3C58" w:rsidRDefault="003C3C58" w:rsidP="00B83959">
      <w:pPr>
        <w:pStyle w:val="a1"/>
        <w:ind w:firstLine="480"/>
      </w:pPr>
    </w:p>
    <w:p w14:paraId="3F083C56" w14:textId="391A9C85" w:rsidR="00B83959" w:rsidRDefault="00B83959" w:rsidP="003C3C58">
      <w:pPr>
        <w:ind w:firstLine="480"/>
        <w:jc w:val="center"/>
      </w:pPr>
      <w:r>
        <w:rPr>
          <w:noProof/>
        </w:rPr>
        <w:drawing>
          <wp:inline distT="0" distB="0" distL="0" distR="0" wp14:anchorId="6D1C60B0" wp14:editId="5DC9A745">
            <wp:extent cx="2647950" cy="2552700"/>
            <wp:effectExtent l="0" t="0" r="0" b="0"/>
            <wp:docPr id="11" name="Picture" descr="frame_ad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rame_add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076" cy="255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F35AE7" w14:textId="77777777" w:rsidR="003C3C58" w:rsidRDefault="003C3C58" w:rsidP="003C3C58">
      <w:pPr>
        <w:ind w:firstLine="480"/>
        <w:jc w:val="center"/>
      </w:pPr>
    </w:p>
    <w:p w14:paraId="18E4D734" w14:textId="77777777" w:rsidR="00B83959" w:rsidRPr="003C3C58" w:rsidRDefault="00B83959" w:rsidP="003C3C58">
      <w:pPr>
        <w:ind w:firstLine="562"/>
        <w:rPr>
          <w:b/>
          <w:bCs/>
          <w:sz w:val="28"/>
          <w:szCs w:val="24"/>
        </w:rPr>
      </w:pPr>
      <w:bookmarkStart w:id="12" w:name="广播一个移动坐标"/>
      <w:bookmarkEnd w:id="12"/>
      <w:r w:rsidRPr="003C3C58">
        <w:rPr>
          <w:b/>
          <w:bCs/>
          <w:sz w:val="28"/>
          <w:szCs w:val="24"/>
        </w:rPr>
        <w:t>广播一个移动坐标</w:t>
      </w:r>
    </w:p>
    <w:p w14:paraId="1E20A61B" w14:textId="77777777" w:rsidR="00B83959" w:rsidRDefault="00B83959" w:rsidP="00B83959">
      <w:pPr>
        <w:pStyle w:val="FirstParagraph"/>
        <w:ind w:firstLine="480"/>
      </w:pPr>
      <w:r>
        <w:t>在源代码上做如下修改</w:t>
      </w:r>
    </w:p>
    <w:p w14:paraId="659126D5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>transform.setOrigin( tf::Vector3(</w:t>
      </w:r>
      <w:r>
        <w:rPr>
          <w:rStyle w:val="FloatTok"/>
        </w:rPr>
        <w:t>2.0</w:t>
      </w:r>
      <w:r>
        <w:rPr>
          <w:rStyle w:val="NormalTok"/>
        </w:rPr>
        <w:t xml:space="preserve">*sin(ros::Time::now().toSec()), </w:t>
      </w:r>
      <w:r>
        <w:rPr>
          <w:rStyle w:val="FloatTok"/>
        </w:rPr>
        <w:t>2.0</w:t>
      </w:r>
      <w:r>
        <w:rPr>
          <w:rStyle w:val="NormalTok"/>
        </w:rPr>
        <w:t xml:space="preserve">*cos(ros::Time::now().toSec()), </w:t>
      </w:r>
      <w:r>
        <w:rPr>
          <w:rStyle w:val="FloatTok"/>
        </w:rPr>
        <w:t>0.0</w:t>
      </w:r>
      <w:r>
        <w:rPr>
          <w:rStyle w:val="NormalTok"/>
        </w:rPr>
        <w:t>) );</w:t>
      </w:r>
    </w:p>
    <w:p w14:paraId="0C8BAF18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>transform.setRotation( tf::Quaternion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 );</w:t>
      </w:r>
    </w:p>
    <w:p w14:paraId="65C8ECE8" w14:textId="77777777" w:rsidR="00B83959" w:rsidRDefault="00B83959" w:rsidP="00B83959">
      <w:pPr>
        <w:pStyle w:val="FirstParagraph"/>
        <w:ind w:firstLine="480"/>
      </w:pPr>
      <w:r>
        <w:t>Carrot1</w:t>
      </w:r>
      <w:r>
        <w:t>的原点在以</w:t>
      </w:r>
      <w:r>
        <w:t>turtle1</w:t>
      </w:r>
      <w:r>
        <w:t>为圆心，半径</w:t>
      </w:r>
      <w:r>
        <w:t>2</w:t>
      </w:r>
      <w:r>
        <w:t>米的圆上随时间变化。</w:t>
      </w:r>
      <w:r>
        <w:t xml:space="preserve"> </w:t>
      </w:r>
      <w:r>
        <w:t>然后</w:t>
      </w:r>
    </w:p>
    <w:p w14:paraId="68355B2B" w14:textId="77777777" w:rsidR="00B83959" w:rsidRDefault="00B83959" w:rsidP="00B83959">
      <w:pPr>
        <w:pStyle w:val="a1"/>
        <w:ind w:firstLine="440"/>
      </w:pPr>
      <w:r>
        <w:rPr>
          <w:rStyle w:val="VerbatimChar"/>
        </w:rPr>
        <w:t>catkin_make</w:t>
      </w:r>
    </w:p>
    <w:p w14:paraId="61F7671F" w14:textId="77777777" w:rsidR="00B83959" w:rsidRDefault="00B83959" w:rsidP="00B83959">
      <w:pPr>
        <w:pStyle w:val="a1"/>
        <w:ind w:firstLine="440"/>
      </w:pPr>
      <w:r>
        <w:rPr>
          <w:rStyle w:val="VerbatimChar"/>
        </w:rPr>
        <w:t>roslaunch learning_tf start_demo.launch</w:t>
      </w:r>
    </w:p>
    <w:p w14:paraId="43D56615" w14:textId="77777777" w:rsidR="00E5668B" w:rsidRDefault="00B83959" w:rsidP="00B83959">
      <w:pPr>
        <w:pStyle w:val="a1"/>
        <w:ind w:firstLine="480"/>
      </w:pPr>
      <w:r>
        <w:lastRenderedPageBreak/>
        <w:t>可以看到如下效果。</w:t>
      </w:r>
    </w:p>
    <w:p w14:paraId="6B3BFCAE" w14:textId="2EF33FCA" w:rsidR="00B83959" w:rsidRDefault="00B83959" w:rsidP="003C3C58">
      <w:pPr>
        <w:pStyle w:val="a1"/>
        <w:ind w:firstLine="480"/>
        <w:jc w:val="center"/>
      </w:pPr>
      <w:r>
        <w:rPr>
          <w:noProof/>
        </w:rPr>
        <w:drawing>
          <wp:inline distT="0" distB="0" distL="0" distR="0" wp14:anchorId="0ADC440A" wp14:editId="7830E5E2">
            <wp:extent cx="2940050" cy="3117850"/>
            <wp:effectExtent l="0" t="0" r="0" b="6350"/>
            <wp:docPr id="12" name="Picture" descr="frame_change_overti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rame_change_overtime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0190" cy="3117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59990B" w14:textId="77777777" w:rsidR="00B83959" w:rsidRDefault="00B83959" w:rsidP="003C3C58">
      <w:pPr>
        <w:pStyle w:val="3"/>
        <w:spacing w:before="156" w:after="156"/>
        <w:ind w:firstLine="482"/>
      </w:pPr>
      <w:bookmarkStart w:id="13" w:name="tf和时间c"/>
      <w:bookmarkEnd w:id="13"/>
      <w:r>
        <w:t>2.4 tf</w:t>
      </w:r>
      <w:r>
        <w:t>和时间</w:t>
      </w:r>
      <w:r>
        <w:t>(C++)</w:t>
      </w:r>
    </w:p>
    <w:p w14:paraId="43512253" w14:textId="77777777" w:rsidR="00B83959" w:rsidRDefault="00B83959" w:rsidP="00B83959">
      <w:pPr>
        <w:pStyle w:val="FirstParagraph"/>
        <w:ind w:firstLine="480"/>
      </w:pPr>
      <w:r>
        <w:t>之前我们获得的都是最新的一次转换，但是不知道这个转换时什么时候记录的，现在我们将要了解如何得到一个指定时间的转换。代码如下</w:t>
      </w:r>
    </w:p>
    <w:p w14:paraId="1A9E9037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try{ ros::Time now = ros::Time::now(); </w:t>
      </w:r>
    </w:p>
    <w:p w14:paraId="500F3B16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>listener.waitForTransform(</w:t>
      </w:r>
      <w:r>
        <w:rPr>
          <w:rStyle w:val="StringTok"/>
        </w:rPr>
        <w:t>"/turtle2"</w:t>
      </w:r>
      <w:r>
        <w:rPr>
          <w:rStyle w:val="NormalTok"/>
        </w:rPr>
        <w:t xml:space="preserve">, </w:t>
      </w:r>
      <w:r>
        <w:rPr>
          <w:rStyle w:val="StringTok"/>
        </w:rPr>
        <w:t>"/turtle1"</w:t>
      </w:r>
      <w:r>
        <w:rPr>
          <w:rStyle w:val="NormalTok"/>
        </w:rPr>
        <w:t>, now, ros::Duration(</w:t>
      </w:r>
      <w:r>
        <w:rPr>
          <w:rStyle w:val="FloatTok"/>
        </w:rPr>
        <w:t>3.0</w:t>
      </w:r>
      <w:r>
        <w:rPr>
          <w:rStyle w:val="NormalTok"/>
        </w:rPr>
        <w:t xml:space="preserve">)); </w:t>
      </w:r>
    </w:p>
    <w:p w14:paraId="735AA22A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>listener.lookupTransform(</w:t>
      </w:r>
      <w:r>
        <w:rPr>
          <w:rStyle w:val="StringTok"/>
        </w:rPr>
        <w:t>"/turtle2"</w:t>
      </w:r>
      <w:r>
        <w:rPr>
          <w:rStyle w:val="NormalTok"/>
        </w:rPr>
        <w:t xml:space="preserve">, </w:t>
      </w:r>
      <w:r>
        <w:rPr>
          <w:rStyle w:val="StringTok"/>
        </w:rPr>
        <w:t>"/turtle1"</w:t>
      </w:r>
      <w:r>
        <w:rPr>
          <w:rStyle w:val="NormalTok"/>
        </w:rPr>
        <w:t>, now, transform);</w:t>
      </w:r>
    </w:p>
    <w:p w14:paraId="770C2A07" w14:textId="77777777" w:rsidR="00B83959" w:rsidRDefault="00B83959" w:rsidP="00B83959">
      <w:pPr>
        <w:pStyle w:val="FirstParagraph"/>
        <w:ind w:firstLine="480"/>
      </w:pPr>
      <w:r>
        <w:t>waitForTransform()</w:t>
      </w:r>
      <w:r>
        <w:t>包含四个参数：</w:t>
      </w:r>
      <w:r>
        <w:t xml:space="preserve"> 1.</w:t>
      </w:r>
      <w:r>
        <w:t>等待的</w:t>
      </w:r>
      <w:r>
        <w:t>target</w:t>
      </w:r>
      <w:r>
        <w:t>坐标系。</w:t>
      </w:r>
      <w:r>
        <w:t>2.</w:t>
      </w:r>
      <w:r>
        <w:t>源坐标系。</w:t>
      </w:r>
      <w:r>
        <w:t>3.</w:t>
      </w:r>
      <w:r>
        <w:t>指定时间。</w:t>
      </w:r>
      <w:r>
        <w:t>4.</w:t>
      </w:r>
      <w:r>
        <w:t>超时时间。</w:t>
      </w:r>
      <w:r>
        <w:t xml:space="preserve"> </w:t>
      </w:r>
      <w:r>
        <w:t>这个函数会阻塞，知道指定的转换到来或者是因为等待时间超时。</w:t>
      </w:r>
      <w:r>
        <w:t xml:space="preserve"> </w:t>
      </w:r>
      <w:r>
        <w:t>实验现象同上几乎一致。</w:t>
      </w:r>
    </w:p>
    <w:p w14:paraId="28B549A7" w14:textId="77777777" w:rsidR="00B83959" w:rsidRDefault="00B83959" w:rsidP="00D018B5">
      <w:pPr>
        <w:pStyle w:val="2"/>
        <w:spacing w:before="156" w:after="156"/>
        <w:ind w:firstLineChars="0" w:firstLine="0"/>
      </w:pPr>
      <w:bookmarkStart w:id="14" w:name="机器人tf实践"/>
      <w:bookmarkEnd w:id="14"/>
      <w:r>
        <w:t xml:space="preserve">3 </w:t>
      </w:r>
      <w:r>
        <w:t>机器人</w:t>
      </w:r>
      <w:r>
        <w:t>tf</w:t>
      </w:r>
      <w:r>
        <w:t>实践</w:t>
      </w:r>
    </w:p>
    <w:p w14:paraId="4DD74FED" w14:textId="77777777" w:rsidR="00B83959" w:rsidRDefault="00B83959" w:rsidP="00D018B5">
      <w:pPr>
        <w:pStyle w:val="3"/>
        <w:spacing w:before="156" w:after="156"/>
        <w:ind w:firstLineChars="0" w:firstLine="0"/>
      </w:pPr>
      <w:bookmarkStart w:id="15" w:name="用tf配置机器人"/>
      <w:bookmarkEnd w:id="15"/>
      <w:r>
        <w:t xml:space="preserve">3.1 </w:t>
      </w:r>
      <w:r>
        <w:t>用</w:t>
      </w:r>
      <w:r>
        <w:t>tf</w:t>
      </w:r>
      <w:r>
        <w:t>配置机器人</w:t>
      </w:r>
    </w:p>
    <w:p w14:paraId="47E18C71" w14:textId="77777777" w:rsidR="0094396C" w:rsidRDefault="00B83959" w:rsidP="0094396C">
      <w:pPr>
        <w:pStyle w:val="FirstParagraph"/>
        <w:ind w:firstLine="480"/>
      </w:pPr>
      <w:r>
        <w:t>很多</w:t>
      </w:r>
      <w:r>
        <w:t>ros</w:t>
      </w:r>
      <w:r>
        <w:t>包都要求用</w:t>
      </w:r>
      <w:r>
        <w:t>tf</w:t>
      </w:r>
      <w:r>
        <w:t>软件库发布的机器人的变换树。抽象层面，一个变换树定义了在不同坐标系间的平移和旋转。举例来说，一个机器人有一个移动底盘和一个安装在它上面的激光雷达。然后我们可以定义两个坐标系，一个在机器人底部的中心（</w:t>
      </w:r>
      <w:r>
        <w:t>base_link)</w:t>
      </w:r>
      <w:r>
        <w:t>，一个在激光雷达的中心</w:t>
      </w:r>
      <w:r>
        <w:t>(base_laser</w:t>
      </w:r>
      <w:r>
        <w:t>）。对于导航包来说，</w:t>
      </w:r>
      <w:r>
        <w:t>base_link</w:t>
      </w:r>
      <w:r>
        <w:t>就是机器人的旋转中心。</w:t>
      </w:r>
    </w:p>
    <w:p w14:paraId="49E707B5" w14:textId="77777777" w:rsidR="0094396C" w:rsidRDefault="00B83959" w:rsidP="00D018B5">
      <w:pPr>
        <w:pStyle w:val="FirstParagraph"/>
        <w:ind w:firstLineChars="0" w:firstLine="0"/>
      </w:pPr>
      <w:r>
        <w:rPr>
          <w:noProof/>
        </w:rPr>
        <w:lastRenderedPageBreak/>
        <w:drawing>
          <wp:inline distT="0" distB="0" distL="0" distR="0" wp14:anchorId="6B0AF930" wp14:editId="1F06969C">
            <wp:extent cx="5334000" cy="1202028"/>
            <wp:effectExtent l="0" t="0" r="0" b="0"/>
            <wp:docPr id="13" name="Picture" descr="base-lin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se-link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55CE1D8" w14:textId="77777777" w:rsidR="0094396C" w:rsidRDefault="0094396C" w:rsidP="0094396C">
      <w:pPr>
        <w:pStyle w:val="FirstParagraph"/>
        <w:ind w:firstLine="480"/>
      </w:pPr>
    </w:p>
    <w:p w14:paraId="1178E212" w14:textId="77777777" w:rsidR="0094396C" w:rsidRDefault="00B83959" w:rsidP="0094396C">
      <w:pPr>
        <w:pStyle w:val="FirstParagraph"/>
        <w:tabs>
          <w:tab w:val="clear" w:pos="377"/>
        </w:tabs>
        <w:ind w:firstLine="480"/>
      </w:pPr>
      <w:r>
        <w:t>现在我们有一些来自</w:t>
      </w:r>
      <w:r>
        <w:t>laser</w:t>
      </w:r>
      <w:r>
        <w:t>的距离数据，是在</w:t>
      </w:r>
      <w:r>
        <w:t>base_laser</w:t>
      </w:r>
      <w:r>
        <w:t>坐标系下的，现在我们要把这个数据转换到</w:t>
      </w:r>
      <w:r>
        <w:t>base_link</w:t>
      </w:r>
      <w:r>
        <w:t>下，帮助机器人避障。</w:t>
      </w:r>
      <w:r>
        <w:t xml:space="preserve"> </w:t>
      </w:r>
      <w:r>
        <w:t>假设我们知道激光在机器人底部中心的前方</w:t>
      </w:r>
      <w:r>
        <w:t>10cm</w:t>
      </w:r>
      <w:r>
        <w:t>上方</w:t>
      </w:r>
      <w:r>
        <w:t>20cm</w:t>
      </w:r>
      <w:r>
        <w:t>，没有旋转，如果我们在</w:t>
      </w:r>
      <w:r>
        <w:t>base_laser</w:t>
      </w:r>
      <w:r>
        <w:t>下测得的距离是</w:t>
      </w:r>
      <w:r>
        <w:t>(0.3,0.0,0.0),</w:t>
      </w:r>
      <w:r>
        <w:t>那么在</w:t>
      </w:r>
      <w:r>
        <w:t>base_link</w:t>
      </w:r>
      <w:r>
        <w:t>下距离为</w:t>
      </w:r>
      <w:r>
        <w:t>(0.4,0.0,0.2).</w:t>
      </w:r>
    </w:p>
    <w:p w14:paraId="58222325" w14:textId="5982FEE1" w:rsidR="00B83959" w:rsidRDefault="00B83959" w:rsidP="0094396C">
      <w:pPr>
        <w:pStyle w:val="FirstParagraph"/>
        <w:tabs>
          <w:tab w:val="clear" w:pos="377"/>
        </w:tabs>
        <w:ind w:firstLineChars="0" w:firstLine="0"/>
      </w:pPr>
      <w:r>
        <w:rPr>
          <w:noProof/>
        </w:rPr>
        <w:drawing>
          <wp:inline distT="0" distB="0" distL="0" distR="0" wp14:anchorId="5ACC8F00" wp14:editId="7496D2E8">
            <wp:extent cx="5334000" cy="1330223"/>
            <wp:effectExtent l="0" t="0" r="0" b="0"/>
            <wp:docPr id="14" name="Picture" descr="laser-lin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ser-link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8A57A2" w14:textId="77777777" w:rsidR="006F6B95" w:rsidRDefault="006F6B95" w:rsidP="00B83959">
      <w:pPr>
        <w:pStyle w:val="a1"/>
        <w:ind w:firstLine="480"/>
      </w:pPr>
    </w:p>
    <w:p w14:paraId="03533190" w14:textId="65858854" w:rsidR="00B83959" w:rsidRDefault="00B83959" w:rsidP="0094396C">
      <w:pPr>
        <w:pStyle w:val="a1"/>
        <w:ind w:firstLine="480"/>
      </w:pPr>
      <w:r>
        <w:t>接下来我们将在</w:t>
      </w:r>
      <w:r>
        <w:t>ros</w:t>
      </w:r>
      <w:r>
        <w:t>下广播一个</w:t>
      </w:r>
      <w:r>
        <w:t>base_laser-&gt;base_link</w:t>
      </w:r>
      <w:r>
        <w:t>的变换，</w:t>
      </w:r>
      <w:r w:rsidR="002703BE">
        <w:rPr>
          <w:rFonts w:hint="eastAsia"/>
        </w:rPr>
        <w:t>在</w:t>
      </w:r>
      <w:r w:rsidR="002703BE">
        <w:rPr>
          <w:rFonts w:hint="eastAsia"/>
        </w:rPr>
        <w:t>learning_tf</w:t>
      </w:r>
      <w:r w:rsidR="002703BE">
        <w:rPr>
          <w:rFonts w:hint="eastAsia"/>
        </w:rPr>
        <w:t>功能包里</w:t>
      </w:r>
      <w:r>
        <w:t>，粘贴如下代码。</w:t>
      </w:r>
    </w:p>
    <w:p w14:paraId="29A1214E" w14:textId="77777777" w:rsidR="00B83959" w:rsidRPr="0094396C" w:rsidRDefault="00B83959" w:rsidP="0094396C">
      <w:pPr>
        <w:ind w:firstLine="562"/>
        <w:rPr>
          <w:b/>
          <w:bCs/>
          <w:sz w:val="28"/>
          <w:szCs w:val="24"/>
        </w:rPr>
      </w:pPr>
      <w:bookmarkStart w:id="16" w:name="广播一个变换"/>
      <w:bookmarkEnd w:id="16"/>
      <w:r w:rsidRPr="0094396C">
        <w:rPr>
          <w:b/>
          <w:bCs/>
          <w:sz w:val="28"/>
          <w:szCs w:val="24"/>
        </w:rPr>
        <w:t>广播一个变换</w:t>
      </w:r>
    </w:p>
    <w:p w14:paraId="25876576" w14:textId="77777777" w:rsidR="00B83959" w:rsidRDefault="00B83959" w:rsidP="00384291">
      <w:pPr>
        <w:pStyle w:val="code1"/>
        <w:ind w:firstLine="440"/>
      </w:pPr>
      <w:r>
        <w:rPr>
          <w:rStyle w:val="PreprocessorTok"/>
        </w:rPr>
        <w:t xml:space="preserve">#include </w:t>
      </w:r>
      <w:r>
        <w:rPr>
          <w:rStyle w:val="ImportTok"/>
        </w:rPr>
        <w:t>&lt;ros/ros.h&gt;</w:t>
      </w:r>
    </w:p>
    <w:p w14:paraId="564C2C38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</w:t>
      </w:r>
      <w:r>
        <w:rPr>
          <w:rStyle w:val="PreprocessorTok"/>
        </w:rPr>
        <w:t xml:space="preserve">#include </w:t>
      </w:r>
      <w:r>
        <w:rPr>
          <w:rStyle w:val="ImportTok"/>
        </w:rPr>
        <w:t>&lt;tf/transform_broadcaster.h&gt;</w:t>
      </w:r>
      <w:r>
        <w:rPr>
          <w:rStyle w:val="PreprocessorTok"/>
        </w:rPr>
        <w:t xml:space="preserve"> </w:t>
      </w:r>
    </w:p>
    <w:p w14:paraId="43493DB4" w14:textId="77777777" w:rsidR="00B83959" w:rsidRDefault="00B83959" w:rsidP="00384291">
      <w:pPr>
        <w:pStyle w:val="code1"/>
        <w:ind w:firstLine="440"/>
      </w:pP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int</w:t>
      </w:r>
      <w:r>
        <w:rPr>
          <w:rStyle w:val="NormalTok"/>
        </w:rPr>
        <w:t xml:space="preserve"> argc, </w:t>
      </w:r>
      <w:r>
        <w:rPr>
          <w:rStyle w:val="DataTypeTok"/>
        </w:rPr>
        <w:t>char</w:t>
      </w:r>
      <w:r>
        <w:rPr>
          <w:rStyle w:val="NormalTok"/>
        </w:rPr>
        <w:t>** argv)</w:t>
      </w:r>
    </w:p>
    <w:p w14:paraId="6BD108AA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{ ros::init(argc, argv, </w:t>
      </w:r>
      <w:r>
        <w:rPr>
          <w:rStyle w:val="StringTok"/>
        </w:rPr>
        <w:t>"robot_tf_publisher"</w:t>
      </w:r>
      <w:r>
        <w:rPr>
          <w:rStyle w:val="NormalTok"/>
        </w:rPr>
        <w:t xml:space="preserve">); </w:t>
      </w:r>
    </w:p>
    <w:p w14:paraId="4D465FA3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ros::NodeHandle n;</w:t>
      </w:r>
    </w:p>
    <w:p w14:paraId="1FCFD00D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ros::Rate r(</w:t>
      </w:r>
      <w:r>
        <w:rPr>
          <w:rStyle w:val="DecValTok"/>
        </w:rPr>
        <w:t>100</w:t>
      </w:r>
      <w:r>
        <w:rPr>
          <w:rStyle w:val="NormalTok"/>
        </w:rPr>
        <w:t>);</w:t>
      </w:r>
    </w:p>
    <w:p w14:paraId="026D426A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tf::TransformBroadcaster broadcaster; </w:t>
      </w:r>
    </w:p>
    <w:p w14:paraId="34999F1F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>(n.ok())</w:t>
      </w:r>
    </w:p>
    <w:p w14:paraId="047A2E1A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{ </w:t>
      </w:r>
    </w:p>
    <w:p w14:paraId="5E474AA6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broadcaster.sendTransform( tf::StampedTransform(</w:t>
      </w:r>
    </w:p>
    <w:p w14:paraId="7007ACC6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    tf::Transform(tf::Quaternion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tf::Vector3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),</w:t>
      </w:r>
    </w:p>
    <w:p w14:paraId="717C2C66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    ros::Time::now(),</w:t>
      </w:r>
      <w:r>
        <w:rPr>
          <w:rStyle w:val="StringTok"/>
        </w:rPr>
        <w:t>"base_link"</w:t>
      </w:r>
      <w:r>
        <w:rPr>
          <w:rStyle w:val="NormalTok"/>
        </w:rPr>
        <w:t xml:space="preserve">, </w:t>
      </w:r>
      <w:r>
        <w:rPr>
          <w:rStyle w:val="StringTok"/>
        </w:rPr>
        <w:t>"base_laser"</w:t>
      </w:r>
      <w:r>
        <w:rPr>
          <w:rStyle w:val="NormalTok"/>
        </w:rPr>
        <w:t>));</w:t>
      </w:r>
    </w:p>
    <w:p w14:paraId="43C04AA7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r.sleep(); </w:t>
      </w:r>
    </w:p>
    <w:p w14:paraId="42FCBD69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} </w:t>
      </w:r>
    </w:p>
    <w:p w14:paraId="74FB4FB1" w14:textId="6B7C0F76" w:rsidR="00B83959" w:rsidRDefault="00B83959" w:rsidP="00384291">
      <w:pPr>
        <w:pStyle w:val="code1"/>
        <w:ind w:firstLine="440"/>
        <w:rPr>
          <w:rStyle w:val="NormalTok"/>
        </w:rPr>
      </w:pPr>
      <w:r>
        <w:rPr>
          <w:rStyle w:val="NormalTok"/>
        </w:rPr>
        <w:t>}</w:t>
      </w:r>
    </w:p>
    <w:p w14:paraId="116A1795" w14:textId="77777777" w:rsidR="0094396C" w:rsidRDefault="0094396C" w:rsidP="0094396C">
      <w:pPr>
        <w:pStyle w:val="SourceCode"/>
        <w:spacing w:after="0"/>
        <w:ind w:firstLineChars="0" w:firstLine="442"/>
      </w:pPr>
    </w:p>
    <w:p w14:paraId="682D1E60" w14:textId="77777777" w:rsidR="00B83959" w:rsidRPr="0094396C" w:rsidRDefault="00B83959" w:rsidP="0094396C">
      <w:pPr>
        <w:ind w:firstLine="562"/>
        <w:rPr>
          <w:b/>
          <w:bCs/>
          <w:sz w:val="28"/>
          <w:szCs w:val="24"/>
        </w:rPr>
      </w:pPr>
      <w:bookmarkStart w:id="17" w:name="编写代码利用变换"/>
      <w:bookmarkEnd w:id="17"/>
      <w:r w:rsidRPr="0094396C">
        <w:rPr>
          <w:b/>
          <w:bCs/>
          <w:sz w:val="28"/>
          <w:szCs w:val="24"/>
        </w:rPr>
        <w:lastRenderedPageBreak/>
        <w:t>编写代码：利用变换</w:t>
      </w:r>
    </w:p>
    <w:p w14:paraId="25F34A6E" w14:textId="77777777" w:rsidR="00B83959" w:rsidRDefault="00B83959" w:rsidP="00384291">
      <w:pPr>
        <w:pStyle w:val="code1"/>
        <w:ind w:firstLine="440"/>
      </w:pPr>
      <w:r>
        <w:rPr>
          <w:rStyle w:val="PreprocessorTok"/>
        </w:rPr>
        <w:t xml:space="preserve">#include </w:t>
      </w:r>
      <w:r>
        <w:rPr>
          <w:rStyle w:val="ImportTok"/>
        </w:rPr>
        <w:t>&lt;ros/ros.h&gt;</w:t>
      </w:r>
    </w:p>
    <w:p w14:paraId="017B139D" w14:textId="77777777" w:rsidR="00B83959" w:rsidRDefault="00B83959" w:rsidP="00384291">
      <w:pPr>
        <w:pStyle w:val="code1"/>
        <w:ind w:firstLine="440"/>
      </w:pPr>
      <w:r>
        <w:rPr>
          <w:rStyle w:val="PreprocessorTok"/>
        </w:rPr>
        <w:t xml:space="preserve">#include </w:t>
      </w:r>
      <w:r>
        <w:rPr>
          <w:rStyle w:val="ImportTok"/>
        </w:rPr>
        <w:t>&lt;geometry_msgs/PointStamped.h&gt;</w:t>
      </w:r>
      <w:r>
        <w:rPr>
          <w:rStyle w:val="PreprocessorTok"/>
        </w:rPr>
        <w:t xml:space="preserve"> </w:t>
      </w:r>
    </w:p>
    <w:p w14:paraId="69AC239B" w14:textId="77777777" w:rsidR="00B83959" w:rsidRDefault="00B83959" w:rsidP="00384291">
      <w:pPr>
        <w:pStyle w:val="code1"/>
        <w:ind w:firstLine="440"/>
      </w:pPr>
      <w:r>
        <w:rPr>
          <w:rStyle w:val="PreprocessorTok"/>
        </w:rPr>
        <w:t xml:space="preserve">#include </w:t>
      </w:r>
      <w:r>
        <w:rPr>
          <w:rStyle w:val="ImportTok"/>
        </w:rPr>
        <w:t>&lt;tf/transform_listener.h&gt;</w:t>
      </w:r>
    </w:p>
    <w:p w14:paraId="0BDEECA5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transformPoint(</w:t>
      </w:r>
      <w:r>
        <w:rPr>
          <w:rStyle w:val="DataTypeTok"/>
        </w:rPr>
        <w:t>const</w:t>
      </w:r>
      <w:r>
        <w:rPr>
          <w:rStyle w:val="NormalTok"/>
        </w:rPr>
        <w:t xml:space="preserve"> tf::TransformListener&amp; listener)</w:t>
      </w:r>
    </w:p>
    <w:p w14:paraId="02293423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{ </w:t>
      </w:r>
    </w:p>
    <w:p w14:paraId="01C1CD0E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/we'll create a point in the base_laser frame that we'd like </w:t>
      </w:r>
    </w:p>
    <w:p w14:paraId="02E43742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/to transform to the base_link frame </w:t>
      </w:r>
    </w:p>
    <w:p w14:paraId="082886B0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geometry_msgs::PointStamped laser_point; </w:t>
      </w:r>
    </w:p>
    <w:p w14:paraId="15C3C421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laser_point.header.frame_id = </w:t>
      </w:r>
      <w:r>
        <w:rPr>
          <w:rStyle w:val="StringTok"/>
        </w:rPr>
        <w:t>"base_laser"</w:t>
      </w:r>
      <w:r>
        <w:rPr>
          <w:rStyle w:val="NormalTok"/>
        </w:rPr>
        <w:t xml:space="preserve">; </w:t>
      </w:r>
    </w:p>
    <w:p w14:paraId="1247ED80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/we'll just use the most recent transform available for our simple example </w:t>
      </w:r>
    </w:p>
    <w:p w14:paraId="6C6F0D55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laser_point.header.stamp = ros::Time(); </w:t>
      </w:r>
    </w:p>
    <w:p w14:paraId="7B5F5ACE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/just an arbitrary point in space </w:t>
      </w:r>
    </w:p>
    <w:p w14:paraId="142B8474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laser_point.point.x = </w:t>
      </w:r>
      <w:r>
        <w:rPr>
          <w:rStyle w:val="FloatTok"/>
        </w:rPr>
        <w:t>1.0</w:t>
      </w:r>
      <w:r>
        <w:rPr>
          <w:rStyle w:val="NormalTok"/>
        </w:rPr>
        <w:t xml:space="preserve">; </w:t>
      </w:r>
    </w:p>
    <w:p w14:paraId="6485141B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laser_point.point.y = </w:t>
      </w:r>
      <w:r>
        <w:rPr>
          <w:rStyle w:val="FloatTok"/>
        </w:rPr>
        <w:t>0.2</w:t>
      </w:r>
      <w:r>
        <w:rPr>
          <w:rStyle w:val="NormalTok"/>
        </w:rPr>
        <w:t xml:space="preserve">; </w:t>
      </w:r>
    </w:p>
    <w:p w14:paraId="606131F7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laser_point.point.z = </w:t>
      </w:r>
      <w:r>
        <w:rPr>
          <w:rStyle w:val="FloatTok"/>
        </w:rPr>
        <w:t>0.0</w:t>
      </w:r>
      <w:r>
        <w:rPr>
          <w:rStyle w:val="NormalTok"/>
        </w:rPr>
        <w:t xml:space="preserve">; </w:t>
      </w:r>
    </w:p>
    <w:p w14:paraId="0BC6A8A0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try</w:t>
      </w:r>
    </w:p>
    <w:p w14:paraId="5F3FB812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{</w:t>
      </w:r>
    </w:p>
    <w:p w14:paraId="2A85825A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geometry_msgs::PointStamped base_point; </w:t>
      </w:r>
    </w:p>
    <w:p w14:paraId="5EE67B2E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listener.transformPoint(</w:t>
      </w:r>
      <w:r>
        <w:rPr>
          <w:rStyle w:val="StringTok"/>
        </w:rPr>
        <w:t>"base_link"</w:t>
      </w:r>
      <w:r>
        <w:rPr>
          <w:rStyle w:val="NormalTok"/>
        </w:rPr>
        <w:t>, laser_point, base_point);</w:t>
      </w:r>
    </w:p>
    <w:p w14:paraId="4B106E4D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ROS_INFO(</w:t>
      </w:r>
      <w:r>
        <w:rPr>
          <w:rStyle w:val="StringTok"/>
        </w:rPr>
        <w:t>"base_laser: (%.2f, %.2f. %.2f) -----&gt; base_link: (%.2f, %.2f, %.2f)</w:t>
      </w:r>
    </w:p>
    <w:p w14:paraId="50644A9A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    at time %.2f</w:t>
      </w:r>
      <w:r>
        <w:rPr>
          <w:rStyle w:val="StringTok"/>
        </w:rPr>
        <w:t>", laser_point.point.x, laser_point.point.y, laser_point.point.z,</w:t>
      </w:r>
    </w:p>
    <w:p w14:paraId="328ECC7D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    base_point.point.x, base_point.point.y, base_point.point.z, </w:t>
      </w:r>
    </w:p>
    <w:p w14:paraId="2B47A962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    base_point.header.stamp.toSec());</w:t>
      </w:r>
    </w:p>
    <w:p w14:paraId="7739E37F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}</w:t>
      </w:r>
    </w:p>
    <w:p w14:paraId="02D9899C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catch(tf::TransformException&amp; ex){</w:t>
      </w:r>
    </w:p>
    <w:p w14:paraId="6E80CC8F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ROS_ERROR(</w:t>
      </w:r>
      <w:r>
        <w:rPr>
          <w:rStyle w:val="StringTok"/>
        </w:rPr>
        <w:t>"Received an exception trying to transform</w:t>
      </w:r>
    </w:p>
    <w:p w14:paraId="5E346E34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  a point from \</w:t>
      </w:r>
      <w:r>
        <w:rPr>
          <w:rStyle w:val="StringTok"/>
        </w:rPr>
        <w:t>"base_laser</w:t>
      </w:r>
      <w:r>
        <w:rPr>
          <w:rStyle w:val="SpecialCharTok"/>
        </w:rPr>
        <w:t>\"</w:t>
      </w:r>
      <w:r>
        <w:rPr>
          <w:rStyle w:val="StringTok"/>
        </w:rPr>
        <w:t xml:space="preserve"> to </w:t>
      </w:r>
      <w:r>
        <w:rPr>
          <w:rStyle w:val="SpecialCharTok"/>
        </w:rPr>
        <w:t>\"</w:t>
      </w:r>
      <w:r>
        <w:rPr>
          <w:rStyle w:val="StringTok"/>
        </w:rPr>
        <w:t>base_link</w:t>
      </w:r>
      <w:r>
        <w:rPr>
          <w:rStyle w:val="SpecialCharTok"/>
        </w:rPr>
        <w:t>\"</w:t>
      </w:r>
      <w:r>
        <w:rPr>
          <w:rStyle w:val="StringTok"/>
        </w:rPr>
        <w:t>: %s"</w:t>
      </w:r>
      <w:r>
        <w:rPr>
          <w:rStyle w:val="NormalTok"/>
        </w:rPr>
        <w:t>, ex.what());</w:t>
      </w:r>
    </w:p>
    <w:p w14:paraId="1C74B329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 }</w:t>
      </w:r>
    </w:p>
    <w:p w14:paraId="4409DF72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}</w:t>
      </w:r>
    </w:p>
    <w:p w14:paraId="49CDF10E" w14:textId="77777777" w:rsidR="00B83959" w:rsidRDefault="00B83959" w:rsidP="00384291">
      <w:pPr>
        <w:pStyle w:val="code1"/>
        <w:ind w:firstLine="440"/>
      </w:pP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int</w:t>
      </w:r>
      <w:r>
        <w:rPr>
          <w:rStyle w:val="NormalTok"/>
        </w:rPr>
        <w:t xml:space="preserve"> argc, </w:t>
      </w:r>
      <w:r>
        <w:rPr>
          <w:rStyle w:val="DataTypeTok"/>
        </w:rPr>
        <w:t>char</w:t>
      </w:r>
      <w:r>
        <w:rPr>
          <w:rStyle w:val="NormalTok"/>
        </w:rPr>
        <w:t>** argv)</w:t>
      </w:r>
    </w:p>
    <w:p w14:paraId="7CA57B5A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>{</w:t>
      </w:r>
    </w:p>
    <w:p w14:paraId="737A20A8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ros::init(argc, argv, </w:t>
      </w:r>
      <w:r>
        <w:rPr>
          <w:rStyle w:val="StringTok"/>
        </w:rPr>
        <w:t>"robot_tf_listener"</w:t>
      </w:r>
      <w:r>
        <w:rPr>
          <w:rStyle w:val="NormalTok"/>
        </w:rPr>
        <w:t>);</w:t>
      </w:r>
    </w:p>
    <w:p w14:paraId="2F43BBB4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ros::NodeHandle n; </w:t>
      </w:r>
    </w:p>
    <w:p w14:paraId="5484A6CE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tf::TransformListener listener(ros::Duration(</w:t>
      </w:r>
      <w:r>
        <w:rPr>
          <w:rStyle w:val="DecValTok"/>
        </w:rPr>
        <w:t>10</w:t>
      </w:r>
      <w:r>
        <w:rPr>
          <w:rStyle w:val="NormalTok"/>
        </w:rPr>
        <w:t xml:space="preserve">)); </w:t>
      </w:r>
    </w:p>
    <w:p w14:paraId="00001271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we'll transform a point once every second </w:t>
      </w:r>
    </w:p>
    <w:p w14:paraId="1DD03838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ros::Timer timer = n.createTimer(ros::Duration(</w:t>
      </w:r>
      <w:r>
        <w:rPr>
          <w:rStyle w:val="FloatTok"/>
        </w:rPr>
        <w:t>1.0</w:t>
      </w:r>
      <w:r>
        <w:rPr>
          <w:rStyle w:val="NormalTok"/>
        </w:rPr>
        <w:t xml:space="preserve">), </w:t>
      </w:r>
    </w:p>
    <w:p w14:paraId="5809748A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lastRenderedPageBreak/>
        <w:t xml:space="preserve">      boost::bind(&amp;transformPoint, boost::ref(listener))); ros::spin();</w:t>
      </w:r>
    </w:p>
    <w:p w14:paraId="7DC8C299" w14:textId="392BB14A" w:rsidR="00B83959" w:rsidRDefault="00B83959" w:rsidP="00384291">
      <w:pPr>
        <w:pStyle w:val="code1"/>
        <w:ind w:firstLine="440"/>
        <w:rPr>
          <w:rStyle w:val="NormalTok"/>
        </w:rPr>
      </w:pPr>
      <w:r>
        <w:rPr>
          <w:rStyle w:val="NormalTok"/>
        </w:rPr>
        <w:t>}</w:t>
      </w:r>
    </w:p>
    <w:p w14:paraId="5C3D4883" w14:textId="77777777" w:rsidR="0094396C" w:rsidRDefault="0094396C" w:rsidP="00384291">
      <w:pPr>
        <w:pStyle w:val="code1"/>
        <w:ind w:firstLine="420"/>
      </w:pPr>
    </w:p>
    <w:p w14:paraId="19DE5A13" w14:textId="77777777" w:rsidR="00B83959" w:rsidRPr="0094396C" w:rsidRDefault="00B83959" w:rsidP="0094396C">
      <w:pPr>
        <w:ind w:firstLine="562"/>
        <w:rPr>
          <w:b/>
          <w:bCs/>
          <w:sz w:val="28"/>
          <w:szCs w:val="24"/>
        </w:rPr>
      </w:pPr>
      <w:bookmarkStart w:id="18" w:name="代码解释-3"/>
      <w:bookmarkEnd w:id="18"/>
      <w:r w:rsidRPr="0094396C">
        <w:rPr>
          <w:b/>
          <w:bCs/>
          <w:sz w:val="28"/>
          <w:szCs w:val="24"/>
        </w:rPr>
        <w:t>代码解释</w:t>
      </w:r>
    </w:p>
    <w:p w14:paraId="0232535D" w14:textId="77777777" w:rsidR="00B83959" w:rsidRDefault="00B83959" w:rsidP="00384291">
      <w:pPr>
        <w:pStyle w:val="code1"/>
        <w:ind w:firstLine="440"/>
      </w:pPr>
      <w:r>
        <w:rPr>
          <w:rStyle w:val="CommentTok"/>
        </w:rPr>
        <w:t xml:space="preserve">//we'll create a point in the base_laser frame that we'd like to </w:t>
      </w:r>
    </w:p>
    <w:p w14:paraId="5FB4BCB3" w14:textId="77777777" w:rsidR="00B83959" w:rsidRDefault="00B83959" w:rsidP="00384291">
      <w:pPr>
        <w:pStyle w:val="code1"/>
        <w:ind w:firstLine="440"/>
      </w:pPr>
      <w:r>
        <w:rPr>
          <w:rStyle w:val="CommentTok"/>
        </w:rPr>
        <w:t xml:space="preserve">//transform to the base_link frame geometry_msgs::PointStamped laser_point; </w:t>
      </w:r>
    </w:p>
    <w:p w14:paraId="33B7F56C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laser_point.header.frame_id = </w:t>
      </w:r>
      <w:r>
        <w:rPr>
          <w:rStyle w:val="StringTok"/>
        </w:rPr>
        <w:t>"base_laser"</w:t>
      </w:r>
      <w:r>
        <w:rPr>
          <w:rStyle w:val="NormalTok"/>
        </w:rPr>
        <w:t>;</w:t>
      </w:r>
    </w:p>
    <w:p w14:paraId="334F0B46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</w:t>
      </w:r>
      <w:r>
        <w:rPr>
          <w:rStyle w:val="CommentTok"/>
        </w:rPr>
        <w:t xml:space="preserve">//we'll just use the most recent transform available for our simple example </w:t>
      </w:r>
    </w:p>
    <w:p w14:paraId="7A704A80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laser_point.header.stamp = ros::Time(); </w:t>
      </w:r>
    </w:p>
    <w:p w14:paraId="40E71B0B" w14:textId="77777777" w:rsidR="00B83959" w:rsidRDefault="00B83959" w:rsidP="00384291">
      <w:pPr>
        <w:pStyle w:val="code1"/>
        <w:ind w:firstLine="440"/>
      </w:pPr>
      <w:r>
        <w:rPr>
          <w:rStyle w:val="CommentTok"/>
        </w:rPr>
        <w:t xml:space="preserve">//just an arbitrary point in space </w:t>
      </w:r>
    </w:p>
    <w:p w14:paraId="7D054949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laser_point.point.x = </w:t>
      </w:r>
      <w:r>
        <w:rPr>
          <w:rStyle w:val="FloatTok"/>
        </w:rPr>
        <w:t>1.0</w:t>
      </w:r>
      <w:r>
        <w:rPr>
          <w:rStyle w:val="NormalTok"/>
        </w:rPr>
        <w:t xml:space="preserve">; </w:t>
      </w:r>
    </w:p>
    <w:p w14:paraId="4ED982FC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laser_point.point.y = </w:t>
      </w:r>
      <w:r>
        <w:rPr>
          <w:rStyle w:val="FloatTok"/>
        </w:rPr>
        <w:t>0.2</w:t>
      </w:r>
      <w:r>
        <w:rPr>
          <w:rStyle w:val="NormalTok"/>
        </w:rPr>
        <w:t xml:space="preserve">; </w:t>
      </w:r>
    </w:p>
    <w:p w14:paraId="0982D4FE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laser_point.point.z = </w:t>
      </w:r>
      <w:r>
        <w:rPr>
          <w:rStyle w:val="FloatTok"/>
        </w:rPr>
        <w:t>0.0</w:t>
      </w:r>
      <w:r>
        <w:rPr>
          <w:rStyle w:val="NormalTok"/>
        </w:rPr>
        <w:t>;</w:t>
      </w:r>
    </w:p>
    <w:p w14:paraId="7B31C6C6" w14:textId="77777777" w:rsidR="00B83959" w:rsidRDefault="00B83959" w:rsidP="00384291">
      <w:pPr>
        <w:pStyle w:val="code1"/>
        <w:ind w:firstLine="420"/>
      </w:pPr>
      <w:r>
        <w:t>我们手动生成了一个点的激光数据，</w:t>
      </w:r>
      <w:r>
        <w:t>(1.0,0.2,0.0)</w:t>
      </w:r>
    </w:p>
    <w:p w14:paraId="3FA3841A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>try{</w:t>
      </w:r>
    </w:p>
    <w:p w14:paraId="7F0FC21E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geometry_msgs::PointStamped base_point;</w:t>
      </w:r>
    </w:p>
    <w:p w14:paraId="1A96EF96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listener.transformPoint(</w:t>
      </w:r>
      <w:r>
        <w:rPr>
          <w:rStyle w:val="StringTok"/>
        </w:rPr>
        <w:t>"base_link"</w:t>
      </w:r>
      <w:r>
        <w:rPr>
          <w:rStyle w:val="NormalTok"/>
        </w:rPr>
        <w:t>, laser_point, base_point);</w:t>
      </w:r>
    </w:p>
    <w:p w14:paraId="2B721C8B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ROS_INFO(</w:t>
      </w:r>
      <w:r>
        <w:rPr>
          <w:rStyle w:val="StringTok"/>
        </w:rPr>
        <w:t xml:space="preserve">"base_laser: (%.2f, %.2f. %.2f) -----&gt; base_link: (%.2f, %.2f, %.2f) </w:t>
      </w:r>
    </w:p>
    <w:p w14:paraId="53BDCC2C" w14:textId="77777777" w:rsidR="00B83959" w:rsidRDefault="00B83959" w:rsidP="00384291">
      <w:pPr>
        <w:pStyle w:val="code1"/>
        <w:ind w:firstLine="440"/>
      </w:pPr>
      <w:r>
        <w:rPr>
          <w:rStyle w:val="NormalTok"/>
        </w:rPr>
        <w:t xml:space="preserve">      at time %.2f</w:t>
      </w:r>
      <w:r>
        <w:rPr>
          <w:rStyle w:val="StringTok"/>
        </w:rPr>
        <w:t xml:space="preserve">", laser_point.point.x, laser_point.point.y, laser_point.point.z, </w:t>
      </w:r>
    </w:p>
    <w:p w14:paraId="334E9F5C" w14:textId="77777777" w:rsidR="00B83959" w:rsidRDefault="00B83959" w:rsidP="00D018B5">
      <w:pPr>
        <w:pStyle w:val="code1"/>
        <w:ind w:firstLine="440"/>
      </w:pPr>
      <w:r>
        <w:rPr>
          <w:rStyle w:val="NormalTok"/>
        </w:rPr>
        <w:t xml:space="preserve">      base_point.point.x, base_point.point.y, base_point.point.z,</w:t>
      </w:r>
    </w:p>
    <w:p w14:paraId="6A444B0F" w14:textId="77777777" w:rsidR="00B83959" w:rsidRDefault="00B83959" w:rsidP="00D018B5">
      <w:pPr>
        <w:pStyle w:val="code1"/>
        <w:ind w:firstLine="440"/>
      </w:pPr>
      <w:r>
        <w:rPr>
          <w:rStyle w:val="NormalTok"/>
        </w:rPr>
        <w:t xml:space="preserve">      base_point.header.stamp.toSec()); </w:t>
      </w:r>
    </w:p>
    <w:p w14:paraId="590078F5" w14:textId="77777777" w:rsidR="00B83959" w:rsidRDefault="00B83959" w:rsidP="00D018B5">
      <w:pPr>
        <w:pStyle w:val="code1"/>
        <w:ind w:firstLine="440"/>
      </w:pPr>
      <w:r>
        <w:rPr>
          <w:rStyle w:val="NormalTok"/>
        </w:rPr>
        <w:t>}</w:t>
      </w:r>
    </w:p>
    <w:p w14:paraId="022D282C" w14:textId="53EC9C1F" w:rsidR="00B83959" w:rsidRDefault="00B83959" w:rsidP="00D018B5">
      <w:pPr>
        <w:pStyle w:val="code1"/>
        <w:ind w:firstLine="420"/>
      </w:pPr>
      <w:r>
        <w:t>把</w:t>
      </w:r>
      <w:r>
        <w:t>base_laser</w:t>
      </w:r>
      <w:r>
        <w:t>的数据转到</w:t>
      </w:r>
      <w:r>
        <w:t>base_link</w:t>
      </w:r>
      <w:r>
        <w:t>下</w:t>
      </w:r>
      <w:r>
        <w:t xml:space="preserve"> </w:t>
      </w:r>
      <w:r>
        <w:t>在</w:t>
      </w:r>
      <w:r>
        <w:t>CMakeLists.txt</w:t>
      </w:r>
      <w:r>
        <w:t>文件中输入</w:t>
      </w:r>
    </w:p>
    <w:p w14:paraId="196AD94F" w14:textId="77777777" w:rsidR="00B83959" w:rsidRDefault="00B83959" w:rsidP="00D018B5">
      <w:pPr>
        <w:pStyle w:val="code1"/>
        <w:ind w:firstLine="440"/>
      </w:pPr>
      <w:r>
        <w:rPr>
          <w:rStyle w:val="VerbatimChar"/>
        </w:rPr>
        <w:t xml:space="preserve">add_executable(tf_broadcaster src/tf_broadcaster.cpp) </w:t>
      </w:r>
    </w:p>
    <w:p w14:paraId="331F5D74" w14:textId="77777777" w:rsidR="00B83959" w:rsidRDefault="00B83959" w:rsidP="00D018B5">
      <w:pPr>
        <w:pStyle w:val="code1"/>
        <w:ind w:firstLine="440"/>
      </w:pPr>
      <w:r>
        <w:rPr>
          <w:rStyle w:val="VerbatimChar"/>
        </w:rPr>
        <w:t>add_executable(tf_listener src/tf_listener.cpp)</w:t>
      </w:r>
    </w:p>
    <w:p w14:paraId="55510CFF" w14:textId="77777777" w:rsidR="00B83959" w:rsidRDefault="00B83959" w:rsidP="00D018B5">
      <w:pPr>
        <w:pStyle w:val="code1"/>
        <w:ind w:firstLine="440"/>
      </w:pPr>
      <w:r>
        <w:rPr>
          <w:rStyle w:val="VerbatimChar"/>
        </w:rPr>
        <w:t xml:space="preserve">target_link_libraries(tf_broadcaster ${catkin_LIBRARIES}) </w:t>
      </w:r>
    </w:p>
    <w:p w14:paraId="216C7505" w14:textId="77777777" w:rsidR="00B83959" w:rsidRDefault="00B83959" w:rsidP="00D018B5">
      <w:pPr>
        <w:pStyle w:val="code1"/>
        <w:ind w:firstLine="440"/>
      </w:pPr>
      <w:r>
        <w:rPr>
          <w:rStyle w:val="VerbatimChar"/>
        </w:rPr>
        <w:t>target_link_libraries(tf_listener ${catkin_LIBRARIES})</w:t>
      </w:r>
    </w:p>
    <w:p w14:paraId="58D2073F" w14:textId="77777777" w:rsidR="00B83959" w:rsidRDefault="00B83959" w:rsidP="00D018B5">
      <w:pPr>
        <w:pStyle w:val="code1"/>
        <w:ind w:firstLine="420"/>
      </w:pPr>
      <w:r>
        <w:t>编译这个包</w:t>
      </w:r>
    </w:p>
    <w:p w14:paraId="0C6CF234" w14:textId="77777777" w:rsidR="00B83959" w:rsidRDefault="00B83959" w:rsidP="00D018B5">
      <w:pPr>
        <w:pStyle w:val="code1"/>
        <w:ind w:firstLine="440"/>
      </w:pPr>
      <w:r>
        <w:rPr>
          <w:rStyle w:val="VerbatimChar"/>
        </w:rPr>
        <w:t>catkin_make</w:t>
      </w:r>
    </w:p>
    <w:p w14:paraId="4A946119" w14:textId="77777777" w:rsidR="00B83959" w:rsidRPr="0094396C" w:rsidRDefault="00B83959" w:rsidP="0094396C">
      <w:pPr>
        <w:ind w:firstLine="562"/>
        <w:rPr>
          <w:b/>
          <w:bCs/>
          <w:sz w:val="28"/>
          <w:szCs w:val="24"/>
        </w:rPr>
      </w:pPr>
      <w:bookmarkStart w:id="19" w:name="运行代码"/>
      <w:bookmarkEnd w:id="19"/>
      <w:r w:rsidRPr="0094396C">
        <w:rPr>
          <w:b/>
          <w:bCs/>
          <w:sz w:val="28"/>
          <w:szCs w:val="24"/>
        </w:rPr>
        <w:t>运行代码</w:t>
      </w:r>
    </w:p>
    <w:p w14:paraId="395DDC5E" w14:textId="293FB719" w:rsidR="00B83959" w:rsidRDefault="00B83959" w:rsidP="00D018B5">
      <w:pPr>
        <w:pStyle w:val="code1"/>
        <w:ind w:firstLine="440"/>
      </w:pPr>
      <w:r>
        <w:rPr>
          <w:rStyle w:val="VerbatimChar"/>
        </w:rPr>
        <w:t xml:space="preserve">rosrun </w:t>
      </w:r>
      <w:r w:rsidR="00D8310A">
        <w:rPr>
          <w:rStyle w:val="VerbatimChar"/>
          <w:rFonts w:hint="eastAsia"/>
        </w:rPr>
        <w:t>learning</w:t>
      </w:r>
      <w:r>
        <w:rPr>
          <w:rStyle w:val="VerbatimChar"/>
        </w:rPr>
        <w:t>_tf tf_broadcaster</w:t>
      </w:r>
    </w:p>
    <w:p w14:paraId="60DBC548" w14:textId="05DE62C6" w:rsidR="00B83959" w:rsidRDefault="00B83959" w:rsidP="00D018B5">
      <w:pPr>
        <w:pStyle w:val="code1"/>
        <w:ind w:firstLine="440"/>
      </w:pPr>
      <w:r>
        <w:rPr>
          <w:rStyle w:val="VerbatimChar"/>
        </w:rPr>
        <w:t xml:space="preserve">rosrun </w:t>
      </w:r>
      <w:r w:rsidR="00D8310A">
        <w:rPr>
          <w:rStyle w:val="VerbatimChar"/>
          <w:rFonts w:hint="eastAsia"/>
        </w:rPr>
        <w:t>learning</w:t>
      </w:r>
      <w:r>
        <w:rPr>
          <w:rStyle w:val="VerbatimChar"/>
        </w:rPr>
        <w:t>_tf tf_listener</w:t>
      </w:r>
    </w:p>
    <w:p w14:paraId="6A2C51C4" w14:textId="1C128B3E" w:rsidR="00B83959" w:rsidRDefault="00D8310A" w:rsidP="00D018B5">
      <w:pPr>
        <w:ind w:firstLineChars="0" w:firstLine="0"/>
      </w:pPr>
      <w:r>
        <w:rPr>
          <w:noProof/>
        </w:rPr>
        <w:lastRenderedPageBreak/>
        <w:drawing>
          <wp:inline distT="0" distB="0" distL="0" distR="0" wp14:anchorId="0E7479DB" wp14:editId="264206AF">
            <wp:extent cx="5274310" cy="4314825"/>
            <wp:effectExtent l="0" t="0" r="2540" b="952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A421A" w14:textId="77777777" w:rsidR="00B83959" w:rsidRDefault="00B83959" w:rsidP="00D018B5">
      <w:pPr>
        <w:pStyle w:val="3"/>
        <w:spacing w:before="156" w:after="156"/>
        <w:ind w:firstLine="482"/>
      </w:pPr>
      <w:bookmarkStart w:id="20" w:name="发布机器人状态"/>
      <w:bookmarkEnd w:id="20"/>
      <w:r>
        <w:t xml:space="preserve">3.2 </w:t>
      </w:r>
      <w:r>
        <w:t>发布机器人状态</w:t>
      </w:r>
    </w:p>
    <w:p w14:paraId="0716CA72" w14:textId="701396E8" w:rsidR="00B83959" w:rsidRDefault="00B83959" w:rsidP="00B83959">
      <w:pPr>
        <w:pStyle w:val="FirstParagraph"/>
        <w:ind w:firstLine="480"/>
      </w:pPr>
      <w:r>
        <w:t>当你的机器人有很多相关坐标系时，把他们都发布到</w:t>
      </w:r>
      <w:r>
        <w:t>tf</w:t>
      </w:r>
      <w:r>
        <w:t>会比较繁琐，但是机器人状态发布器（</w:t>
      </w:r>
      <w:r>
        <w:t>robot state publisher</w:t>
      </w:r>
      <w:r>
        <w:t>）可以帮我们完成这个工作。机器人状态发布器内部有一个机器人的运动学模型，因此给定机器人的关节位置，它能计算出连杆的</w:t>
      </w:r>
      <w:r>
        <w:t>3D</w:t>
      </w:r>
      <w:r>
        <w:t>姿势</w:t>
      </w:r>
      <w:r>
        <w:t>(pose)</w:t>
      </w:r>
      <w:r>
        <w:t>我们可以把它当做一个节点</w:t>
      </w:r>
      <w:r>
        <w:t>(</w:t>
      </w:r>
      <w:r>
        <w:t>推荐方法）也可以当做一个库</w:t>
      </w:r>
      <w:r w:rsidR="00275119">
        <w:rPr>
          <w:rFonts w:hint="eastAsia"/>
        </w:rPr>
        <w:t>。</w:t>
      </w:r>
      <w:r>
        <w:t>当做一个节点运行必备：</w:t>
      </w:r>
    </w:p>
    <w:p w14:paraId="10613994" w14:textId="77777777" w:rsidR="00B83959" w:rsidRDefault="00B83959">
      <w:pPr>
        <w:pStyle w:val="Compact"/>
        <w:numPr>
          <w:ilvl w:val="0"/>
          <w:numId w:val="4"/>
        </w:numPr>
        <w:ind w:firstLineChars="0"/>
      </w:pPr>
      <w:r>
        <w:t>一个参数服务器上的</w:t>
      </w:r>
      <w:r>
        <w:t>urdf xml</w:t>
      </w:r>
      <w:r>
        <w:t>机器人描述</w:t>
      </w:r>
    </w:p>
    <w:p w14:paraId="7CEAA526" w14:textId="36774582" w:rsidR="00B83959" w:rsidRDefault="00B83959">
      <w:pPr>
        <w:pStyle w:val="Compact"/>
        <w:numPr>
          <w:ilvl w:val="0"/>
          <w:numId w:val="4"/>
        </w:numPr>
        <w:ind w:firstLineChars="0"/>
      </w:pPr>
      <w:r>
        <w:t>一个发布</w:t>
      </w:r>
      <w:r>
        <w:t>sensor_msgs/JointState</w:t>
      </w:r>
      <w:r>
        <w:t>关节位置的源</w:t>
      </w:r>
    </w:p>
    <w:p w14:paraId="5CD7B677" w14:textId="1C5657A2" w:rsidR="00CD3D2B" w:rsidRDefault="00B83959" w:rsidP="0094396C">
      <w:pPr>
        <w:pStyle w:val="FirstParagraph"/>
        <w:ind w:firstLine="480"/>
      </w:pPr>
      <w:r>
        <w:t>小结：通过该节课的学习，我们掌握了</w:t>
      </w:r>
      <w:r>
        <w:t>TF</w:t>
      </w:r>
      <w:r>
        <w:t>的基本概念，掌握了</w:t>
      </w:r>
      <w:r>
        <w:t>tf</w:t>
      </w:r>
      <w:r>
        <w:t>的常用工具，通过</w:t>
      </w:r>
      <w:r>
        <w:t>c++</w:t>
      </w:r>
      <w:r>
        <w:t>编写了</w:t>
      </w:r>
      <w:r>
        <w:t>tf</w:t>
      </w:r>
      <w:r>
        <w:t>的常用操作的程序，如广播和监听等，更通过实例加深了对</w:t>
      </w:r>
      <w:r>
        <w:t>tf</w:t>
      </w:r>
      <w:r>
        <w:t>的理解。</w:t>
      </w:r>
    </w:p>
    <w:p w14:paraId="376CB4CC" w14:textId="6060D2DE" w:rsidR="0094396C" w:rsidRDefault="0094396C" w:rsidP="0094396C">
      <w:pPr>
        <w:pStyle w:val="a1"/>
        <w:ind w:firstLine="480"/>
      </w:pPr>
    </w:p>
    <w:p w14:paraId="28709460" w14:textId="2E96C7DF" w:rsidR="0094396C" w:rsidRDefault="0094396C" w:rsidP="0094396C">
      <w:pPr>
        <w:ind w:firstLine="480"/>
      </w:pPr>
      <w:r>
        <w:rPr>
          <w:rFonts w:hint="eastAsia"/>
        </w:rPr>
        <w:t xml:space="preserve"> </w:t>
      </w:r>
    </w:p>
    <w:p w14:paraId="0D693A0D" w14:textId="34C0CE21" w:rsidR="0094396C" w:rsidRDefault="0094396C" w:rsidP="0094396C">
      <w:pPr>
        <w:pStyle w:val="2"/>
        <w:spacing w:before="156" w:after="156"/>
        <w:ind w:firstLine="643"/>
      </w:pPr>
      <w:bookmarkStart w:id="21" w:name="gazebo"/>
      <w:bookmarkEnd w:id="21"/>
      <w:r>
        <w:lastRenderedPageBreak/>
        <w:t>4 Gazebo</w:t>
      </w:r>
    </w:p>
    <w:p w14:paraId="18E4C7B6" w14:textId="0AF50B6A" w:rsidR="0094396C" w:rsidRDefault="0094396C" w:rsidP="0094396C">
      <w:pPr>
        <w:pStyle w:val="3"/>
        <w:spacing w:before="156" w:after="156"/>
        <w:ind w:firstLine="482"/>
      </w:pPr>
      <w:bookmarkStart w:id="22" w:name="了解gazebo"/>
      <w:bookmarkEnd w:id="22"/>
      <w:r>
        <w:t xml:space="preserve">4.1 </w:t>
      </w:r>
      <w:r>
        <w:t>了解</w:t>
      </w:r>
      <w:r>
        <w:t>Gazebo</w:t>
      </w:r>
    </w:p>
    <w:p w14:paraId="1BCE536E" w14:textId="77777777" w:rsidR="0094396C" w:rsidRDefault="0094396C" w:rsidP="00D018B5">
      <w:pPr>
        <w:ind w:firstLine="480"/>
      </w:pPr>
      <w:r>
        <w:t>Gazebo</w:t>
      </w:r>
      <w:r>
        <w:t>是一个三维动态仿真器，能准确高效地仿真在复杂的室内外环境下机器人群体。与游戏引擎类似，</w:t>
      </w:r>
      <w:r>
        <w:t>Gazego</w:t>
      </w:r>
      <w:r>
        <w:t>能对一整套传感器进行高度逼真的物理仿真、为程序和用户提供交互接口，其典型应用场景包括：</w:t>
      </w:r>
    </w:p>
    <w:p w14:paraId="55637348" w14:textId="77777777" w:rsidR="0094396C" w:rsidRDefault="0094396C">
      <w:pPr>
        <w:pStyle w:val="Compact"/>
        <w:numPr>
          <w:ilvl w:val="0"/>
          <w:numId w:val="7"/>
        </w:numPr>
        <w:ind w:firstLine="480"/>
      </w:pPr>
      <w:r>
        <w:t>测试机器人算法</w:t>
      </w:r>
    </w:p>
    <w:p w14:paraId="634A8691" w14:textId="77777777" w:rsidR="0094396C" w:rsidRDefault="0094396C">
      <w:pPr>
        <w:pStyle w:val="Compact"/>
        <w:numPr>
          <w:ilvl w:val="0"/>
          <w:numId w:val="7"/>
        </w:numPr>
        <w:ind w:firstLine="480"/>
      </w:pPr>
      <w:r>
        <w:t>机器人设计</w:t>
      </w:r>
    </w:p>
    <w:p w14:paraId="3D195AB8" w14:textId="77777777" w:rsidR="0094396C" w:rsidRDefault="0094396C">
      <w:pPr>
        <w:pStyle w:val="Compact"/>
        <w:numPr>
          <w:ilvl w:val="0"/>
          <w:numId w:val="7"/>
        </w:numPr>
        <w:ind w:firstLine="480"/>
      </w:pPr>
      <w:r>
        <w:t>现实情景下的回溯测试</w:t>
      </w:r>
    </w:p>
    <w:p w14:paraId="4BE6D71A" w14:textId="77777777" w:rsidR="00D018B5" w:rsidRDefault="0094396C" w:rsidP="0094396C">
      <w:pPr>
        <w:pStyle w:val="FirstParagraph"/>
        <w:ind w:firstLine="480"/>
      </w:pPr>
      <w:r>
        <w:t>在</w:t>
      </w:r>
      <w:r>
        <w:t>ROS</w:t>
      </w:r>
      <w:r>
        <w:t>系统中，</w:t>
      </w:r>
      <w:r>
        <w:t>Gazebo</w:t>
      </w:r>
      <w:r>
        <w:t>主要用来测试机器人算法。</w:t>
      </w:r>
      <w:r>
        <w:t xml:space="preserve"> Gazebo</w:t>
      </w:r>
      <w:r>
        <w:t>本是独立发布运行的程序，将其用于</w:t>
      </w:r>
      <w:r>
        <w:t>ROS</w:t>
      </w:r>
      <w:r>
        <w:t>系统两者须整合。在</w:t>
      </w:r>
      <w:r>
        <w:t>ROS</w:t>
      </w:r>
      <w:r>
        <w:t>系统的</w:t>
      </w:r>
      <w:r>
        <w:t>hydro</w:t>
      </w:r>
      <w:r>
        <w:t>版本之前，</w:t>
      </w:r>
      <w:r>
        <w:t>gazebo</w:t>
      </w:r>
      <w:r>
        <w:t>以</w:t>
      </w:r>
      <w:r>
        <w:rPr>
          <w:rStyle w:val="VerbatimChar"/>
        </w:rPr>
        <w:t>simulator_gazebo</w:t>
      </w:r>
      <w:r>
        <w:t>功能包集形式移植到</w:t>
      </w:r>
      <w:r>
        <w:t>ROS</w:t>
      </w:r>
      <w:r>
        <w:t>系统上；之后的</w:t>
      </w:r>
      <w:r>
        <w:t>gazebo</w:t>
      </w:r>
      <w:r>
        <w:t>不在依赖</w:t>
      </w:r>
      <w:r>
        <w:t>ROS</w:t>
      </w:r>
      <w:r>
        <w:t>系统而独立安装于</w:t>
      </w:r>
      <w:r>
        <w:t>Ubuntu</w:t>
      </w:r>
      <w:r>
        <w:t>系统，通过</w:t>
      </w:r>
      <w:r>
        <w:rPr>
          <w:rStyle w:val="VerbatimChar"/>
        </w:rPr>
        <w:t>gazebo_ros_pkgs</w:t>
      </w:r>
      <w:r>
        <w:t>元功能包封装</w:t>
      </w:r>
      <w:r>
        <w:t>Gazebo</w:t>
      </w:r>
      <w:r>
        <w:t>接口。此功能包提供了使用</w:t>
      </w:r>
      <w:r>
        <w:t>ROS message</w:t>
      </w:r>
      <w:r>
        <w:t>、</w:t>
      </w:r>
      <w:r>
        <w:t>service</w:t>
      </w:r>
      <w:r>
        <w:t>和</w:t>
      </w:r>
      <w:r>
        <w:t>dynamic reconfigure</w:t>
      </w:r>
      <w:r>
        <w:t>在</w:t>
      </w:r>
      <w:r>
        <w:t>Gazebo</w:t>
      </w:r>
      <w:r>
        <w:t>中进行机器人仿真的必要接口。</w:t>
      </w:r>
      <w:r>
        <w:t>Gazebo_ros_pkgs</w:t>
      </w:r>
      <w:r>
        <w:t>功能包的接口概况如下：</w:t>
      </w:r>
    </w:p>
    <w:p w14:paraId="5493D4F1" w14:textId="77777777" w:rsidR="00D018B5" w:rsidRDefault="0094396C" w:rsidP="00D018B5">
      <w:pPr>
        <w:pStyle w:val="FirstParagraph"/>
        <w:ind w:firstLineChars="0" w:firstLine="0"/>
      </w:pPr>
      <w:r>
        <w:rPr>
          <w:noProof/>
        </w:rPr>
        <w:drawing>
          <wp:inline distT="0" distB="0" distL="0" distR="0" wp14:anchorId="08238F24" wp14:editId="5737149E">
            <wp:extent cx="5334000" cy="4122665"/>
            <wp:effectExtent l="0" t="0" r="0" b="0"/>
            <wp:docPr id="15" name="Picture" descr="gazebo_ros_ap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azebo_ros_api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B74F6D8" w14:textId="77777777" w:rsidR="00D018B5" w:rsidRDefault="00D018B5" w:rsidP="00D018B5">
      <w:pPr>
        <w:pStyle w:val="FirstParagraph"/>
        <w:ind w:firstLineChars="0" w:firstLine="0"/>
      </w:pPr>
    </w:p>
    <w:p w14:paraId="10BA09DB" w14:textId="465D117E" w:rsidR="0094396C" w:rsidRDefault="0094396C" w:rsidP="00D018B5">
      <w:pPr>
        <w:pStyle w:val="FirstParagraph"/>
        <w:ind w:firstLine="480"/>
      </w:pPr>
      <w:r w:rsidRPr="00D018B5">
        <w:lastRenderedPageBreak/>
        <w:t>gazebo_ros</w:t>
      </w:r>
      <w:r w:rsidRPr="00D018B5">
        <w:t>主要用于</w:t>
      </w:r>
      <w:r w:rsidRPr="00D018B5">
        <w:t>gazebo</w:t>
      </w:r>
      <w:r w:rsidRPr="00D018B5">
        <w:t>接口封装、</w:t>
      </w:r>
      <w:r w:rsidRPr="00D018B5">
        <w:t>gazebo</w:t>
      </w:r>
      <w:r w:rsidRPr="00D018B5">
        <w:t>服务端和客户端的启动、</w:t>
      </w:r>
      <w:r w:rsidRPr="00D018B5">
        <w:t>URDF</w:t>
      </w:r>
      <w:r w:rsidRPr="00D018B5">
        <w:t>模型生成等；</w:t>
      </w:r>
      <w:r w:rsidRPr="00D018B5">
        <w:t>gazebo_msgs</w:t>
      </w:r>
      <w:r w:rsidRPr="00D018B5">
        <w:t>是</w:t>
      </w:r>
      <w:r w:rsidRPr="00D018B5">
        <w:t>gazebo</w:t>
      </w:r>
      <w:r w:rsidRPr="00D018B5">
        <w:t>的</w:t>
      </w:r>
      <w:r w:rsidRPr="00D018B5">
        <w:t>Msg</w:t>
      </w:r>
      <w:r w:rsidRPr="00D018B5">
        <w:t>和</w:t>
      </w:r>
      <w:r w:rsidRPr="00D018B5">
        <w:t>Srv</w:t>
      </w:r>
      <w:r w:rsidRPr="00D018B5">
        <w:t>数据结构；</w:t>
      </w:r>
      <w:r w:rsidRPr="00D018B5">
        <w:t>gazebo_plugins</w:t>
      </w:r>
      <w:r w:rsidRPr="00D018B5">
        <w:t>用于</w:t>
      </w:r>
      <w:r w:rsidRPr="00D018B5">
        <w:t>gazebo</w:t>
      </w:r>
      <w:r w:rsidRPr="00D018B5">
        <w:t>的通用传感器插件。此元功能包对</w:t>
      </w:r>
      <w:r w:rsidRPr="00D018B5">
        <w:t>Gazebo</w:t>
      </w:r>
      <w:r w:rsidRPr="00D018B5">
        <w:t>的封装通过</w:t>
      </w:r>
      <w:r w:rsidRPr="00D018B5">
        <w:t>gazebo_ros_api_plugin</w:t>
      </w:r>
      <w:r w:rsidRPr="00D018B5">
        <w:t>和</w:t>
      </w:r>
      <w:r w:rsidRPr="00D018B5">
        <w:t>gazebo_ros_path_plugin</w:t>
      </w:r>
      <w:r w:rsidRPr="00D018B5">
        <w:t>这两个</w:t>
      </w:r>
      <w:r w:rsidRPr="00D018B5">
        <w:t>Gazebo</w:t>
      </w:r>
      <w:r w:rsidRPr="00D018B5">
        <w:t>的插件实现，两个插件的功能见图中的淡灰色部分。</w:t>
      </w:r>
    </w:p>
    <w:p w14:paraId="4C18D533" w14:textId="458A2BEA" w:rsidR="0094396C" w:rsidRDefault="00A86751" w:rsidP="00D018B5">
      <w:pPr>
        <w:pStyle w:val="3"/>
        <w:spacing w:before="156" w:after="156"/>
        <w:ind w:firstLineChars="0" w:firstLine="0"/>
      </w:pPr>
      <w:bookmarkStart w:id="23" w:name="使用gazebo"/>
      <w:bookmarkEnd w:id="23"/>
      <w:r>
        <w:t>4</w:t>
      </w:r>
      <w:r w:rsidR="0094396C">
        <w:t xml:space="preserve">.2 </w:t>
      </w:r>
      <w:r w:rsidR="0094396C">
        <w:t>使用</w:t>
      </w:r>
      <w:r w:rsidR="0094396C">
        <w:t>Gazebo</w:t>
      </w:r>
    </w:p>
    <w:p w14:paraId="6FB7D9AB" w14:textId="77777777" w:rsidR="0094396C" w:rsidRDefault="0094396C" w:rsidP="0094396C">
      <w:pPr>
        <w:pStyle w:val="FirstParagraph"/>
        <w:ind w:firstLine="480"/>
      </w:pPr>
      <w:r>
        <w:t>启动</w:t>
      </w:r>
      <w:r>
        <w:t>Gazebo</w:t>
      </w:r>
      <w:r>
        <w:t>并在仿真环境下打开世界模型和生成机器人模型有多种方式，下面我们讨论</w:t>
      </w:r>
      <w:r>
        <w:t>Gazebo</w:t>
      </w:r>
      <w:r>
        <w:t>在</w:t>
      </w:r>
      <w:r>
        <w:t>ROS</w:t>
      </w:r>
      <w:r>
        <w:t>系统中的启动方式。</w:t>
      </w:r>
    </w:p>
    <w:p w14:paraId="7B2674A5" w14:textId="46F3EDDE" w:rsidR="0094396C" w:rsidRDefault="00A86751" w:rsidP="00D018B5">
      <w:pPr>
        <w:pStyle w:val="4"/>
        <w:spacing w:before="156" w:after="156"/>
      </w:pPr>
      <w:r>
        <w:t>4</w:t>
      </w:r>
      <w:r w:rsidR="0094396C">
        <w:t xml:space="preserve">.2.1 </w:t>
      </w:r>
      <w:r w:rsidR="0094396C">
        <w:t>启动</w:t>
      </w:r>
      <w:r w:rsidR="0094396C">
        <w:t>Gazebo</w:t>
      </w:r>
    </w:p>
    <w:p w14:paraId="0D55E424" w14:textId="77777777" w:rsidR="0094396C" w:rsidRDefault="0094396C" w:rsidP="00D018B5">
      <w:pPr>
        <w:ind w:firstLine="480"/>
      </w:pPr>
      <w:r>
        <w:t>上面已经提到</w:t>
      </w:r>
      <w:r>
        <w:t>Gazebo_ros_pkgs</w:t>
      </w:r>
      <w:r>
        <w:t>封装了</w:t>
      </w:r>
      <w:r>
        <w:t>Gazebo</w:t>
      </w:r>
      <w:r>
        <w:t>，在</w:t>
      </w:r>
      <w:r>
        <w:t>ROS</w:t>
      </w:r>
      <w:r>
        <w:t>系统中启动</w:t>
      </w:r>
      <w:r>
        <w:t>Gazebo</w:t>
      </w:r>
      <w:r>
        <w:t>通过</w:t>
      </w:r>
      <w:r w:rsidRPr="00D018B5">
        <w:t>gazebo_ros</w:t>
      </w:r>
      <w:r>
        <w:t>功能包完成。用</w:t>
      </w:r>
      <w:r>
        <w:t>roslaunch</w:t>
      </w:r>
      <w:r>
        <w:t>工具启动</w:t>
      </w:r>
      <w:r>
        <w:t>Gazebo</w:t>
      </w:r>
      <w:r>
        <w:t>并加载一个空的世界模型，命令如下：</w:t>
      </w:r>
    </w:p>
    <w:p w14:paraId="331DF8D8" w14:textId="77777777" w:rsidR="0094396C" w:rsidRDefault="0094396C" w:rsidP="00D018B5">
      <w:pPr>
        <w:pStyle w:val="code1"/>
      </w:pPr>
      <w:r>
        <w:t>roslaunch gazebo_ros empty_world.launch</w:t>
      </w:r>
    </w:p>
    <w:p w14:paraId="1FE0400D" w14:textId="77777777" w:rsidR="0094396C" w:rsidRDefault="0094396C" w:rsidP="00D018B5">
      <w:pPr>
        <w:pStyle w:val="FirstParagraph"/>
        <w:ind w:firstLineChars="0" w:firstLine="0"/>
      </w:pPr>
      <w:r>
        <w:rPr>
          <w:noProof/>
        </w:rPr>
        <w:drawing>
          <wp:inline distT="0" distB="0" distL="0" distR="0" wp14:anchorId="771EE89B" wp14:editId="77CE8222">
            <wp:extent cx="5334000" cy="3231039"/>
            <wp:effectExtent l="0" t="0" r="0" b="0"/>
            <wp:docPr id="21" name="Picture" descr="gazebo_empty_worl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azebo_empty_world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此功能包可设置的映射参数有：</w:t>
      </w:r>
    </w:p>
    <w:p w14:paraId="7905F46E" w14:textId="77777777" w:rsidR="0094396C" w:rsidRDefault="0094396C">
      <w:pPr>
        <w:pStyle w:val="a9"/>
        <w:numPr>
          <w:ilvl w:val="0"/>
          <w:numId w:val="8"/>
        </w:numPr>
        <w:ind w:firstLineChars="0"/>
      </w:pPr>
      <w:r>
        <w:t xml:space="preserve">paused </w:t>
      </w:r>
      <w:r>
        <w:t>以暂停状态启动</w:t>
      </w:r>
      <w:r>
        <w:t>Gazebo</w:t>
      </w:r>
      <w:r>
        <w:t>，默认为</w:t>
      </w:r>
      <w:r w:rsidRPr="00D018B5">
        <w:rPr>
          <w:i/>
        </w:rPr>
        <w:t>false</w:t>
      </w:r>
      <w:r>
        <w:t>。</w:t>
      </w:r>
    </w:p>
    <w:p w14:paraId="747F2BA0" w14:textId="77777777" w:rsidR="0094396C" w:rsidRDefault="0094396C">
      <w:pPr>
        <w:pStyle w:val="a9"/>
        <w:numPr>
          <w:ilvl w:val="0"/>
          <w:numId w:val="8"/>
        </w:numPr>
        <w:ind w:firstLineChars="0"/>
      </w:pPr>
      <w:r>
        <w:t>usesimtime ROS</w:t>
      </w:r>
      <w:r>
        <w:t>的</w:t>
      </w:r>
      <w:r>
        <w:t>node</w:t>
      </w:r>
      <w:r>
        <w:t>是否使用</w:t>
      </w:r>
      <w:r>
        <w:t>Gazebo</w:t>
      </w:r>
      <w:r>
        <w:t>通过</w:t>
      </w:r>
      <w:r>
        <w:t>/clock topic</w:t>
      </w:r>
      <w:r>
        <w:t>发布的仿真时间，默认为</w:t>
      </w:r>
      <w:r w:rsidRPr="00D018B5">
        <w:rPr>
          <w:i/>
        </w:rPr>
        <w:t>true</w:t>
      </w:r>
      <w:r>
        <w:t>。</w:t>
      </w:r>
    </w:p>
    <w:p w14:paraId="4DB98924" w14:textId="77777777" w:rsidR="0094396C" w:rsidRDefault="0094396C">
      <w:pPr>
        <w:pStyle w:val="a9"/>
        <w:numPr>
          <w:ilvl w:val="0"/>
          <w:numId w:val="8"/>
        </w:numPr>
        <w:ind w:firstLineChars="0"/>
      </w:pPr>
      <w:r>
        <w:t xml:space="preserve">gui </w:t>
      </w:r>
      <w:r>
        <w:t>启用</w:t>
      </w:r>
      <w:r>
        <w:t>Gazebo</w:t>
      </w:r>
      <w:r>
        <w:t>的用户交互接口来控制视图，默认为</w:t>
      </w:r>
      <w:r w:rsidRPr="00D018B5">
        <w:rPr>
          <w:i/>
        </w:rPr>
        <w:t>true</w:t>
      </w:r>
      <w:r>
        <w:t>。</w:t>
      </w:r>
    </w:p>
    <w:p w14:paraId="61CF1932" w14:textId="77777777" w:rsidR="0094396C" w:rsidRDefault="0094396C">
      <w:pPr>
        <w:pStyle w:val="a9"/>
        <w:numPr>
          <w:ilvl w:val="0"/>
          <w:numId w:val="8"/>
        </w:numPr>
        <w:ind w:firstLineChars="0"/>
      </w:pPr>
      <w:r>
        <w:t xml:space="preserve">headless </w:t>
      </w:r>
      <w:r>
        <w:t>禁用仿真渲染组件的功能，当</w:t>
      </w:r>
      <w:r w:rsidRPr="00D018B5">
        <w:rPr>
          <w:i/>
        </w:rPr>
        <w:t>gui:=true</w:t>
      </w:r>
      <w:r>
        <w:t>时，不能使能此参数，默认为</w:t>
      </w:r>
      <w:r w:rsidRPr="00D018B5">
        <w:rPr>
          <w:i/>
        </w:rPr>
        <w:t>false</w:t>
      </w:r>
      <w:r>
        <w:t>。</w:t>
      </w:r>
      <w:r>
        <w:t xml:space="preserve"> -debug </w:t>
      </w:r>
      <w:r>
        <w:t>在</w:t>
      </w:r>
      <w:r>
        <w:t>gdb</w:t>
      </w:r>
      <w:r>
        <w:t>中启动</w:t>
      </w:r>
      <w:r>
        <w:t>gzserver(Gazebo Server)</w:t>
      </w:r>
      <w:r>
        <w:t>以用于调</w:t>
      </w:r>
      <w:r>
        <w:lastRenderedPageBreak/>
        <w:t>试，默认为</w:t>
      </w:r>
      <w:r w:rsidRPr="00D018B5">
        <w:rPr>
          <w:i/>
        </w:rPr>
        <w:t>false</w:t>
      </w:r>
      <w:r>
        <w:t>。</w:t>
      </w:r>
    </w:p>
    <w:p w14:paraId="61067B50" w14:textId="77777777" w:rsidR="0094396C" w:rsidRDefault="0094396C" w:rsidP="0094396C">
      <w:pPr>
        <w:pStyle w:val="FirstParagraph"/>
        <w:ind w:firstLine="480"/>
      </w:pPr>
      <w:r>
        <w:t>如：</w:t>
      </w:r>
    </w:p>
    <w:p w14:paraId="50B59855" w14:textId="77777777" w:rsidR="0094396C" w:rsidRDefault="0094396C" w:rsidP="009D1312">
      <w:pPr>
        <w:pStyle w:val="code1"/>
      </w:pPr>
      <w:r>
        <w:t>roslaunch gazebo_ros empty_world.launch paused:=true use_sim_time:=false gui:=true headless:=false debug:=true</w:t>
      </w:r>
    </w:p>
    <w:p w14:paraId="61A1E0C6" w14:textId="77777777" w:rsidR="0094396C" w:rsidRDefault="0094396C" w:rsidP="0094396C">
      <w:pPr>
        <w:pStyle w:val="FirstParagraph"/>
        <w:ind w:firstLine="480"/>
      </w:pPr>
      <w:r>
        <w:t>当然如果我们使用</w:t>
      </w:r>
      <w:r>
        <w:t>roslaunch</w:t>
      </w:r>
      <w:r>
        <w:t>工具而非</w:t>
      </w:r>
      <w:r>
        <w:t>rosrun</w:t>
      </w:r>
      <w:r>
        <w:t>启动</w:t>
      </w:r>
      <w:r>
        <w:t>Gazebo</w:t>
      </w:r>
      <w:r>
        <w:t>，一般映射参数可以通过</w:t>
      </w:r>
      <w:r>
        <w:t>roslaunch</w:t>
      </w:r>
      <w:r>
        <w:t>文件指定。</w:t>
      </w:r>
      <w:r>
        <w:t xml:space="preserve"> </w:t>
      </w:r>
      <w:r>
        <w:t>功能包</w:t>
      </w:r>
      <w:r>
        <w:t>gazebo_ros</w:t>
      </w:r>
      <w:r>
        <w:t>还提供了其它的示例，使用以下命令执行：</w:t>
      </w:r>
    </w:p>
    <w:p w14:paraId="1A38FB5A" w14:textId="77777777" w:rsidR="0094396C" w:rsidRDefault="0094396C" w:rsidP="0094396C">
      <w:pPr>
        <w:pStyle w:val="code1"/>
        <w:ind w:firstLine="420"/>
      </w:pPr>
      <w:r>
        <w:t xml:space="preserve">roslaunch gazebo_ros willowgarage_world.launch </w:t>
      </w:r>
    </w:p>
    <w:p w14:paraId="170F62FF" w14:textId="77777777" w:rsidR="0094396C" w:rsidRDefault="0094396C" w:rsidP="0094396C">
      <w:pPr>
        <w:pStyle w:val="code1"/>
        <w:ind w:firstLine="420"/>
      </w:pPr>
      <w:r>
        <w:t xml:space="preserve">roslaunch gazebo_ros mud_world.launch </w:t>
      </w:r>
    </w:p>
    <w:p w14:paraId="44558610" w14:textId="77777777" w:rsidR="0094396C" w:rsidRDefault="0094396C" w:rsidP="0094396C">
      <w:pPr>
        <w:pStyle w:val="code1"/>
        <w:ind w:firstLine="420"/>
      </w:pPr>
      <w:r>
        <w:t xml:space="preserve">roslaunch gazebo_ros shapes_world.launch </w:t>
      </w:r>
    </w:p>
    <w:p w14:paraId="2004DAD9" w14:textId="77777777" w:rsidR="0094396C" w:rsidRDefault="0094396C" w:rsidP="0094396C">
      <w:pPr>
        <w:pStyle w:val="code1"/>
        <w:ind w:firstLine="420"/>
      </w:pPr>
      <w:r>
        <w:t>roslaunch gazebo_ros rubble_world.launch</w:t>
      </w:r>
    </w:p>
    <w:p w14:paraId="6A754C80" w14:textId="77777777" w:rsidR="00D018B5" w:rsidRDefault="00D018B5" w:rsidP="0094396C">
      <w:pPr>
        <w:pStyle w:val="a1"/>
        <w:ind w:firstLine="480"/>
      </w:pPr>
    </w:p>
    <w:p w14:paraId="5E38B8E0" w14:textId="77777777" w:rsidR="00D018B5" w:rsidRDefault="0094396C" w:rsidP="00D018B5">
      <w:pPr>
        <w:pStyle w:val="a1"/>
        <w:ind w:firstLine="480"/>
      </w:pPr>
      <w:r>
        <w:t>如下图为</w:t>
      </w:r>
      <w:r>
        <w:rPr>
          <w:rStyle w:val="VerbatimChar"/>
        </w:rPr>
        <w:t>roslaunch gazebo_ros mud_world.launch</w:t>
      </w:r>
      <w:r>
        <w:t>的执行效果</w:t>
      </w:r>
      <w:r>
        <w:rPr>
          <w:rFonts w:hint="eastAsia"/>
        </w:rPr>
        <w:t>（首</w:t>
      </w:r>
      <w:r>
        <w:t>次</w:t>
      </w:r>
      <w:r>
        <w:rPr>
          <w:rFonts w:hint="eastAsia"/>
        </w:rPr>
        <w:t>运行</w:t>
      </w:r>
      <w:r>
        <w:t>需要等待一段时间</w:t>
      </w:r>
      <w:r>
        <w:rPr>
          <w:rFonts w:hint="eastAsia"/>
        </w:rPr>
        <w:t>自动</w:t>
      </w:r>
      <w:r>
        <w:t>下载模型</w:t>
      </w:r>
      <w:r>
        <w:rPr>
          <w:rFonts w:hint="eastAsia"/>
        </w:rPr>
        <w:t>）</w:t>
      </w:r>
      <w:r>
        <w:t>：</w:t>
      </w:r>
    </w:p>
    <w:p w14:paraId="33A37CB6" w14:textId="77777777" w:rsidR="00D018B5" w:rsidRDefault="0094396C" w:rsidP="00D018B5">
      <w:pPr>
        <w:pStyle w:val="a1"/>
        <w:ind w:firstLineChars="0" w:firstLine="0"/>
      </w:pPr>
      <w:r>
        <w:rPr>
          <w:noProof/>
        </w:rPr>
        <w:drawing>
          <wp:inline distT="0" distB="0" distL="0" distR="0" wp14:anchorId="48634E0F" wp14:editId="24B66B18">
            <wp:extent cx="5334000" cy="3231039"/>
            <wp:effectExtent l="0" t="0" r="0" b="0"/>
            <wp:docPr id="3" name="Picture" descr="gazebo_mud_worl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azebo_mud_world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B69D71" w14:textId="610FBBC6" w:rsidR="0094396C" w:rsidRDefault="0094396C" w:rsidP="00D018B5">
      <w:pPr>
        <w:pStyle w:val="a1"/>
        <w:ind w:firstLine="480"/>
      </w:pPr>
      <w:r w:rsidRPr="00D018B5">
        <w:t>下面就以</w:t>
      </w:r>
      <w:r w:rsidRPr="00D018B5">
        <w:t>roslaunch gazebo_ros mud_world.launch</w:t>
      </w:r>
      <w:r w:rsidRPr="00D018B5">
        <w:t>为例分析</w:t>
      </w:r>
      <w:r w:rsidRPr="00D018B5">
        <w:t>Gazebo</w:t>
      </w:r>
      <w:r w:rsidRPr="00D018B5">
        <w:t>的运行过程。先看文件</w:t>
      </w:r>
      <w:r w:rsidRPr="00D018B5">
        <w:t>mud_world.launch</w:t>
      </w:r>
      <w:r w:rsidRPr="00D018B5">
        <w:t>文件：</w:t>
      </w:r>
    </w:p>
    <w:p w14:paraId="48C2B51E" w14:textId="77777777" w:rsidR="0094396C" w:rsidRDefault="0094396C" w:rsidP="00D018B5">
      <w:pPr>
        <w:pStyle w:val="code1"/>
      </w:pPr>
      <w:r>
        <w:rPr>
          <w:rStyle w:val="KeywordTok"/>
        </w:rPr>
        <w:t>&lt;launch&gt;</w:t>
      </w:r>
    </w:p>
    <w:p w14:paraId="70AB1B29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&lt;!-- We resume the logic in empty_world.launch, </w:t>
      </w:r>
    </w:p>
    <w:p w14:paraId="6F3DD6DF" w14:textId="77777777" w:rsidR="0094396C" w:rsidRDefault="0094396C" w:rsidP="00D018B5">
      <w:pPr>
        <w:pStyle w:val="code1"/>
      </w:pPr>
      <w:r>
        <w:rPr>
          <w:rStyle w:val="CommentTok"/>
        </w:rPr>
        <w:t xml:space="preserve">  changing only the name of the world to be launched --&gt;</w:t>
      </w:r>
    </w:p>
    <w:p w14:paraId="32692744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include</w:t>
      </w:r>
      <w:r>
        <w:rPr>
          <w:rStyle w:val="OtherTok"/>
        </w:rPr>
        <w:t xml:space="preserve"> file=</w:t>
      </w:r>
      <w:r>
        <w:rPr>
          <w:rStyle w:val="StringTok"/>
        </w:rPr>
        <w:t>"$(find gazebo_ros)/launch/empty_world.launch"</w:t>
      </w:r>
      <w:r>
        <w:rPr>
          <w:rStyle w:val="KeywordTok"/>
        </w:rPr>
        <w:t>&gt;</w:t>
      </w:r>
    </w:p>
    <w:p w14:paraId="07143818" w14:textId="77777777" w:rsidR="0094396C" w:rsidRDefault="0094396C" w:rsidP="00D018B5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world_name"</w:t>
      </w:r>
      <w:r>
        <w:rPr>
          <w:rStyle w:val="OtherTok"/>
        </w:rPr>
        <w:t xml:space="preserve"> value=</w:t>
      </w:r>
      <w:r>
        <w:rPr>
          <w:rStyle w:val="StringTok"/>
        </w:rPr>
        <w:t>"worlds/mud.world"</w:t>
      </w:r>
      <w:r>
        <w:rPr>
          <w:rStyle w:val="KeywordTok"/>
        </w:rPr>
        <w:t>/&gt;</w:t>
      </w:r>
    </w:p>
    <w:p w14:paraId="2DB8A2C6" w14:textId="77777777" w:rsidR="0094396C" w:rsidRDefault="0094396C" w:rsidP="00D018B5">
      <w:pPr>
        <w:pStyle w:val="code1"/>
      </w:pPr>
      <w:r>
        <w:rPr>
          <w:rStyle w:val="NormalTok"/>
        </w:rPr>
        <w:t xml:space="preserve">     </w:t>
      </w:r>
      <w:r>
        <w:rPr>
          <w:rStyle w:val="CommentTok"/>
        </w:rPr>
        <w:t xml:space="preserve">&lt;!-- Note: the world_name is with respect to </w:t>
      </w:r>
    </w:p>
    <w:p w14:paraId="1F49464C" w14:textId="77777777" w:rsidR="0094396C" w:rsidRDefault="0094396C" w:rsidP="00D018B5">
      <w:pPr>
        <w:pStyle w:val="code1"/>
      </w:pPr>
      <w:r>
        <w:rPr>
          <w:rStyle w:val="CommentTok"/>
        </w:rPr>
        <w:t xml:space="preserve">     GAZEBO_RESOURCE_PATH environmental variable --&gt;</w:t>
      </w:r>
    </w:p>
    <w:p w14:paraId="591A8635" w14:textId="77777777" w:rsidR="0094396C" w:rsidRDefault="0094396C" w:rsidP="00D018B5">
      <w:pPr>
        <w:pStyle w:val="code1"/>
      </w:pP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paused"</w:t>
      </w:r>
      <w:r>
        <w:rPr>
          <w:rStyle w:val="OtherTok"/>
        </w:rPr>
        <w:t xml:space="preserve"> value=</w:t>
      </w:r>
      <w:r>
        <w:rPr>
          <w:rStyle w:val="StringTok"/>
        </w:rPr>
        <w:t>"false"</w:t>
      </w:r>
      <w:r>
        <w:rPr>
          <w:rStyle w:val="KeywordTok"/>
        </w:rPr>
        <w:t>/&gt;</w:t>
      </w:r>
    </w:p>
    <w:p w14:paraId="699B8CB9" w14:textId="77777777" w:rsidR="0094396C" w:rsidRDefault="0094396C" w:rsidP="00D018B5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use_sim_time"</w:t>
      </w:r>
      <w:r>
        <w:rPr>
          <w:rStyle w:val="OtherTok"/>
        </w:rPr>
        <w:t xml:space="preserve"> value=</w:t>
      </w:r>
      <w:r>
        <w:rPr>
          <w:rStyle w:val="StringTok"/>
        </w:rPr>
        <w:t>"true"</w:t>
      </w:r>
      <w:r>
        <w:rPr>
          <w:rStyle w:val="KeywordTok"/>
        </w:rPr>
        <w:t>/&gt;</w:t>
      </w:r>
    </w:p>
    <w:p w14:paraId="0F727D83" w14:textId="77777777" w:rsidR="0094396C" w:rsidRDefault="0094396C" w:rsidP="00D018B5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gui"</w:t>
      </w:r>
      <w:r>
        <w:rPr>
          <w:rStyle w:val="OtherTok"/>
        </w:rPr>
        <w:t xml:space="preserve"> value=</w:t>
      </w:r>
      <w:r>
        <w:rPr>
          <w:rStyle w:val="StringTok"/>
        </w:rPr>
        <w:t>"true"</w:t>
      </w:r>
      <w:r>
        <w:rPr>
          <w:rStyle w:val="KeywordTok"/>
        </w:rPr>
        <w:t>/&gt;</w:t>
      </w:r>
    </w:p>
    <w:p w14:paraId="3645B812" w14:textId="77777777" w:rsidR="0094396C" w:rsidRDefault="0094396C" w:rsidP="00D018B5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headless"</w:t>
      </w:r>
      <w:r>
        <w:rPr>
          <w:rStyle w:val="OtherTok"/>
        </w:rPr>
        <w:t xml:space="preserve"> value=</w:t>
      </w:r>
      <w:r>
        <w:rPr>
          <w:rStyle w:val="StringTok"/>
        </w:rPr>
        <w:t>"false"</w:t>
      </w:r>
      <w:r>
        <w:rPr>
          <w:rStyle w:val="KeywordTok"/>
        </w:rPr>
        <w:t>/&gt;</w:t>
      </w:r>
    </w:p>
    <w:p w14:paraId="2BB36E32" w14:textId="77777777" w:rsidR="0094396C" w:rsidRDefault="0094396C" w:rsidP="00D018B5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debug"</w:t>
      </w:r>
      <w:r>
        <w:rPr>
          <w:rStyle w:val="OtherTok"/>
        </w:rPr>
        <w:t xml:space="preserve"> value=</w:t>
      </w:r>
      <w:r>
        <w:rPr>
          <w:rStyle w:val="StringTok"/>
        </w:rPr>
        <w:t>"false"</w:t>
      </w:r>
      <w:r>
        <w:rPr>
          <w:rStyle w:val="KeywordTok"/>
        </w:rPr>
        <w:t>/&gt;</w:t>
      </w:r>
    </w:p>
    <w:p w14:paraId="1D973DF9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/include&gt;</w:t>
      </w:r>
    </w:p>
    <w:p w14:paraId="4E3129B6" w14:textId="77777777" w:rsidR="0094396C" w:rsidRDefault="0094396C" w:rsidP="00D018B5">
      <w:pPr>
        <w:pStyle w:val="code1"/>
      </w:pPr>
      <w:r>
        <w:rPr>
          <w:rStyle w:val="KeywordTok"/>
        </w:rPr>
        <w:t>&lt;/launch&gt;</w:t>
      </w:r>
    </w:p>
    <w:p w14:paraId="4F1A040E" w14:textId="77777777" w:rsidR="0094396C" w:rsidRDefault="0094396C" w:rsidP="0094396C">
      <w:pPr>
        <w:pStyle w:val="FirstParagraph"/>
        <w:ind w:firstLine="480"/>
      </w:pPr>
      <w:r>
        <w:t>此文件内容包含了</w:t>
      </w:r>
      <w:r>
        <w:t>empty_world.launch</w:t>
      </w:r>
      <w:r>
        <w:t>文件，其它均为映射参数的赋值，其中的</w:t>
      </w:r>
      <w:r>
        <w:rPr>
          <w:i/>
        </w:rPr>
        <w:t>world_name</w:t>
      </w:r>
      <w:r>
        <w:t>以相对路径指定了</w:t>
      </w:r>
      <w:r>
        <w:t>world</w:t>
      </w:r>
      <w:r>
        <w:t>模型的定义文件，绝对路径由</w:t>
      </w:r>
      <w:r>
        <w:t>GAZEBO_RESOURCE_PATH</w:t>
      </w:r>
      <w:r>
        <w:t>这个环境变量决定。默认为</w:t>
      </w:r>
      <w:r>
        <w:t>/usr/share/gazebo-x.x</w:t>
      </w:r>
      <w:r>
        <w:t>，对</w:t>
      </w:r>
      <w:r>
        <w:t>kinetic</w:t>
      </w:r>
      <w:r>
        <w:t>版本来说为</w:t>
      </w:r>
      <w:r>
        <w:t>/usr/share/gazebo-7.0.0</w:t>
      </w:r>
      <w:r>
        <w:t>。</w:t>
      </w:r>
    </w:p>
    <w:p w14:paraId="341A7E3B" w14:textId="77777777" w:rsidR="0094396C" w:rsidRDefault="0094396C" w:rsidP="0094396C">
      <w:pPr>
        <w:pStyle w:val="a1"/>
        <w:ind w:firstLine="480"/>
      </w:pPr>
      <w:r>
        <w:t>再看看</w:t>
      </w:r>
      <w:r>
        <w:t>empty_world.launch</w:t>
      </w:r>
      <w:r>
        <w:t>：</w:t>
      </w:r>
    </w:p>
    <w:p w14:paraId="1FE9F9F4" w14:textId="0114AB8E" w:rsidR="0094396C" w:rsidRDefault="0094396C" w:rsidP="00D018B5">
      <w:pPr>
        <w:pStyle w:val="code1"/>
      </w:pPr>
      <w:r>
        <w:rPr>
          <w:rStyle w:val="KeywordTok"/>
        </w:rPr>
        <w:t>&lt;launch&gt;</w:t>
      </w:r>
    </w:p>
    <w:p w14:paraId="6E26D549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CommentTok"/>
        </w:rPr>
        <w:t>&lt;!-- these are the arguments you can pass this launch file,</w:t>
      </w:r>
    </w:p>
    <w:p w14:paraId="62D154F1" w14:textId="77777777" w:rsidR="0094396C" w:rsidRDefault="0094396C" w:rsidP="00D018B5">
      <w:pPr>
        <w:pStyle w:val="code1"/>
      </w:pPr>
      <w:r>
        <w:rPr>
          <w:rStyle w:val="CommentTok"/>
        </w:rPr>
        <w:t xml:space="preserve">   for example paused:=true --&gt;</w:t>
      </w:r>
    </w:p>
    <w:p w14:paraId="13B49279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paused"</w:t>
      </w:r>
      <w:r>
        <w:rPr>
          <w:rStyle w:val="OtherTok"/>
        </w:rPr>
        <w:t xml:space="preserve"> default=</w:t>
      </w:r>
      <w:r>
        <w:rPr>
          <w:rStyle w:val="StringTok"/>
        </w:rPr>
        <w:t>"false"</w:t>
      </w:r>
      <w:r>
        <w:rPr>
          <w:rStyle w:val="KeywordTok"/>
        </w:rPr>
        <w:t>/&gt;</w:t>
      </w:r>
    </w:p>
    <w:p w14:paraId="1163D52C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use_sim_time"</w:t>
      </w:r>
      <w:r>
        <w:rPr>
          <w:rStyle w:val="OtherTok"/>
        </w:rPr>
        <w:t xml:space="preserve"> default=</w:t>
      </w:r>
      <w:r>
        <w:rPr>
          <w:rStyle w:val="StringTok"/>
        </w:rPr>
        <w:t>"true"</w:t>
      </w:r>
      <w:r>
        <w:rPr>
          <w:rStyle w:val="KeywordTok"/>
        </w:rPr>
        <w:t>/&gt;</w:t>
      </w:r>
    </w:p>
    <w:p w14:paraId="3DF5A8B7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extra_gazebo_args"</w:t>
      </w:r>
      <w:r>
        <w:rPr>
          <w:rStyle w:val="OtherTok"/>
        </w:rPr>
        <w:t xml:space="preserve"> default=</w:t>
      </w:r>
      <w:r>
        <w:rPr>
          <w:rStyle w:val="StringTok"/>
        </w:rPr>
        <w:t>""</w:t>
      </w:r>
      <w:r>
        <w:rPr>
          <w:rStyle w:val="KeywordTok"/>
        </w:rPr>
        <w:t>/&gt;</w:t>
      </w:r>
    </w:p>
    <w:p w14:paraId="14564302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gui"</w:t>
      </w:r>
      <w:r>
        <w:rPr>
          <w:rStyle w:val="OtherTok"/>
        </w:rPr>
        <w:t xml:space="preserve"> default=</w:t>
      </w:r>
      <w:r>
        <w:rPr>
          <w:rStyle w:val="StringTok"/>
        </w:rPr>
        <w:t>"true"</w:t>
      </w:r>
      <w:r>
        <w:rPr>
          <w:rStyle w:val="KeywordTok"/>
        </w:rPr>
        <w:t>/&gt;</w:t>
      </w:r>
    </w:p>
    <w:p w14:paraId="4C5564FD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headless"</w:t>
      </w:r>
      <w:r>
        <w:rPr>
          <w:rStyle w:val="OtherTok"/>
        </w:rPr>
        <w:t xml:space="preserve"> default=</w:t>
      </w:r>
      <w:r>
        <w:rPr>
          <w:rStyle w:val="StringTok"/>
        </w:rPr>
        <w:t>"false"</w:t>
      </w:r>
      <w:r>
        <w:rPr>
          <w:rStyle w:val="KeywordTok"/>
        </w:rPr>
        <w:t>/&gt;</w:t>
      </w:r>
    </w:p>
    <w:p w14:paraId="03101FC5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debug"</w:t>
      </w:r>
      <w:r>
        <w:rPr>
          <w:rStyle w:val="OtherTok"/>
        </w:rPr>
        <w:t xml:space="preserve"> default=</w:t>
      </w:r>
      <w:r>
        <w:rPr>
          <w:rStyle w:val="StringTok"/>
        </w:rPr>
        <w:t>"false"</w:t>
      </w:r>
      <w:r>
        <w:rPr>
          <w:rStyle w:val="KeywordTok"/>
        </w:rPr>
        <w:t>/&gt;</w:t>
      </w:r>
    </w:p>
    <w:p w14:paraId="1C9F8496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physics"</w:t>
      </w:r>
      <w:r>
        <w:rPr>
          <w:rStyle w:val="OtherTok"/>
        </w:rPr>
        <w:t xml:space="preserve"> default=</w:t>
      </w:r>
      <w:r>
        <w:rPr>
          <w:rStyle w:val="StringTok"/>
        </w:rPr>
        <w:t>"ode"</w:t>
      </w:r>
      <w:r>
        <w:rPr>
          <w:rStyle w:val="KeywordTok"/>
        </w:rPr>
        <w:t>/&gt;</w:t>
      </w:r>
    </w:p>
    <w:p w14:paraId="2EAE34EE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verbose"</w:t>
      </w:r>
      <w:r>
        <w:rPr>
          <w:rStyle w:val="OtherTok"/>
        </w:rPr>
        <w:t xml:space="preserve"> default=</w:t>
      </w:r>
      <w:r>
        <w:rPr>
          <w:rStyle w:val="StringTok"/>
        </w:rPr>
        <w:t>"false"</w:t>
      </w:r>
      <w:r>
        <w:rPr>
          <w:rStyle w:val="KeywordTok"/>
        </w:rPr>
        <w:t>/&gt;</w:t>
      </w:r>
    </w:p>
    <w:p w14:paraId="6C314F0C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world_name"</w:t>
      </w:r>
      <w:r>
        <w:rPr>
          <w:rStyle w:val="OtherTok"/>
        </w:rPr>
        <w:t xml:space="preserve"> default=</w:t>
      </w:r>
      <w:r>
        <w:rPr>
          <w:rStyle w:val="StringTok"/>
        </w:rPr>
        <w:t>"worlds/empty.world"</w:t>
      </w:r>
      <w:r>
        <w:rPr>
          <w:rStyle w:val="KeywordTok"/>
        </w:rPr>
        <w:t>/&gt;</w:t>
      </w:r>
      <w:r>
        <w:rPr>
          <w:rStyle w:val="NormalTok"/>
        </w:rPr>
        <w:t xml:space="preserve"> </w:t>
      </w:r>
    </w:p>
    <w:p w14:paraId="3AB26F3A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&lt;!-- Note: the world_name is with respect </w:t>
      </w:r>
    </w:p>
    <w:p w14:paraId="6A61E540" w14:textId="77777777" w:rsidR="0094396C" w:rsidRDefault="0094396C" w:rsidP="00D018B5">
      <w:pPr>
        <w:pStyle w:val="code1"/>
      </w:pPr>
      <w:r>
        <w:rPr>
          <w:rStyle w:val="CommentTok"/>
        </w:rPr>
        <w:t xml:space="preserve">  to GAZEBO_RESOURCE_PATH environmental variable --&gt;</w:t>
      </w:r>
    </w:p>
    <w:p w14:paraId="48A4B8A4" w14:textId="77777777" w:rsidR="0094396C" w:rsidRDefault="0094396C" w:rsidP="00D018B5">
      <w:pPr>
        <w:pStyle w:val="code1"/>
      </w:pPr>
    </w:p>
    <w:p w14:paraId="724C5719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CommentTok"/>
        </w:rPr>
        <w:t>&lt;!-- set use_sim_time flag --&gt;</w:t>
      </w:r>
    </w:p>
    <w:p w14:paraId="75B64D05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group</w:t>
      </w:r>
      <w:r>
        <w:rPr>
          <w:rStyle w:val="OtherTok"/>
        </w:rPr>
        <w:t xml:space="preserve"> if=</w:t>
      </w:r>
      <w:r>
        <w:rPr>
          <w:rStyle w:val="StringTok"/>
        </w:rPr>
        <w:t>"$(arg use_sim_time)"</w:t>
      </w:r>
      <w:r>
        <w:rPr>
          <w:rStyle w:val="KeywordTok"/>
        </w:rPr>
        <w:t>&gt;</w:t>
      </w:r>
    </w:p>
    <w:p w14:paraId="6DB5AB3B" w14:textId="77777777" w:rsidR="0094396C" w:rsidRDefault="0094396C" w:rsidP="00D018B5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param</w:t>
      </w:r>
      <w:r>
        <w:rPr>
          <w:rStyle w:val="OtherTok"/>
        </w:rPr>
        <w:t xml:space="preserve"> name=</w:t>
      </w:r>
      <w:r>
        <w:rPr>
          <w:rStyle w:val="StringTok"/>
        </w:rPr>
        <w:t>"/use_sim_time"</w:t>
      </w:r>
      <w:r>
        <w:rPr>
          <w:rStyle w:val="OtherTok"/>
        </w:rPr>
        <w:t xml:space="preserve"> value=</w:t>
      </w:r>
      <w:r>
        <w:rPr>
          <w:rStyle w:val="StringTok"/>
        </w:rPr>
        <w:t>"tru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</w:p>
    <w:p w14:paraId="6D76DE5B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/group&gt;</w:t>
      </w:r>
    </w:p>
    <w:p w14:paraId="043D46DE" w14:textId="77777777" w:rsidR="0094396C" w:rsidRDefault="0094396C" w:rsidP="00D018B5">
      <w:pPr>
        <w:pStyle w:val="code1"/>
      </w:pPr>
    </w:p>
    <w:p w14:paraId="3DD4653A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CommentTok"/>
        </w:rPr>
        <w:t>&lt;!-- set command arguments --&gt;</w:t>
      </w:r>
    </w:p>
    <w:p w14:paraId="183C2CDA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arg</w:t>
      </w:r>
      <w:r>
        <w:rPr>
          <w:rStyle w:val="OtherTok"/>
        </w:rPr>
        <w:t xml:space="preserve"> unless=</w:t>
      </w:r>
      <w:r>
        <w:rPr>
          <w:rStyle w:val="StringTok"/>
        </w:rPr>
        <w:t>"$(arg paused)"</w:t>
      </w:r>
      <w:r>
        <w:rPr>
          <w:rStyle w:val="OtherTok"/>
        </w:rPr>
        <w:t xml:space="preserve"> name=</w:t>
      </w:r>
      <w:r>
        <w:rPr>
          <w:rStyle w:val="StringTok"/>
        </w:rPr>
        <w:t>"command_arg1"</w:t>
      </w:r>
      <w:r>
        <w:rPr>
          <w:rStyle w:val="OtherTok"/>
        </w:rPr>
        <w:t xml:space="preserve"> value=</w:t>
      </w:r>
      <w:r>
        <w:rPr>
          <w:rStyle w:val="StringTok"/>
        </w:rPr>
        <w:t>""</w:t>
      </w:r>
      <w:r>
        <w:rPr>
          <w:rStyle w:val="KeywordTok"/>
        </w:rPr>
        <w:t>/&gt;</w:t>
      </w:r>
    </w:p>
    <w:p w14:paraId="5791654F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arg</w:t>
      </w:r>
      <w:r>
        <w:rPr>
          <w:rStyle w:val="OtherTok"/>
        </w:rPr>
        <w:t xml:space="preserve">     if=</w:t>
      </w:r>
      <w:r>
        <w:rPr>
          <w:rStyle w:val="StringTok"/>
        </w:rPr>
        <w:t>"$(arg paused)"</w:t>
      </w:r>
      <w:r>
        <w:rPr>
          <w:rStyle w:val="OtherTok"/>
        </w:rPr>
        <w:t xml:space="preserve"> name=</w:t>
      </w:r>
      <w:r>
        <w:rPr>
          <w:rStyle w:val="StringTok"/>
        </w:rPr>
        <w:t>"command_arg1"</w:t>
      </w:r>
      <w:r>
        <w:rPr>
          <w:rStyle w:val="OtherTok"/>
        </w:rPr>
        <w:t xml:space="preserve"> value=</w:t>
      </w:r>
      <w:r>
        <w:rPr>
          <w:rStyle w:val="StringTok"/>
        </w:rPr>
        <w:t>"-u"</w:t>
      </w:r>
      <w:r>
        <w:rPr>
          <w:rStyle w:val="KeywordTok"/>
        </w:rPr>
        <w:t>/&gt;</w:t>
      </w:r>
    </w:p>
    <w:p w14:paraId="7FE877CA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arg</w:t>
      </w:r>
      <w:r>
        <w:rPr>
          <w:rStyle w:val="OtherTok"/>
        </w:rPr>
        <w:t xml:space="preserve"> unless=</w:t>
      </w:r>
      <w:r>
        <w:rPr>
          <w:rStyle w:val="StringTok"/>
        </w:rPr>
        <w:t>"$(arg headless)"</w:t>
      </w:r>
      <w:r>
        <w:rPr>
          <w:rStyle w:val="OtherTok"/>
        </w:rPr>
        <w:t xml:space="preserve"> name=</w:t>
      </w:r>
      <w:r>
        <w:rPr>
          <w:rStyle w:val="StringTok"/>
        </w:rPr>
        <w:t>"command_arg2"</w:t>
      </w:r>
      <w:r>
        <w:rPr>
          <w:rStyle w:val="OtherTok"/>
        </w:rPr>
        <w:t xml:space="preserve"> value=</w:t>
      </w:r>
      <w:r>
        <w:rPr>
          <w:rStyle w:val="StringTok"/>
        </w:rPr>
        <w:t>""</w:t>
      </w:r>
      <w:r>
        <w:rPr>
          <w:rStyle w:val="KeywordTok"/>
        </w:rPr>
        <w:t>/&gt;</w:t>
      </w:r>
    </w:p>
    <w:p w14:paraId="14487666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arg</w:t>
      </w:r>
      <w:r>
        <w:rPr>
          <w:rStyle w:val="OtherTok"/>
        </w:rPr>
        <w:t xml:space="preserve">     if=</w:t>
      </w:r>
      <w:r>
        <w:rPr>
          <w:rStyle w:val="StringTok"/>
        </w:rPr>
        <w:t>"$(arg headless)"</w:t>
      </w:r>
      <w:r>
        <w:rPr>
          <w:rStyle w:val="OtherTok"/>
        </w:rPr>
        <w:t xml:space="preserve"> name=</w:t>
      </w:r>
      <w:r>
        <w:rPr>
          <w:rStyle w:val="StringTok"/>
        </w:rPr>
        <w:t>"command_arg2"</w:t>
      </w:r>
      <w:r>
        <w:rPr>
          <w:rStyle w:val="OtherTok"/>
        </w:rPr>
        <w:t xml:space="preserve"> value=</w:t>
      </w:r>
      <w:r>
        <w:rPr>
          <w:rStyle w:val="StringTok"/>
        </w:rPr>
        <w:t>"-r"</w:t>
      </w:r>
      <w:r>
        <w:rPr>
          <w:rStyle w:val="KeywordTok"/>
        </w:rPr>
        <w:t>/&gt;</w:t>
      </w:r>
    </w:p>
    <w:p w14:paraId="3AF2DDD4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arg</w:t>
      </w:r>
      <w:r>
        <w:rPr>
          <w:rStyle w:val="OtherTok"/>
        </w:rPr>
        <w:t xml:space="preserve"> unless=</w:t>
      </w:r>
      <w:r>
        <w:rPr>
          <w:rStyle w:val="StringTok"/>
        </w:rPr>
        <w:t>"$(arg verbose)"</w:t>
      </w:r>
      <w:r>
        <w:rPr>
          <w:rStyle w:val="OtherTok"/>
        </w:rPr>
        <w:t xml:space="preserve"> name=</w:t>
      </w:r>
      <w:r>
        <w:rPr>
          <w:rStyle w:val="StringTok"/>
        </w:rPr>
        <w:t>"command_arg3"</w:t>
      </w:r>
      <w:r>
        <w:rPr>
          <w:rStyle w:val="OtherTok"/>
        </w:rPr>
        <w:t xml:space="preserve"> value=</w:t>
      </w:r>
      <w:r>
        <w:rPr>
          <w:rStyle w:val="StringTok"/>
        </w:rPr>
        <w:t>""</w:t>
      </w:r>
      <w:r>
        <w:rPr>
          <w:rStyle w:val="KeywordTok"/>
        </w:rPr>
        <w:t>/&gt;</w:t>
      </w:r>
    </w:p>
    <w:p w14:paraId="1234DF64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arg</w:t>
      </w:r>
      <w:r>
        <w:rPr>
          <w:rStyle w:val="OtherTok"/>
        </w:rPr>
        <w:t xml:space="preserve">     if=</w:t>
      </w:r>
      <w:r>
        <w:rPr>
          <w:rStyle w:val="StringTok"/>
        </w:rPr>
        <w:t>"$(arg verbose)"</w:t>
      </w:r>
      <w:r>
        <w:rPr>
          <w:rStyle w:val="OtherTok"/>
        </w:rPr>
        <w:t xml:space="preserve"> name=</w:t>
      </w:r>
      <w:r>
        <w:rPr>
          <w:rStyle w:val="StringTok"/>
        </w:rPr>
        <w:t>"command_arg3"</w:t>
      </w:r>
      <w:r>
        <w:rPr>
          <w:rStyle w:val="OtherTok"/>
        </w:rPr>
        <w:t xml:space="preserve"> value=</w:t>
      </w:r>
      <w:r>
        <w:rPr>
          <w:rStyle w:val="StringTok"/>
        </w:rPr>
        <w:t>"--verbose"</w:t>
      </w:r>
      <w:r>
        <w:rPr>
          <w:rStyle w:val="KeywordTok"/>
        </w:rPr>
        <w:t>/&gt;</w:t>
      </w:r>
    </w:p>
    <w:p w14:paraId="116ABCD9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arg</w:t>
      </w:r>
      <w:r>
        <w:rPr>
          <w:rStyle w:val="OtherTok"/>
        </w:rPr>
        <w:t xml:space="preserve"> unless=</w:t>
      </w:r>
      <w:r>
        <w:rPr>
          <w:rStyle w:val="StringTok"/>
        </w:rPr>
        <w:t>"$(arg debug)"</w:t>
      </w:r>
      <w:r>
        <w:rPr>
          <w:rStyle w:val="OtherTok"/>
        </w:rPr>
        <w:t xml:space="preserve"> name=</w:t>
      </w:r>
      <w:r>
        <w:rPr>
          <w:rStyle w:val="StringTok"/>
        </w:rPr>
        <w:t>"script_type"</w:t>
      </w:r>
      <w:r>
        <w:rPr>
          <w:rStyle w:val="OtherTok"/>
        </w:rPr>
        <w:t xml:space="preserve"> value=</w:t>
      </w:r>
      <w:r>
        <w:rPr>
          <w:rStyle w:val="StringTok"/>
        </w:rPr>
        <w:t>"gzserver"</w:t>
      </w:r>
      <w:r>
        <w:rPr>
          <w:rStyle w:val="KeywordTok"/>
        </w:rPr>
        <w:t>/&gt;</w:t>
      </w:r>
    </w:p>
    <w:p w14:paraId="46DB892E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arg</w:t>
      </w:r>
      <w:r>
        <w:rPr>
          <w:rStyle w:val="OtherTok"/>
        </w:rPr>
        <w:t xml:space="preserve">     if=</w:t>
      </w:r>
      <w:r>
        <w:rPr>
          <w:rStyle w:val="StringTok"/>
        </w:rPr>
        <w:t>"$(arg debug)"</w:t>
      </w:r>
      <w:r>
        <w:rPr>
          <w:rStyle w:val="OtherTok"/>
        </w:rPr>
        <w:t xml:space="preserve"> name=</w:t>
      </w:r>
      <w:r>
        <w:rPr>
          <w:rStyle w:val="StringTok"/>
        </w:rPr>
        <w:t>"script_type"</w:t>
      </w:r>
      <w:r>
        <w:rPr>
          <w:rStyle w:val="OtherTok"/>
        </w:rPr>
        <w:t xml:space="preserve"> value=</w:t>
      </w:r>
      <w:r>
        <w:rPr>
          <w:rStyle w:val="StringTok"/>
        </w:rPr>
        <w:t>"debug"</w:t>
      </w:r>
      <w:r>
        <w:rPr>
          <w:rStyle w:val="KeywordTok"/>
        </w:rPr>
        <w:t>/&gt;</w:t>
      </w:r>
    </w:p>
    <w:p w14:paraId="6F2A73F6" w14:textId="77777777" w:rsidR="0094396C" w:rsidRDefault="0094396C" w:rsidP="00D018B5">
      <w:pPr>
        <w:pStyle w:val="code1"/>
      </w:pPr>
    </w:p>
    <w:p w14:paraId="4AAFA4CB" w14:textId="77777777" w:rsidR="0094396C" w:rsidRDefault="0094396C" w:rsidP="00D018B5">
      <w:pPr>
        <w:pStyle w:val="code1"/>
      </w:pPr>
      <w:r>
        <w:rPr>
          <w:rStyle w:val="NormalTok"/>
        </w:rPr>
        <w:lastRenderedPageBreak/>
        <w:t xml:space="preserve">  </w:t>
      </w:r>
      <w:r>
        <w:rPr>
          <w:rStyle w:val="CommentTok"/>
        </w:rPr>
        <w:t>&lt;!-- start gazebo server--&gt;</w:t>
      </w:r>
    </w:p>
    <w:p w14:paraId="4F51E679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node</w:t>
      </w:r>
      <w:r>
        <w:rPr>
          <w:rStyle w:val="OtherTok"/>
        </w:rPr>
        <w:t xml:space="preserve"> name=</w:t>
      </w:r>
      <w:r>
        <w:rPr>
          <w:rStyle w:val="StringTok"/>
        </w:rPr>
        <w:t>"gazebo"</w:t>
      </w:r>
      <w:r>
        <w:rPr>
          <w:rStyle w:val="OtherTok"/>
        </w:rPr>
        <w:t xml:space="preserve"> pkg=</w:t>
      </w:r>
      <w:r>
        <w:rPr>
          <w:rStyle w:val="StringTok"/>
        </w:rPr>
        <w:t>"gazebo_ros"</w:t>
      </w:r>
      <w:r>
        <w:rPr>
          <w:rStyle w:val="OtherTok"/>
        </w:rPr>
        <w:t xml:space="preserve"> type=</w:t>
      </w:r>
      <w:r>
        <w:rPr>
          <w:rStyle w:val="StringTok"/>
        </w:rPr>
        <w:t>"$(arg script_type)"</w:t>
      </w:r>
      <w:r>
        <w:rPr>
          <w:rStyle w:val="OtherTok"/>
        </w:rPr>
        <w:t xml:space="preserve"> respawn=</w:t>
      </w:r>
      <w:r>
        <w:rPr>
          <w:rStyle w:val="StringTok"/>
        </w:rPr>
        <w:t>"false"</w:t>
      </w:r>
    </w:p>
    <w:p w14:paraId="14038AEC" w14:textId="77777777" w:rsidR="0094396C" w:rsidRDefault="0094396C" w:rsidP="00D018B5">
      <w:pPr>
        <w:pStyle w:val="code1"/>
      </w:pPr>
      <w:r>
        <w:rPr>
          <w:rStyle w:val="OtherTok"/>
        </w:rPr>
        <w:t xml:space="preserve">   output=</w:t>
      </w:r>
      <w:r>
        <w:rPr>
          <w:rStyle w:val="StringTok"/>
        </w:rPr>
        <w:t>"screen"</w:t>
      </w:r>
      <w:r>
        <w:rPr>
          <w:rStyle w:val="OtherTok"/>
        </w:rPr>
        <w:t xml:space="preserve"> args=</w:t>
      </w:r>
      <w:r>
        <w:rPr>
          <w:rStyle w:val="StringTok"/>
        </w:rPr>
        <w:t>"$(arg command_arg1) $(arg command_arg2)   $(arg command_arg3)</w:t>
      </w:r>
    </w:p>
    <w:p w14:paraId="66F546D7" w14:textId="77777777" w:rsidR="0094396C" w:rsidRDefault="0094396C" w:rsidP="00D018B5">
      <w:pPr>
        <w:pStyle w:val="code1"/>
      </w:pPr>
      <w:r>
        <w:rPr>
          <w:rStyle w:val="StringTok"/>
        </w:rPr>
        <w:t xml:space="preserve">    -e $(arg physics) $(arg extra_gazebo_args) $(arg world_name)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</w:p>
    <w:p w14:paraId="6AAB8E67" w14:textId="77777777" w:rsidR="0094396C" w:rsidRDefault="0094396C" w:rsidP="00D018B5">
      <w:pPr>
        <w:pStyle w:val="code1"/>
      </w:pPr>
      <w:r>
        <w:rPr>
          <w:rStyle w:val="NormalTok"/>
        </w:rPr>
        <w:t xml:space="preserve">    </w:t>
      </w:r>
    </w:p>
    <w:p w14:paraId="5282FFA0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CommentTok"/>
        </w:rPr>
        <w:t>&lt;!-- start gazebo client --&gt;</w:t>
      </w:r>
    </w:p>
    <w:p w14:paraId="069580C9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group</w:t>
      </w:r>
      <w:r>
        <w:rPr>
          <w:rStyle w:val="OtherTok"/>
        </w:rPr>
        <w:t xml:space="preserve"> if=</w:t>
      </w:r>
      <w:r>
        <w:rPr>
          <w:rStyle w:val="StringTok"/>
        </w:rPr>
        <w:t>"$(arg gui)"</w:t>
      </w:r>
      <w:r>
        <w:rPr>
          <w:rStyle w:val="KeywordTok"/>
        </w:rPr>
        <w:t>&gt;</w:t>
      </w:r>
    </w:p>
    <w:p w14:paraId="307A4276" w14:textId="77777777" w:rsidR="0094396C" w:rsidRDefault="0094396C" w:rsidP="00D018B5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node</w:t>
      </w:r>
      <w:r>
        <w:rPr>
          <w:rStyle w:val="OtherTok"/>
        </w:rPr>
        <w:t xml:space="preserve"> name=</w:t>
      </w:r>
      <w:r>
        <w:rPr>
          <w:rStyle w:val="StringTok"/>
        </w:rPr>
        <w:t>"gazebo_gui"</w:t>
      </w:r>
      <w:r>
        <w:rPr>
          <w:rStyle w:val="OtherTok"/>
        </w:rPr>
        <w:t xml:space="preserve"> pkg=</w:t>
      </w:r>
      <w:r>
        <w:rPr>
          <w:rStyle w:val="StringTok"/>
        </w:rPr>
        <w:t>"gazebo_ros"</w:t>
      </w:r>
      <w:r>
        <w:rPr>
          <w:rStyle w:val="OtherTok"/>
        </w:rPr>
        <w:t xml:space="preserve"> type=</w:t>
      </w:r>
      <w:r>
        <w:rPr>
          <w:rStyle w:val="StringTok"/>
        </w:rPr>
        <w:t>"gzclient"</w:t>
      </w:r>
    </w:p>
    <w:p w14:paraId="5D547F7C" w14:textId="77777777" w:rsidR="0094396C" w:rsidRDefault="0094396C" w:rsidP="00D018B5">
      <w:pPr>
        <w:pStyle w:val="code1"/>
      </w:pPr>
      <w:r>
        <w:rPr>
          <w:rStyle w:val="OtherTok"/>
        </w:rPr>
        <w:t xml:space="preserve">     respawn=</w:t>
      </w:r>
      <w:r>
        <w:rPr>
          <w:rStyle w:val="StringTok"/>
        </w:rPr>
        <w:t>"false"</w:t>
      </w:r>
      <w:r>
        <w:rPr>
          <w:rStyle w:val="OtherTok"/>
        </w:rPr>
        <w:t xml:space="preserve"> output=</w:t>
      </w:r>
      <w:r>
        <w:rPr>
          <w:rStyle w:val="StringTok"/>
        </w:rPr>
        <w:t>"screen"</w:t>
      </w:r>
      <w:r>
        <w:rPr>
          <w:rStyle w:val="KeywordTok"/>
        </w:rPr>
        <w:t>/&gt;</w:t>
      </w:r>
    </w:p>
    <w:p w14:paraId="0DAB90FD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/group&gt;</w:t>
      </w:r>
    </w:p>
    <w:p w14:paraId="09E604B1" w14:textId="77777777" w:rsidR="0094396C" w:rsidRDefault="0094396C" w:rsidP="00D018B5">
      <w:pPr>
        <w:pStyle w:val="code1"/>
      </w:pPr>
    </w:p>
    <w:p w14:paraId="584EB86A" w14:textId="77777777" w:rsidR="0094396C" w:rsidRDefault="0094396C" w:rsidP="00D018B5">
      <w:pPr>
        <w:pStyle w:val="code1"/>
      </w:pPr>
      <w:r>
        <w:rPr>
          <w:rStyle w:val="KeywordTok"/>
        </w:rPr>
        <w:t>&lt;/launch&gt;</w:t>
      </w:r>
    </w:p>
    <w:p w14:paraId="5F05AA99" w14:textId="77777777" w:rsidR="0094396C" w:rsidRDefault="0094396C" w:rsidP="0094396C">
      <w:pPr>
        <w:pStyle w:val="FirstParagraph"/>
        <w:ind w:firstLine="480"/>
      </w:pPr>
      <w:r>
        <w:t>此文件通过映射参数设置</w:t>
      </w:r>
      <w:r>
        <w:t>Gazebo</w:t>
      </w:r>
      <w:r>
        <w:t>运行的相关参数，最后通过</w:t>
      </w:r>
      <w:r>
        <w:rPr>
          <w:i/>
        </w:rPr>
        <w:t>gzserver</w:t>
      </w:r>
      <w:r>
        <w:t>（</w:t>
      </w:r>
      <w:r>
        <w:rPr>
          <w:i/>
        </w:rPr>
        <w:t>debug</w:t>
      </w:r>
      <w:r>
        <w:t>）和</w:t>
      </w:r>
      <w:r>
        <w:rPr>
          <w:i/>
        </w:rPr>
        <w:t>gzclient</w:t>
      </w:r>
      <w:r>
        <w:t>两个脚本分别运行</w:t>
      </w:r>
      <w:r>
        <w:t>Gazebo</w:t>
      </w:r>
      <w:r>
        <w:t>的</w:t>
      </w:r>
      <w:r>
        <w:rPr>
          <w:i/>
        </w:rPr>
        <w:t>gzserver</w:t>
      </w:r>
      <w:r>
        <w:t>和</w:t>
      </w:r>
      <w:r>
        <w:rPr>
          <w:i/>
        </w:rPr>
        <w:t>gzclient</w:t>
      </w:r>
      <w:r>
        <w:t>,</w:t>
      </w:r>
      <w:r>
        <w:t>实现</w:t>
      </w:r>
      <w:r>
        <w:t>Gazebo</w:t>
      </w:r>
      <w:r>
        <w:t>的正常工作。</w:t>
      </w:r>
      <w:r>
        <w:t xml:space="preserve"> </w:t>
      </w:r>
      <w:r>
        <w:t>我们再看看</w:t>
      </w:r>
      <w:r>
        <w:t>world</w:t>
      </w:r>
      <w:r>
        <w:t>文件，了解世界模型是如何定义的，以</w:t>
      </w:r>
      <w:r>
        <w:t>mud.world</w:t>
      </w:r>
      <w:r>
        <w:t>为例：</w:t>
      </w:r>
    </w:p>
    <w:p w14:paraId="776EA597" w14:textId="77777777" w:rsidR="0094396C" w:rsidRDefault="0094396C" w:rsidP="00D018B5">
      <w:pPr>
        <w:pStyle w:val="code1"/>
      </w:pPr>
      <w:r>
        <w:rPr>
          <w:rStyle w:val="KeywordTok"/>
        </w:rPr>
        <w:t>&lt;sdf</w:t>
      </w:r>
      <w:r>
        <w:rPr>
          <w:rStyle w:val="OtherTok"/>
        </w:rPr>
        <w:t xml:space="preserve"> version=</w:t>
      </w:r>
      <w:r>
        <w:rPr>
          <w:rStyle w:val="StringTok"/>
        </w:rPr>
        <w:t>"1.4"</w:t>
      </w:r>
      <w:r>
        <w:rPr>
          <w:rStyle w:val="KeywordTok"/>
        </w:rPr>
        <w:t>&gt;</w:t>
      </w:r>
    </w:p>
    <w:p w14:paraId="6AD39547" w14:textId="77777777" w:rsidR="0094396C" w:rsidRDefault="0094396C" w:rsidP="00D018B5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world</w:t>
      </w:r>
      <w:r>
        <w:rPr>
          <w:rStyle w:val="OtherTok"/>
        </w:rPr>
        <w:t xml:space="preserve"> name=</w:t>
      </w:r>
      <w:r>
        <w:rPr>
          <w:rStyle w:val="StringTok"/>
        </w:rPr>
        <w:t>"default"</w:t>
      </w:r>
      <w:r>
        <w:rPr>
          <w:rStyle w:val="KeywordTok"/>
        </w:rPr>
        <w:t>&gt;</w:t>
      </w:r>
    </w:p>
    <w:p w14:paraId="5212B5B6" w14:textId="77777777" w:rsidR="0094396C" w:rsidRDefault="0094396C" w:rsidP="00D018B5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include&gt;</w:t>
      </w:r>
    </w:p>
    <w:p w14:paraId="32D1D6C4" w14:textId="77777777" w:rsidR="0094396C" w:rsidRDefault="0094396C" w:rsidP="00D018B5">
      <w:pPr>
        <w:pStyle w:val="code1"/>
      </w:pPr>
      <w:r>
        <w:rPr>
          <w:rStyle w:val="NormalTok"/>
        </w:rPr>
        <w:t xml:space="preserve">        </w:t>
      </w:r>
      <w:r>
        <w:rPr>
          <w:rStyle w:val="KeywordTok"/>
        </w:rPr>
        <w:t>&lt;uri&gt;</w:t>
      </w:r>
      <w:r>
        <w:rPr>
          <w:rStyle w:val="NormalTok"/>
        </w:rPr>
        <w:t>model://sun</w:t>
      </w:r>
      <w:r>
        <w:rPr>
          <w:rStyle w:val="KeywordTok"/>
        </w:rPr>
        <w:t>&lt;/uri&gt;</w:t>
      </w:r>
    </w:p>
    <w:p w14:paraId="3728FA44" w14:textId="77777777" w:rsidR="0094396C" w:rsidRDefault="0094396C" w:rsidP="00D018B5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/include&gt;</w:t>
      </w:r>
    </w:p>
    <w:p w14:paraId="3A15CD1C" w14:textId="77777777" w:rsidR="0094396C" w:rsidRDefault="0094396C" w:rsidP="00D018B5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include&gt;</w:t>
      </w:r>
    </w:p>
    <w:p w14:paraId="716A6CCE" w14:textId="77777777" w:rsidR="0094396C" w:rsidRDefault="0094396C" w:rsidP="00D018B5">
      <w:pPr>
        <w:pStyle w:val="code1"/>
      </w:pPr>
      <w:r>
        <w:rPr>
          <w:rStyle w:val="NormalTok"/>
        </w:rPr>
        <w:t xml:space="preserve">        </w:t>
      </w:r>
      <w:r>
        <w:rPr>
          <w:rStyle w:val="KeywordTok"/>
        </w:rPr>
        <w:t>&lt;uri&gt;</w:t>
      </w:r>
      <w:r>
        <w:rPr>
          <w:rStyle w:val="NormalTok"/>
        </w:rPr>
        <w:t>model://ground_plane</w:t>
      </w:r>
      <w:r>
        <w:rPr>
          <w:rStyle w:val="KeywordTok"/>
        </w:rPr>
        <w:t>&lt;/uri&gt;</w:t>
      </w:r>
    </w:p>
    <w:p w14:paraId="1ADD1F89" w14:textId="77777777" w:rsidR="0094396C" w:rsidRDefault="0094396C" w:rsidP="00D018B5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/include&gt;</w:t>
      </w:r>
    </w:p>
    <w:p w14:paraId="300F989F" w14:textId="77777777" w:rsidR="0094396C" w:rsidRDefault="0094396C" w:rsidP="00D018B5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include&gt;</w:t>
      </w:r>
    </w:p>
    <w:p w14:paraId="615EDB09" w14:textId="77777777" w:rsidR="0094396C" w:rsidRDefault="0094396C" w:rsidP="00D018B5">
      <w:pPr>
        <w:pStyle w:val="code1"/>
      </w:pPr>
      <w:r>
        <w:rPr>
          <w:rStyle w:val="NormalTok"/>
        </w:rPr>
        <w:t xml:space="preserve">        </w:t>
      </w:r>
      <w:r>
        <w:rPr>
          <w:rStyle w:val="KeywordTok"/>
        </w:rPr>
        <w:t>&lt;uri&gt;</w:t>
      </w:r>
      <w:r>
        <w:rPr>
          <w:rStyle w:val="NormalTok"/>
        </w:rPr>
        <w:t>model://double_pendulum_with_base</w:t>
      </w:r>
      <w:r>
        <w:rPr>
          <w:rStyle w:val="KeywordTok"/>
        </w:rPr>
        <w:t>&lt;/uri&gt;</w:t>
      </w:r>
    </w:p>
    <w:p w14:paraId="0F05C8DB" w14:textId="77777777" w:rsidR="0094396C" w:rsidRDefault="0094396C" w:rsidP="00D018B5">
      <w:pPr>
        <w:pStyle w:val="code1"/>
      </w:pPr>
      <w:r>
        <w:rPr>
          <w:rStyle w:val="NormalTok"/>
        </w:rPr>
        <w:t xml:space="preserve">        </w:t>
      </w:r>
      <w:r>
        <w:rPr>
          <w:rStyle w:val="KeywordTok"/>
        </w:rPr>
        <w:t>&lt;name&gt;</w:t>
      </w:r>
      <w:r>
        <w:rPr>
          <w:rStyle w:val="NormalTok"/>
        </w:rPr>
        <w:t>pendulum_thick_mud</w:t>
      </w:r>
      <w:r>
        <w:rPr>
          <w:rStyle w:val="KeywordTok"/>
        </w:rPr>
        <w:t>&lt;/name&gt;</w:t>
      </w:r>
    </w:p>
    <w:p w14:paraId="6BF73234" w14:textId="77777777" w:rsidR="0094396C" w:rsidRDefault="0094396C" w:rsidP="00D018B5">
      <w:pPr>
        <w:pStyle w:val="code1"/>
      </w:pPr>
      <w:r>
        <w:rPr>
          <w:rStyle w:val="NormalTok"/>
        </w:rPr>
        <w:t xml:space="preserve">        </w:t>
      </w:r>
      <w:r>
        <w:rPr>
          <w:rStyle w:val="KeywordTok"/>
        </w:rPr>
        <w:t>&lt;pose&gt;</w:t>
      </w:r>
      <w:r>
        <w:rPr>
          <w:rStyle w:val="NormalTok"/>
        </w:rPr>
        <w:t>-2.0 0 0 0 0 0</w:t>
      </w:r>
      <w:r>
        <w:rPr>
          <w:rStyle w:val="KeywordTok"/>
        </w:rPr>
        <w:t>&lt;/pose&gt;</w:t>
      </w:r>
    </w:p>
    <w:p w14:paraId="054DDB06" w14:textId="77777777" w:rsidR="0094396C" w:rsidRDefault="0094396C" w:rsidP="00D018B5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/include&gt;</w:t>
      </w:r>
    </w:p>
    <w:p w14:paraId="16D81879" w14:textId="77777777" w:rsidR="0094396C" w:rsidRDefault="0094396C" w:rsidP="00D018B5">
      <w:pPr>
        <w:pStyle w:val="code1"/>
      </w:pPr>
      <w:r>
        <w:rPr>
          <w:rStyle w:val="NormalTok"/>
        </w:rPr>
        <w:t xml:space="preserve">      ...</w:t>
      </w:r>
    </w:p>
    <w:p w14:paraId="7B2FA2A2" w14:textId="77777777" w:rsidR="0094396C" w:rsidRDefault="0094396C" w:rsidP="00D018B5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/world&gt;</w:t>
      </w:r>
    </w:p>
    <w:p w14:paraId="6D7F2865" w14:textId="77777777" w:rsidR="0094396C" w:rsidRDefault="0094396C" w:rsidP="00D018B5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/sdf&gt;</w:t>
      </w:r>
    </w:p>
    <w:p w14:paraId="6A751B08" w14:textId="77777777" w:rsidR="00D018B5" w:rsidRDefault="00D018B5" w:rsidP="0094396C">
      <w:pPr>
        <w:pStyle w:val="SourceCode"/>
        <w:ind w:firstLine="440"/>
        <w:rPr>
          <w:rStyle w:val="NormalTok"/>
        </w:rPr>
      </w:pPr>
    </w:p>
    <w:p w14:paraId="50764019" w14:textId="07C9F97E" w:rsidR="0094396C" w:rsidRDefault="0094396C" w:rsidP="00D018B5">
      <w:pPr>
        <w:ind w:firstLine="440"/>
      </w:pPr>
      <w:r>
        <w:rPr>
          <w:rStyle w:val="NormalTok"/>
        </w:rPr>
        <w:t>以上为截取的引用三个模型的内容，</w:t>
      </w:r>
      <w:r>
        <w:rPr>
          <w:rStyle w:val="NormalTok"/>
        </w:rPr>
        <w:t>gzserver</w:t>
      </w:r>
      <w:r>
        <w:rPr>
          <w:rStyle w:val="NormalTok"/>
        </w:rPr>
        <w:t>运行时会在本地模型数据库中查找这个三模块，默认本地模型数据库路径为</w:t>
      </w:r>
      <w:r>
        <w:rPr>
          <w:rStyle w:val="NormalTok"/>
        </w:rPr>
        <w:t>~/.gazebo/models</w:t>
      </w:r>
      <w:r>
        <w:rPr>
          <w:rStyle w:val="NormalTok"/>
        </w:rPr>
        <w:t>；如果找不到则会连接</w:t>
      </w:r>
      <w:r>
        <w:rPr>
          <w:rStyle w:val="NormalTok"/>
        </w:rPr>
        <w:t>Gazebo</w:t>
      </w:r>
      <w:r>
        <w:rPr>
          <w:rStyle w:val="NormalTok"/>
        </w:rPr>
        <w:t>在线模型库查找并下载到本地。因为众所周知的原因，</w:t>
      </w:r>
      <w:r>
        <w:rPr>
          <w:rStyle w:val="NormalTok"/>
        </w:rPr>
        <w:t>Gazebo</w:t>
      </w:r>
      <w:r>
        <w:rPr>
          <w:rStyle w:val="NormalTok"/>
        </w:rPr>
        <w:t>网站连接并不稳定，所以时常出现</w:t>
      </w:r>
      <w:r>
        <w:rPr>
          <w:rStyle w:val="NormalTok"/>
        </w:rPr>
        <w:t>Gazebo</w:t>
      </w:r>
      <w:r>
        <w:rPr>
          <w:rStyle w:val="NormalTok"/>
        </w:rPr>
        <w:t>仿真场景显示慢、不显示甚至程序出错的问题，建议如果用到</w:t>
      </w:r>
      <w:r>
        <w:rPr>
          <w:rStyle w:val="NormalTok"/>
        </w:rPr>
        <w:t>Gazebo</w:t>
      </w:r>
      <w:r>
        <w:rPr>
          <w:rStyle w:val="NormalTok"/>
        </w:rPr>
        <w:t>官网提供的模型可提前下载到本地。</w:t>
      </w:r>
    </w:p>
    <w:p w14:paraId="6385CE81" w14:textId="77777777" w:rsidR="0094396C" w:rsidRDefault="0094396C" w:rsidP="0094396C">
      <w:pPr>
        <w:pStyle w:val="SourceCode"/>
        <w:ind w:firstLine="440"/>
      </w:pPr>
    </w:p>
    <w:p w14:paraId="1F501963" w14:textId="7336F80B" w:rsidR="0094396C" w:rsidRPr="00A86751" w:rsidRDefault="00A86751" w:rsidP="00A86751">
      <w:pPr>
        <w:pStyle w:val="3"/>
        <w:spacing w:before="156" w:after="156"/>
        <w:ind w:firstLineChars="0" w:firstLine="0"/>
      </w:pPr>
      <w:r w:rsidRPr="00A86751">
        <w:rPr>
          <w:rStyle w:val="NormalTok"/>
          <w:rFonts w:ascii="Times New Roman" w:hAnsi="Times New Roman"/>
          <w:sz w:val="24"/>
        </w:rPr>
        <w:lastRenderedPageBreak/>
        <w:t>4</w:t>
      </w:r>
      <w:r w:rsidR="0094396C" w:rsidRPr="00A86751">
        <w:rPr>
          <w:rStyle w:val="NormalTok"/>
          <w:rFonts w:ascii="Times New Roman" w:hAnsi="Times New Roman"/>
          <w:sz w:val="24"/>
        </w:rPr>
        <w:t xml:space="preserve">.3 </w:t>
      </w:r>
      <w:r w:rsidR="0094396C" w:rsidRPr="00A86751">
        <w:rPr>
          <w:rStyle w:val="NormalTok"/>
          <w:rFonts w:ascii="Times New Roman" w:hAnsi="Times New Roman"/>
          <w:sz w:val="24"/>
        </w:rPr>
        <w:t>机器人模型生成</w:t>
      </w:r>
    </w:p>
    <w:p w14:paraId="5EEA9B5E" w14:textId="77777777" w:rsidR="0094396C" w:rsidRPr="002A317F" w:rsidRDefault="0094396C" w:rsidP="0094396C">
      <w:pPr>
        <w:ind w:firstLine="480"/>
      </w:pPr>
      <w:r w:rsidRPr="002A317F">
        <w:t>Gazebo</w:t>
      </w:r>
      <w:r w:rsidRPr="002A317F">
        <w:t>使用</w:t>
      </w:r>
      <w:r w:rsidRPr="002A317F">
        <w:t>SDF</w:t>
      </w:r>
      <w:r w:rsidRPr="002A317F">
        <w:t>（</w:t>
      </w:r>
      <w:r w:rsidRPr="002A317F">
        <w:t>Simulation Description Format</w:t>
      </w:r>
      <w:r w:rsidRPr="002A317F">
        <w:t>）仿真描述格式定义仿真环境和模型。而</w:t>
      </w:r>
      <w:r w:rsidRPr="002A317F">
        <w:t>ROS</w:t>
      </w:r>
      <w:r w:rsidRPr="002A317F">
        <w:t>使用</w:t>
      </w:r>
      <w:r w:rsidRPr="002A317F">
        <w:t>URDF</w:t>
      </w:r>
      <w:r w:rsidRPr="002A317F">
        <w:t>（</w:t>
      </w:r>
      <w:r w:rsidRPr="002A317F">
        <w:t>Universal Robotic Description Format</w:t>
      </w:r>
      <w:r w:rsidRPr="002A317F">
        <w:t>）通用机器人描述格式来定义机器人模型，且此格式定义的文件不能直接用于</w:t>
      </w:r>
      <w:r w:rsidRPr="002A317F">
        <w:t>Gazebo</w:t>
      </w:r>
      <w:r w:rsidRPr="002A317F">
        <w:t>，使用中需加以转换，添加用于描述仿真定义的标签。</w:t>
      </w:r>
    </w:p>
    <w:p w14:paraId="550C6B14" w14:textId="07E132D0" w:rsidR="0094396C" w:rsidRDefault="0094396C" w:rsidP="00D018B5">
      <w:pPr>
        <w:ind w:firstLine="480"/>
      </w:pPr>
      <w:r w:rsidRPr="002A317F">
        <w:t>在</w:t>
      </w:r>
      <w:r w:rsidRPr="002A317F">
        <w:t>Gazebo</w:t>
      </w:r>
      <w:r w:rsidRPr="002A317F">
        <w:t>中引入以</w:t>
      </w:r>
      <w:r w:rsidRPr="002A317F">
        <w:t>URDF</w:t>
      </w:r>
      <w:r w:rsidRPr="002A317F">
        <w:t>定义的机器人模型有两种方式：</w:t>
      </w:r>
    </w:p>
    <w:p w14:paraId="185D4832" w14:textId="77777777" w:rsidR="00D018B5" w:rsidRDefault="0094396C" w:rsidP="00D018B5">
      <w:pPr>
        <w:ind w:firstLine="442"/>
        <w:rPr>
          <w:b/>
          <w:bCs/>
        </w:rPr>
      </w:pPr>
      <w:r w:rsidRPr="00D018B5">
        <w:rPr>
          <w:rStyle w:val="NormalTok"/>
          <w:b/>
          <w:bCs/>
        </w:rPr>
        <w:t>ROS</w:t>
      </w:r>
      <w:r w:rsidRPr="00D018B5">
        <w:rPr>
          <w:rStyle w:val="NormalTok"/>
          <w:b/>
          <w:bCs/>
        </w:rPr>
        <w:t>服务调用方式</w:t>
      </w:r>
      <w:r w:rsidR="00D018B5">
        <w:rPr>
          <w:rStyle w:val="NormalTok"/>
          <w:rFonts w:hint="eastAsia"/>
          <w:b/>
          <w:bCs/>
        </w:rPr>
        <w:t>：</w:t>
      </w:r>
      <w:r w:rsidRPr="002A317F">
        <w:t>这种方法将模型定义文件做成</w:t>
      </w:r>
      <w:r w:rsidRPr="002A317F">
        <w:t>ROS</w:t>
      </w:r>
      <w:r w:rsidRPr="002A317F">
        <w:t>功能包存放，通过</w:t>
      </w:r>
      <w:r w:rsidRPr="002A317F">
        <w:t>python</w:t>
      </w:r>
      <w:r w:rsidRPr="002A317F">
        <w:t>脚本调用</w:t>
      </w:r>
      <w:r w:rsidRPr="002A317F">
        <w:t>ROS service</w:t>
      </w:r>
      <w:r w:rsidRPr="002A317F">
        <w:t>生成</w:t>
      </w:r>
      <w:r w:rsidRPr="002A317F">
        <w:t>Gazebo</w:t>
      </w:r>
      <w:r w:rsidRPr="002A317F">
        <w:t>识别的机器人模型文件，使得功能包更易在其它机器上使用。</w:t>
      </w:r>
    </w:p>
    <w:p w14:paraId="561159D4" w14:textId="01042DCA" w:rsidR="0094396C" w:rsidRPr="00D018B5" w:rsidRDefault="0094396C" w:rsidP="00D018B5">
      <w:pPr>
        <w:ind w:firstLine="442"/>
        <w:rPr>
          <w:b/>
          <w:bCs/>
        </w:rPr>
      </w:pPr>
      <w:r w:rsidRPr="00D018B5">
        <w:rPr>
          <w:rStyle w:val="NormalTok"/>
          <w:b/>
          <w:bCs/>
        </w:rPr>
        <w:t>模型库方式</w:t>
      </w:r>
      <w:r w:rsidR="00D018B5">
        <w:rPr>
          <w:rStyle w:val="NormalTok"/>
          <w:rFonts w:hint="eastAsia"/>
          <w:b/>
          <w:bCs/>
        </w:rPr>
        <w:t>：</w:t>
      </w:r>
      <w:r w:rsidRPr="002A317F">
        <w:t>这种方法通过创建模型库，然后通过向修改环境变量将自建模型库添加到</w:t>
      </w:r>
      <w:r w:rsidRPr="002A317F">
        <w:t>Gazebo</w:t>
      </w:r>
      <w:r w:rsidRPr="002A317F">
        <w:t>模型库中，以更直接将机器人模型定义文件包含到</w:t>
      </w:r>
      <w:r w:rsidRPr="002A317F">
        <w:t>world</w:t>
      </w:r>
      <w:r w:rsidRPr="002A317F">
        <w:t>文件中。</w:t>
      </w:r>
    </w:p>
    <w:p w14:paraId="72AFF3C7" w14:textId="77777777" w:rsidR="0094396C" w:rsidRDefault="0094396C" w:rsidP="00D018B5">
      <w:pPr>
        <w:ind w:firstLine="440"/>
      </w:pPr>
      <w:r>
        <w:rPr>
          <w:rStyle w:val="NormalTok"/>
        </w:rPr>
        <w:t>一般我们使用第一种方式，这也是官网推荐的方式。下面详细说明下这两种方式。</w:t>
      </w:r>
    </w:p>
    <w:p w14:paraId="63280A5C" w14:textId="1FC7184C" w:rsidR="0094396C" w:rsidRPr="00D018B5" w:rsidRDefault="00A86751" w:rsidP="00D018B5">
      <w:pPr>
        <w:pStyle w:val="4"/>
        <w:spacing w:before="156" w:after="156"/>
      </w:pPr>
      <w:r>
        <w:rPr>
          <w:rStyle w:val="NormalTok"/>
          <w:rFonts w:ascii="Times New Roman" w:hAnsi="Times New Roman"/>
          <w:sz w:val="24"/>
        </w:rPr>
        <w:t>4</w:t>
      </w:r>
      <w:r w:rsidR="0094396C" w:rsidRPr="00D018B5">
        <w:rPr>
          <w:rStyle w:val="NormalTok"/>
          <w:rFonts w:ascii="Times New Roman" w:hAnsi="Times New Roman"/>
          <w:sz w:val="24"/>
        </w:rPr>
        <w:t>.3.1 ROS</w:t>
      </w:r>
      <w:r w:rsidR="0094396C" w:rsidRPr="00D018B5">
        <w:rPr>
          <w:rStyle w:val="NormalTok"/>
          <w:rFonts w:ascii="Times New Roman" w:hAnsi="Times New Roman"/>
          <w:sz w:val="24"/>
        </w:rPr>
        <w:t>服务调用方式</w:t>
      </w:r>
    </w:p>
    <w:p w14:paraId="12224903" w14:textId="77777777" w:rsidR="0094396C" w:rsidRDefault="0094396C" w:rsidP="0094396C">
      <w:pPr>
        <w:ind w:firstLine="480"/>
      </w:pPr>
      <w:r w:rsidRPr="002A317F">
        <w:t>这种方式的具体过程就是用</w:t>
      </w:r>
      <w:r w:rsidRPr="002A317F">
        <w:t>gazebo_ros</w:t>
      </w:r>
      <w:r w:rsidRPr="002A317F">
        <w:t>功能包下名为</w:t>
      </w:r>
      <w:r w:rsidRPr="002A317F">
        <w:t>*spawn_model*</w:t>
      </w:r>
      <w:r w:rsidRPr="002A317F">
        <w:t>的</w:t>
      </w:r>
      <w:r w:rsidRPr="002A317F">
        <w:t>python</w:t>
      </w:r>
      <w:r w:rsidRPr="002A317F">
        <w:t>脚本通过封装接口向</w:t>
      </w:r>
      <w:r w:rsidRPr="002A317F">
        <w:t>Gazebo</w:t>
      </w:r>
      <w:r w:rsidRPr="002A317F">
        <w:t>发起服务调用，请求加载指定的</w:t>
      </w:r>
      <w:r w:rsidRPr="002A317F">
        <w:t>URDF</w:t>
      </w:r>
      <w:r w:rsidRPr="002A317F">
        <w:t>文件。示例如下：</w:t>
      </w:r>
    </w:p>
    <w:p w14:paraId="5615980C" w14:textId="7EBFB060" w:rsidR="0094396C" w:rsidRDefault="0094396C" w:rsidP="00D018B5">
      <w:pPr>
        <w:pStyle w:val="code1"/>
      </w:pPr>
      <w:r>
        <w:rPr>
          <w:rStyle w:val="NormalTok"/>
        </w:rPr>
        <w:t>rosrun gazebo_ros spawn_model -file \`rospack find MYROBOT_description\`/urdf/MYROBOT.urdf -urdf -x 0 -y 0 -z 1 -model MYROBOT</w:t>
      </w:r>
    </w:p>
    <w:p w14:paraId="1576DFDA" w14:textId="77777777" w:rsidR="0094396C" w:rsidRPr="00D018B5" w:rsidRDefault="0094396C" w:rsidP="0094396C">
      <w:pPr>
        <w:pStyle w:val="SourceCode"/>
        <w:ind w:firstLine="440"/>
      </w:pPr>
    </w:p>
    <w:p w14:paraId="0C76595C" w14:textId="77777777" w:rsidR="0094396C" w:rsidRDefault="0094396C" w:rsidP="0094396C">
      <w:pPr>
        <w:ind w:firstLine="480"/>
      </w:pPr>
      <w:r w:rsidRPr="002A317F">
        <w:t>此</w:t>
      </w:r>
      <w:r w:rsidRPr="002A317F">
        <w:t>node</w:t>
      </w:r>
      <w:r w:rsidRPr="002A317F">
        <w:t>的更多参数可通过以下方式查看：</w:t>
      </w:r>
    </w:p>
    <w:p w14:paraId="6FAF4F0E" w14:textId="3B192D3A" w:rsidR="0094396C" w:rsidRDefault="0094396C" w:rsidP="00D018B5">
      <w:pPr>
        <w:ind w:firstLineChars="0" w:firstLine="0"/>
      </w:pPr>
      <w:r w:rsidRPr="002A317F">
        <w:t>&gt;</w:t>
      </w:r>
      <w:r>
        <w:rPr>
          <w:rStyle w:val="NormalTok"/>
        </w:rPr>
        <w:t>rosrun gazebo_ros spawn_model -h</w:t>
      </w:r>
    </w:p>
    <w:p w14:paraId="3378BD74" w14:textId="77777777" w:rsidR="0094396C" w:rsidRDefault="0094396C" w:rsidP="0094396C">
      <w:pPr>
        <w:pStyle w:val="SourceCode"/>
        <w:ind w:firstLine="440"/>
      </w:pPr>
    </w:p>
    <w:p w14:paraId="3A08DE3D" w14:textId="77777777" w:rsidR="0094396C" w:rsidRDefault="0094396C" w:rsidP="0094396C">
      <w:pPr>
        <w:pStyle w:val="SourceCode"/>
        <w:ind w:firstLine="440"/>
      </w:pPr>
      <w:r>
        <w:rPr>
          <w:rStyle w:val="NormalTok"/>
        </w:rPr>
        <w:t>![spawn_model_help](./spawn_model_help.png)</w:t>
      </w:r>
    </w:p>
    <w:p w14:paraId="01428E80" w14:textId="4F736D84" w:rsidR="0094396C" w:rsidRDefault="0094396C" w:rsidP="00D018B5">
      <w:pPr>
        <w:ind w:firstLine="480"/>
      </w:pPr>
      <w:r w:rsidRPr="002A317F">
        <w:t>下面以</w:t>
      </w:r>
      <w:r w:rsidRPr="002A317F">
        <w:t>baxter</w:t>
      </w:r>
      <w:r>
        <w:t>功能包</w:t>
      </w:r>
      <w:r w:rsidR="00D018B5" w:rsidRPr="00D018B5">
        <w:rPr>
          <w:rFonts w:ascii="宋体" w:hAnsi="宋体" w:hint="eastAsia"/>
          <w:lang w:eastAsia="zh-TW"/>
        </w:rPr>
        <w:t>为例</w:t>
      </w:r>
      <w:r>
        <w:t>，了解此方法的过程</w:t>
      </w:r>
      <w:r w:rsidRPr="002A317F">
        <w:t>：</w:t>
      </w:r>
    </w:p>
    <w:p w14:paraId="71616AC9" w14:textId="77777777" w:rsidR="0094396C" w:rsidRDefault="0094396C" w:rsidP="0094396C">
      <w:pPr>
        <w:ind w:firstLine="480"/>
      </w:pPr>
      <w:r>
        <w:rPr>
          <w:rFonts w:hint="eastAsia"/>
        </w:rPr>
        <w:t>新</w:t>
      </w:r>
      <w:r>
        <w:t>环境可能需要</w:t>
      </w:r>
      <w:r>
        <w:rPr>
          <w:rFonts w:hint="eastAsia"/>
        </w:rPr>
        <w:t>安装一些</w:t>
      </w:r>
      <w:r>
        <w:t>依赖库</w:t>
      </w:r>
    </w:p>
    <w:p w14:paraId="660C90F1" w14:textId="575922A1" w:rsidR="0094396C" w:rsidRDefault="0094396C" w:rsidP="00D018B5">
      <w:pPr>
        <w:pStyle w:val="code1"/>
      </w:pPr>
      <w:r w:rsidRPr="00675FD8">
        <w:t>sudo apt-get install git-core python-argparse python-wstool python-vcstools python-rosdep ros-</w:t>
      </w:r>
      <w:r w:rsidR="00A86751">
        <w:rPr>
          <w:rFonts w:hint="eastAsia"/>
        </w:rPr>
        <w:t>noetic</w:t>
      </w:r>
      <w:r w:rsidRPr="00675FD8">
        <w:t>-control-msgs ros-</w:t>
      </w:r>
      <w:r w:rsidR="00D018B5">
        <w:rPr>
          <w:rFonts w:hint="eastAsia"/>
        </w:rPr>
        <w:t>noetic</w:t>
      </w:r>
      <w:r w:rsidRPr="00675FD8">
        <w:t>-joystick-drivers</w:t>
      </w:r>
    </w:p>
    <w:p w14:paraId="37047D51" w14:textId="77777777" w:rsidR="00A86751" w:rsidRDefault="00A86751" w:rsidP="00D018B5">
      <w:pPr>
        <w:pStyle w:val="code1"/>
        <w:rPr>
          <w:rFonts w:ascii="Consolas" w:eastAsia="黑体" w:hAnsi="Consolas" w:cstheme="majorBidi"/>
          <w:sz w:val="22"/>
        </w:rPr>
      </w:pPr>
    </w:p>
    <w:p w14:paraId="0B216BE2" w14:textId="11925CF2" w:rsidR="0094396C" w:rsidRPr="005C4261" w:rsidRDefault="0094396C" w:rsidP="00D018B5">
      <w:pPr>
        <w:pStyle w:val="code1"/>
        <w:rPr>
          <w:rFonts w:ascii="Consolas" w:eastAsia="黑体" w:hAnsi="Consolas" w:cstheme="majorBidi"/>
          <w:sz w:val="22"/>
        </w:rPr>
      </w:pPr>
      <w:r w:rsidRPr="005C4261">
        <w:rPr>
          <w:rFonts w:ascii="Consolas" w:eastAsia="黑体" w:hAnsi="Consolas" w:cstheme="majorBidi"/>
          <w:sz w:val="22"/>
        </w:rPr>
        <w:t>cd ~/catkin_ws/src</w:t>
      </w:r>
    </w:p>
    <w:p w14:paraId="1C347A05" w14:textId="77777777" w:rsidR="0094396C" w:rsidRPr="005C4261" w:rsidRDefault="0094396C" w:rsidP="00D018B5">
      <w:pPr>
        <w:pStyle w:val="code1"/>
        <w:rPr>
          <w:rFonts w:ascii="Consolas" w:eastAsia="黑体" w:hAnsi="Consolas" w:cstheme="majorBidi"/>
          <w:sz w:val="22"/>
        </w:rPr>
      </w:pPr>
      <w:r w:rsidRPr="005C4261">
        <w:rPr>
          <w:rFonts w:ascii="Consolas" w:eastAsia="黑体" w:hAnsi="Consolas" w:cstheme="majorBidi"/>
          <w:sz w:val="22"/>
        </w:rPr>
        <w:t>wstool init .</w:t>
      </w:r>
    </w:p>
    <w:p w14:paraId="2439DF25" w14:textId="77777777" w:rsidR="0094396C" w:rsidRPr="005C4261" w:rsidRDefault="0094396C" w:rsidP="00D018B5">
      <w:pPr>
        <w:pStyle w:val="code1"/>
        <w:rPr>
          <w:rFonts w:ascii="Consolas" w:eastAsia="黑体" w:hAnsi="Consolas" w:cstheme="majorBidi"/>
          <w:sz w:val="22"/>
        </w:rPr>
      </w:pPr>
      <w:r w:rsidRPr="005C4261">
        <w:rPr>
          <w:rFonts w:ascii="Consolas" w:eastAsia="黑体" w:hAnsi="Consolas" w:cstheme="majorBidi"/>
          <w:sz w:val="22"/>
        </w:rPr>
        <w:lastRenderedPageBreak/>
        <w:t>wstool merge https://raw.githubusercontent.com/RethinkRobotics/baxter/master/baxter_sdk.rosinstall</w:t>
      </w:r>
    </w:p>
    <w:p w14:paraId="5B32534D" w14:textId="77777777" w:rsidR="0094396C" w:rsidRPr="005C4261" w:rsidRDefault="0094396C" w:rsidP="00D018B5">
      <w:pPr>
        <w:pStyle w:val="code1"/>
        <w:rPr>
          <w:rFonts w:ascii="Consolas" w:eastAsia="黑体" w:hAnsi="Consolas" w:cstheme="majorBidi"/>
          <w:sz w:val="22"/>
        </w:rPr>
      </w:pPr>
      <w:r w:rsidRPr="005C4261">
        <w:rPr>
          <w:rFonts w:ascii="Consolas" w:eastAsia="黑体" w:hAnsi="Consolas" w:cstheme="majorBidi"/>
          <w:sz w:val="22"/>
        </w:rPr>
        <w:t>wstool update</w:t>
      </w:r>
    </w:p>
    <w:p w14:paraId="34B2880A" w14:textId="656FD951" w:rsidR="0094396C" w:rsidRPr="005C4261" w:rsidRDefault="0094396C" w:rsidP="00D018B5">
      <w:pPr>
        <w:pStyle w:val="code1"/>
        <w:rPr>
          <w:rFonts w:ascii="Consolas" w:eastAsia="黑体" w:hAnsi="Consolas" w:cstheme="majorBidi"/>
          <w:sz w:val="22"/>
        </w:rPr>
      </w:pPr>
      <w:r w:rsidRPr="005C4261">
        <w:rPr>
          <w:rFonts w:ascii="Consolas" w:eastAsia="黑体" w:hAnsi="Consolas" w:cstheme="majorBidi"/>
          <w:sz w:val="22"/>
        </w:rPr>
        <w:t>cd ..</w:t>
      </w:r>
      <w:r w:rsidRPr="005C4261">
        <w:rPr>
          <w:rFonts w:ascii="Consolas" w:eastAsia="黑体" w:hAnsi="Consolas" w:cstheme="majorBidi"/>
          <w:sz w:val="22"/>
        </w:rPr>
        <w:br/>
        <w:t>catkin_make</w:t>
      </w:r>
      <w:r w:rsidRPr="005C4261">
        <w:rPr>
          <w:rFonts w:ascii="Consolas" w:eastAsia="黑体" w:hAnsi="Consolas" w:cstheme="majorBidi"/>
          <w:sz w:val="22"/>
        </w:rPr>
        <w:br/>
        <w:t>source devel/setup.bash</w:t>
      </w:r>
    </w:p>
    <w:p w14:paraId="4019C405" w14:textId="77777777" w:rsidR="0094396C" w:rsidRPr="005C4261" w:rsidRDefault="0094396C" w:rsidP="00D018B5">
      <w:pPr>
        <w:pStyle w:val="code1"/>
        <w:rPr>
          <w:rFonts w:ascii="Consolas" w:eastAsia="黑体" w:hAnsi="Consolas" w:cstheme="majorBidi"/>
          <w:sz w:val="22"/>
        </w:rPr>
      </w:pPr>
      <w:r w:rsidRPr="005C4261">
        <w:rPr>
          <w:rFonts w:ascii="Consolas" w:eastAsia="黑体" w:hAnsi="Consolas" w:cstheme="majorBidi"/>
          <w:sz w:val="22"/>
        </w:rPr>
        <w:t>roslaunch gazebo_ros empty_world.launch</w:t>
      </w:r>
    </w:p>
    <w:p w14:paraId="3781CC3C" w14:textId="77777777" w:rsidR="0094396C" w:rsidRDefault="0094396C" w:rsidP="0094396C">
      <w:pPr>
        <w:pStyle w:val="SourceCode"/>
        <w:ind w:firstLine="440"/>
      </w:pPr>
    </w:p>
    <w:p w14:paraId="0984DA2A" w14:textId="3CA8B6E8" w:rsidR="0094396C" w:rsidRDefault="0094396C" w:rsidP="0094396C">
      <w:pPr>
        <w:pStyle w:val="SourceCode"/>
        <w:ind w:firstLine="440"/>
      </w:pPr>
      <w:r>
        <w:rPr>
          <w:rFonts w:hint="eastAsia"/>
        </w:rPr>
        <w:t>新</w:t>
      </w:r>
      <w:r>
        <w:t>开一个</w:t>
      </w:r>
      <w:r w:rsidR="00A86751">
        <w:rPr>
          <w:rFonts w:hint="eastAsia"/>
        </w:rPr>
        <w:t>终端</w:t>
      </w:r>
      <w:r>
        <w:t>：</w:t>
      </w:r>
    </w:p>
    <w:p w14:paraId="772F8C07" w14:textId="42485841" w:rsidR="0094396C" w:rsidRPr="005C4261" w:rsidRDefault="0094396C" w:rsidP="00A86751">
      <w:pPr>
        <w:pStyle w:val="code1"/>
      </w:pPr>
      <w:r w:rsidRPr="005C4261">
        <w:t>cd ~/catkin_ws/src </w:t>
      </w:r>
      <w:r w:rsidRPr="005C4261">
        <w:br/>
        <w:t>source devel/setup.bash </w:t>
      </w:r>
      <w:r w:rsidRPr="005C4261">
        <w:br/>
        <w:t>rosrun gazebo_ros spawn_model -file `rospack find baxter_description`/urdf/baxter.urdf -urdf -z 1 -model baxter</w:t>
      </w:r>
    </w:p>
    <w:p w14:paraId="761BD0D7" w14:textId="77777777" w:rsidR="0094396C" w:rsidRPr="005C4261" w:rsidRDefault="0094396C" w:rsidP="0094396C">
      <w:pPr>
        <w:pStyle w:val="SourceCode"/>
        <w:ind w:firstLine="440"/>
      </w:pPr>
    </w:p>
    <w:p w14:paraId="0C92634F" w14:textId="77777777" w:rsidR="00D018B5" w:rsidRDefault="0094396C" w:rsidP="00D018B5">
      <w:pPr>
        <w:ind w:firstLine="480"/>
      </w:pPr>
      <w:r w:rsidRPr="002A317F">
        <w:t>结果如下图所示：</w:t>
      </w:r>
    </w:p>
    <w:p w14:paraId="24565ACB" w14:textId="31405890" w:rsidR="0094396C" w:rsidRDefault="0094396C" w:rsidP="00A86751">
      <w:pPr>
        <w:ind w:firstLineChars="0" w:firstLine="0"/>
      </w:pPr>
      <w:r>
        <w:rPr>
          <w:noProof/>
        </w:rPr>
        <w:drawing>
          <wp:inline distT="0" distB="0" distL="0" distR="0" wp14:anchorId="053742CD" wp14:editId="340A6619">
            <wp:extent cx="5473700" cy="3314700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70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5EE85" w14:textId="60696EF7" w:rsidR="0094396C" w:rsidRPr="00A86751" w:rsidRDefault="00A86751" w:rsidP="00A86751">
      <w:pPr>
        <w:pStyle w:val="4"/>
        <w:spacing w:before="156" w:after="156"/>
      </w:pPr>
      <w:r>
        <w:rPr>
          <w:rStyle w:val="NormalTok"/>
          <w:rFonts w:ascii="Times New Roman" w:hAnsi="Times New Roman"/>
          <w:sz w:val="24"/>
        </w:rPr>
        <w:t>4</w:t>
      </w:r>
      <w:r w:rsidR="0094396C" w:rsidRPr="00A86751">
        <w:rPr>
          <w:rStyle w:val="NormalTok"/>
          <w:rFonts w:ascii="Times New Roman" w:hAnsi="Times New Roman"/>
          <w:sz w:val="24"/>
        </w:rPr>
        <w:t xml:space="preserve">.3.2 </w:t>
      </w:r>
      <w:r w:rsidR="0094396C" w:rsidRPr="00A86751">
        <w:rPr>
          <w:rStyle w:val="NormalTok"/>
          <w:rFonts w:ascii="Times New Roman" w:hAnsi="Times New Roman"/>
          <w:sz w:val="24"/>
        </w:rPr>
        <w:t>模型库方式</w:t>
      </w:r>
    </w:p>
    <w:p w14:paraId="52FC36D0" w14:textId="77777777" w:rsidR="0094396C" w:rsidRDefault="0094396C" w:rsidP="0094396C">
      <w:pPr>
        <w:ind w:firstLine="480"/>
      </w:pPr>
      <w:r w:rsidRPr="002A317F">
        <w:t>这种方式通过将机器人模型添加到</w:t>
      </w:r>
      <w:r w:rsidRPr="002A317F">
        <w:t>Gazebo</w:t>
      </w:r>
      <w:r w:rsidRPr="002A317F">
        <w:t>模型库，通过在</w:t>
      </w:r>
      <w:r w:rsidRPr="002A317F">
        <w:t>world</w:t>
      </w:r>
      <w:r w:rsidRPr="002A317F">
        <w:t>文件中引用模型的方式实现机器人模型的生成加载。因为目前</w:t>
      </w:r>
      <w:r w:rsidRPr="002A317F">
        <w:t>Gazebo</w:t>
      </w:r>
      <w:r w:rsidRPr="002A317F">
        <w:t>是不依赖</w:t>
      </w:r>
      <w:r w:rsidRPr="002A317F">
        <w:t>ROS</w:t>
      </w:r>
      <w:r w:rsidRPr="002A317F">
        <w:t>系统的，</w:t>
      </w:r>
      <w:r w:rsidRPr="002A317F">
        <w:t>Gazebo</w:t>
      </w:r>
      <w:r w:rsidRPr="002A317F">
        <w:t>无法感知</w:t>
      </w:r>
      <w:r w:rsidRPr="002A317F">
        <w:t>ROS</w:t>
      </w:r>
      <w:r w:rsidRPr="002A317F">
        <w:t>包，不能直接将</w:t>
      </w:r>
      <w:r w:rsidRPr="002A317F">
        <w:t>URDF</w:t>
      </w:r>
      <w:r w:rsidRPr="002A317F">
        <w:t>包的路径用于</w:t>
      </w:r>
      <w:r w:rsidRPr="002A317F">
        <w:t>world</w:t>
      </w:r>
      <w:r w:rsidRPr="002A317F">
        <w:t>文件，所以通过更改环境变量的形式添加自建模型库进</w:t>
      </w:r>
      <w:r w:rsidRPr="002A317F">
        <w:t>Gazebo</w:t>
      </w:r>
      <w:r w:rsidRPr="002A317F">
        <w:t>模型库。</w:t>
      </w:r>
    </w:p>
    <w:p w14:paraId="30CFA2E1" w14:textId="77777777" w:rsidR="0094396C" w:rsidRDefault="0094396C" w:rsidP="0094396C">
      <w:pPr>
        <w:ind w:firstLine="480"/>
      </w:pPr>
      <w:r w:rsidRPr="002A317F">
        <w:t>这种方法的具体实现过程是先建立只包含单个机器人的模型数据库，然后编</w:t>
      </w:r>
      <w:r w:rsidRPr="002A317F">
        <w:lastRenderedPageBreak/>
        <w:t>写此模型的信息配置文件</w:t>
      </w:r>
      <w:r w:rsidRPr="002A317F">
        <w:t>*model.config*</w:t>
      </w:r>
      <w:r w:rsidRPr="002A317F">
        <w:t>，最后通过将模型库的路径添加到环境变量</w:t>
      </w:r>
      <w:r w:rsidRPr="002A317F">
        <w:t>GAZEBO_MODEL_PATH</w:t>
      </w:r>
      <w:r w:rsidRPr="002A317F">
        <w:t>中，使得</w:t>
      </w:r>
      <w:r w:rsidRPr="002A317F">
        <w:t>Gazebo</w:t>
      </w:r>
      <w:r w:rsidRPr="002A317F">
        <w:t>搜索模型能包含此目录。</w:t>
      </w:r>
    </w:p>
    <w:p w14:paraId="28A858FF" w14:textId="77777777" w:rsidR="0094396C" w:rsidRDefault="0094396C" w:rsidP="0094396C">
      <w:pPr>
        <w:ind w:firstLine="480"/>
      </w:pPr>
      <w:r w:rsidRPr="002A317F">
        <w:t>例如，我们建立用于描述机器人信息的功能包</w:t>
      </w:r>
      <w:r w:rsidRPr="002A317F">
        <w:t>*MYROBOT_description*</w:t>
      </w:r>
      <w:r w:rsidRPr="002A317F">
        <w:t>，其典型结构如下：</w:t>
      </w:r>
    </w:p>
    <w:p w14:paraId="5D6AFE82" w14:textId="77777777" w:rsidR="0094396C" w:rsidRDefault="0094396C" w:rsidP="0094396C">
      <w:pPr>
        <w:pStyle w:val="FirstParagraph"/>
        <w:ind w:firstLine="480"/>
      </w:pPr>
      <w:r>
        <w:t xml:space="preserve">../catkin_ws/src /MYROBOT_description package.xml CMakeLists.txt model.config /urdf MYROBOT.urdf /meshes mesh1.dae mesh2.dae ... /materials /plugins /cad ``` </w:t>
      </w:r>
      <w:r>
        <w:t>图中的目录层次结构是符合</w:t>
      </w:r>
      <w:r>
        <w:t>Gazebo</w:t>
      </w:r>
      <w:r>
        <w:t>模型数据库样式的，各文件目录作用如下：</w:t>
      </w:r>
    </w:p>
    <w:p w14:paraId="6CB2B331" w14:textId="77777777" w:rsidR="0094396C" w:rsidRDefault="0094396C">
      <w:pPr>
        <w:pStyle w:val="a9"/>
        <w:numPr>
          <w:ilvl w:val="0"/>
          <w:numId w:val="9"/>
        </w:numPr>
        <w:ind w:firstLineChars="0"/>
      </w:pPr>
      <w:r>
        <w:t xml:space="preserve">~/catkin_ws/src/ </w:t>
      </w:r>
      <w:r>
        <w:t>模型库目录</w:t>
      </w:r>
    </w:p>
    <w:p w14:paraId="1E914335" w14:textId="77777777" w:rsidR="0094396C" w:rsidRDefault="0094396C">
      <w:pPr>
        <w:pStyle w:val="a9"/>
        <w:numPr>
          <w:ilvl w:val="0"/>
          <w:numId w:val="9"/>
        </w:numPr>
        <w:ind w:firstLineChars="0"/>
      </w:pPr>
      <w:r>
        <w:t xml:space="preserve">MYROBOT_description/ </w:t>
      </w:r>
      <w:r>
        <w:t>模型目录</w:t>
      </w:r>
    </w:p>
    <w:p w14:paraId="45CC0B04" w14:textId="77777777" w:rsidR="0094396C" w:rsidRDefault="0094396C">
      <w:pPr>
        <w:pStyle w:val="a9"/>
        <w:numPr>
          <w:ilvl w:val="0"/>
          <w:numId w:val="9"/>
        </w:numPr>
        <w:ind w:firstLineChars="0"/>
      </w:pPr>
      <w:r>
        <w:t xml:space="preserve">model.config </w:t>
      </w:r>
      <w:r>
        <w:t>模型配置文件，用于</w:t>
      </w:r>
      <w:r>
        <w:t>Gazebo</w:t>
      </w:r>
      <w:r>
        <w:t>加载模型</w:t>
      </w:r>
    </w:p>
    <w:p w14:paraId="3FCF6C39" w14:textId="77777777" w:rsidR="0094396C" w:rsidRDefault="0094396C">
      <w:pPr>
        <w:pStyle w:val="a9"/>
        <w:numPr>
          <w:ilvl w:val="0"/>
          <w:numId w:val="9"/>
        </w:numPr>
        <w:ind w:firstLineChars="0"/>
      </w:pPr>
      <w:r>
        <w:t xml:space="preserve">MYROBOT.urdf </w:t>
      </w:r>
      <w:r>
        <w:t>机器人模型描述文件</w:t>
      </w:r>
    </w:p>
    <w:p w14:paraId="1377A365" w14:textId="77777777" w:rsidR="0094396C" w:rsidRDefault="0094396C">
      <w:pPr>
        <w:pStyle w:val="a9"/>
        <w:numPr>
          <w:ilvl w:val="0"/>
          <w:numId w:val="9"/>
        </w:numPr>
        <w:ind w:firstLineChars="0"/>
      </w:pPr>
      <w:r>
        <w:t>meshes/ - URDF</w:t>
      </w:r>
      <w:r>
        <w:t>使用的纹理文件</w:t>
      </w:r>
    </w:p>
    <w:p w14:paraId="6FC4279D" w14:textId="77777777" w:rsidR="0094396C" w:rsidRDefault="0094396C" w:rsidP="0094396C">
      <w:pPr>
        <w:pStyle w:val="FirstParagraph"/>
        <w:ind w:firstLine="480"/>
      </w:pPr>
      <w:r>
        <w:t>文件</w:t>
      </w:r>
      <w:r>
        <w:t>model.config</w:t>
      </w:r>
      <w:r>
        <w:t>的内容一般形如：</w:t>
      </w:r>
    </w:p>
    <w:p w14:paraId="5330AEA4" w14:textId="77777777" w:rsidR="0094396C" w:rsidRDefault="0094396C" w:rsidP="00A86751">
      <w:pPr>
        <w:pStyle w:val="code1"/>
      </w:pPr>
      <w:r>
        <w:rPr>
          <w:rStyle w:val="KeywordTok"/>
        </w:rPr>
        <w:t>&lt;?xml</w:t>
      </w:r>
      <w:r>
        <w:rPr>
          <w:rStyle w:val="NormalTok"/>
        </w:rPr>
        <w:t xml:space="preserve"> version="1.0"</w:t>
      </w:r>
      <w:r>
        <w:rPr>
          <w:rStyle w:val="KeywordTok"/>
        </w:rPr>
        <w:t>?&gt;</w:t>
      </w:r>
    </w:p>
    <w:p w14:paraId="0DA8A61E" w14:textId="77777777" w:rsidR="0094396C" w:rsidRDefault="0094396C" w:rsidP="00A86751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model&gt;</w:t>
      </w:r>
    </w:p>
    <w:p w14:paraId="19F98CE4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name&gt;</w:t>
      </w:r>
      <w:r>
        <w:rPr>
          <w:rStyle w:val="NormalTok"/>
        </w:rPr>
        <w:t>MYROBOT</w:t>
      </w:r>
      <w:r>
        <w:rPr>
          <w:rStyle w:val="KeywordTok"/>
        </w:rPr>
        <w:t>&lt;/name&gt;</w:t>
      </w:r>
    </w:p>
    <w:p w14:paraId="159EBEF4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1.0</w:t>
      </w:r>
      <w:r>
        <w:rPr>
          <w:rStyle w:val="KeywordTok"/>
        </w:rPr>
        <w:t>&lt;/version&gt;</w:t>
      </w:r>
    </w:p>
    <w:p w14:paraId="06104BFE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sdf&gt;</w:t>
      </w:r>
      <w:r>
        <w:rPr>
          <w:rStyle w:val="NormalTok"/>
        </w:rPr>
        <w:t>urdf/MYROBOT.urdf</w:t>
      </w:r>
      <w:r>
        <w:rPr>
          <w:rStyle w:val="KeywordTok"/>
        </w:rPr>
        <w:t>&lt;/sdf&gt;</w:t>
      </w:r>
    </w:p>
    <w:p w14:paraId="3A400F56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author&gt;</w:t>
      </w:r>
    </w:p>
    <w:p w14:paraId="46993BB2" w14:textId="77777777" w:rsidR="0094396C" w:rsidRDefault="0094396C" w:rsidP="00A86751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name&gt;</w:t>
      </w:r>
      <w:r>
        <w:rPr>
          <w:rStyle w:val="NormalTok"/>
        </w:rPr>
        <w:t>My name</w:t>
      </w:r>
      <w:r>
        <w:rPr>
          <w:rStyle w:val="KeywordTok"/>
        </w:rPr>
        <w:t>&lt;/name&gt;</w:t>
      </w:r>
    </w:p>
    <w:p w14:paraId="7F93F340" w14:textId="77777777" w:rsidR="0094396C" w:rsidRDefault="0094396C" w:rsidP="00A86751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email&gt;</w:t>
      </w:r>
      <w:r>
        <w:rPr>
          <w:rStyle w:val="NormalTok"/>
        </w:rPr>
        <w:t>name@email.address</w:t>
      </w:r>
      <w:r>
        <w:rPr>
          <w:rStyle w:val="KeywordTok"/>
        </w:rPr>
        <w:t>&lt;/email&gt;</w:t>
      </w:r>
    </w:p>
    <w:p w14:paraId="69E7EB6A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/author&gt;</w:t>
      </w:r>
    </w:p>
    <w:p w14:paraId="013F2371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description&gt;</w:t>
      </w:r>
    </w:p>
    <w:p w14:paraId="6E3F6909" w14:textId="77777777" w:rsidR="0094396C" w:rsidRDefault="0094396C" w:rsidP="00A86751">
      <w:pPr>
        <w:pStyle w:val="code1"/>
      </w:pPr>
      <w:r>
        <w:rPr>
          <w:rStyle w:val="NormalTok"/>
        </w:rPr>
        <w:t xml:space="preserve">      A description of the model</w:t>
      </w:r>
    </w:p>
    <w:p w14:paraId="11AD66F3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/description&gt;</w:t>
      </w:r>
    </w:p>
    <w:p w14:paraId="44532DDA" w14:textId="77777777" w:rsidR="0094396C" w:rsidRDefault="0094396C" w:rsidP="00A86751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/model&gt;</w:t>
      </w:r>
    </w:p>
    <w:p w14:paraId="4612D92A" w14:textId="77777777" w:rsidR="0094396C" w:rsidRDefault="0094396C" w:rsidP="0094396C">
      <w:pPr>
        <w:pStyle w:val="FirstParagraph"/>
        <w:ind w:firstLine="480"/>
      </w:pPr>
      <w:r>
        <w:t>使用时，在</w:t>
      </w:r>
      <w:r>
        <w:t>world</w:t>
      </w:r>
      <w:r>
        <w:t>文件使用</w:t>
      </w:r>
      <w:r>
        <w:rPr>
          <w:i/>
        </w:rPr>
        <w:t>include</w:t>
      </w:r>
      <w:r>
        <w:t>引用模型，如：</w:t>
      </w:r>
    </w:p>
    <w:p w14:paraId="5C21F959" w14:textId="77777777" w:rsidR="0094396C" w:rsidRDefault="0094396C" w:rsidP="00A86751">
      <w:pPr>
        <w:pStyle w:val="code1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</w:t>
      </w:r>
      <w:r>
        <w:rPr>
          <w:rStyle w:val="KeywordTok"/>
        </w:rPr>
        <w:t>?&gt;</w:t>
      </w:r>
    </w:p>
    <w:p w14:paraId="1E67A40D" w14:textId="77777777" w:rsidR="0094396C" w:rsidRDefault="0094396C" w:rsidP="00A86751">
      <w:pPr>
        <w:pStyle w:val="code1"/>
      </w:pPr>
      <w:r>
        <w:rPr>
          <w:rStyle w:val="KeywordTok"/>
        </w:rPr>
        <w:t>&lt;sdf</w:t>
      </w:r>
      <w:r>
        <w:rPr>
          <w:rStyle w:val="OtherTok"/>
        </w:rPr>
        <w:t xml:space="preserve"> version=</w:t>
      </w:r>
      <w:r>
        <w:rPr>
          <w:rStyle w:val="StringTok"/>
        </w:rPr>
        <w:t>"1.4"</w:t>
      </w:r>
      <w:r>
        <w:rPr>
          <w:rStyle w:val="KeywordTok"/>
        </w:rPr>
        <w:t>&gt;</w:t>
      </w:r>
    </w:p>
    <w:p w14:paraId="090D3C9A" w14:textId="77777777" w:rsidR="0094396C" w:rsidRDefault="0094396C" w:rsidP="00A86751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world</w:t>
      </w:r>
      <w:r>
        <w:rPr>
          <w:rStyle w:val="OtherTok"/>
        </w:rPr>
        <w:t xml:space="preserve"> name=</w:t>
      </w:r>
      <w:r>
        <w:rPr>
          <w:rStyle w:val="StringTok"/>
        </w:rPr>
        <w:t>"default"</w:t>
      </w:r>
      <w:r>
        <w:rPr>
          <w:rStyle w:val="KeywordTok"/>
        </w:rPr>
        <w:t>&gt;</w:t>
      </w:r>
    </w:p>
    <w:p w14:paraId="5BDA840F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include&gt;</w:t>
      </w:r>
    </w:p>
    <w:p w14:paraId="6909226A" w14:textId="77777777" w:rsidR="0094396C" w:rsidRDefault="0094396C" w:rsidP="00A86751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uri&gt;</w:t>
      </w:r>
      <w:r>
        <w:rPr>
          <w:rStyle w:val="NormalTok"/>
        </w:rPr>
        <w:t>model://ground_plane</w:t>
      </w:r>
      <w:r>
        <w:rPr>
          <w:rStyle w:val="KeywordTok"/>
        </w:rPr>
        <w:t>&lt;/uri&gt;</w:t>
      </w:r>
    </w:p>
    <w:p w14:paraId="1E7A3D16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/include&gt;</w:t>
      </w:r>
    </w:p>
    <w:p w14:paraId="52864324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include&gt;</w:t>
      </w:r>
    </w:p>
    <w:p w14:paraId="03CAA73B" w14:textId="77777777" w:rsidR="0094396C" w:rsidRDefault="0094396C" w:rsidP="00A86751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uri&gt;</w:t>
      </w:r>
      <w:r>
        <w:rPr>
          <w:rStyle w:val="NormalTok"/>
        </w:rPr>
        <w:t>model://sun</w:t>
      </w:r>
      <w:r>
        <w:rPr>
          <w:rStyle w:val="KeywordTok"/>
        </w:rPr>
        <w:t>&lt;/uri&gt;</w:t>
      </w:r>
    </w:p>
    <w:p w14:paraId="107E2C2C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/include&gt;</w:t>
      </w:r>
    </w:p>
    <w:p w14:paraId="53714E21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include&gt;</w:t>
      </w:r>
    </w:p>
    <w:p w14:paraId="3CCF2008" w14:textId="77777777" w:rsidR="0094396C" w:rsidRDefault="0094396C" w:rsidP="00A86751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uri&gt;</w:t>
      </w:r>
      <w:r>
        <w:rPr>
          <w:rStyle w:val="NormalTok"/>
        </w:rPr>
        <w:t>model://gas_station</w:t>
      </w:r>
      <w:r>
        <w:rPr>
          <w:rStyle w:val="KeywordTok"/>
        </w:rPr>
        <w:t>&lt;/uri&gt;</w:t>
      </w:r>
    </w:p>
    <w:p w14:paraId="710C96CA" w14:textId="77777777" w:rsidR="0094396C" w:rsidRDefault="0094396C" w:rsidP="00A86751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name&gt;</w:t>
      </w:r>
      <w:r>
        <w:rPr>
          <w:rStyle w:val="NormalTok"/>
        </w:rPr>
        <w:t>gas_station</w:t>
      </w:r>
      <w:r>
        <w:rPr>
          <w:rStyle w:val="KeywordTok"/>
        </w:rPr>
        <w:t>&lt;/name&gt;</w:t>
      </w:r>
    </w:p>
    <w:p w14:paraId="0B01B2F4" w14:textId="77777777" w:rsidR="0094396C" w:rsidRDefault="0094396C" w:rsidP="00A86751">
      <w:pPr>
        <w:pStyle w:val="code1"/>
      </w:pPr>
      <w:r>
        <w:rPr>
          <w:rStyle w:val="NormalTok"/>
        </w:rPr>
        <w:lastRenderedPageBreak/>
        <w:t xml:space="preserve">      </w:t>
      </w:r>
      <w:r>
        <w:rPr>
          <w:rStyle w:val="KeywordTok"/>
        </w:rPr>
        <w:t>&lt;pose&gt;</w:t>
      </w:r>
      <w:r>
        <w:rPr>
          <w:rStyle w:val="NormalTok"/>
        </w:rPr>
        <w:t>-2.0 7.0 0 0 0 0</w:t>
      </w:r>
      <w:r>
        <w:rPr>
          <w:rStyle w:val="KeywordTok"/>
        </w:rPr>
        <w:t>&lt;/pose&gt;</w:t>
      </w:r>
    </w:p>
    <w:p w14:paraId="5B3AFFF3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/include&gt;</w:t>
      </w:r>
    </w:p>
    <w:p w14:paraId="0179E7CB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include&gt;</w:t>
      </w:r>
    </w:p>
    <w:p w14:paraId="3CBE1A68" w14:textId="77777777" w:rsidR="0094396C" w:rsidRDefault="0094396C" w:rsidP="00A86751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uri&gt;</w:t>
      </w:r>
      <w:r>
        <w:rPr>
          <w:rStyle w:val="NormalTok"/>
        </w:rPr>
        <w:t>model://MYROBOT</w:t>
      </w:r>
      <w:r>
        <w:rPr>
          <w:rStyle w:val="KeywordTok"/>
        </w:rPr>
        <w:t>&lt;/uri&gt;</w:t>
      </w:r>
    </w:p>
    <w:p w14:paraId="6407E272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/include&gt;</w:t>
      </w:r>
    </w:p>
    <w:p w14:paraId="1D870C7A" w14:textId="77777777" w:rsidR="0094396C" w:rsidRDefault="0094396C" w:rsidP="00A86751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/world&gt;</w:t>
      </w:r>
    </w:p>
    <w:p w14:paraId="60F66EB9" w14:textId="77777777" w:rsidR="0094396C" w:rsidRDefault="0094396C" w:rsidP="00A86751">
      <w:pPr>
        <w:pStyle w:val="code1"/>
      </w:pPr>
      <w:r>
        <w:rPr>
          <w:rStyle w:val="KeywordTok"/>
        </w:rPr>
        <w:t>&lt;/sdf&gt;</w:t>
      </w:r>
    </w:p>
    <w:p w14:paraId="69029735" w14:textId="77777777" w:rsidR="0094396C" w:rsidRDefault="0094396C" w:rsidP="0094396C">
      <w:pPr>
        <w:pStyle w:val="FirstParagraph"/>
        <w:ind w:firstLine="480"/>
      </w:pPr>
      <w:r>
        <w:t>这样，机器人模型已经能在</w:t>
      </w:r>
      <w:r>
        <w:t>Gazebo</w:t>
      </w:r>
      <w:r>
        <w:t>中显示，但要实现物理特性的仿真，还需要添加</w:t>
      </w:r>
      <w:r>
        <w:rPr>
          <w:rStyle w:val="VerbatimChar"/>
        </w:rPr>
        <w:t>&lt;gazebo&gt;</w:t>
      </w:r>
      <w:r>
        <w:t>标签进行相关定义。</w:t>
      </w:r>
    </w:p>
    <w:p w14:paraId="236FAA97" w14:textId="7F644A30" w:rsidR="0094396C" w:rsidRDefault="00A86751" w:rsidP="00A86751">
      <w:pPr>
        <w:pStyle w:val="3"/>
        <w:spacing w:before="156" w:after="156"/>
        <w:ind w:firstLineChars="0" w:firstLine="0"/>
      </w:pPr>
      <w:r>
        <w:t>4</w:t>
      </w:r>
      <w:r w:rsidR="0094396C">
        <w:t xml:space="preserve">.4 </w:t>
      </w:r>
      <w:r w:rsidR="0094396C">
        <w:t>仿真控制</w:t>
      </w:r>
      <w:r w:rsidR="0094396C">
        <w:t xml:space="preserve"> </w:t>
      </w:r>
    </w:p>
    <w:p w14:paraId="0DF030A2" w14:textId="77777777" w:rsidR="0094396C" w:rsidRDefault="0094396C" w:rsidP="0094396C">
      <w:pPr>
        <w:pStyle w:val="FirstParagraph"/>
        <w:ind w:firstLine="480"/>
      </w:pPr>
      <w:r>
        <w:t>上面我们已经让机器人模型正确加入到</w:t>
      </w:r>
      <w:r>
        <w:t>Gazebo</w:t>
      </w:r>
      <w:r>
        <w:t>仿真环境中，下面讲讲</w:t>
      </w:r>
      <w:r>
        <w:t>ROS</w:t>
      </w:r>
      <w:r>
        <w:t>如何控制仿真环境中的机器人。在</w:t>
      </w:r>
      <w:r>
        <w:t>ROS</w:t>
      </w:r>
      <w:r>
        <w:t>系统中，对仿真环境中或现实环境中的机器人控制都是通过</w:t>
      </w:r>
      <w:r>
        <w:rPr>
          <w:b/>
        </w:rPr>
        <w:t>ros_control</w:t>
      </w:r>
      <w:r>
        <w:t>元功能包实现。此元功能包包括了硬件接口、控制器接口、控制器管理、</w:t>
      </w:r>
      <w:r>
        <w:t>Transmissions</w:t>
      </w:r>
      <w:r>
        <w:t>及控制工具箱等功能的功能包。其实质上是一组硬件抽象及控制算法的封装库，负责统一管理硬件驱动与传感器底层细节，处理异常，分配资源，向上提供统一接口；是重写</w:t>
      </w:r>
      <w:r>
        <w:rPr>
          <w:b/>
        </w:rPr>
        <w:t>pr2_mechanism</w:t>
      </w:r>
      <w:r>
        <w:t>元功能包（栈）所得，以适用于所有机器人。各功能包及控制硬件之间数据交互情况如下：</w:t>
      </w:r>
    </w:p>
    <w:p w14:paraId="52867F28" w14:textId="77777777" w:rsidR="0094396C" w:rsidRDefault="0094396C" w:rsidP="0094396C">
      <w:pPr>
        <w:pStyle w:val="FirstParagraph"/>
        <w:ind w:firstLine="480"/>
      </w:pPr>
      <w:r>
        <w:t xml:space="preserve"> </w:t>
      </w:r>
      <w:r>
        <w:rPr>
          <w:noProof/>
        </w:rPr>
        <w:drawing>
          <wp:inline distT="0" distB="0" distL="0" distR="0" wp14:anchorId="0DFBACB2" wp14:editId="0B1CD374">
            <wp:extent cx="5334000" cy="4120514"/>
            <wp:effectExtent l="0" t="0" r="0" b="0"/>
            <wp:docPr id="4" name="Picture" descr="gazebo_ros_contro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azebo_ros_control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lastRenderedPageBreak/>
        <w:t>ROS</w:t>
      </w:r>
      <w:r>
        <w:t>控制功能包读取机器人编码器数据和</w:t>
      </w:r>
      <w:r>
        <w:rPr>
          <w:i/>
        </w:rPr>
        <w:t>set point</w:t>
      </w:r>
      <w:r>
        <w:t>,</w:t>
      </w:r>
      <w:r>
        <w:t>利用通用的控制回路反馈机制如</w:t>
      </w:r>
      <w:r>
        <w:t>PID</w:t>
      </w:r>
      <w:r>
        <w:t>控制器控制向执行器的输出。</w:t>
      </w:r>
      <w:r>
        <w:t xml:space="preserve"> </w:t>
      </w:r>
      <w:r>
        <w:t>其主要架构如下：</w:t>
      </w:r>
    </w:p>
    <w:p w14:paraId="0CC9063D" w14:textId="77777777" w:rsidR="0094396C" w:rsidRDefault="0094396C">
      <w:pPr>
        <w:pStyle w:val="a9"/>
        <w:numPr>
          <w:ilvl w:val="0"/>
          <w:numId w:val="10"/>
        </w:numPr>
        <w:ind w:firstLineChars="0"/>
      </w:pPr>
      <w:r>
        <w:t>机器人的硬件通讯库。如：串口，</w:t>
      </w:r>
      <w:r>
        <w:t>usb</w:t>
      </w:r>
      <w:r>
        <w:t>，</w:t>
      </w:r>
      <w:r>
        <w:t xml:space="preserve"> ethercat</w:t>
      </w:r>
      <w:r>
        <w:t>等。</w:t>
      </w:r>
    </w:p>
    <w:p w14:paraId="17010A6F" w14:textId="77777777" w:rsidR="0094396C" w:rsidRDefault="0094396C">
      <w:pPr>
        <w:pStyle w:val="a9"/>
        <w:numPr>
          <w:ilvl w:val="0"/>
          <w:numId w:val="10"/>
        </w:numPr>
        <w:ind w:firstLineChars="0"/>
      </w:pPr>
      <w:r>
        <w:t>hardware_interface:RobotHW</w:t>
      </w:r>
      <w:r>
        <w:t>。工作在硬件资源接口层与与实际硬件之间。其中的</w:t>
      </w:r>
      <w:r>
        <w:t>Transmissions</w:t>
      </w:r>
      <w:r>
        <w:t>通过映射公式负责硬件与控制器之间输入输出数据的传送转换，以消除偏差；</w:t>
      </w:r>
      <w:r>
        <w:t>Joint limits</w:t>
      </w:r>
      <w:r>
        <w:t>用来管理各个</w:t>
      </w:r>
      <w:r>
        <w:t>joint</w:t>
      </w:r>
      <w:r>
        <w:t>的</w:t>
      </w:r>
      <w:r>
        <w:t>effort</w:t>
      </w:r>
      <w:r>
        <w:t>、</w:t>
      </w:r>
      <w:r>
        <w:t>position</w:t>
      </w:r>
      <w:r>
        <w:t>、</w:t>
      </w:r>
      <w:r>
        <w:t>velocity</w:t>
      </w:r>
      <w:r>
        <w:t>的极限。</w:t>
      </w:r>
    </w:p>
    <w:p w14:paraId="1DFA079D" w14:textId="77777777" w:rsidR="0094396C" w:rsidRDefault="0094396C">
      <w:pPr>
        <w:pStyle w:val="a9"/>
        <w:numPr>
          <w:ilvl w:val="0"/>
          <w:numId w:val="10"/>
        </w:numPr>
        <w:ind w:firstLineChars="0"/>
      </w:pPr>
      <w:r>
        <w:t>硬件资源接口层。通过硬件资源管理器提供对执行器、力矩传感器、惯性传感器等硬件的控制接口。</w:t>
      </w:r>
    </w:p>
    <w:p w14:paraId="1C02C9DC" w14:textId="77777777" w:rsidR="0094396C" w:rsidRDefault="0094396C">
      <w:pPr>
        <w:pStyle w:val="a9"/>
        <w:numPr>
          <w:ilvl w:val="0"/>
          <w:numId w:val="10"/>
        </w:numPr>
        <w:ind w:firstLineChars="0"/>
      </w:pPr>
      <w:r>
        <w:t>控制器。通过控制回路对</w:t>
      </w:r>
      <w:r>
        <w:t>effort</w:t>
      </w:r>
      <w:r>
        <w:t>、</w:t>
      </w:r>
      <w:r>
        <w:t>position</w:t>
      </w:r>
      <w:r>
        <w:t>、</w:t>
      </w:r>
      <w:r>
        <w:t>velocity</w:t>
      </w:r>
      <w:r>
        <w:t>等状态量进行控制。</w:t>
      </w:r>
    </w:p>
    <w:p w14:paraId="3206BCC3" w14:textId="77777777" w:rsidR="0094396C" w:rsidRDefault="0094396C">
      <w:pPr>
        <w:pStyle w:val="a9"/>
        <w:numPr>
          <w:ilvl w:val="0"/>
          <w:numId w:val="10"/>
        </w:numPr>
        <w:ind w:firstLineChars="0"/>
      </w:pPr>
      <w:r>
        <w:t>控制管理器。负责对各控制器进行加载、卸载、更新等管理。</w:t>
      </w:r>
    </w:p>
    <w:p w14:paraId="47845563" w14:textId="77777777" w:rsidR="0094396C" w:rsidRDefault="0094396C" w:rsidP="0094396C">
      <w:pPr>
        <w:pStyle w:val="FirstParagraph"/>
        <w:ind w:firstLine="480"/>
      </w:pPr>
      <w:r>
        <w:t>关于</w:t>
      </w:r>
      <w:r>
        <w:t>ros_control</w:t>
      </w:r>
      <w:r>
        <w:t>的具体细节请查看</w:t>
      </w:r>
      <w:hyperlink r:id="rId27">
        <w:r>
          <w:rPr>
            <w:rStyle w:val="af0"/>
          </w:rPr>
          <w:t>ROS</w:t>
        </w:r>
        <w:r>
          <w:rPr>
            <w:rStyle w:val="af0"/>
          </w:rPr>
          <w:t>官网</w:t>
        </w:r>
      </w:hyperlink>
      <w:r>
        <w:t>。</w:t>
      </w:r>
    </w:p>
    <w:p w14:paraId="3ACC9AEB" w14:textId="77777777" w:rsidR="0094396C" w:rsidRDefault="0094396C" w:rsidP="0094396C">
      <w:pPr>
        <w:pStyle w:val="a1"/>
        <w:ind w:firstLine="480"/>
      </w:pPr>
      <w:r>
        <w:t>Gazebo</w:t>
      </w:r>
      <w:r>
        <w:t>通过</w:t>
      </w:r>
      <w:r>
        <w:t>ros_control</w:t>
      </w:r>
      <w:r>
        <w:t>和适配器插件实现控制器仿真，从而实现控制仿真实现相似的控制过程，其中的数据交互如下：</w:t>
      </w:r>
      <w:r>
        <w:t xml:space="preserve"> </w:t>
      </w:r>
    </w:p>
    <w:p w14:paraId="56600F0C" w14:textId="77777777" w:rsidR="0094396C" w:rsidRDefault="0094396C" w:rsidP="00A86751">
      <w:pPr>
        <w:pStyle w:val="a1"/>
        <w:ind w:firstLineChars="0" w:firstLine="0"/>
      </w:pPr>
      <w:r>
        <w:rPr>
          <w:noProof/>
        </w:rPr>
        <w:drawing>
          <wp:inline distT="0" distB="0" distL="0" distR="0" wp14:anchorId="6BE8B1C0" wp14:editId="58F7FDD2">
            <wp:extent cx="5334000" cy="4121727"/>
            <wp:effectExtent l="0" t="0" r="0" b="0"/>
            <wp:docPr id="5" name="Picture" descr="Gazebo_ros_transmiss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azebo_ros_transmission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E2E2BDB" w14:textId="77777777" w:rsidR="0094396C" w:rsidRDefault="0094396C" w:rsidP="0094396C">
      <w:pPr>
        <w:pStyle w:val="a1"/>
        <w:ind w:firstLine="480"/>
      </w:pPr>
      <w:r>
        <w:t>ROS</w:t>
      </w:r>
      <w:r>
        <w:t>对仿真环境机器人和实体机器人的控制主要区别在于</w:t>
      </w:r>
      <w:r>
        <w:t>hardware_interface:RobotHW</w:t>
      </w:r>
      <w:r>
        <w:t>部分：</w:t>
      </w:r>
      <w:r>
        <w:t>Gazebo</w:t>
      </w:r>
      <w:r>
        <w:t>通过插件加载默认</w:t>
      </w:r>
      <w:r>
        <w:t>RobotHW</w:t>
      </w:r>
      <w:r>
        <w:t>的接口或替换默认的</w:t>
      </w:r>
      <w:r>
        <w:t>RobotHW</w:t>
      </w:r>
      <w:r>
        <w:t>。所以要在</w:t>
      </w:r>
      <w:r>
        <w:t>Gazebo</w:t>
      </w:r>
      <w:r>
        <w:t>中使用</w:t>
      </w:r>
      <w:r>
        <w:t>ros_control</w:t>
      </w:r>
      <w:r>
        <w:t>，必须做两项工作：</w:t>
      </w:r>
    </w:p>
    <w:p w14:paraId="0C554B00" w14:textId="77777777" w:rsidR="0094396C" w:rsidRDefault="0094396C">
      <w:pPr>
        <w:pStyle w:val="a9"/>
        <w:numPr>
          <w:ilvl w:val="0"/>
          <w:numId w:val="11"/>
        </w:numPr>
        <w:ind w:firstLineChars="0"/>
      </w:pPr>
      <w:r>
        <w:t>向</w:t>
      </w:r>
      <w:r>
        <w:t>URDF</w:t>
      </w:r>
      <w:r>
        <w:t>文件中添加</w:t>
      </w:r>
      <w:r>
        <w:rPr>
          <w:rStyle w:val="VerbatimChar"/>
        </w:rPr>
        <w:t>&lt;transmission&gt;</w:t>
      </w:r>
      <w:r>
        <w:t>标签。下面讲解</w:t>
      </w:r>
      <w:r>
        <w:t>URDF</w:t>
      </w:r>
      <w:r>
        <w:t>规则时说</w:t>
      </w:r>
      <w:r>
        <w:lastRenderedPageBreak/>
        <w:t>明。</w:t>
      </w:r>
    </w:p>
    <w:p w14:paraId="3F2AFBB1" w14:textId="7D45A512" w:rsidR="0094396C" w:rsidRDefault="0094396C">
      <w:pPr>
        <w:pStyle w:val="a9"/>
        <w:numPr>
          <w:ilvl w:val="0"/>
          <w:numId w:val="11"/>
        </w:numPr>
        <w:ind w:firstLineChars="0"/>
      </w:pPr>
      <w:r>
        <w:t>向</w:t>
      </w:r>
      <w:r>
        <w:t>URDF</w:t>
      </w:r>
      <w:r>
        <w:t>文件中添加</w:t>
      </w:r>
      <w:r>
        <w:rPr>
          <w:rStyle w:val="VerbatimChar"/>
        </w:rPr>
        <w:t>gazebo_ros_control</w:t>
      </w:r>
      <w:r>
        <w:t>插件。示例如下：</w:t>
      </w:r>
    </w:p>
    <w:p w14:paraId="73DAA370" w14:textId="77777777" w:rsidR="00A86751" w:rsidRDefault="00A86751" w:rsidP="00A86751">
      <w:pPr>
        <w:pStyle w:val="Compact"/>
        <w:ind w:left="960" w:firstLineChars="0" w:firstLine="0"/>
      </w:pPr>
    </w:p>
    <w:p w14:paraId="6F069415" w14:textId="77777777" w:rsidR="0094396C" w:rsidRDefault="0094396C" w:rsidP="00A86751">
      <w:pPr>
        <w:pStyle w:val="code1"/>
        <w:rPr>
          <w:rStyle w:val="VerbatimChar"/>
        </w:rPr>
      </w:pPr>
      <w:r>
        <w:rPr>
          <w:rStyle w:val="VerbatimChar"/>
        </w:rPr>
        <w:t>xml     &lt;gazebo&gt;       &lt;plugin name="gazebo_ros_control" filename="libgazebo_ros_control.so"&gt;         &lt;robotNamespace&gt;/MYROBOT&lt;/robotNamespace&gt;       &lt;/plugin&gt;     &lt;/gazebo&gt;</w:t>
      </w:r>
    </w:p>
    <w:p w14:paraId="6A6BE136" w14:textId="77777777" w:rsidR="0094396C" w:rsidRPr="00AD3E57" w:rsidRDefault="0094396C" w:rsidP="0094396C">
      <w:pPr>
        <w:pStyle w:val="a1"/>
        <w:ind w:firstLine="480"/>
      </w:pPr>
    </w:p>
    <w:p w14:paraId="47ABD0EC" w14:textId="05F74EB2" w:rsidR="0094396C" w:rsidRPr="00A86751" w:rsidRDefault="00A86751" w:rsidP="00A86751">
      <w:pPr>
        <w:pStyle w:val="2"/>
        <w:spacing w:before="156" w:after="156"/>
        <w:ind w:firstLineChars="62" w:firstLine="199"/>
      </w:pPr>
      <w:bookmarkStart w:id="24" w:name="urdf与机器人模型"/>
      <w:bookmarkEnd w:id="24"/>
      <w:r w:rsidRPr="00A86751">
        <w:t xml:space="preserve">5. </w:t>
      </w:r>
      <w:r w:rsidR="0094396C" w:rsidRPr="00A86751">
        <w:t>URDF</w:t>
      </w:r>
      <w:r w:rsidR="0094396C" w:rsidRPr="00A86751">
        <w:t>与机器人模型</w:t>
      </w:r>
    </w:p>
    <w:p w14:paraId="257AD4B0" w14:textId="77777777" w:rsidR="0094396C" w:rsidRDefault="0094396C" w:rsidP="0094396C">
      <w:pPr>
        <w:pStyle w:val="FirstParagraph"/>
        <w:ind w:firstLine="480"/>
      </w:pPr>
      <w:r>
        <w:t>机器人模型的实现主要通过</w:t>
      </w:r>
      <w:r>
        <w:t>URDF</w:t>
      </w:r>
      <w:r>
        <w:t>定义的文件和纹理文件实现。</w:t>
      </w:r>
      <w:r>
        <w:t>URDF</w:t>
      </w:r>
      <w:r>
        <w:t>是</w:t>
      </w:r>
      <w:r>
        <w:t>XML</w:t>
      </w:r>
      <w:r>
        <w:t>类用来描述机器人模型的格式定义，可用来描述机器人的如下特性：</w:t>
      </w:r>
      <w:r>
        <w:t xml:space="preserve"> - </w:t>
      </w:r>
      <w:r>
        <w:t>机器人的运动学和动力学描述</w:t>
      </w:r>
      <w:r>
        <w:t xml:space="preserve"> - </w:t>
      </w:r>
      <w:r>
        <w:t>机器人视觉呈现</w:t>
      </w:r>
      <w:r>
        <w:t xml:space="preserve"> - </w:t>
      </w:r>
      <w:r>
        <w:t>机器人碰撞模型</w:t>
      </w:r>
    </w:p>
    <w:p w14:paraId="2E1DAF33" w14:textId="77777777" w:rsidR="00A86751" w:rsidRDefault="0094396C" w:rsidP="0094396C">
      <w:pPr>
        <w:pStyle w:val="a1"/>
        <w:ind w:firstLine="480"/>
      </w:pPr>
      <w:r>
        <w:t>机器人基本模型定义主要由一组</w:t>
      </w:r>
      <w:r>
        <w:rPr>
          <w:b/>
        </w:rPr>
        <w:t>link</w:t>
      </w:r>
      <w:r>
        <w:t>元素及一组连接</w:t>
      </w:r>
      <w:r>
        <w:rPr>
          <w:i/>
        </w:rPr>
        <w:t>link</w:t>
      </w:r>
      <w:r>
        <w:t>的</w:t>
      </w:r>
      <w:r>
        <w:rPr>
          <w:b/>
        </w:rPr>
        <w:t>joint</w:t>
      </w:r>
      <w:r>
        <w:t>元素组成。</w:t>
      </w:r>
    </w:p>
    <w:p w14:paraId="743E2D70" w14:textId="27F81BFB" w:rsidR="0094396C" w:rsidRDefault="0094396C" w:rsidP="00A86751">
      <w:pPr>
        <w:pStyle w:val="a1"/>
        <w:ind w:firstLineChars="0" w:firstLine="0"/>
        <w:jc w:val="center"/>
      </w:pPr>
      <w:r>
        <w:rPr>
          <w:noProof/>
        </w:rPr>
        <w:drawing>
          <wp:inline distT="0" distB="0" distL="0" distR="0" wp14:anchorId="3CD150DC" wp14:editId="4517CD28">
            <wp:extent cx="2101850" cy="2425700"/>
            <wp:effectExtent l="0" t="0" r="0" b="0"/>
            <wp:docPr id="6" name="Picture" descr="lin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ink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85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622929" w14:textId="77777777" w:rsidR="0094396C" w:rsidRDefault="0094396C" w:rsidP="0094396C">
      <w:pPr>
        <w:pStyle w:val="a1"/>
        <w:ind w:firstLine="480"/>
      </w:pPr>
      <w:r>
        <w:t>其大致定义形如：</w:t>
      </w:r>
    </w:p>
    <w:p w14:paraId="20D1CCF5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robot</w:t>
      </w:r>
      <w:r>
        <w:rPr>
          <w:rStyle w:val="OtherTok"/>
        </w:rPr>
        <w:t xml:space="preserve"> name=</w:t>
      </w:r>
      <w:r>
        <w:rPr>
          <w:rStyle w:val="StringTok"/>
        </w:rPr>
        <w:t>"pr2"</w:t>
      </w:r>
      <w:r>
        <w:rPr>
          <w:rStyle w:val="KeywordTok"/>
        </w:rPr>
        <w:t>&gt;</w:t>
      </w:r>
    </w:p>
    <w:p w14:paraId="2BB09C49" w14:textId="77777777" w:rsidR="0094396C" w:rsidRDefault="0094396C" w:rsidP="00A86751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link&gt;</w:t>
      </w:r>
      <w:r>
        <w:rPr>
          <w:rStyle w:val="NormalTok"/>
        </w:rPr>
        <w:t xml:space="preserve"> ... </w:t>
      </w:r>
      <w:r>
        <w:rPr>
          <w:rStyle w:val="KeywordTok"/>
        </w:rPr>
        <w:t>&lt;/link&gt;</w:t>
      </w:r>
    </w:p>
    <w:p w14:paraId="316868B9" w14:textId="77777777" w:rsidR="0094396C" w:rsidRDefault="0094396C" w:rsidP="00A86751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link&gt;</w:t>
      </w:r>
      <w:r>
        <w:rPr>
          <w:rStyle w:val="NormalTok"/>
        </w:rPr>
        <w:t xml:space="preserve"> ... </w:t>
      </w:r>
      <w:r>
        <w:rPr>
          <w:rStyle w:val="KeywordTok"/>
        </w:rPr>
        <w:t>&lt;/link&gt;</w:t>
      </w:r>
    </w:p>
    <w:p w14:paraId="0D8650A2" w14:textId="77777777" w:rsidR="0094396C" w:rsidRDefault="0094396C" w:rsidP="00A86751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link&gt;</w:t>
      </w:r>
      <w:r>
        <w:rPr>
          <w:rStyle w:val="NormalTok"/>
        </w:rPr>
        <w:t xml:space="preserve"> ... </w:t>
      </w:r>
      <w:r>
        <w:rPr>
          <w:rStyle w:val="KeywordTok"/>
        </w:rPr>
        <w:t>&lt;/link&gt;</w:t>
      </w:r>
    </w:p>
    <w:p w14:paraId="74D01F01" w14:textId="77777777" w:rsidR="0094396C" w:rsidRDefault="0094396C" w:rsidP="00A86751">
      <w:pPr>
        <w:pStyle w:val="code1"/>
      </w:pPr>
    </w:p>
    <w:p w14:paraId="6F42667E" w14:textId="77777777" w:rsidR="0094396C" w:rsidRDefault="0094396C" w:rsidP="00A86751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joint&gt;</w:t>
      </w:r>
      <w:r>
        <w:rPr>
          <w:rStyle w:val="NormalTok"/>
        </w:rPr>
        <w:t xml:space="preserve">  ....  </w:t>
      </w:r>
      <w:r>
        <w:rPr>
          <w:rStyle w:val="KeywordTok"/>
        </w:rPr>
        <w:t>&lt;/joint&gt;</w:t>
      </w:r>
    </w:p>
    <w:p w14:paraId="6162D6CC" w14:textId="77777777" w:rsidR="0094396C" w:rsidRDefault="0094396C" w:rsidP="00A86751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joint&gt;</w:t>
      </w:r>
      <w:r>
        <w:rPr>
          <w:rStyle w:val="NormalTok"/>
        </w:rPr>
        <w:t xml:space="preserve">  ....  </w:t>
      </w:r>
      <w:r>
        <w:rPr>
          <w:rStyle w:val="KeywordTok"/>
        </w:rPr>
        <w:t>&lt;/joint&gt;</w:t>
      </w:r>
    </w:p>
    <w:p w14:paraId="27D74706" w14:textId="77777777" w:rsidR="0094396C" w:rsidRDefault="0094396C" w:rsidP="00A86751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joint&gt;</w:t>
      </w:r>
      <w:r>
        <w:rPr>
          <w:rStyle w:val="NormalTok"/>
        </w:rPr>
        <w:t xml:space="preserve">  ....  </w:t>
      </w:r>
      <w:r>
        <w:rPr>
          <w:rStyle w:val="KeywordTok"/>
        </w:rPr>
        <w:t>&lt;/joint&gt;</w:t>
      </w:r>
    </w:p>
    <w:p w14:paraId="08CC6EC6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/robot&gt;</w:t>
      </w:r>
    </w:p>
    <w:p w14:paraId="25C2613F" w14:textId="77777777" w:rsidR="0094396C" w:rsidRDefault="0094396C" w:rsidP="0094396C">
      <w:pPr>
        <w:pStyle w:val="FirstParagraph"/>
        <w:ind w:firstLine="480"/>
      </w:pPr>
      <w:r>
        <w:t>下面我们从创建机器人可视模型、添加物理特性两方面进行</w:t>
      </w:r>
      <w:r>
        <w:t>URDF</w:t>
      </w:r>
      <w:r>
        <w:t>的学习。</w:t>
      </w:r>
      <w:r>
        <w:t xml:space="preserve"> </w:t>
      </w:r>
    </w:p>
    <w:p w14:paraId="2D197405" w14:textId="28C6F406" w:rsidR="0094396C" w:rsidRDefault="00A86751" w:rsidP="00A86751">
      <w:pPr>
        <w:pStyle w:val="3"/>
        <w:spacing w:before="156" w:after="156"/>
        <w:ind w:firstLineChars="0" w:firstLine="0"/>
      </w:pPr>
      <w:r>
        <w:lastRenderedPageBreak/>
        <w:t>5</w:t>
      </w:r>
      <w:r w:rsidR="0094396C">
        <w:t xml:space="preserve">.1 </w:t>
      </w:r>
      <w:r w:rsidR="0094396C">
        <w:t>创建机器人可视模型</w:t>
      </w:r>
    </w:p>
    <w:p w14:paraId="47975DF4" w14:textId="77777777" w:rsidR="00A86751" w:rsidRDefault="0094396C" w:rsidP="0094396C">
      <w:pPr>
        <w:pStyle w:val="FirstParagraph"/>
        <w:ind w:firstLine="480"/>
      </w:pPr>
      <w:r>
        <w:t>这一部分以构建形如</w:t>
      </w:r>
      <w:r>
        <w:t>R2D2</w:t>
      </w:r>
      <w:r>
        <w:t>的机器人可视模型以例，讲解</w:t>
      </w:r>
      <w:r>
        <w:t>URDF</w:t>
      </w:r>
      <w:r>
        <w:t>在定义机器人可视模型中的使用。此示例来自</w:t>
      </w:r>
      <w:r>
        <w:t>ROS</w:t>
      </w:r>
      <w:r>
        <w:t>官网的</w:t>
      </w:r>
      <w:r>
        <w:t>URDF</w:t>
      </w:r>
      <w:r>
        <w:t>教程，涉及的机器人模型等文件可从功能包</w:t>
      </w:r>
      <w:hyperlink r:id="rId30">
        <w:r>
          <w:rPr>
            <w:rStyle w:val="af0"/>
          </w:rPr>
          <w:t>urdf_tutorial</w:t>
        </w:r>
      </w:hyperlink>
      <w:r>
        <w:t>获取，以下所有内容均以此为基础。</w:t>
      </w:r>
      <w:r>
        <w:t xml:space="preserve"> </w:t>
      </w:r>
    </w:p>
    <w:p w14:paraId="28615D9A" w14:textId="1667E44C" w:rsidR="00A86751" w:rsidRDefault="00A86751" w:rsidP="00A86751">
      <w:pPr>
        <w:pStyle w:val="4"/>
        <w:spacing w:before="156" w:after="156"/>
      </w:pPr>
      <w:r>
        <w:t>5.1.1</w:t>
      </w:r>
      <w:r w:rsidR="0094396C">
        <w:t xml:space="preserve"> </w:t>
      </w:r>
      <w:r w:rsidR="0094396C">
        <w:t>创建单一形状结构</w:t>
      </w:r>
      <w:r w:rsidR="0094396C">
        <w:t xml:space="preserve"> </w:t>
      </w:r>
    </w:p>
    <w:p w14:paraId="4484BE41" w14:textId="14FC2698" w:rsidR="0094396C" w:rsidRDefault="0094396C" w:rsidP="0094396C">
      <w:pPr>
        <w:pStyle w:val="FirstParagraph"/>
        <w:ind w:firstLine="480"/>
      </w:pPr>
      <w:r>
        <w:t>上面提到过模型形状结构由</w:t>
      </w:r>
      <w:r>
        <w:rPr>
          <w:rStyle w:val="VerbatimChar"/>
          <w:i/>
        </w:rPr>
        <w:t>&lt;link&gt;</w:t>
      </w:r>
      <w:r>
        <w:t>标签定义，编写</w:t>
      </w:r>
      <w:r>
        <w:t>urdf/01-myfirst.urdf</w:t>
      </w:r>
      <w:r>
        <w:t>文件，内容如下：</w:t>
      </w:r>
    </w:p>
    <w:p w14:paraId="3383A6AB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?xml</w:t>
      </w:r>
      <w:r>
        <w:rPr>
          <w:rStyle w:val="NormalTok"/>
        </w:rPr>
        <w:t xml:space="preserve"> version="1.0"</w:t>
      </w:r>
      <w:r>
        <w:rPr>
          <w:rStyle w:val="KeywordTok"/>
        </w:rPr>
        <w:t>?&gt;</w:t>
      </w:r>
    </w:p>
    <w:p w14:paraId="5C9DCCE7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robot</w:t>
      </w:r>
      <w:r>
        <w:rPr>
          <w:rStyle w:val="OtherTok"/>
        </w:rPr>
        <w:t xml:space="preserve"> name=</w:t>
      </w:r>
      <w:r>
        <w:rPr>
          <w:rStyle w:val="StringTok"/>
        </w:rPr>
        <w:t>"myfirst"</w:t>
      </w:r>
      <w:r>
        <w:rPr>
          <w:rStyle w:val="KeywordTok"/>
        </w:rPr>
        <w:t>&gt;</w:t>
      </w:r>
    </w:p>
    <w:p w14:paraId="2CCAB181" w14:textId="77777777" w:rsidR="0094396C" w:rsidRDefault="0094396C" w:rsidP="00A86751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link</w:t>
      </w:r>
      <w:r>
        <w:rPr>
          <w:rStyle w:val="OtherTok"/>
        </w:rPr>
        <w:t xml:space="preserve"> name=</w:t>
      </w:r>
      <w:r>
        <w:rPr>
          <w:rStyle w:val="StringTok"/>
        </w:rPr>
        <w:t>"base_link"</w:t>
      </w:r>
      <w:r>
        <w:rPr>
          <w:rStyle w:val="KeywordTok"/>
        </w:rPr>
        <w:t>&gt;</w:t>
      </w:r>
    </w:p>
    <w:p w14:paraId="770877CE" w14:textId="77777777" w:rsidR="0094396C" w:rsidRDefault="0094396C" w:rsidP="00A86751">
      <w:pPr>
        <w:pStyle w:val="code1"/>
      </w:pPr>
      <w:r>
        <w:rPr>
          <w:rStyle w:val="NormalTok"/>
        </w:rPr>
        <w:t xml:space="preserve">        </w:t>
      </w:r>
      <w:r>
        <w:rPr>
          <w:rStyle w:val="KeywordTok"/>
        </w:rPr>
        <w:t>&lt;visual&gt;</w:t>
      </w:r>
    </w:p>
    <w:p w14:paraId="1AE900CA" w14:textId="77777777" w:rsidR="0094396C" w:rsidRDefault="0094396C" w:rsidP="00A86751">
      <w:pPr>
        <w:pStyle w:val="code1"/>
      </w:pPr>
      <w:r>
        <w:rPr>
          <w:rStyle w:val="NormalTok"/>
        </w:rPr>
        <w:t xml:space="preserve">          </w:t>
      </w:r>
      <w:r>
        <w:rPr>
          <w:rStyle w:val="KeywordTok"/>
        </w:rPr>
        <w:t>&lt;geometry&gt;</w:t>
      </w:r>
    </w:p>
    <w:p w14:paraId="77D00F09" w14:textId="77777777" w:rsidR="0094396C" w:rsidRDefault="0094396C" w:rsidP="00A86751">
      <w:pPr>
        <w:pStyle w:val="code1"/>
      </w:pPr>
      <w:r>
        <w:rPr>
          <w:rStyle w:val="NormalTok"/>
        </w:rPr>
        <w:t xml:space="preserve">            </w:t>
      </w:r>
      <w:r>
        <w:rPr>
          <w:rStyle w:val="KeywordTok"/>
        </w:rPr>
        <w:t>&lt;cylinder</w:t>
      </w:r>
      <w:r>
        <w:rPr>
          <w:rStyle w:val="OtherTok"/>
        </w:rPr>
        <w:t xml:space="preserve"> length=</w:t>
      </w:r>
      <w:r>
        <w:rPr>
          <w:rStyle w:val="StringTok"/>
        </w:rPr>
        <w:t>"0.6"</w:t>
      </w:r>
      <w:r>
        <w:rPr>
          <w:rStyle w:val="OtherTok"/>
        </w:rPr>
        <w:t xml:space="preserve"> radius=</w:t>
      </w:r>
      <w:r>
        <w:rPr>
          <w:rStyle w:val="StringTok"/>
        </w:rPr>
        <w:t>"0.2"</w:t>
      </w:r>
      <w:r>
        <w:rPr>
          <w:rStyle w:val="KeywordTok"/>
        </w:rPr>
        <w:t>/&gt;</w:t>
      </w:r>
    </w:p>
    <w:p w14:paraId="03DDBB51" w14:textId="77777777" w:rsidR="0094396C" w:rsidRDefault="0094396C" w:rsidP="00A86751">
      <w:pPr>
        <w:pStyle w:val="code1"/>
      </w:pPr>
      <w:r>
        <w:rPr>
          <w:rStyle w:val="NormalTok"/>
        </w:rPr>
        <w:t xml:space="preserve">          </w:t>
      </w:r>
      <w:r>
        <w:rPr>
          <w:rStyle w:val="KeywordTok"/>
        </w:rPr>
        <w:t>&lt;/geometry&gt;</w:t>
      </w:r>
    </w:p>
    <w:p w14:paraId="6C67CD64" w14:textId="77777777" w:rsidR="0094396C" w:rsidRDefault="0094396C" w:rsidP="00A86751">
      <w:pPr>
        <w:pStyle w:val="code1"/>
      </w:pPr>
      <w:r>
        <w:rPr>
          <w:rStyle w:val="NormalTok"/>
        </w:rPr>
        <w:t xml:space="preserve">        </w:t>
      </w:r>
      <w:r>
        <w:rPr>
          <w:rStyle w:val="KeywordTok"/>
        </w:rPr>
        <w:t>&lt;/visual&gt;</w:t>
      </w:r>
    </w:p>
    <w:p w14:paraId="653F73A8" w14:textId="77777777" w:rsidR="0094396C" w:rsidRDefault="0094396C" w:rsidP="00A86751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/link&gt;</w:t>
      </w:r>
    </w:p>
    <w:p w14:paraId="4E44D776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/robot&gt;</w:t>
      </w:r>
    </w:p>
    <w:p w14:paraId="420AA521" w14:textId="77777777" w:rsidR="0094396C" w:rsidRDefault="0094396C" w:rsidP="0094396C">
      <w:pPr>
        <w:pStyle w:val="FirstParagraph"/>
        <w:ind w:firstLine="480"/>
      </w:pPr>
      <w:r>
        <w:t>此文件定义了名为</w:t>
      </w:r>
      <w:r>
        <w:rPr>
          <w:i/>
        </w:rPr>
        <w:t>myfirst</w:t>
      </w:r>
      <w:r>
        <w:t>的机器人模型，只包含一个长</w:t>
      </w:r>
      <w:r>
        <w:t>0.6</w:t>
      </w:r>
      <w:r>
        <w:t>米、半径为</w:t>
      </w:r>
      <w:r>
        <w:t>0.2</w:t>
      </w:r>
      <w:r>
        <w:t>米的圆柱体。运行以下命令查看效果：</w:t>
      </w:r>
      <w:r>
        <w:t xml:space="preserve"> </w:t>
      </w:r>
    </w:p>
    <w:p w14:paraId="2D6DC5F8" w14:textId="77777777" w:rsidR="0094396C" w:rsidRDefault="0094396C" w:rsidP="00A86751">
      <w:pPr>
        <w:pStyle w:val="code1"/>
      </w:pPr>
      <w:r>
        <w:t>&gt; roslaunch urdf_tutorial display.launch model:='$(find urdf_tutorial)/urdf/01-myfirst.urdf'</w:t>
      </w:r>
    </w:p>
    <w:p w14:paraId="675092E8" w14:textId="77777777" w:rsidR="0094396C" w:rsidRDefault="0094396C" w:rsidP="0094396C">
      <w:pPr>
        <w:pStyle w:val="a1"/>
        <w:ind w:firstLine="480"/>
      </w:pPr>
      <w:r>
        <w:t>如图：</w:t>
      </w:r>
    </w:p>
    <w:p w14:paraId="1920C9FE" w14:textId="60F9EAD3" w:rsidR="0094396C" w:rsidRDefault="0094396C" w:rsidP="00A86751">
      <w:pPr>
        <w:pStyle w:val="a1"/>
        <w:ind w:firstLineChars="0" w:firstLine="0"/>
      </w:pPr>
      <w:r>
        <w:rPr>
          <w:noProof/>
        </w:rPr>
        <w:lastRenderedPageBreak/>
        <w:drawing>
          <wp:inline distT="0" distB="0" distL="0" distR="0" wp14:anchorId="3D264B14" wp14:editId="1B4FA19D">
            <wp:extent cx="5162550" cy="3606800"/>
            <wp:effectExtent l="0" t="0" r="0" b="0"/>
            <wp:docPr id="23" name="Picture" descr="myfir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yfirst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705" cy="360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F1C47B" w14:textId="77777777" w:rsidR="0094396C" w:rsidRDefault="0094396C" w:rsidP="0094396C">
      <w:pPr>
        <w:pStyle w:val="a1"/>
        <w:ind w:firstLine="480"/>
      </w:pPr>
      <w:r>
        <w:t>以上命令启动了</w:t>
      </w:r>
      <w:r>
        <w:t>display.launch</w:t>
      </w:r>
      <w:r>
        <w:t>文件，并映射了</w:t>
      </w:r>
      <w:r>
        <w:rPr>
          <w:i/>
        </w:rPr>
        <w:t>model</w:t>
      </w:r>
      <w:r>
        <w:t>参数。来看看</w:t>
      </w:r>
      <w:r>
        <w:t>display.launch</w:t>
      </w:r>
      <w:r>
        <w:t>文件，位于</w:t>
      </w:r>
      <w:r>
        <w:t>urdf_tutorial</w:t>
      </w:r>
      <w:r>
        <w:t>功能包内：</w:t>
      </w:r>
    </w:p>
    <w:p w14:paraId="6B0B66CB" w14:textId="77777777" w:rsidR="0094396C" w:rsidRDefault="0094396C" w:rsidP="00A86751">
      <w:pPr>
        <w:pStyle w:val="code1"/>
      </w:pPr>
      <w:r>
        <w:rPr>
          <w:rStyle w:val="KeywordTok"/>
        </w:rPr>
        <w:t>&lt;launch&gt;</w:t>
      </w:r>
    </w:p>
    <w:p w14:paraId="2F7357DB" w14:textId="77777777" w:rsidR="0094396C" w:rsidRDefault="0094396C" w:rsidP="00A86751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model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</w:p>
    <w:p w14:paraId="76FE4BCA" w14:textId="77777777" w:rsidR="0094396C" w:rsidRDefault="0094396C" w:rsidP="00A86751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arg</w:t>
      </w:r>
      <w:r>
        <w:rPr>
          <w:rStyle w:val="OtherTok"/>
        </w:rPr>
        <w:t xml:space="preserve"> name=</w:t>
      </w:r>
      <w:r>
        <w:rPr>
          <w:rStyle w:val="StringTok"/>
        </w:rPr>
        <w:t>"gui"</w:t>
      </w:r>
      <w:r>
        <w:rPr>
          <w:rStyle w:val="OtherTok"/>
        </w:rPr>
        <w:t xml:space="preserve"> default=</w:t>
      </w:r>
      <w:r>
        <w:rPr>
          <w:rStyle w:val="StringTok"/>
        </w:rPr>
        <w:t>"Fals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</w:p>
    <w:p w14:paraId="14AE7F6B" w14:textId="77777777" w:rsidR="0094396C" w:rsidRDefault="0094396C" w:rsidP="00A86751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param</w:t>
      </w:r>
      <w:r>
        <w:rPr>
          <w:rStyle w:val="OtherTok"/>
        </w:rPr>
        <w:t xml:space="preserve"> name=</w:t>
      </w:r>
      <w:r>
        <w:rPr>
          <w:rStyle w:val="StringTok"/>
        </w:rPr>
        <w:t>"robot_description"</w:t>
      </w:r>
      <w:r>
        <w:rPr>
          <w:rStyle w:val="OtherTok"/>
        </w:rPr>
        <w:t xml:space="preserve"> textfile=</w:t>
      </w:r>
      <w:r>
        <w:rPr>
          <w:rStyle w:val="StringTok"/>
        </w:rPr>
        <w:t>"$(arg model)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</w:p>
    <w:p w14:paraId="055AE93E" w14:textId="77777777" w:rsidR="0094396C" w:rsidRDefault="0094396C" w:rsidP="00A86751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param</w:t>
      </w:r>
      <w:r>
        <w:rPr>
          <w:rStyle w:val="OtherTok"/>
        </w:rPr>
        <w:t xml:space="preserve"> name=</w:t>
      </w:r>
      <w:r>
        <w:rPr>
          <w:rStyle w:val="StringTok"/>
        </w:rPr>
        <w:t>"use_gui"</w:t>
      </w:r>
      <w:r>
        <w:rPr>
          <w:rStyle w:val="OtherTok"/>
        </w:rPr>
        <w:t xml:space="preserve"> value=</w:t>
      </w:r>
      <w:r>
        <w:rPr>
          <w:rStyle w:val="StringTok"/>
        </w:rPr>
        <w:t>"$(arg gui)"</w:t>
      </w:r>
      <w:r>
        <w:rPr>
          <w:rStyle w:val="KeywordTok"/>
        </w:rPr>
        <w:t>/&gt;</w:t>
      </w:r>
    </w:p>
    <w:p w14:paraId="0BB299F0" w14:textId="77777777" w:rsidR="0094396C" w:rsidRDefault="0094396C" w:rsidP="00A86751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node</w:t>
      </w:r>
      <w:r>
        <w:rPr>
          <w:rStyle w:val="OtherTok"/>
        </w:rPr>
        <w:t xml:space="preserve"> name=</w:t>
      </w:r>
      <w:r>
        <w:rPr>
          <w:rStyle w:val="StringTok"/>
        </w:rPr>
        <w:t>"joint_state_publisher"</w:t>
      </w:r>
      <w:r>
        <w:rPr>
          <w:rStyle w:val="OtherTok"/>
        </w:rPr>
        <w:t xml:space="preserve"> pkg=</w:t>
      </w:r>
      <w:r>
        <w:rPr>
          <w:rStyle w:val="StringTok"/>
        </w:rPr>
        <w:t>"joint_state_publisher"</w:t>
      </w:r>
      <w:r>
        <w:rPr>
          <w:rStyle w:val="OtherTok"/>
        </w:rPr>
        <w:t xml:space="preserve"> type=</w:t>
      </w:r>
      <w:r>
        <w:rPr>
          <w:rStyle w:val="StringTok"/>
        </w:rPr>
        <w:t>"joint_state_publisher"</w:t>
      </w:r>
      <w:r>
        <w:rPr>
          <w:rStyle w:val="KeywordTok"/>
        </w:rPr>
        <w:t>/&gt;</w:t>
      </w:r>
    </w:p>
    <w:p w14:paraId="5DC83852" w14:textId="77777777" w:rsidR="0094396C" w:rsidRDefault="0094396C" w:rsidP="00A86751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node</w:t>
      </w:r>
      <w:r>
        <w:rPr>
          <w:rStyle w:val="OtherTok"/>
        </w:rPr>
        <w:t xml:space="preserve"> name=</w:t>
      </w:r>
      <w:r>
        <w:rPr>
          <w:rStyle w:val="StringTok"/>
        </w:rPr>
        <w:t>"robot_state_publisher"</w:t>
      </w:r>
      <w:r>
        <w:rPr>
          <w:rStyle w:val="OtherTok"/>
        </w:rPr>
        <w:t xml:space="preserve"> pkg=</w:t>
      </w:r>
      <w:r>
        <w:rPr>
          <w:rStyle w:val="StringTok"/>
        </w:rPr>
        <w:t>"robot_state_publisher"</w:t>
      </w:r>
      <w:r>
        <w:rPr>
          <w:rStyle w:val="OtherTok"/>
        </w:rPr>
        <w:t xml:space="preserve"> type=</w:t>
      </w:r>
      <w:r>
        <w:rPr>
          <w:rStyle w:val="StringTok"/>
        </w:rPr>
        <w:t>"state_publisher"</w:t>
      </w:r>
      <w:r>
        <w:rPr>
          <w:rStyle w:val="KeywordTok"/>
        </w:rPr>
        <w:t>/&gt;</w:t>
      </w:r>
    </w:p>
    <w:p w14:paraId="65257B1A" w14:textId="77777777" w:rsidR="0094396C" w:rsidRDefault="0094396C" w:rsidP="00A86751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node</w:t>
      </w:r>
      <w:r>
        <w:rPr>
          <w:rStyle w:val="OtherTok"/>
        </w:rPr>
        <w:t xml:space="preserve"> name=</w:t>
      </w:r>
      <w:r>
        <w:rPr>
          <w:rStyle w:val="StringTok"/>
        </w:rPr>
        <w:t>"rviz"</w:t>
      </w:r>
      <w:r>
        <w:rPr>
          <w:rStyle w:val="OtherTok"/>
        </w:rPr>
        <w:t xml:space="preserve"> pkg=</w:t>
      </w:r>
      <w:r>
        <w:rPr>
          <w:rStyle w:val="StringTok"/>
        </w:rPr>
        <w:t>"rviz"</w:t>
      </w:r>
      <w:r>
        <w:rPr>
          <w:rStyle w:val="OtherTok"/>
        </w:rPr>
        <w:t xml:space="preserve"> type=</w:t>
      </w:r>
      <w:r>
        <w:rPr>
          <w:rStyle w:val="StringTok"/>
        </w:rPr>
        <w:t>"rviz"</w:t>
      </w:r>
      <w:r>
        <w:rPr>
          <w:rStyle w:val="OtherTok"/>
        </w:rPr>
        <w:t xml:space="preserve"> args=</w:t>
      </w:r>
      <w:r>
        <w:rPr>
          <w:rStyle w:val="StringTok"/>
        </w:rPr>
        <w:t>"-d $(find urdf_tutorial)/urdf.rviz"</w:t>
      </w:r>
      <w:r>
        <w:rPr>
          <w:rStyle w:val="KeywordTok"/>
        </w:rPr>
        <w:t>/&gt;</w:t>
      </w:r>
    </w:p>
    <w:p w14:paraId="69F08210" w14:textId="77777777" w:rsidR="0094396C" w:rsidRDefault="0094396C" w:rsidP="00A86751">
      <w:pPr>
        <w:pStyle w:val="code1"/>
      </w:pPr>
      <w:r>
        <w:rPr>
          <w:rStyle w:val="KeywordTok"/>
        </w:rPr>
        <w:t>&lt;/launch&gt;</w:t>
      </w:r>
    </w:p>
    <w:p w14:paraId="0ECBC1B0" w14:textId="77777777" w:rsidR="00A86751" w:rsidRDefault="00A86751" w:rsidP="00A86751">
      <w:pPr>
        <w:pStyle w:val="ab"/>
        <w:ind w:firstLineChars="200" w:firstLine="480"/>
      </w:pPr>
    </w:p>
    <w:p w14:paraId="4ABA960D" w14:textId="40729058" w:rsidR="0094396C" w:rsidRDefault="0094396C" w:rsidP="00A86751">
      <w:pPr>
        <w:pStyle w:val="ab"/>
        <w:ind w:firstLineChars="200" w:firstLine="480"/>
      </w:pPr>
      <w:r>
        <w:t>此文件主要做了三件工作：将模型定义加载至参数服务器运行相关</w:t>
      </w:r>
      <w:r>
        <w:t>node</w:t>
      </w:r>
      <w:r>
        <w:t>，发布</w:t>
      </w:r>
      <w:r>
        <w:t>sensor_msgs/JointState and transforms</w:t>
      </w:r>
      <w:r>
        <w:t>消息</w:t>
      </w:r>
      <w:r>
        <w:t xml:space="preserve"> - </w:t>
      </w:r>
      <w:r>
        <w:t>以</w:t>
      </w:r>
      <w:r>
        <w:t>urdf.rviz</w:t>
      </w:r>
      <w:r>
        <w:t>配置文件启动</w:t>
      </w:r>
      <w:r>
        <w:t>rviz</w:t>
      </w:r>
      <w:r>
        <w:t>，显视可视化模型</w:t>
      </w:r>
    </w:p>
    <w:p w14:paraId="6EDB5023" w14:textId="77777777" w:rsidR="00A86751" w:rsidRDefault="0094396C" w:rsidP="00A86751">
      <w:pPr>
        <w:ind w:firstLine="480"/>
      </w:pPr>
      <w:r>
        <w:t>提醒一下，此处命令通过</w:t>
      </w:r>
      <w:r>
        <w:rPr>
          <w:rStyle w:val="VerbatimChar"/>
        </w:rPr>
        <w:t>'$(find urdf_tutorial)/urdf/01-myfirst.urdf'</w:t>
      </w:r>
      <w:r>
        <w:t>将</w:t>
      </w:r>
      <w:r>
        <w:t>model</w:t>
      </w:r>
      <w:r>
        <w:t>参数值传递进</w:t>
      </w:r>
      <w:r>
        <w:t>roslaunch</w:t>
      </w:r>
      <w:r>
        <w:t>文件，必须要加引号，否则</w:t>
      </w:r>
      <w:r>
        <w:t>$(find urdf_tutorial)</w:t>
      </w:r>
      <w:r>
        <w:t>将在参数传递前执行</w:t>
      </w:r>
      <w:r>
        <w:t>shell</w:t>
      </w:r>
      <w:r>
        <w:t>命令，一般会出错。也可以通过</w:t>
      </w:r>
      <w:r>
        <w:rPr>
          <w:rStyle w:val="VerbatimChar"/>
        </w:rPr>
        <w:t xml:space="preserve">`rospack find </w:t>
      </w:r>
      <w:r>
        <w:rPr>
          <w:rStyle w:val="VerbatimChar"/>
        </w:rPr>
        <w:lastRenderedPageBreak/>
        <w:t>urdf_tutorial`/urdf/01-myfirst.urdf</w:t>
      </w:r>
      <w:r>
        <w:t>进行参数传递，将示例参数传递进</w:t>
      </w:r>
      <w:r>
        <w:t>roslaunch</w:t>
      </w:r>
      <w:r>
        <w:t>文件与此效果是一样的，一个是在</w:t>
      </w:r>
      <w:r>
        <w:t>shell</w:t>
      </w:r>
      <w:r>
        <w:t>执行命令，一个是通过</w:t>
      </w:r>
      <w:r>
        <w:t>roslaunch</w:t>
      </w:r>
      <w:r>
        <w:t>参数替换。</w:t>
      </w:r>
    </w:p>
    <w:p w14:paraId="6EF50795" w14:textId="651B3EDB" w:rsidR="00A86751" w:rsidRDefault="00A86751" w:rsidP="00A86751">
      <w:pPr>
        <w:pStyle w:val="4"/>
        <w:spacing w:before="156" w:after="156"/>
      </w:pPr>
      <w:r>
        <w:t>5</w:t>
      </w:r>
      <w:r w:rsidR="0094396C">
        <w:t xml:space="preserve">.1.2 </w:t>
      </w:r>
      <w:r w:rsidR="0094396C">
        <w:t>创建多形状结构</w:t>
      </w:r>
      <w:r w:rsidR="0094396C">
        <w:t xml:space="preserve"> </w:t>
      </w:r>
    </w:p>
    <w:p w14:paraId="731B3C53" w14:textId="2AADF74D" w:rsidR="0094396C" w:rsidRDefault="0094396C" w:rsidP="00A86751">
      <w:pPr>
        <w:ind w:firstLine="480"/>
      </w:pPr>
      <w:r>
        <w:t>为了能添加更多</w:t>
      </w:r>
      <w:r>
        <w:rPr>
          <w:i/>
        </w:rPr>
        <w:t>link</w:t>
      </w:r>
      <w:r>
        <w:t>元素，就必须使用</w:t>
      </w:r>
      <w:r>
        <w:rPr>
          <w:rStyle w:val="VerbatimChar"/>
          <w:b/>
        </w:rPr>
        <w:t>&lt;joint&gt;</w:t>
      </w:r>
      <w:r>
        <w:t>标签。</w:t>
      </w:r>
      <w:r>
        <w:rPr>
          <w:rStyle w:val="VerbatimChar"/>
        </w:rPr>
        <w:t>joint</w:t>
      </w:r>
      <w:r>
        <w:t>用于连接父</w:t>
      </w:r>
      <w:r>
        <w:rPr>
          <w:i/>
        </w:rPr>
        <w:t>link</w:t>
      </w:r>
      <w:r>
        <w:t>和子</w:t>
      </w:r>
      <w:r>
        <w:rPr>
          <w:i/>
        </w:rPr>
        <w:t>link</w:t>
      </w:r>
      <w:r>
        <w:t>，有固定</w:t>
      </w:r>
      <w:r>
        <w:t>joint</w:t>
      </w:r>
      <w:r>
        <w:t>和活动</w:t>
      </w:r>
      <w:r>
        <w:t>joint</w:t>
      </w:r>
      <w:r>
        <w:t>之分。我们先创建固定的</w:t>
      </w:r>
      <w:r>
        <w:t>joint</w:t>
      </w:r>
      <w:r>
        <w:t>。见文件</w:t>
      </w:r>
      <w:r>
        <w:t>urdf/02-multipleshapes.urdf:</w:t>
      </w:r>
    </w:p>
    <w:p w14:paraId="76E6208E" w14:textId="77777777" w:rsidR="0094396C" w:rsidRDefault="0094396C" w:rsidP="00A86751">
      <w:pPr>
        <w:pStyle w:val="code1"/>
      </w:pPr>
      <w:r>
        <w:rPr>
          <w:rStyle w:val="KeywordTok"/>
        </w:rPr>
        <w:t>&lt;?xml</w:t>
      </w:r>
      <w:r>
        <w:rPr>
          <w:rStyle w:val="NormalTok"/>
        </w:rPr>
        <w:t xml:space="preserve"> version="1.0"</w:t>
      </w:r>
      <w:r>
        <w:rPr>
          <w:rStyle w:val="KeywordTok"/>
        </w:rPr>
        <w:t>?&gt;</w:t>
      </w:r>
    </w:p>
    <w:p w14:paraId="757BD0B5" w14:textId="77777777" w:rsidR="0094396C" w:rsidRDefault="0094396C" w:rsidP="00A86751">
      <w:pPr>
        <w:pStyle w:val="code1"/>
      </w:pPr>
      <w:r>
        <w:rPr>
          <w:rStyle w:val="KeywordTok"/>
        </w:rPr>
        <w:t>&lt;robot</w:t>
      </w:r>
      <w:r>
        <w:rPr>
          <w:rStyle w:val="OtherTok"/>
        </w:rPr>
        <w:t xml:space="preserve"> name=</w:t>
      </w:r>
      <w:r>
        <w:rPr>
          <w:rStyle w:val="StringTok"/>
        </w:rPr>
        <w:t>"multipleshapes"</w:t>
      </w:r>
      <w:r>
        <w:rPr>
          <w:rStyle w:val="KeywordTok"/>
        </w:rPr>
        <w:t>&gt;</w:t>
      </w:r>
    </w:p>
    <w:p w14:paraId="2A02A9F7" w14:textId="77777777" w:rsidR="0094396C" w:rsidRDefault="0094396C" w:rsidP="00A86751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link</w:t>
      </w:r>
      <w:r>
        <w:rPr>
          <w:rStyle w:val="OtherTok"/>
        </w:rPr>
        <w:t xml:space="preserve"> name=</w:t>
      </w:r>
      <w:r>
        <w:rPr>
          <w:rStyle w:val="StringTok"/>
        </w:rPr>
        <w:t>"base_link"</w:t>
      </w:r>
      <w:r>
        <w:rPr>
          <w:rStyle w:val="KeywordTok"/>
        </w:rPr>
        <w:t>&gt;</w:t>
      </w:r>
    </w:p>
    <w:p w14:paraId="433F2619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visual&gt;</w:t>
      </w:r>
    </w:p>
    <w:p w14:paraId="68A55DDA" w14:textId="77777777" w:rsidR="0094396C" w:rsidRDefault="0094396C" w:rsidP="00A86751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geometry&gt;</w:t>
      </w:r>
    </w:p>
    <w:p w14:paraId="2B0E6D0E" w14:textId="77777777" w:rsidR="0094396C" w:rsidRDefault="0094396C" w:rsidP="00A86751">
      <w:pPr>
        <w:pStyle w:val="code1"/>
      </w:pPr>
      <w:r>
        <w:rPr>
          <w:rStyle w:val="NormalTok"/>
        </w:rPr>
        <w:t xml:space="preserve">        </w:t>
      </w:r>
      <w:r>
        <w:rPr>
          <w:rStyle w:val="KeywordTok"/>
        </w:rPr>
        <w:t>&lt;cylinder</w:t>
      </w:r>
      <w:r>
        <w:rPr>
          <w:rStyle w:val="OtherTok"/>
        </w:rPr>
        <w:t xml:space="preserve"> length=</w:t>
      </w:r>
      <w:r>
        <w:rPr>
          <w:rStyle w:val="StringTok"/>
        </w:rPr>
        <w:t>"0.6"</w:t>
      </w:r>
      <w:r>
        <w:rPr>
          <w:rStyle w:val="OtherTok"/>
        </w:rPr>
        <w:t xml:space="preserve"> radius=</w:t>
      </w:r>
      <w:r>
        <w:rPr>
          <w:rStyle w:val="StringTok"/>
        </w:rPr>
        <w:t>"0.2"</w:t>
      </w:r>
      <w:r>
        <w:rPr>
          <w:rStyle w:val="KeywordTok"/>
        </w:rPr>
        <w:t>/&gt;</w:t>
      </w:r>
    </w:p>
    <w:p w14:paraId="637A8B66" w14:textId="77777777" w:rsidR="0094396C" w:rsidRDefault="0094396C" w:rsidP="00A86751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/geometry&gt;</w:t>
      </w:r>
    </w:p>
    <w:p w14:paraId="6F42B5AC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/visual&gt;</w:t>
      </w:r>
    </w:p>
    <w:p w14:paraId="6D407DB8" w14:textId="77777777" w:rsidR="0094396C" w:rsidRDefault="0094396C" w:rsidP="00A86751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/link&gt;</w:t>
      </w:r>
    </w:p>
    <w:p w14:paraId="5E23EDF5" w14:textId="77777777" w:rsidR="0094396C" w:rsidRDefault="0094396C" w:rsidP="00A86751">
      <w:pPr>
        <w:pStyle w:val="code1"/>
      </w:pPr>
    </w:p>
    <w:p w14:paraId="236CC26C" w14:textId="77777777" w:rsidR="0094396C" w:rsidRDefault="0094396C" w:rsidP="00A86751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link</w:t>
      </w:r>
      <w:r>
        <w:rPr>
          <w:rStyle w:val="OtherTok"/>
        </w:rPr>
        <w:t xml:space="preserve"> name=</w:t>
      </w:r>
      <w:r>
        <w:rPr>
          <w:rStyle w:val="StringTok"/>
        </w:rPr>
        <w:t>"right_leg"</w:t>
      </w:r>
      <w:r>
        <w:rPr>
          <w:rStyle w:val="KeywordTok"/>
        </w:rPr>
        <w:t>&gt;</w:t>
      </w:r>
    </w:p>
    <w:p w14:paraId="1E6B6AB9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visual&gt;</w:t>
      </w:r>
    </w:p>
    <w:p w14:paraId="19EA0B9C" w14:textId="77777777" w:rsidR="0094396C" w:rsidRDefault="0094396C" w:rsidP="00A86751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geometry&gt;</w:t>
      </w:r>
    </w:p>
    <w:p w14:paraId="42CC0F54" w14:textId="77777777" w:rsidR="0094396C" w:rsidRDefault="0094396C" w:rsidP="00A86751">
      <w:pPr>
        <w:pStyle w:val="code1"/>
      </w:pPr>
      <w:r>
        <w:rPr>
          <w:rStyle w:val="NormalTok"/>
        </w:rPr>
        <w:t xml:space="preserve">        </w:t>
      </w:r>
      <w:r>
        <w:rPr>
          <w:rStyle w:val="KeywordTok"/>
        </w:rPr>
        <w:t>&lt;box</w:t>
      </w:r>
      <w:r>
        <w:rPr>
          <w:rStyle w:val="OtherTok"/>
        </w:rPr>
        <w:t xml:space="preserve"> size=</w:t>
      </w:r>
      <w:r>
        <w:rPr>
          <w:rStyle w:val="StringTok"/>
        </w:rPr>
        <w:t>"0.6 .2 .1"</w:t>
      </w:r>
      <w:r>
        <w:rPr>
          <w:rStyle w:val="KeywordTok"/>
        </w:rPr>
        <w:t>/&gt;</w:t>
      </w:r>
    </w:p>
    <w:p w14:paraId="2974D113" w14:textId="77777777" w:rsidR="0094396C" w:rsidRDefault="0094396C" w:rsidP="00A86751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/geometry&gt;</w:t>
      </w:r>
    </w:p>
    <w:p w14:paraId="01858B4A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/visual&gt;</w:t>
      </w:r>
    </w:p>
    <w:p w14:paraId="7B3D50FF" w14:textId="77777777" w:rsidR="0094396C" w:rsidRDefault="0094396C" w:rsidP="00A86751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/link&gt;</w:t>
      </w:r>
    </w:p>
    <w:p w14:paraId="7A5952E7" w14:textId="77777777" w:rsidR="0094396C" w:rsidRDefault="0094396C" w:rsidP="00A86751">
      <w:pPr>
        <w:pStyle w:val="code1"/>
      </w:pPr>
    </w:p>
    <w:p w14:paraId="4FCE4E7F" w14:textId="77777777" w:rsidR="0094396C" w:rsidRDefault="0094396C" w:rsidP="00A86751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joint</w:t>
      </w:r>
      <w:r>
        <w:rPr>
          <w:rStyle w:val="OtherTok"/>
        </w:rPr>
        <w:t xml:space="preserve"> name=</w:t>
      </w:r>
      <w:r>
        <w:rPr>
          <w:rStyle w:val="StringTok"/>
        </w:rPr>
        <w:t>"base_to_right_leg"</w:t>
      </w:r>
      <w:r>
        <w:rPr>
          <w:rStyle w:val="OtherTok"/>
        </w:rPr>
        <w:t xml:space="preserve"> type=</w:t>
      </w:r>
      <w:r>
        <w:rPr>
          <w:rStyle w:val="StringTok"/>
        </w:rPr>
        <w:t>"fixed"</w:t>
      </w:r>
      <w:r>
        <w:rPr>
          <w:rStyle w:val="KeywordTok"/>
        </w:rPr>
        <w:t>&gt;</w:t>
      </w:r>
    </w:p>
    <w:p w14:paraId="38A62B3D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parent</w:t>
      </w:r>
      <w:r>
        <w:rPr>
          <w:rStyle w:val="OtherTok"/>
        </w:rPr>
        <w:t xml:space="preserve"> link=</w:t>
      </w:r>
      <w:r>
        <w:rPr>
          <w:rStyle w:val="StringTok"/>
        </w:rPr>
        <w:t>"base_link"</w:t>
      </w:r>
      <w:r>
        <w:rPr>
          <w:rStyle w:val="KeywordTok"/>
        </w:rPr>
        <w:t>/&gt;</w:t>
      </w:r>
    </w:p>
    <w:p w14:paraId="59D5997A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child</w:t>
      </w:r>
      <w:r>
        <w:rPr>
          <w:rStyle w:val="OtherTok"/>
        </w:rPr>
        <w:t xml:space="preserve"> link=</w:t>
      </w:r>
      <w:r>
        <w:rPr>
          <w:rStyle w:val="StringTok"/>
        </w:rPr>
        <w:t>"right_leg"</w:t>
      </w:r>
      <w:r>
        <w:rPr>
          <w:rStyle w:val="KeywordTok"/>
        </w:rPr>
        <w:t>/&gt;</w:t>
      </w:r>
    </w:p>
    <w:p w14:paraId="726DC0BF" w14:textId="77777777" w:rsidR="0094396C" w:rsidRDefault="0094396C" w:rsidP="00A86751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/joint&gt;</w:t>
      </w:r>
    </w:p>
    <w:p w14:paraId="77886102" w14:textId="77777777" w:rsidR="0094396C" w:rsidRDefault="0094396C" w:rsidP="00A86751">
      <w:pPr>
        <w:pStyle w:val="code1"/>
      </w:pPr>
      <w:r>
        <w:rPr>
          <w:rStyle w:val="KeywordTok"/>
        </w:rPr>
        <w:t>&lt;/robot&gt;</w:t>
      </w:r>
    </w:p>
    <w:p w14:paraId="45FE9338" w14:textId="77777777" w:rsidR="0094396C" w:rsidRDefault="0094396C" w:rsidP="0094396C">
      <w:pPr>
        <w:pStyle w:val="FirstParagraph"/>
        <w:ind w:firstLine="480"/>
      </w:pPr>
      <w:r>
        <w:t>文件增加了一个长</w:t>
      </w:r>
      <w:r>
        <w:t>0.6</w:t>
      </w:r>
      <w:r>
        <w:t>米、宽</w:t>
      </w:r>
      <w:r>
        <w:t>0.2</w:t>
      </w:r>
      <w:r>
        <w:t>米、厚</w:t>
      </w:r>
      <w:r>
        <w:t>0.1</w:t>
      </w:r>
      <w:r>
        <w:t>的长方体，并定义了连接两个</w:t>
      </w:r>
      <w:r>
        <w:rPr>
          <w:i/>
        </w:rPr>
        <w:t>link</w:t>
      </w:r>
      <w:r>
        <w:t>的固定</w:t>
      </w:r>
      <w:r>
        <w:rPr>
          <w:i/>
        </w:rPr>
        <w:t>joint</w:t>
      </w:r>
      <w:r>
        <w:t>。</w:t>
      </w:r>
      <w:r>
        <w:t>URDF</w:t>
      </w:r>
      <w:r>
        <w:t>文件最终是以最顶</w:t>
      </w:r>
      <w:r>
        <w:rPr>
          <w:i/>
        </w:rPr>
        <w:t>link</w:t>
      </w:r>
      <w:r>
        <w:t>为根的树形结构，子</w:t>
      </w:r>
      <w:r>
        <w:t>l</w:t>
      </w:r>
      <w:r>
        <w:rPr>
          <w:i/>
        </w:rPr>
        <w:t>ink</w:t>
      </w:r>
      <w:r>
        <w:t>的位置取决于父</w:t>
      </w:r>
      <w:r>
        <w:rPr>
          <w:i/>
        </w:rPr>
        <w:t>link</w:t>
      </w:r>
      <w:r>
        <w:t>。运行以下命令通过</w:t>
      </w:r>
      <w:r>
        <w:t>rviz</w:t>
      </w:r>
      <w:r>
        <w:t>看看现在的模型：</w:t>
      </w:r>
      <w:r>
        <w:t xml:space="preserve"> &gt; roslaunch urdf_tutorial display.launch model:='$(find urdf_tutorial)/urdf/02-multipleshapes.urdf'</w:t>
      </w:r>
    </w:p>
    <w:p w14:paraId="5262B12C" w14:textId="77777777" w:rsidR="0094396C" w:rsidRDefault="0094396C" w:rsidP="00A86751">
      <w:pPr>
        <w:pStyle w:val="a1"/>
        <w:ind w:firstLineChars="0" w:firstLine="0"/>
      </w:pPr>
      <w:r>
        <w:rPr>
          <w:noProof/>
        </w:rPr>
        <w:lastRenderedPageBreak/>
        <w:drawing>
          <wp:inline distT="0" distB="0" distL="0" distR="0" wp14:anchorId="04C3D4A7" wp14:editId="67C1B96C">
            <wp:extent cx="5334000" cy="3991726"/>
            <wp:effectExtent l="0" t="0" r="0" b="0"/>
            <wp:docPr id="8" name="Picture" descr="multishap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ultishapes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从图中看出，两个形状结构已经重叠在一起，这是因为形状结构的默认原点为其几何中心，两者原点重合在一起。</w:t>
      </w:r>
      <w:r>
        <w:rPr>
          <w:i/>
        </w:rPr>
        <w:t>link</w:t>
      </w:r>
      <w:r>
        <w:t>和</w:t>
      </w:r>
      <w:r>
        <w:rPr>
          <w:i/>
        </w:rPr>
        <w:t>joint</w:t>
      </w:r>
      <w:r>
        <w:t>都有其原点，为使形状结构不重叠，必须重新定义其原点。</w:t>
      </w:r>
    </w:p>
    <w:p w14:paraId="2F33B90E" w14:textId="02DC717B" w:rsidR="0094396C" w:rsidRPr="00A86751" w:rsidRDefault="00A86751" w:rsidP="00A86751">
      <w:pPr>
        <w:pStyle w:val="4"/>
        <w:spacing w:before="156" w:after="156"/>
      </w:pPr>
      <w:bookmarkStart w:id="25" w:name="定义原点"/>
      <w:bookmarkEnd w:id="25"/>
      <w:r w:rsidRPr="00A86751">
        <w:t>5</w:t>
      </w:r>
      <w:r w:rsidR="0094396C" w:rsidRPr="00A86751">
        <w:t xml:space="preserve">.1.3 </w:t>
      </w:r>
      <w:r w:rsidR="0094396C" w:rsidRPr="00A86751">
        <w:t>定义原点</w:t>
      </w:r>
    </w:p>
    <w:p w14:paraId="6E4F2048" w14:textId="77777777" w:rsidR="0094396C" w:rsidRDefault="0094396C" w:rsidP="0094396C">
      <w:pPr>
        <w:pStyle w:val="FirstParagraph"/>
        <w:ind w:firstLine="480"/>
      </w:pPr>
      <w:r>
        <w:t>原点的定义都是通过</w:t>
      </w:r>
      <w:r>
        <w:rPr>
          <w:rStyle w:val="VerbatimChar"/>
        </w:rPr>
        <w:t>&lt;origin&gt;</w:t>
      </w:r>
      <w:r>
        <w:t>标签定义，有两个属性：</w:t>
      </w:r>
    </w:p>
    <w:p w14:paraId="6C964DF5" w14:textId="77777777" w:rsidR="0094396C" w:rsidRDefault="0094396C">
      <w:pPr>
        <w:pStyle w:val="ab"/>
        <w:numPr>
          <w:ilvl w:val="0"/>
          <w:numId w:val="12"/>
        </w:numPr>
        <w:ind w:firstLineChars="0"/>
      </w:pPr>
      <w:r>
        <w:t xml:space="preserve">xyz - </w:t>
      </w:r>
      <w:r>
        <w:t>表示位移偏移量</w:t>
      </w:r>
    </w:p>
    <w:p w14:paraId="5D39AE1B" w14:textId="1B00F54A" w:rsidR="0094396C" w:rsidRDefault="0094396C">
      <w:pPr>
        <w:pStyle w:val="ab"/>
        <w:numPr>
          <w:ilvl w:val="0"/>
          <w:numId w:val="12"/>
        </w:numPr>
        <w:ind w:firstLineChars="0"/>
      </w:pPr>
      <w:r>
        <w:t xml:space="preserve">rpy- </w:t>
      </w:r>
      <w:r>
        <w:t>表示旋转量</w:t>
      </w:r>
      <w:r>
        <w:t xml:space="preserve"> (</w:t>
      </w:r>
      <w:r>
        <w:t>横滚，俯仰，偏航</w:t>
      </w:r>
      <w:r>
        <w:t>)</w:t>
      </w:r>
    </w:p>
    <w:p w14:paraId="307E8186" w14:textId="77777777" w:rsidR="00A86751" w:rsidRDefault="0094396C" w:rsidP="0094396C">
      <w:pPr>
        <w:pStyle w:val="FirstParagraph"/>
        <w:ind w:firstLine="480"/>
      </w:pPr>
      <w:r>
        <w:t>对于</w:t>
      </w:r>
      <w:r>
        <w:rPr>
          <w:i/>
        </w:rPr>
        <w:t>link</w:t>
      </w:r>
      <w:r>
        <w:t>的原点定义是以其原点为参考的中心偏移量，</w:t>
      </w:r>
      <w:r>
        <w:t>xyz</w:t>
      </w:r>
      <w:r>
        <w:t>默认为</w:t>
      </w:r>
      <w:r>
        <w:t>0</w:t>
      </w:r>
      <w:r>
        <w:t>向量，</w:t>
      </w:r>
      <w:r>
        <w:t>rpy</w:t>
      </w:r>
      <w:r>
        <w:t>默认为模型本身状态；对于</w:t>
      </w:r>
      <w:r>
        <w:rPr>
          <w:i/>
        </w:rPr>
        <w:t>joint</w:t>
      </w:r>
      <w:r>
        <w:t>的来说则定义从父</w:t>
      </w:r>
      <w:r>
        <w:rPr>
          <w:i/>
        </w:rPr>
        <w:t>link</w:t>
      </w:r>
      <w:r>
        <w:t>到子</w:t>
      </w:r>
      <w:r>
        <w:rPr>
          <w:i/>
        </w:rPr>
        <w:t>link</w:t>
      </w:r>
      <w:r>
        <w:t>的变换量，</w:t>
      </w:r>
      <w:r>
        <w:rPr>
          <w:i/>
        </w:rPr>
        <w:t>joint</w:t>
      </w:r>
      <w:r>
        <w:t>始终位于子</w:t>
      </w:r>
      <w:r>
        <w:rPr>
          <w:i/>
        </w:rPr>
        <w:t>link</w:t>
      </w:r>
      <w:r>
        <w:t>的原点处，其属性</w:t>
      </w:r>
      <w:r>
        <w:t>xyz</w:t>
      </w:r>
      <w:r>
        <w:t>默认为</w:t>
      </w:r>
      <w:r>
        <w:t>0</w:t>
      </w:r>
      <w:r>
        <w:t>向量，</w:t>
      </w:r>
      <w:r>
        <w:t>rpy</w:t>
      </w:r>
      <w:r>
        <w:t>默认为</w:t>
      </w:r>
      <w:r>
        <w:t>0</w:t>
      </w:r>
      <w:r>
        <w:t>向量。如图所示：</w:t>
      </w:r>
    </w:p>
    <w:p w14:paraId="0E8E9AED" w14:textId="0C339AB6" w:rsidR="00A86751" w:rsidRDefault="0094396C" w:rsidP="00A86751">
      <w:pPr>
        <w:pStyle w:val="FirstParagraph"/>
        <w:ind w:firstLineChars="83" w:firstLine="199"/>
        <w:jc w:val="center"/>
      </w:pPr>
      <w:r>
        <w:rPr>
          <w:noProof/>
        </w:rPr>
        <w:lastRenderedPageBreak/>
        <w:drawing>
          <wp:inline distT="0" distB="0" distL="0" distR="0" wp14:anchorId="0DF356C3" wp14:editId="3E52DEA1">
            <wp:extent cx="2559050" cy="2127250"/>
            <wp:effectExtent l="0" t="0" r="0" b="6350"/>
            <wp:docPr id="24" name="Picture" descr="joi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joint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050" cy="212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D936A0" w14:textId="003BBB57" w:rsidR="0094396C" w:rsidRDefault="0094396C" w:rsidP="0094396C">
      <w:pPr>
        <w:pStyle w:val="FirstParagraph"/>
        <w:ind w:firstLine="480"/>
      </w:pPr>
      <w:r>
        <w:t>所以原点定义应如文件</w:t>
      </w:r>
      <w:r>
        <w:t>urdf/03-origins.urdf</w:t>
      </w:r>
      <w:r>
        <w:t>所示：</w:t>
      </w:r>
    </w:p>
    <w:p w14:paraId="1011526C" w14:textId="77777777" w:rsidR="0094396C" w:rsidRDefault="0094396C" w:rsidP="00A86751">
      <w:pPr>
        <w:pStyle w:val="code1"/>
      </w:pPr>
      <w:r>
        <w:rPr>
          <w:rStyle w:val="KeywordTok"/>
        </w:rPr>
        <w:t>&lt;?xml</w:t>
      </w:r>
      <w:r>
        <w:rPr>
          <w:rStyle w:val="NormalTok"/>
        </w:rPr>
        <w:t xml:space="preserve"> version="1.0"</w:t>
      </w:r>
      <w:r>
        <w:rPr>
          <w:rStyle w:val="KeywordTok"/>
        </w:rPr>
        <w:t>?&gt;</w:t>
      </w:r>
    </w:p>
    <w:p w14:paraId="0393B8DA" w14:textId="77777777" w:rsidR="0094396C" w:rsidRDefault="0094396C" w:rsidP="00A86751">
      <w:pPr>
        <w:pStyle w:val="code1"/>
      </w:pPr>
      <w:r>
        <w:rPr>
          <w:rStyle w:val="KeywordTok"/>
        </w:rPr>
        <w:t>&lt;robot</w:t>
      </w:r>
      <w:r>
        <w:rPr>
          <w:rStyle w:val="OtherTok"/>
        </w:rPr>
        <w:t xml:space="preserve"> name=</w:t>
      </w:r>
      <w:r>
        <w:rPr>
          <w:rStyle w:val="StringTok"/>
        </w:rPr>
        <w:t>"origins"</w:t>
      </w:r>
      <w:r>
        <w:rPr>
          <w:rStyle w:val="KeywordTok"/>
        </w:rPr>
        <w:t>&gt;</w:t>
      </w:r>
    </w:p>
    <w:p w14:paraId="55273ED6" w14:textId="77777777" w:rsidR="0094396C" w:rsidRDefault="0094396C" w:rsidP="00A86751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link</w:t>
      </w:r>
      <w:r>
        <w:rPr>
          <w:rStyle w:val="OtherTok"/>
        </w:rPr>
        <w:t xml:space="preserve"> name=</w:t>
      </w:r>
      <w:r>
        <w:rPr>
          <w:rStyle w:val="StringTok"/>
        </w:rPr>
        <w:t>"base_link"</w:t>
      </w:r>
      <w:r>
        <w:rPr>
          <w:rStyle w:val="KeywordTok"/>
        </w:rPr>
        <w:t>&gt;</w:t>
      </w:r>
    </w:p>
    <w:p w14:paraId="5DA2880F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visual&gt;</w:t>
      </w:r>
    </w:p>
    <w:p w14:paraId="3F4A8C01" w14:textId="77777777" w:rsidR="0094396C" w:rsidRDefault="0094396C" w:rsidP="00A86751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geometry&gt;</w:t>
      </w:r>
    </w:p>
    <w:p w14:paraId="29E9D310" w14:textId="77777777" w:rsidR="0094396C" w:rsidRDefault="0094396C" w:rsidP="00A86751">
      <w:pPr>
        <w:pStyle w:val="code1"/>
      </w:pPr>
      <w:r>
        <w:rPr>
          <w:rStyle w:val="NormalTok"/>
        </w:rPr>
        <w:t xml:space="preserve">        </w:t>
      </w:r>
      <w:r>
        <w:rPr>
          <w:rStyle w:val="KeywordTok"/>
        </w:rPr>
        <w:t>&lt;cylinder</w:t>
      </w:r>
      <w:r>
        <w:rPr>
          <w:rStyle w:val="OtherTok"/>
        </w:rPr>
        <w:t xml:space="preserve"> length=</w:t>
      </w:r>
      <w:r>
        <w:rPr>
          <w:rStyle w:val="StringTok"/>
        </w:rPr>
        <w:t>"0.6"</w:t>
      </w:r>
      <w:r>
        <w:rPr>
          <w:rStyle w:val="OtherTok"/>
        </w:rPr>
        <w:t xml:space="preserve"> radius=</w:t>
      </w:r>
      <w:r>
        <w:rPr>
          <w:rStyle w:val="StringTok"/>
        </w:rPr>
        <w:t>"0.2"</w:t>
      </w:r>
      <w:r>
        <w:rPr>
          <w:rStyle w:val="KeywordTok"/>
        </w:rPr>
        <w:t>/&gt;</w:t>
      </w:r>
    </w:p>
    <w:p w14:paraId="0A52D858" w14:textId="77777777" w:rsidR="0094396C" w:rsidRDefault="0094396C" w:rsidP="00A86751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/geometry&gt;</w:t>
      </w:r>
    </w:p>
    <w:p w14:paraId="27425F0B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/visual&gt;</w:t>
      </w:r>
    </w:p>
    <w:p w14:paraId="3844EFE1" w14:textId="77777777" w:rsidR="0094396C" w:rsidRDefault="0094396C" w:rsidP="00A86751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/link&gt;</w:t>
      </w:r>
    </w:p>
    <w:p w14:paraId="47B35E22" w14:textId="77777777" w:rsidR="0094396C" w:rsidRDefault="0094396C" w:rsidP="00A86751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link</w:t>
      </w:r>
      <w:r>
        <w:rPr>
          <w:rStyle w:val="OtherTok"/>
        </w:rPr>
        <w:t xml:space="preserve"> name=</w:t>
      </w:r>
      <w:r>
        <w:rPr>
          <w:rStyle w:val="StringTok"/>
        </w:rPr>
        <w:t>"right_leg"</w:t>
      </w:r>
      <w:r>
        <w:rPr>
          <w:rStyle w:val="KeywordTok"/>
        </w:rPr>
        <w:t>&gt;</w:t>
      </w:r>
    </w:p>
    <w:p w14:paraId="472F1E8F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visual&gt;</w:t>
      </w:r>
    </w:p>
    <w:p w14:paraId="75B4367A" w14:textId="77777777" w:rsidR="0094396C" w:rsidRDefault="0094396C" w:rsidP="00A86751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geometry&gt;</w:t>
      </w:r>
    </w:p>
    <w:p w14:paraId="1D9AE10E" w14:textId="77777777" w:rsidR="0094396C" w:rsidRDefault="0094396C" w:rsidP="00A86751">
      <w:pPr>
        <w:pStyle w:val="code1"/>
      </w:pPr>
      <w:r>
        <w:rPr>
          <w:rStyle w:val="NormalTok"/>
        </w:rPr>
        <w:t xml:space="preserve">        </w:t>
      </w:r>
      <w:r>
        <w:rPr>
          <w:rStyle w:val="KeywordTok"/>
        </w:rPr>
        <w:t>&lt;box</w:t>
      </w:r>
      <w:r>
        <w:rPr>
          <w:rStyle w:val="OtherTok"/>
        </w:rPr>
        <w:t xml:space="preserve"> size=</w:t>
      </w:r>
      <w:r>
        <w:rPr>
          <w:rStyle w:val="StringTok"/>
        </w:rPr>
        <w:t>"0.6 .2 .1"</w:t>
      </w:r>
      <w:r>
        <w:rPr>
          <w:rStyle w:val="KeywordTok"/>
        </w:rPr>
        <w:t>/&gt;</w:t>
      </w:r>
    </w:p>
    <w:p w14:paraId="59B89DF1" w14:textId="77777777" w:rsidR="0094396C" w:rsidRDefault="0094396C" w:rsidP="00A86751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/geometry&gt;</w:t>
      </w:r>
    </w:p>
    <w:p w14:paraId="1A9007CF" w14:textId="77777777" w:rsidR="0094396C" w:rsidRDefault="0094396C" w:rsidP="00A86751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origin</w:t>
      </w:r>
      <w:r>
        <w:rPr>
          <w:rStyle w:val="OtherTok"/>
        </w:rPr>
        <w:t xml:space="preserve"> rpy=</w:t>
      </w:r>
      <w:r>
        <w:rPr>
          <w:rStyle w:val="StringTok"/>
        </w:rPr>
        <w:t>"0 1.57075 0"</w:t>
      </w:r>
      <w:r>
        <w:rPr>
          <w:rStyle w:val="OtherTok"/>
        </w:rPr>
        <w:t xml:space="preserve"> xyz=</w:t>
      </w:r>
      <w:r>
        <w:rPr>
          <w:rStyle w:val="StringTok"/>
        </w:rPr>
        <w:t>"0 0 -0.3"</w:t>
      </w:r>
      <w:r>
        <w:rPr>
          <w:rStyle w:val="KeywordTok"/>
        </w:rPr>
        <w:t>/&gt;</w:t>
      </w:r>
    </w:p>
    <w:p w14:paraId="22886133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/visual&gt;</w:t>
      </w:r>
    </w:p>
    <w:p w14:paraId="6505A290" w14:textId="77777777" w:rsidR="0094396C" w:rsidRDefault="0094396C" w:rsidP="00A86751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/link&gt;</w:t>
      </w:r>
    </w:p>
    <w:p w14:paraId="243A61A1" w14:textId="77777777" w:rsidR="0094396C" w:rsidRDefault="0094396C" w:rsidP="00A86751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joint</w:t>
      </w:r>
      <w:r>
        <w:rPr>
          <w:rStyle w:val="OtherTok"/>
        </w:rPr>
        <w:t xml:space="preserve"> name=</w:t>
      </w:r>
      <w:r>
        <w:rPr>
          <w:rStyle w:val="StringTok"/>
        </w:rPr>
        <w:t>"base_to_right_leg"</w:t>
      </w:r>
      <w:r>
        <w:rPr>
          <w:rStyle w:val="OtherTok"/>
        </w:rPr>
        <w:t xml:space="preserve"> type=</w:t>
      </w:r>
      <w:r>
        <w:rPr>
          <w:rStyle w:val="StringTok"/>
        </w:rPr>
        <w:t>"fixed"</w:t>
      </w:r>
      <w:r>
        <w:rPr>
          <w:rStyle w:val="KeywordTok"/>
        </w:rPr>
        <w:t>&gt;</w:t>
      </w:r>
    </w:p>
    <w:p w14:paraId="6EC025DE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parent</w:t>
      </w:r>
      <w:r>
        <w:rPr>
          <w:rStyle w:val="OtherTok"/>
        </w:rPr>
        <w:t xml:space="preserve"> link=</w:t>
      </w:r>
      <w:r>
        <w:rPr>
          <w:rStyle w:val="StringTok"/>
        </w:rPr>
        <w:t>"base_link"</w:t>
      </w:r>
      <w:r>
        <w:rPr>
          <w:rStyle w:val="KeywordTok"/>
        </w:rPr>
        <w:t>/&gt;</w:t>
      </w:r>
    </w:p>
    <w:p w14:paraId="5C79A152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child</w:t>
      </w:r>
      <w:r>
        <w:rPr>
          <w:rStyle w:val="OtherTok"/>
        </w:rPr>
        <w:t xml:space="preserve"> link=</w:t>
      </w:r>
      <w:r>
        <w:rPr>
          <w:rStyle w:val="StringTok"/>
        </w:rPr>
        <w:t>"right_leg"</w:t>
      </w:r>
      <w:r>
        <w:rPr>
          <w:rStyle w:val="KeywordTok"/>
        </w:rPr>
        <w:t>/&gt;</w:t>
      </w:r>
    </w:p>
    <w:p w14:paraId="412EA161" w14:textId="77777777" w:rsidR="0094396C" w:rsidRDefault="0094396C" w:rsidP="00A86751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origin</w:t>
      </w:r>
      <w:r>
        <w:rPr>
          <w:rStyle w:val="OtherTok"/>
        </w:rPr>
        <w:t xml:space="preserve"> xyz=</w:t>
      </w:r>
      <w:r>
        <w:rPr>
          <w:rStyle w:val="StringTok"/>
        </w:rPr>
        <w:t>"0.22 0 .25"</w:t>
      </w:r>
      <w:r>
        <w:rPr>
          <w:rStyle w:val="KeywordTok"/>
        </w:rPr>
        <w:t>/&gt;</w:t>
      </w:r>
    </w:p>
    <w:p w14:paraId="34F1D0DE" w14:textId="77777777" w:rsidR="0094396C" w:rsidRDefault="0094396C" w:rsidP="00A86751">
      <w:pPr>
        <w:pStyle w:val="code1"/>
      </w:pPr>
      <w:r>
        <w:rPr>
          <w:rStyle w:val="NormalTok"/>
        </w:rPr>
        <w:t xml:space="preserve">  </w:t>
      </w:r>
      <w:r>
        <w:rPr>
          <w:rStyle w:val="KeywordTok"/>
        </w:rPr>
        <w:t>&lt;/joint&gt;</w:t>
      </w:r>
    </w:p>
    <w:p w14:paraId="3BE6AB31" w14:textId="77777777" w:rsidR="0094396C" w:rsidRDefault="0094396C" w:rsidP="00A86751">
      <w:pPr>
        <w:pStyle w:val="code1"/>
      </w:pPr>
      <w:r>
        <w:rPr>
          <w:rStyle w:val="KeywordTok"/>
        </w:rPr>
        <w:t>&lt;/robot&gt;</w:t>
      </w:r>
    </w:p>
    <w:p w14:paraId="1B4248C6" w14:textId="77777777" w:rsidR="0094396C" w:rsidRDefault="0094396C" w:rsidP="0094396C">
      <w:pPr>
        <w:pStyle w:val="FirstParagraph"/>
        <w:ind w:firstLine="480"/>
      </w:pPr>
      <w:r>
        <w:t>让我们来分析下以上内容关于原点的定义：</w:t>
      </w:r>
    </w:p>
    <w:p w14:paraId="58EEA2D4" w14:textId="77777777" w:rsidR="0094396C" w:rsidRDefault="0094396C">
      <w:pPr>
        <w:pStyle w:val="Compact"/>
        <w:numPr>
          <w:ilvl w:val="0"/>
          <w:numId w:val="7"/>
        </w:numPr>
        <w:ind w:firstLine="480"/>
      </w:pPr>
      <w:r>
        <w:t>对于</w:t>
      </w:r>
      <w:r>
        <w:rPr>
          <w:i/>
        </w:rPr>
        <w:t>joint</w:t>
      </w:r>
      <w:r>
        <w:t>原点：参照父</w:t>
      </w:r>
      <w:r>
        <w:rPr>
          <w:i/>
        </w:rPr>
        <w:t>link</w:t>
      </w:r>
      <w:r>
        <w:t>坐标系，向</w:t>
      </w:r>
      <w:r>
        <w:t>X</w:t>
      </w:r>
      <w:r>
        <w:t>方向偏移</w:t>
      </w:r>
      <w:r>
        <w:t>0.22</w:t>
      </w:r>
      <w:r>
        <w:t>，向</w:t>
      </w:r>
      <w:r>
        <w:t>Z</w:t>
      </w:r>
      <w:r>
        <w:t>方向偏移</w:t>
      </w:r>
      <w:r>
        <w:t>0.25</w:t>
      </w:r>
      <w:r>
        <w:t>。也就是说子</w:t>
      </w:r>
      <w:r>
        <w:rPr>
          <w:i/>
        </w:rPr>
        <w:t>link</w:t>
      </w:r>
      <w:r>
        <w:t>的原点将向上向左移动，同时保此朝向不变</w:t>
      </w:r>
    </w:p>
    <w:p w14:paraId="55E9831E" w14:textId="77777777" w:rsidR="0094396C" w:rsidRDefault="0094396C">
      <w:pPr>
        <w:pStyle w:val="Compact"/>
        <w:numPr>
          <w:ilvl w:val="0"/>
          <w:numId w:val="7"/>
        </w:numPr>
        <w:ind w:firstLine="480"/>
      </w:pPr>
      <w:r>
        <w:t>对于</w:t>
      </w:r>
      <w:r>
        <w:rPr>
          <w:i/>
        </w:rPr>
        <w:t>right_leg</w:t>
      </w:r>
      <w:r>
        <w:t>原点：绕</w:t>
      </w:r>
      <w:r>
        <w:t>Y</w:t>
      </w:r>
      <w:r>
        <w:t>轴旋转</w:t>
      </w:r>
      <w:r>
        <w:t>PI/2</w:t>
      </w:r>
      <w:r>
        <w:t>，向</w:t>
      </w:r>
      <w:r>
        <w:t>Z</w:t>
      </w:r>
      <w:r>
        <w:t>方向偏移</w:t>
      </w:r>
      <w:r>
        <w:t>-0.3</w:t>
      </w:r>
      <w:r>
        <w:t>。也就是形状结构的中心向下移动</w:t>
      </w:r>
      <w:r>
        <w:t>0.3</w:t>
      </w:r>
      <w:r>
        <w:t>，其结构绕</w:t>
      </w:r>
      <w:r>
        <w:t>Y</w:t>
      </w:r>
      <w:r>
        <w:t>轴旋转。</w:t>
      </w:r>
    </w:p>
    <w:p w14:paraId="59C884BE" w14:textId="77777777" w:rsidR="00A86751" w:rsidRDefault="0094396C" w:rsidP="0094396C">
      <w:pPr>
        <w:pStyle w:val="FirstParagraph"/>
        <w:ind w:firstLine="480"/>
      </w:pPr>
      <w:r>
        <w:t>其结果如下：</w:t>
      </w:r>
      <w:r>
        <w:t xml:space="preserve"> </w:t>
      </w:r>
    </w:p>
    <w:p w14:paraId="7A580982" w14:textId="0177536F" w:rsidR="0094396C" w:rsidRDefault="0094396C" w:rsidP="00A86751">
      <w:pPr>
        <w:pStyle w:val="FirstParagraph"/>
        <w:ind w:firstLineChars="0" w:firstLine="0"/>
      </w:pPr>
      <w:r>
        <w:rPr>
          <w:noProof/>
        </w:rPr>
        <w:lastRenderedPageBreak/>
        <w:drawing>
          <wp:inline distT="0" distB="0" distL="0" distR="0" wp14:anchorId="768F1B1B" wp14:editId="4A27F977">
            <wp:extent cx="5226050" cy="3714750"/>
            <wp:effectExtent l="0" t="0" r="0" b="0"/>
            <wp:docPr id="25" name="Picture" descr="orig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origin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206" cy="3714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71CAD9" w14:textId="77777777" w:rsidR="0094396C" w:rsidRDefault="0094396C" w:rsidP="0094396C">
      <w:pPr>
        <w:pStyle w:val="a1"/>
        <w:ind w:firstLine="480"/>
      </w:pPr>
      <w:r>
        <w:t>按同样方法，我们可以添加</w:t>
      </w:r>
      <w:r>
        <w:rPr>
          <w:i/>
        </w:rPr>
        <w:t>left_leg</w:t>
      </w:r>
      <w:r>
        <w:t>等其它形状结构。</w:t>
      </w:r>
    </w:p>
    <w:p w14:paraId="0E7F9BCF" w14:textId="08C7FCCC" w:rsidR="0094396C" w:rsidRDefault="00A86751" w:rsidP="00A86751">
      <w:pPr>
        <w:pStyle w:val="4"/>
        <w:spacing w:before="156" w:after="156"/>
      </w:pPr>
      <w:bookmarkStart w:id="26" w:name="材质与纹理"/>
      <w:bookmarkEnd w:id="26"/>
      <w:r>
        <w:t>5</w:t>
      </w:r>
      <w:r w:rsidR="0094396C">
        <w:t xml:space="preserve">.1.4 </w:t>
      </w:r>
      <w:r w:rsidR="0094396C">
        <w:t>材质与纹理</w:t>
      </w:r>
    </w:p>
    <w:p w14:paraId="508917C9" w14:textId="77777777" w:rsidR="0094396C" w:rsidRDefault="0094396C" w:rsidP="0094396C">
      <w:pPr>
        <w:pStyle w:val="FirstParagraph"/>
        <w:ind w:firstLine="480"/>
      </w:pPr>
      <w:r>
        <w:t>以上模型都是单一外观，要使其更美观，需为为其指定材质和纹理。</w:t>
      </w:r>
    </w:p>
    <w:p w14:paraId="36624DB7" w14:textId="77777777" w:rsidR="0094396C" w:rsidRDefault="0094396C">
      <w:pPr>
        <w:pStyle w:val="a9"/>
        <w:numPr>
          <w:ilvl w:val="2"/>
          <w:numId w:val="13"/>
        </w:numPr>
        <w:ind w:firstLineChars="0"/>
      </w:pPr>
      <w:r>
        <w:t>添加材质</w:t>
      </w:r>
      <w:r>
        <w:t xml:space="preserve"> </w:t>
      </w:r>
      <w:r>
        <w:t>材质的添加通过</w:t>
      </w:r>
      <w:r>
        <w:rPr>
          <w:rStyle w:val="VerbatimChar"/>
        </w:rPr>
        <w:t>&lt;material&gt;</w:t>
      </w:r>
      <w:r>
        <w:t>标签，其属性有：</w:t>
      </w:r>
    </w:p>
    <w:p w14:paraId="744C3B32" w14:textId="77777777" w:rsidR="0094396C" w:rsidRDefault="0094396C">
      <w:pPr>
        <w:pStyle w:val="a9"/>
        <w:numPr>
          <w:ilvl w:val="0"/>
          <w:numId w:val="14"/>
        </w:numPr>
        <w:ind w:firstLineChars="0"/>
      </w:pPr>
      <w:r>
        <w:t xml:space="preserve">name – </w:t>
      </w:r>
      <w:r>
        <w:t>材质的名字，可引用已定义的材质。</w:t>
      </w:r>
    </w:p>
    <w:p w14:paraId="2B87E593" w14:textId="11CAAF06" w:rsidR="0094396C" w:rsidRDefault="0094396C">
      <w:pPr>
        <w:pStyle w:val="a9"/>
        <w:numPr>
          <w:ilvl w:val="0"/>
          <w:numId w:val="14"/>
        </w:numPr>
        <w:ind w:firstLineChars="0"/>
      </w:pPr>
      <w:r>
        <w:rPr>
          <w:rStyle w:val="VerbatimChar"/>
        </w:rPr>
        <w:t>&lt;color&gt;</w:t>
      </w:r>
      <w:r>
        <w:t xml:space="preserve"> -</w:t>
      </w:r>
      <w:r>
        <w:t>可选。以</w:t>
      </w:r>
      <w:r w:rsidRPr="00A86751">
        <w:rPr>
          <w:b/>
        </w:rPr>
        <w:t>rgba</w:t>
      </w:r>
      <w:r>
        <w:t>形式，用</w:t>
      </w:r>
      <w:r>
        <w:t>4</w:t>
      </w:r>
      <w:r>
        <w:t>个数字表示材质的颜色，数字分别代表红、绿、蓝、透明度，取值范围在</w:t>
      </w:r>
      <w:r>
        <w:t>[0,1]</w:t>
      </w:r>
      <w:r>
        <w:t>内，如：</w:t>
      </w:r>
      <w:r>
        <w:t>.1,0,0,.5</w:t>
      </w:r>
      <w:r>
        <w:t>。</w:t>
      </w:r>
    </w:p>
    <w:p w14:paraId="177F0E59" w14:textId="27A93559" w:rsidR="0094396C" w:rsidRDefault="0094396C">
      <w:pPr>
        <w:pStyle w:val="a9"/>
        <w:numPr>
          <w:ilvl w:val="0"/>
          <w:numId w:val="14"/>
        </w:numPr>
        <w:ind w:firstLineChars="0"/>
      </w:pPr>
      <w:r>
        <w:rPr>
          <w:rStyle w:val="VerbatimChar"/>
        </w:rPr>
        <w:t>&lt;texture&gt;</w:t>
      </w:r>
      <w:r>
        <w:t xml:space="preserve">- </w:t>
      </w:r>
      <w:r>
        <w:t>可选。以</w:t>
      </w:r>
      <w:r w:rsidRPr="00A86751">
        <w:rPr>
          <w:b/>
        </w:rPr>
        <w:t>filename</w:t>
      </w:r>
      <w:r>
        <w:t>指定文本文件。</w:t>
      </w:r>
    </w:p>
    <w:p w14:paraId="00562CED" w14:textId="77777777" w:rsidR="0094396C" w:rsidRDefault="0094396C">
      <w:pPr>
        <w:pStyle w:val="a9"/>
        <w:numPr>
          <w:ilvl w:val="2"/>
          <w:numId w:val="13"/>
        </w:numPr>
        <w:ind w:firstLineChars="0"/>
      </w:pPr>
      <w:r>
        <w:t>添加纹理</w:t>
      </w:r>
      <w:r>
        <w:t xml:space="preserve"> </w:t>
      </w:r>
      <w:r>
        <w:t>纹理文件能使模型更贴近现实。目前支持的纹理文件格式有：</w:t>
      </w:r>
      <w:r>
        <w:t xml:space="preserve">.dae </w:t>
      </w:r>
      <w:r>
        <w:t>和</w:t>
      </w:r>
      <w:r>
        <w:t>.stl</w:t>
      </w:r>
      <w:r>
        <w:t>。通过</w:t>
      </w:r>
      <w:r>
        <w:rPr>
          <w:rStyle w:val="VerbatimChar"/>
        </w:rPr>
        <w:t>&lt;mesh&gt;</w:t>
      </w:r>
      <w:r>
        <w:t>标签指定</w:t>
      </w:r>
      <w:r w:rsidRPr="00A86751">
        <w:rPr>
          <w:i/>
        </w:rPr>
        <w:t>filename</w:t>
      </w:r>
      <w:r>
        <w:t>实现加载纹理文件。</w:t>
      </w:r>
    </w:p>
    <w:p w14:paraId="1122CF65" w14:textId="77777777" w:rsidR="00A86751" w:rsidRDefault="0094396C" w:rsidP="0094396C">
      <w:pPr>
        <w:pStyle w:val="FirstParagraph"/>
        <w:ind w:firstLine="480"/>
      </w:pPr>
      <w:r>
        <w:t>示例使用</w:t>
      </w:r>
      <w:r>
        <w:rPr>
          <w:i/>
        </w:rPr>
        <w:t>pr2_description</w:t>
      </w:r>
      <w:r>
        <w:t>中的纹理文件，最终效果为：</w:t>
      </w:r>
      <w:r>
        <w:t xml:space="preserve"> </w:t>
      </w:r>
    </w:p>
    <w:p w14:paraId="0506233E" w14:textId="3ADB7BA2" w:rsidR="0094396C" w:rsidRDefault="0094396C" w:rsidP="00A86751">
      <w:pPr>
        <w:pStyle w:val="FirstParagraph"/>
        <w:ind w:firstLineChars="0" w:firstLine="0"/>
      </w:pPr>
      <w:r>
        <w:rPr>
          <w:noProof/>
        </w:rPr>
        <w:lastRenderedPageBreak/>
        <w:drawing>
          <wp:inline distT="0" distB="0" distL="0" distR="0" wp14:anchorId="5666A10C" wp14:editId="5756DB6F">
            <wp:extent cx="5232400" cy="3479800"/>
            <wp:effectExtent l="0" t="0" r="6350" b="6350"/>
            <wp:docPr id="26" name="Picture" descr="visu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visual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555" cy="347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82BC44" w14:textId="46732DAD" w:rsidR="0094396C" w:rsidRDefault="00A86751" w:rsidP="00A86751">
      <w:pPr>
        <w:pStyle w:val="4"/>
        <w:spacing w:before="156" w:after="156"/>
      </w:pPr>
      <w:bookmarkStart w:id="27" w:name="活动类joint"/>
      <w:bookmarkEnd w:id="27"/>
      <w:r>
        <w:t>5</w:t>
      </w:r>
      <w:r w:rsidR="0094396C">
        <w:t xml:space="preserve">.1.5 </w:t>
      </w:r>
      <w:r w:rsidR="0094396C">
        <w:t>活动类</w:t>
      </w:r>
      <w:r w:rsidR="0094396C">
        <w:t>joint</w:t>
      </w:r>
    </w:p>
    <w:p w14:paraId="4D7D7480" w14:textId="77777777" w:rsidR="0094396C" w:rsidRDefault="0094396C" w:rsidP="0094396C">
      <w:pPr>
        <w:pStyle w:val="FirstParagraph"/>
        <w:ind w:firstLine="480"/>
      </w:pPr>
      <w:r>
        <w:t>上面我们使用的</w:t>
      </w:r>
      <w:r>
        <w:rPr>
          <w:i/>
        </w:rPr>
        <w:t>joint</w:t>
      </w:r>
      <w:r>
        <w:t>都是固定的，模型在</w:t>
      </w:r>
      <w:r>
        <w:t>rviz</w:t>
      </w:r>
      <w:r>
        <w:t>中不能操作活动的。可以通过更改</w:t>
      </w:r>
      <w:r>
        <w:rPr>
          <w:i/>
        </w:rPr>
        <w:t>joint</w:t>
      </w:r>
      <w:r>
        <w:t>类型让模型动起来。其类型主要有：</w:t>
      </w:r>
    </w:p>
    <w:p w14:paraId="60EB267E" w14:textId="77777777" w:rsidR="0094396C" w:rsidRDefault="0094396C">
      <w:pPr>
        <w:pStyle w:val="a9"/>
        <w:numPr>
          <w:ilvl w:val="0"/>
          <w:numId w:val="15"/>
        </w:numPr>
        <w:ind w:firstLineChars="0"/>
      </w:pPr>
      <w:r>
        <w:t xml:space="preserve">revolute </w:t>
      </w:r>
      <w:r>
        <w:t>沿轴旋转的铰链型</w:t>
      </w:r>
      <w:r>
        <w:t>joint</w:t>
      </w:r>
      <w:r>
        <w:t>，具有限定范围。</w:t>
      </w:r>
    </w:p>
    <w:p w14:paraId="3830A15E" w14:textId="77777777" w:rsidR="0094396C" w:rsidRDefault="0094396C">
      <w:pPr>
        <w:pStyle w:val="a9"/>
        <w:numPr>
          <w:ilvl w:val="0"/>
          <w:numId w:val="15"/>
        </w:numPr>
        <w:ind w:firstLineChars="0"/>
      </w:pPr>
      <w:r>
        <w:t xml:space="preserve">continuous </w:t>
      </w:r>
      <w:r>
        <w:t>一个连续的铰链型</w:t>
      </w:r>
      <w:r>
        <w:t>joint</w:t>
      </w:r>
      <w:r>
        <w:t>，绕轴旋转，没有上下限。</w:t>
      </w:r>
    </w:p>
    <w:p w14:paraId="3CAB54B6" w14:textId="77777777" w:rsidR="0094396C" w:rsidRDefault="0094396C">
      <w:pPr>
        <w:pStyle w:val="a9"/>
        <w:numPr>
          <w:ilvl w:val="0"/>
          <w:numId w:val="15"/>
        </w:numPr>
        <w:ind w:firstLineChars="0"/>
      </w:pPr>
      <w:r>
        <w:t xml:space="preserve">prismatic </w:t>
      </w:r>
      <w:r>
        <w:t>沿轴滑动的滑动型</w:t>
      </w:r>
      <w:r>
        <w:t>joint</w:t>
      </w:r>
      <w:r>
        <w:t>，具有限定范围。</w:t>
      </w:r>
    </w:p>
    <w:p w14:paraId="13DDA17D" w14:textId="77777777" w:rsidR="0094396C" w:rsidRDefault="0094396C">
      <w:pPr>
        <w:pStyle w:val="a9"/>
        <w:numPr>
          <w:ilvl w:val="0"/>
          <w:numId w:val="15"/>
        </w:numPr>
        <w:ind w:firstLineChars="0"/>
      </w:pPr>
      <w:r>
        <w:t xml:space="preserve">fixed </w:t>
      </w:r>
      <w:r>
        <w:t>固定的</w:t>
      </w:r>
      <w:r>
        <w:t>joint</w:t>
      </w:r>
      <w:r>
        <w:t>。</w:t>
      </w:r>
    </w:p>
    <w:p w14:paraId="3888E3F2" w14:textId="77777777" w:rsidR="0094396C" w:rsidRDefault="0094396C">
      <w:pPr>
        <w:pStyle w:val="a9"/>
        <w:numPr>
          <w:ilvl w:val="0"/>
          <w:numId w:val="15"/>
        </w:numPr>
        <w:ind w:firstLineChars="0"/>
      </w:pPr>
      <w:r>
        <w:t xml:space="preserve">floating </w:t>
      </w:r>
      <w:r>
        <w:t>有</w:t>
      </w:r>
      <w:r>
        <w:t>6</w:t>
      </w:r>
      <w:r>
        <w:t>个自由度的</w:t>
      </w:r>
      <w:r>
        <w:t>joint</w:t>
      </w:r>
      <w:r>
        <w:t>。</w:t>
      </w:r>
    </w:p>
    <w:p w14:paraId="769D82D8" w14:textId="77777777" w:rsidR="0094396C" w:rsidRDefault="0094396C">
      <w:pPr>
        <w:pStyle w:val="a9"/>
        <w:numPr>
          <w:ilvl w:val="0"/>
          <w:numId w:val="15"/>
        </w:numPr>
        <w:ind w:firstLineChars="0"/>
      </w:pPr>
      <w:r>
        <w:t xml:space="preserve">planar </w:t>
      </w:r>
      <w:r>
        <w:t>垂直于轴做平面运动的</w:t>
      </w:r>
      <w:r>
        <w:t>joint</w:t>
      </w:r>
      <w:r>
        <w:t>。</w:t>
      </w:r>
    </w:p>
    <w:p w14:paraId="13B180B2" w14:textId="3C5D2E40" w:rsidR="0094396C" w:rsidRDefault="00A86751" w:rsidP="00A86751">
      <w:pPr>
        <w:pStyle w:val="3"/>
        <w:spacing w:before="156" w:after="156"/>
        <w:ind w:firstLineChars="0" w:firstLine="0"/>
      </w:pPr>
      <w:bookmarkStart w:id="28" w:name="定义物理特性和碰撞属性"/>
      <w:bookmarkEnd w:id="28"/>
      <w:r>
        <w:t>5</w:t>
      </w:r>
      <w:r w:rsidR="0094396C">
        <w:t xml:space="preserve">.2 </w:t>
      </w:r>
      <w:r w:rsidR="0094396C">
        <w:t>定义物理特性和碰撞属性</w:t>
      </w:r>
    </w:p>
    <w:p w14:paraId="647AA4E2" w14:textId="77777777" w:rsidR="00A86751" w:rsidRDefault="0094396C" w:rsidP="0094396C">
      <w:pPr>
        <w:pStyle w:val="FirstParagraph"/>
        <w:ind w:firstLine="480"/>
      </w:pPr>
      <w:r>
        <w:t>如果让机器人模型用于</w:t>
      </w:r>
      <w:r>
        <w:t>Gazebo</w:t>
      </w:r>
      <w:r>
        <w:t>仿真环境，还要对其添加物理特性和碰撞属性。</w:t>
      </w:r>
    </w:p>
    <w:p w14:paraId="396103CE" w14:textId="77777777" w:rsidR="00A86751" w:rsidRDefault="00A86751" w:rsidP="00A86751">
      <w:pPr>
        <w:pStyle w:val="4"/>
        <w:spacing w:before="156" w:after="156"/>
      </w:pPr>
      <w:r>
        <w:t>5</w:t>
      </w:r>
      <w:r w:rsidR="0094396C">
        <w:t xml:space="preserve">.2.1 </w:t>
      </w:r>
      <w:r w:rsidR="0094396C">
        <w:t>碰撞属性</w:t>
      </w:r>
      <w:r w:rsidR="0094396C">
        <w:t xml:space="preserve"> </w:t>
      </w:r>
    </w:p>
    <w:p w14:paraId="1BA2F99E" w14:textId="50146484" w:rsidR="0094396C" w:rsidRDefault="0094396C" w:rsidP="0094396C">
      <w:pPr>
        <w:pStyle w:val="FirstParagraph"/>
        <w:ind w:firstLine="480"/>
      </w:pPr>
      <w:r>
        <w:t>元素</w:t>
      </w:r>
      <w:r>
        <w:rPr>
          <w:i/>
        </w:rPr>
        <w:t>link</w:t>
      </w:r>
      <w:r>
        <w:t>的碰撞属性有可能不同于其视觉属性，如常用简化的碰撞模型来减少计算时间。同一个</w:t>
      </w:r>
      <w:r>
        <w:rPr>
          <w:i/>
        </w:rPr>
        <w:t>link</w:t>
      </w:r>
      <w:r>
        <w:t>可存在多个碰撞属性，使用其定义的几何组合表示该</w:t>
      </w:r>
      <w:r>
        <w:rPr>
          <w:i/>
        </w:rPr>
        <w:t>link</w:t>
      </w:r>
      <w:r>
        <w:t>的碰撞属性。</w:t>
      </w:r>
      <w:r>
        <w:t xml:space="preserve"> </w:t>
      </w:r>
      <w:r>
        <w:t>碰撞属性使用</w:t>
      </w:r>
      <w:r>
        <w:rPr>
          <w:rStyle w:val="VerbatimChar"/>
        </w:rPr>
        <w:t>&lt;collision&gt;</w:t>
      </w:r>
      <w:r>
        <w:t>标签定义，其组成有：</w:t>
      </w:r>
    </w:p>
    <w:p w14:paraId="564EEAC7" w14:textId="77777777" w:rsidR="0094396C" w:rsidRDefault="0094396C">
      <w:pPr>
        <w:pStyle w:val="a9"/>
        <w:numPr>
          <w:ilvl w:val="2"/>
          <w:numId w:val="16"/>
        </w:numPr>
        <w:ind w:firstLineChars="0"/>
      </w:pPr>
      <w:r>
        <w:t>name (</w:t>
      </w:r>
      <w:r>
        <w:t>可选</w:t>
      </w:r>
      <w:r>
        <w:t xml:space="preserve">) </w:t>
      </w:r>
      <w:r>
        <w:t>指定</w:t>
      </w:r>
      <w:r w:rsidRPr="00585943">
        <w:rPr>
          <w:i/>
        </w:rPr>
        <w:t>link</w:t>
      </w:r>
      <w:r>
        <w:t>该几何部分名字，便于引用。</w:t>
      </w:r>
    </w:p>
    <w:p w14:paraId="2C91BFF7" w14:textId="77777777" w:rsidR="0094396C" w:rsidRDefault="0094396C">
      <w:pPr>
        <w:pStyle w:val="a9"/>
        <w:numPr>
          <w:ilvl w:val="0"/>
          <w:numId w:val="17"/>
        </w:numPr>
        <w:ind w:firstLineChars="0"/>
      </w:pPr>
      <w:r>
        <w:rPr>
          <w:rStyle w:val="VerbatimChar"/>
        </w:rPr>
        <w:t>&lt;origin&gt;</w:t>
      </w:r>
      <w:r>
        <w:t xml:space="preserve"> (</w:t>
      </w:r>
      <w:r>
        <w:t>可选</w:t>
      </w:r>
      <w:r>
        <w:t xml:space="preserve">) </w:t>
      </w:r>
      <w:r>
        <w:t>指定该元素的参考坐标系，以</w:t>
      </w:r>
      <w:r w:rsidRPr="00585943">
        <w:rPr>
          <w:i/>
        </w:rPr>
        <w:t>link</w:t>
      </w:r>
      <w:r>
        <w:t>的参考坐标系为参照。</w:t>
      </w:r>
    </w:p>
    <w:p w14:paraId="6E7E413E" w14:textId="77777777" w:rsidR="0094396C" w:rsidRDefault="0094396C">
      <w:pPr>
        <w:pStyle w:val="a9"/>
        <w:numPr>
          <w:ilvl w:val="0"/>
          <w:numId w:val="17"/>
        </w:numPr>
        <w:ind w:firstLineChars="0"/>
      </w:pPr>
      <w:r>
        <w:lastRenderedPageBreak/>
        <w:t>xyz (</w:t>
      </w:r>
      <w:r>
        <w:t>可选，默认为</w:t>
      </w:r>
      <w:r>
        <w:t>0</w:t>
      </w:r>
      <w:r>
        <w:t>向量</w:t>
      </w:r>
      <w:r>
        <w:t xml:space="preserve">) </w:t>
      </w:r>
      <w:r>
        <w:t>表示</w:t>
      </w:r>
      <w:r w:rsidRPr="00585943">
        <w:rPr>
          <w:i/>
        </w:rPr>
        <w:t>x,y,z</w:t>
      </w:r>
      <w:r>
        <w:t>方向的位移。</w:t>
      </w:r>
    </w:p>
    <w:p w14:paraId="7C99D18B" w14:textId="77777777" w:rsidR="0094396C" w:rsidRDefault="0094396C">
      <w:pPr>
        <w:pStyle w:val="a9"/>
        <w:numPr>
          <w:ilvl w:val="0"/>
          <w:numId w:val="17"/>
        </w:numPr>
        <w:ind w:firstLineChars="0"/>
      </w:pPr>
      <w:r>
        <w:t>rpy (</w:t>
      </w:r>
      <w:r>
        <w:t>可选</w:t>
      </w:r>
      <w:r>
        <w:t xml:space="preserve">) </w:t>
      </w:r>
      <w:r>
        <w:t>表示固定坐标轴的旋转。</w:t>
      </w:r>
    </w:p>
    <w:p w14:paraId="3408C299" w14:textId="77777777" w:rsidR="0094396C" w:rsidRDefault="0094396C">
      <w:pPr>
        <w:pStyle w:val="a9"/>
        <w:numPr>
          <w:ilvl w:val="2"/>
          <w:numId w:val="16"/>
        </w:numPr>
        <w:ind w:firstLineChars="0"/>
      </w:pPr>
      <w:r>
        <w:rPr>
          <w:rStyle w:val="VerbatimChar"/>
        </w:rPr>
        <w:t>&lt;geometry&gt;</w:t>
      </w:r>
      <w:r>
        <w:t xml:space="preserve"> </w:t>
      </w:r>
      <w:r>
        <w:t>定义几何形状。</w:t>
      </w:r>
    </w:p>
    <w:p w14:paraId="4F1E4039" w14:textId="77777777" w:rsidR="0094396C" w:rsidRDefault="0094396C" w:rsidP="0094396C">
      <w:pPr>
        <w:pStyle w:val="FirstParagraph"/>
        <w:ind w:firstLine="480"/>
      </w:pPr>
      <w:r>
        <w:t>示例如下：</w:t>
      </w:r>
    </w:p>
    <w:p w14:paraId="56929FF9" w14:textId="77777777" w:rsidR="0094396C" w:rsidRDefault="0094396C" w:rsidP="00585943">
      <w:pPr>
        <w:pStyle w:val="code1"/>
      </w:pPr>
      <w:r>
        <w:rPr>
          <w:rStyle w:val="KeywordTok"/>
        </w:rPr>
        <w:t>&lt;link</w:t>
      </w:r>
      <w:r>
        <w:rPr>
          <w:rStyle w:val="OtherTok"/>
        </w:rPr>
        <w:t xml:space="preserve"> name=</w:t>
      </w:r>
      <w:r>
        <w:rPr>
          <w:rStyle w:val="StringTok"/>
        </w:rPr>
        <w:t>"base_link"</w:t>
      </w:r>
      <w:r>
        <w:rPr>
          <w:rStyle w:val="KeywordTok"/>
        </w:rPr>
        <w:t>&gt;</w:t>
      </w:r>
    </w:p>
    <w:p w14:paraId="5210086B" w14:textId="77777777" w:rsidR="0094396C" w:rsidRDefault="0094396C" w:rsidP="00585943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visual&gt;</w:t>
      </w:r>
    </w:p>
    <w:p w14:paraId="4C1FDF77" w14:textId="77777777" w:rsidR="0094396C" w:rsidRDefault="0094396C" w:rsidP="00585943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geometry&gt;</w:t>
      </w:r>
    </w:p>
    <w:p w14:paraId="7DCCB5F6" w14:textId="77777777" w:rsidR="0094396C" w:rsidRDefault="0094396C" w:rsidP="00585943">
      <w:pPr>
        <w:pStyle w:val="code1"/>
      </w:pPr>
      <w:r>
        <w:rPr>
          <w:rStyle w:val="NormalTok"/>
        </w:rPr>
        <w:t xml:space="preserve">        </w:t>
      </w:r>
      <w:r>
        <w:rPr>
          <w:rStyle w:val="KeywordTok"/>
        </w:rPr>
        <w:t>&lt;cylinder</w:t>
      </w:r>
      <w:r>
        <w:rPr>
          <w:rStyle w:val="OtherTok"/>
        </w:rPr>
        <w:t xml:space="preserve"> length=</w:t>
      </w:r>
      <w:r>
        <w:rPr>
          <w:rStyle w:val="StringTok"/>
        </w:rPr>
        <w:t>"0.6"</w:t>
      </w:r>
      <w:r>
        <w:rPr>
          <w:rStyle w:val="OtherTok"/>
        </w:rPr>
        <w:t xml:space="preserve"> radius=</w:t>
      </w:r>
      <w:r>
        <w:rPr>
          <w:rStyle w:val="StringTok"/>
        </w:rPr>
        <w:t>"0.2"</w:t>
      </w:r>
      <w:r>
        <w:rPr>
          <w:rStyle w:val="KeywordTok"/>
        </w:rPr>
        <w:t>/&gt;</w:t>
      </w:r>
    </w:p>
    <w:p w14:paraId="316DA77D" w14:textId="77777777" w:rsidR="0094396C" w:rsidRDefault="0094396C" w:rsidP="00585943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/geometry&gt;</w:t>
      </w:r>
    </w:p>
    <w:p w14:paraId="56BF2978" w14:textId="77777777" w:rsidR="0094396C" w:rsidRDefault="0094396C" w:rsidP="00585943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material</w:t>
      </w:r>
      <w:r>
        <w:rPr>
          <w:rStyle w:val="OtherTok"/>
        </w:rPr>
        <w:t xml:space="preserve"> name=</w:t>
      </w:r>
      <w:r>
        <w:rPr>
          <w:rStyle w:val="StringTok"/>
        </w:rPr>
        <w:t>"blue"</w:t>
      </w:r>
      <w:r>
        <w:rPr>
          <w:rStyle w:val="KeywordTok"/>
        </w:rPr>
        <w:t>&gt;</w:t>
      </w:r>
    </w:p>
    <w:p w14:paraId="7EA6D03C" w14:textId="77777777" w:rsidR="0094396C" w:rsidRDefault="0094396C" w:rsidP="00585943">
      <w:pPr>
        <w:pStyle w:val="code1"/>
      </w:pPr>
      <w:r>
        <w:rPr>
          <w:rStyle w:val="NormalTok"/>
        </w:rPr>
        <w:t xml:space="preserve">        </w:t>
      </w:r>
      <w:r>
        <w:rPr>
          <w:rStyle w:val="KeywordTok"/>
        </w:rPr>
        <w:t>&lt;color</w:t>
      </w:r>
      <w:r>
        <w:rPr>
          <w:rStyle w:val="OtherTok"/>
        </w:rPr>
        <w:t xml:space="preserve"> rgba=</w:t>
      </w:r>
      <w:r>
        <w:rPr>
          <w:rStyle w:val="StringTok"/>
        </w:rPr>
        <w:t>"0 0 .8 1"</w:t>
      </w:r>
      <w:r>
        <w:rPr>
          <w:rStyle w:val="KeywordTok"/>
        </w:rPr>
        <w:t>/&gt;</w:t>
      </w:r>
    </w:p>
    <w:p w14:paraId="608F805C" w14:textId="77777777" w:rsidR="0094396C" w:rsidRDefault="0094396C" w:rsidP="00585943">
      <w:pPr>
        <w:pStyle w:val="code1"/>
      </w:pPr>
      <w:r>
        <w:rPr>
          <w:rStyle w:val="NormalTok"/>
        </w:rPr>
        <w:t xml:space="preserve">      </w:t>
      </w:r>
      <w:r>
        <w:rPr>
          <w:rStyle w:val="KeywordTok"/>
        </w:rPr>
        <w:t>&lt;/material&gt;</w:t>
      </w:r>
    </w:p>
    <w:p w14:paraId="7C3C3F48" w14:textId="77777777" w:rsidR="0094396C" w:rsidRDefault="0094396C" w:rsidP="00585943">
      <w:pPr>
        <w:pStyle w:val="code1"/>
      </w:pPr>
      <w:r>
        <w:rPr>
          <w:rStyle w:val="NormalTok"/>
        </w:rPr>
        <w:t xml:space="preserve">    </w:t>
      </w:r>
      <w:r>
        <w:rPr>
          <w:rStyle w:val="KeywordTok"/>
        </w:rPr>
        <w:t>&lt;/visual&gt;</w:t>
      </w:r>
    </w:p>
    <w:p w14:paraId="2E54A2A5" w14:textId="77777777" w:rsidR="0094396C" w:rsidRDefault="0094396C" w:rsidP="00585943">
      <w:pPr>
        <w:pStyle w:val="code1"/>
      </w:pPr>
      <w:r>
        <w:rPr>
          <w:rStyle w:val="NormalTok"/>
        </w:rPr>
        <w:t xml:space="preserve">   </w:t>
      </w:r>
      <w:r>
        <w:rPr>
          <w:rStyle w:val="KeywordTok"/>
        </w:rPr>
        <w:t>&lt;collision&gt;</w:t>
      </w:r>
    </w:p>
    <w:p w14:paraId="7FF06695" w14:textId="77777777" w:rsidR="0094396C" w:rsidRDefault="0094396C" w:rsidP="00585943">
      <w:pPr>
        <w:pStyle w:val="code1"/>
      </w:pPr>
      <w:r>
        <w:rPr>
          <w:rStyle w:val="NormalTok"/>
        </w:rPr>
        <w:t xml:space="preserve">     </w:t>
      </w:r>
      <w:r>
        <w:rPr>
          <w:rStyle w:val="KeywordTok"/>
        </w:rPr>
        <w:t>&lt;geometry&gt;</w:t>
      </w:r>
    </w:p>
    <w:p w14:paraId="449C6FBE" w14:textId="77777777" w:rsidR="0094396C" w:rsidRDefault="0094396C" w:rsidP="00585943">
      <w:pPr>
        <w:pStyle w:val="code1"/>
      </w:pPr>
      <w:r>
        <w:rPr>
          <w:rStyle w:val="NormalTok"/>
        </w:rPr>
        <w:t xml:space="preserve">       </w:t>
      </w:r>
      <w:r>
        <w:rPr>
          <w:rStyle w:val="KeywordTok"/>
        </w:rPr>
        <w:t>&lt;cylinder</w:t>
      </w:r>
      <w:r>
        <w:rPr>
          <w:rStyle w:val="OtherTok"/>
        </w:rPr>
        <w:t xml:space="preserve"> length=</w:t>
      </w:r>
      <w:r>
        <w:rPr>
          <w:rStyle w:val="StringTok"/>
        </w:rPr>
        <w:t>"0.6"</w:t>
      </w:r>
      <w:r>
        <w:rPr>
          <w:rStyle w:val="OtherTok"/>
        </w:rPr>
        <w:t xml:space="preserve"> radius=</w:t>
      </w:r>
      <w:r>
        <w:rPr>
          <w:rStyle w:val="StringTok"/>
        </w:rPr>
        <w:t>"0.2"</w:t>
      </w:r>
      <w:r>
        <w:rPr>
          <w:rStyle w:val="KeywordTok"/>
        </w:rPr>
        <w:t>/&gt;</w:t>
      </w:r>
    </w:p>
    <w:p w14:paraId="4077B18D" w14:textId="77777777" w:rsidR="0094396C" w:rsidRDefault="0094396C" w:rsidP="00585943">
      <w:pPr>
        <w:pStyle w:val="code1"/>
      </w:pPr>
      <w:r>
        <w:rPr>
          <w:rStyle w:val="NormalTok"/>
        </w:rPr>
        <w:t xml:space="preserve">     </w:t>
      </w:r>
      <w:r>
        <w:rPr>
          <w:rStyle w:val="KeywordTok"/>
        </w:rPr>
        <w:t>&lt;/geometry&gt;</w:t>
      </w:r>
    </w:p>
    <w:p w14:paraId="4AE34CC8" w14:textId="77777777" w:rsidR="0094396C" w:rsidRDefault="0094396C" w:rsidP="00585943">
      <w:pPr>
        <w:pStyle w:val="code1"/>
      </w:pPr>
      <w:r>
        <w:rPr>
          <w:rStyle w:val="NormalTok"/>
        </w:rPr>
        <w:t xml:space="preserve">   </w:t>
      </w:r>
      <w:r>
        <w:rPr>
          <w:rStyle w:val="KeywordTok"/>
        </w:rPr>
        <w:t>&lt;/collision&gt;</w:t>
      </w:r>
    </w:p>
    <w:p w14:paraId="0D057757" w14:textId="77777777" w:rsidR="0094396C" w:rsidRDefault="0094396C" w:rsidP="00585943">
      <w:pPr>
        <w:pStyle w:val="code1"/>
      </w:pPr>
      <w:r>
        <w:rPr>
          <w:rStyle w:val="KeywordTok"/>
        </w:rPr>
        <w:t>&lt;/link&gt;</w:t>
      </w:r>
    </w:p>
    <w:p w14:paraId="25C0008D" w14:textId="6A7AC006" w:rsidR="0094396C" w:rsidRDefault="00585943" w:rsidP="00585943">
      <w:pPr>
        <w:pStyle w:val="4"/>
        <w:spacing w:before="156" w:after="156"/>
      </w:pPr>
      <w:bookmarkStart w:id="29" w:name="物理特性"/>
      <w:bookmarkEnd w:id="29"/>
      <w:r>
        <w:t>5</w:t>
      </w:r>
      <w:r w:rsidR="0094396C">
        <w:t xml:space="preserve">.2.2 </w:t>
      </w:r>
      <w:r w:rsidR="0094396C">
        <w:t>物理特性</w:t>
      </w:r>
    </w:p>
    <w:p w14:paraId="51E1E0B0" w14:textId="77777777" w:rsidR="0094396C" w:rsidRDefault="0094396C" w:rsidP="0094396C">
      <w:pPr>
        <w:pStyle w:val="FirstParagraph"/>
        <w:ind w:firstLine="480"/>
      </w:pPr>
      <w:r>
        <w:t>为了使机器人模型能正解地仿真，需要定义</w:t>
      </w:r>
      <w:r>
        <w:rPr>
          <w:rStyle w:val="VerbatimChar"/>
        </w:rPr>
        <w:t>&lt;link&gt;</w:t>
      </w:r>
      <w:r>
        <w:t>的物理特性。一般需定义的物理特性有：惯性、接触系数、</w:t>
      </w:r>
      <w:r>
        <w:rPr>
          <w:i/>
        </w:rPr>
        <w:t>joint</w:t>
      </w:r>
      <w:r>
        <w:t>的动力学。</w:t>
      </w:r>
    </w:p>
    <w:p w14:paraId="61759401" w14:textId="77777777" w:rsidR="0094396C" w:rsidRDefault="0094396C">
      <w:pPr>
        <w:pStyle w:val="a9"/>
        <w:numPr>
          <w:ilvl w:val="0"/>
          <w:numId w:val="18"/>
        </w:numPr>
        <w:ind w:firstLineChars="0"/>
      </w:pPr>
      <w:bookmarkStart w:id="30" w:name="在gazebo中使用urdf"/>
      <w:bookmarkEnd w:id="30"/>
      <w:r>
        <w:t>惯性</w:t>
      </w:r>
      <w:r>
        <w:t xml:space="preserve"> </w:t>
      </w:r>
      <w:r>
        <w:t>惯性通过</w:t>
      </w:r>
      <w:r>
        <w:rPr>
          <w:rStyle w:val="VerbatimChar"/>
        </w:rPr>
        <w:t>&lt;inertial&gt;</w:t>
      </w:r>
      <w:r>
        <w:t>标签定义，其组成有：</w:t>
      </w:r>
    </w:p>
    <w:p w14:paraId="76BBE2EB" w14:textId="70AD5F98" w:rsidR="0094396C" w:rsidRDefault="0094396C">
      <w:pPr>
        <w:pStyle w:val="a9"/>
        <w:numPr>
          <w:ilvl w:val="0"/>
          <w:numId w:val="19"/>
        </w:numPr>
        <w:ind w:firstLineChars="0"/>
      </w:pPr>
      <w:r>
        <w:rPr>
          <w:rStyle w:val="VerbatimChar"/>
        </w:rPr>
        <w:t>&lt;origin&gt;</w:t>
      </w:r>
      <w:r>
        <w:t xml:space="preserve"> (</w:t>
      </w:r>
      <w:r>
        <w:t>可选</w:t>
      </w:r>
      <w:r>
        <w:t xml:space="preserve">) </w:t>
      </w:r>
      <w:r>
        <w:t>指定惯性参考坐标系，以</w:t>
      </w:r>
      <w:r w:rsidRPr="00585943">
        <w:rPr>
          <w:i/>
        </w:rPr>
        <w:t>link</w:t>
      </w:r>
      <w:r>
        <w:t>参考坐标系为参照。坐标系原点必须位于重心。</w:t>
      </w:r>
      <w:r>
        <w:t>- xyz (</w:t>
      </w:r>
      <w:r>
        <w:t>可选，默认为</w:t>
      </w:r>
      <w:r>
        <w:t>0</w:t>
      </w:r>
      <w:r>
        <w:t>向量</w:t>
      </w:r>
      <w:r>
        <w:t>)</w:t>
      </w:r>
      <w:r>
        <w:t>表示</w:t>
      </w:r>
      <w:r w:rsidRPr="00585943">
        <w:rPr>
          <w:i/>
        </w:rPr>
        <w:t>x,y,z</w:t>
      </w:r>
      <w:r>
        <w:t>方向的位移。</w:t>
      </w:r>
      <w:r>
        <w:t>- rpy (</w:t>
      </w:r>
      <w:r>
        <w:t>可选</w:t>
      </w:r>
      <w:r>
        <w:t>)</w:t>
      </w:r>
      <w:r>
        <w:t>表示固定坐标轴的旋转。</w:t>
      </w:r>
    </w:p>
    <w:p w14:paraId="20FD5B8B" w14:textId="77777777" w:rsidR="0094396C" w:rsidRDefault="0094396C">
      <w:pPr>
        <w:pStyle w:val="a9"/>
        <w:numPr>
          <w:ilvl w:val="0"/>
          <w:numId w:val="19"/>
        </w:numPr>
        <w:ind w:firstLineChars="0"/>
      </w:pPr>
      <w:r>
        <w:rPr>
          <w:rStyle w:val="VerbatimChar"/>
        </w:rPr>
        <w:t>&lt;mass&gt;</w:t>
      </w:r>
      <w:r>
        <w:t xml:space="preserve"> </w:t>
      </w:r>
      <w:r>
        <w:t>该</w:t>
      </w:r>
      <w:r w:rsidRPr="00585943">
        <w:rPr>
          <w:i/>
        </w:rPr>
        <w:t>link</w:t>
      </w:r>
      <w:r>
        <w:t>的质量。</w:t>
      </w:r>
    </w:p>
    <w:p w14:paraId="32AD94E0" w14:textId="77777777" w:rsidR="0094396C" w:rsidRDefault="0094396C">
      <w:pPr>
        <w:pStyle w:val="a9"/>
        <w:numPr>
          <w:ilvl w:val="0"/>
          <w:numId w:val="19"/>
        </w:numPr>
        <w:ind w:firstLineChars="0"/>
      </w:pPr>
      <w:r>
        <w:rPr>
          <w:rStyle w:val="VerbatimChar"/>
        </w:rPr>
        <w:t>&lt;inertia&gt;</w:t>
      </w:r>
      <w:r>
        <w:t xml:space="preserve"> </w:t>
      </w:r>
      <w:r>
        <w:t>用于惯性坐标系统的</w:t>
      </w:r>
      <w:r>
        <w:t>3X3</w:t>
      </w:r>
      <w:r>
        <w:t>旋转惯性矩阵，由于转动惯性矩阵是对称的，所以在指定</w:t>
      </w:r>
      <w:r>
        <w:t>6</w:t>
      </w:r>
      <w:r>
        <w:t>个元素：</w:t>
      </w:r>
      <w:r>
        <w:t>ixx, ixy, ixz, iyy, iyz, izz</w:t>
      </w:r>
      <w:r>
        <w:t>。</w:t>
      </w:r>
    </w:p>
    <w:p w14:paraId="483523C0" w14:textId="77777777" w:rsidR="0094396C" w:rsidRDefault="0094396C">
      <w:pPr>
        <w:pStyle w:val="a9"/>
        <w:numPr>
          <w:ilvl w:val="0"/>
          <w:numId w:val="18"/>
        </w:numPr>
        <w:ind w:firstLineChars="0"/>
      </w:pPr>
      <w:r>
        <w:t>接触系数</w:t>
      </w:r>
      <w:r>
        <w:t xml:space="preserve"> </w:t>
      </w:r>
      <w:r>
        <w:t>接触系数主要指</w:t>
      </w:r>
      <w:r w:rsidRPr="00585943">
        <w:rPr>
          <w:i/>
        </w:rPr>
        <w:t>link</w:t>
      </w:r>
      <w:r>
        <w:t>之间接触时特性，使用</w:t>
      </w:r>
      <w:r>
        <w:rPr>
          <w:rStyle w:val="VerbatimChar"/>
        </w:rPr>
        <w:t>&lt;contact_coefficients&gt;</w:t>
      </w:r>
      <w:r>
        <w:t>标签定义，其属性有：</w:t>
      </w:r>
    </w:p>
    <w:p w14:paraId="39A95671" w14:textId="77777777" w:rsidR="0094396C" w:rsidRDefault="0094396C">
      <w:pPr>
        <w:pStyle w:val="a9"/>
        <w:numPr>
          <w:ilvl w:val="0"/>
          <w:numId w:val="20"/>
        </w:numPr>
        <w:ind w:firstLineChars="0"/>
      </w:pPr>
      <w:r>
        <w:t xml:space="preserve">mu - </w:t>
      </w:r>
      <w:r>
        <w:t>摩擦系数</w:t>
      </w:r>
    </w:p>
    <w:p w14:paraId="3065F0CA" w14:textId="77777777" w:rsidR="0094396C" w:rsidRDefault="0094396C">
      <w:pPr>
        <w:pStyle w:val="a9"/>
        <w:numPr>
          <w:ilvl w:val="0"/>
          <w:numId w:val="20"/>
        </w:numPr>
        <w:ind w:firstLineChars="0"/>
      </w:pPr>
      <w:r>
        <w:t xml:space="preserve">kp - </w:t>
      </w:r>
      <w:r>
        <w:t>刚度系数</w:t>
      </w:r>
    </w:p>
    <w:p w14:paraId="51D330A6" w14:textId="77777777" w:rsidR="0094396C" w:rsidRDefault="0094396C">
      <w:pPr>
        <w:pStyle w:val="a9"/>
        <w:numPr>
          <w:ilvl w:val="0"/>
          <w:numId w:val="20"/>
        </w:numPr>
        <w:ind w:firstLineChars="0"/>
      </w:pPr>
      <w:r>
        <w:t xml:space="preserve">kd - </w:t>
      </w:r>
      <w:r>
        <w:t>阻尼系数</w:t>
      </w:r>
    </w:p>
    <w:p w14:paraId="2DFE4425" w14:textId="77777777" w:rsidR="0094396C" w:rsidRDefault="0094396C">
      <w:pPr>
        <w:pStyle w:val="a9"/>
        <w:numPr>
          <w:ilvl w:val="0"/>
          <w:numId w:val="18"/>
        </w:numPr>
        <w:ind w:firstLineChars="0"/>
      </w:pPr>
      <w:r>
        <w:t>动力学</w:t>
      </w:r>
      <w:r>
        <w:t xml:space="preserve"> </w:t>
      </w:r>
      <w:r w:rsidRPr="00585943">
        <w:rPr>
          <w:i/>
        </w:rPr>
        <w:t>link</w:t>
      </w:r>
      <w:r>
        <w:t>如何运行由</w:t>
      </w:r>
      <w:r>
        <w:rPr>
          <w:rStyle w:val="VerbatimChar"/>
        </w:rPr>
        <w:t>&lt;dynamics&gt;</w:t>
      </w:r>
      <w:r>
        <w:t>定义，其属性有：</w:t>
      </w:r>
    </w:p>
    <w:p w14:paraId="0E89123E" w14:textId="77777777" w:rsidR="0094396C" w:rsidRDefault="0094396C">
      <w:pPr>
        <w:pStyle w:val="a9"/>
        <w:numPr>
          <w:ilvl w:val="0"/>
          <w:numId w:val="21"/>
        </w:numPr>
        <w:ind w:firstLineChars="0"/>
      </w:pPr>
      <w:r>
        <w:t xml:space="preserve">friction - </w:t>
      </w:r>
      <w:r>
        <w:t>物理静摩擦力。对滑动</w:t>
      </w:r>
      <w:r w:rsidRPr="00585943">
        <w:rPr>
          <w:i/>
        </w:rPr>
        <w:t>joint</w:t>
      </w:r>
      <w:r>
        <w:t>，单位是</w:t>
      </w:r>
      <w:r>
        <w:t>N</w:t>
      </w:r>
      <w:r>
        <w:t>；对于旋转</w:t>
      </w:r>
      <w:r w:rsidRPr="00585943">
        <w:rPr>
          <w:i/>
        </w:rPr>
        <w:t>joint</w:t>
      </w:r>
      <w:r>
        <w:t>，单位是</w:t>
      </w:r>
      <w:r>
        <w:t>N*m</w:t>
      </w:r>
      <w:r>
        <w:t>。</w:t>
      </w:r>
    </w:p>
    <w:p w14:paraId="3B8D7CFC" w14:textId="77777777" w:rsidR="0094396C" w:rsidRDefault="0094396C">
      <w:pPr>
        <w:pStyle w:val="a9"/>
        <w:numPr>
          <w:ilvl w:val="0"/>
          <w:numId w:val="21"/>
        </w:numPr>
        <w:ind w:firstLineChars="0"/>
      </w:pPr>
      <w:r>
        <w:lastRenderedPageBreak/>
        <w:t xml:space="preserve">damping - </w:t>
      </w:r>
      <w:r>
        <w:t>物理阻尼值。对于滑动</w:t>
      </w:r>
      <w:r w:rsidRPr="00585943">
        <w:rPr>
          <w:i/>
        </w:rPr>
        <w:t>joint</w:t>
      </w:r>
      <w:r>
        <w:t>，单位是</w:t>
      </w:r>
      <w:r>
        <w:t>Ns/m</w:t>
      </w:r>
      <w:r>
        <w:t>；对于旋转</w:t>
      </w:r>
      <w:r w:rsidRPr="00585943">
        <w:rPr>
          <w:i/>
        </w:rPr>
        <w:t>joint</w:t>
      </w:r>
      <w:r>
        <w:t>，单位是</w:t>
      </w:r>
      <w:r>
        <w:t>Nsm/rad</w:t>
      </w:r>
      <w:r>
        <w:t>。</w:t>
      </w:r>
    </w:p>
    <w:p w14:paraId="3E00ACAF" w14:textId="25645C9B" w:rsidR="0094396C" w:rsidRDefault="00585943" w:rsidP="00585943">
      <w:pPr>
        <w:pStyle w:val="3"/>
        <w:spacing w:before="156" w:after="156"/>
        <w:ind w:firstLineChars="0" w:firstLine="0"/>
      </w:pPr>
      <w:r>
        <w:t>5</w:t>
      </w:r>
      <w:r w:rsidR="0094396C">
        <w:t xml:space="preserve">.3 </w:t>
      </w:r>
      <w:r w:rsidR="0094396C">
        <w:t>在</w:t>
      </w:r>
      <w:r w:rsidR="0094396C">
        <w:t>Gazebo</w:t>
      </w:r>
      <w:r w:rsidR="0094396C">
        <w:t>中使用</w:t>
      </w:r>
      <w:r w:rsidR="0094396C">
        <w:t>URDF</w:t>
      </w:r>
    </w:p>
    <w:p w14:paraId="3AED86F2" w14:textId="77777777" w:rsidR="0094396C" w:rsidRDefault="0094396C" w:rsidP="0094396C">
      <w:pPr>
        <w:pStyle w:val="FirstParagraph"/>
        <w:ind w:firstLine="480"/>
      </w:pPr>
      <w:r>
        <w:t>虽然前面我们已经在</w:t>
      </w:r>
      <w:r>
        <w:t>Gazebo</w:t>
      </w:r>
      <w:r>
        <w:t>中加载了</w:t>
      </w:r>
      <w:r>
        <w:t>URDF</w:t>
      </w:r>
      <w:r>
        <w:t>定义的可视化模型，</w:t>
      </w:r>
      <w:r>
        <w:t>URDF</w:t>
      </w:r>
      <w:r>
        <w:t>只能孤立地定义单一机器人的运动学及动力学特性，而不能在世界模型中定义自身的姿态，也不能定义环境类模型，为使其更好地用于</w:t>
      </w:r>
      <w:r>
        <w:t>Gazebo</w:t>
      </w:r>
      <w:r>
        <w:t>，需要如下的转换步骤：</w:t>
      </w:r>
    </w:p>
    <w:p w14:paraId="455ED5CB" w14:textId="77777777" w:rsidR="0094396C" w:rsidRDefault="0094396C">
      <w:pPr>
        <w:pStyle w:val="a9"/>
        <w:numPr>
          <w:ilvl w:val="0"/>
          <w:numId w:val="22"/>
        </w:numPr>
        <w:ind w:firstLineChars="0"/>
      </w:pPr>
      <w:r>
        <w:t>必须步骤</w:t>
      </w:r>
    </w:p>
    <w:p w14:paraId="623CAB74" w14:textId="77777777" w:rsidR="0094396C" w:rsidRDefault="0094396C">
      <w:pPr>
        <w:pStyle w:val="a9"/>
        <w:numPr>
          <w:ilvl w:val="0"/>
          <w:numId w:val="23"/>
        </w:numPr>
        <w:ind w:firstLineChars="0"/>
      </w:pPr>
      <w:r>
        <w:t>在每一个</w:t>
      </w:r>
      <w:r>
        <w:rPr>
          <w:rStyle w:val="VerbatimChar"/>
        </w:rPr>
        <w:t>&lt;link&gt;</w:t>
      </w:r>
      <w:r>
        <w:t>内添加</w:t>
      </w:r>
      <w:r>
        <w:rPr>
          <w:rStyle w:val="VerbatimChar"/>
        </w:rPr>
        <w:t>&lt;inertia&gt;</w:t>
      </w:r>
      <w:r>
        <w:t>标签。这在定义物理特性时提到过。</w:t>
      </w:r>
    </w:p>
    <w:p w14:paraId="4C8A71C2" w14:textId="77777777" w:rsidR="0094396C" w:rsidRDefault="0094396C">
      <w:pPr>
        <w:pStyle w:val="a9"/>
        <w:numPr>
          <w:ilvl w:val="0"/>
          <w:numId w:val="23"/>
        </w:numPr>
        <w:ind w:firstLineChars="0"/>
      </w:pPr>
      <w:r>
        <w:t>可选步骤</w:t>
      </w:r>
    </w:p>
    <w:p w14:paraId="763AF98A" w14:textId="77777777" w:rsidR="0094396C" w:rsidRDefault="0094396C">
      <w:pPr>
        <w:pStyle w:val="a9"/>
        <w:numPr>
          <w:ilvl w:val="0"/>
          <w:numId w:val="23"/>
        </w:numPr>
        <w:ind w:firstLineChars="0"/>
      </w:pPr>
      <w:r>
        <w:t>在每一个</w:t>
      </w:r>
      <w:r>
        <w:rPr>
          <w:rStyle w:val="VerbatimChar"/>
        </w:rPr>
        <w:t>&lt;link&gt;</w:t>
      </w:r>
      <w:r>
        <w:t>内添加</w:t>
      </w:r>
      <w:r>
        <w:rPr>
          <w:rStyle w:val="VerbatimChar"/>
        </w:rPr>
        <w:t>&lt;gazebo&gt;</w:t>
      </w:r>
      <w:r>
        <w:t>标签。将外观颜色转换成</w:t>
      </w:r>
      <w:r>
        <w:t>Gazebo</w:t>
      </w:r>
      <w:r>
        <w:t>格式；将</w:t>
      </w:r>
      <w:r>
        <w:t>stl</w:t>
      </w:r>
      <w:r>
        <w:t>文件转换成</w:t>
      </w:r>
      <w:r>
        <w:t>dae</w:t>
      </w:r>
      <w:r>
        <w:t>文件，获得更好的文字效果；添加传感器插件。</w:t>
      </w:r>
    </w:p>
    <w:p w14:paraId="4F8409B6" w14:textId="77777777" w:rsidR="0094396C" w:rsidRDefault="0094396C">
      <w:pPr>
        <w:pStyle w:val="a9"/>
        <w:numPr>
          <w:ilvl w:val="0"/>
          <w:numId w:val="23"/>
        </w:numPr>
        <w:ind w:firstLineChars="0"/>
      </w:pPr>
      <w:r>
        <w:t>在每一个</w:t>
      </w:r>
      <w:r>
        <w:rPr>
          <w:rStyle w:val="VerbatimChar"/>
        </w:rPr>
        <w:t>&lt;joint&gt;</w:t>
      </w:r>
      <w:r>
        <w:t>内添加</w:t>
      </w:r>
      <w:r>
        <w:rPr>
          <w:rStyle w:val="VerbatimChar"/>
        </w:rPr>
        <w:t>&lt;gazebo&gt;</w:t>
      </w:r>
      <w:r>
        <w:t>标签。设置适当的阻尼动力系数；添加执行器控制插件</w:t>
      </w:r>
    </w:p>
    <w:p w14:paraId="17755839" w14:textId="77777777" w:rsidR="0094396C" w:rsidRDefault="0094396C">
      <w:pPr>
        <w:pStyle w:val="a9"/>
        <w:numPr>
          <w:ilvl w:val="0"/>
          <w:numId w:val="22"/>
        </w:numPr>
        <w:ind w:firstLineChars="0"/>
      </w:pPr>
      <w:r>
        <w:t>在</w:t>
      </w:r>
      <w:r>
        <w:rPr>
          <w:rStyle w:val="VerbatimChar"/>
        </w:rPr>
        <w:t>&lt;robot&gt;</w:t>
      </w:r>
      <w:r>
        <w:t>标签内添加</w:t>
      </w:r>
      <w:r>
        <w:rPr>
          <w:rStyle w:val="VerbatimChar"/>
        </w:rPr>
        <w:t>&lt;gazebo&gt;</w:t>
      </w:r>
    </w:p>
    <w:p w14:paraId="0BC632AA" w14:textId="77777777" w:rsidR="0094396C" w:rsidRDefault="0094396C">
      <w:pPr>
        <w:pStyle w:val="a9"/>
        <w:numPr>
          <w:ilvl w:val="0"/>
          <w:numId w:val="24"/>
        </w:numPr>
        <w:ind w:firstLineChars="0"/>
      </w:pPr>
      <w:r>
        <w:t>如果机器人要附加到</w:t>
      </w:r>
      <w:r>
        <w:rPr>
          <w:rStyle w:val="VerbatimChar"/>
        </w:rPr>
        <w:t>world/base_link</w:t>
      </w:r>
      <w:r>
        <w:t>上，需添加</w:t>
      </w:r>
      <w:r>
        <w:rPr>
          <w:rStyle w:val="VerbatimChar"/>
        </w:rPr>
        <w:t>&lt;link name="world"/&gt;</w:t>
      </w:r>
    </w:p>
    <w:p w14:paraId="4D9260D3" w14:textId="77777777" w:rsidR="0094396C" w:rsidRDefault="0094396C" w:rsidP="0094396C">
      <w:pPr>
        <w:pStyle w:val="FirstParagraph"/>
        <w:ind w:firstLine="480"/>
      </w:pPr>
      <w:r>
        <w:t>细节请查看</w:t>
      </w:r>
      <w:hyperlink r:id="rId36">
        <w:r>
          <w:rPr>
            <w:rStyle w:val="af0"/>
          </w:rPr>
          <w:t>Gazebo</w:t>
        </w:r>
        <w:r>
          <w:rPr>
            <w:rStyle w:val="af0"/>
          </w:rPr>
          <w:t>官网</w:t>
        </w:r>
      </w:hyperlink>
      <w:r>
        <w:t>。</w:t>
      </w:r>
    </w:p>
    <w:p w14:paraId="039959EB" w14:textId="422C436C" w:rsidR="0094396C" w:rsidRDefault="00585943" w:rsidP="00585943">
      <w:pPr>
        <w:pStyle w:val="3"/>
        <w:spacing w:before="156" w:after="156"/>
        <w:ind w:firstLineChars="0" w:firstLine="0"/>
      </w:pPr>
      <w:bookmarkStart w:id="31" w:name="补充说明"/>
      <w:bookmarkEnd w:id="31"/>
      <w:r>
        <w:t>5</w:t>
      </w:r>
      <w:r w:rsidR="0094396C">
        <w:t xml:space="preserve">.4 </w:t>
      </w:r>
      <w:r w:rsidR="0094396C">
        <w:t>补充说明</w:t>
      </w:r>
    </w:p>
    <w:p w14:paraId="2D1B48FD" w14:textId="77777777" w:rsidR="0094396C" w:rsidRDefault="0094396C" w:rsidP="00585943">
      <w:pPr>
        <w:ind w:firstLine="480"/>
      </w:pPr>
      <w:r>
        <w:t>ROS</w:t>
      </w:r>
      <w:r>
        <w:t>官方提供了一个名为</w:t>
      </w:r>
      <w:r>
        <w:rPr>
          <w:b/>
        </w:rPr>
        <w:t>xacro</w:t>
      </w:r>
      <w:r>
        <w:t>的宏脚本语言来定义机器人描述文件，以使其更简单易读，并提供了工具转换成</w:t>
      </w:r>
      <w:r>
        <w:t>URDF</w:t>
      </w:r>
      <w:r>
        <w:t>。</w:t>
      </w:r>
    </w:p>
    <w:p w14:paraId="0ACBE9BB" w14:textId="77777777" w:rsidR="0094396C" w:rsidRDefault="0094396C" w:rsidP="00585943">
      <w:pPr>
        <w:ind w:firstLine="480"/>
      </w:pPr>
      <w:r>
        <w:t>通常较复杂的机器人模型都是用三维建模软件建立，</w:t>
      </w:r>
      <w:r>
        <w:t>solidworks</w:t>
      </w:r>
      <w:r>
        <w:t>提供了导出</w:t>
      </w:r>
      <w:r>
        <w:t>URDF</w:t>
      </w:r>
      <w:r>
        <w:t>文件的插件。</w:t>
      </w:r>
    </w:p>
    <w:p w14:paraId="4BD259EA" w14:textId="550BD0B2" w:rsidR="0094396C" w:rsidRDefault="00585943" w:rsidP="00585943">
      <w:pPr>
        <w:pStyle w:val="2"/>
        <w:spacing w:before="156" w:after="156"/>
        <w:ind w:firstLineChars="0" w:firstLine="0"/>
      </w:pPr>
      <w:bookmarkStart w:id="32" w:name="gazebo与ros通信接口"/>
      <w:bookmarkEnd w:id="32"/>
      <w:r>
        <w:t>6</w:t>
      </w:r>
      <w:r w:rsidR="0094396C">
        <w:t xml:space="preserve"> Gazebo</w:t>
      </w:r>
      <w:r w:rsidR="0094396C">
        <w:t>与</w:t>
      </w:r>
      <w:r w:rsidR="0094396C">
        <w:t>ROS</w:t>
      </w:r>
      <w:r w:rsidR="0094396C">
        <w:t>通信接口</w:t>
      </w:r>
    </w:p>
    <w:p w14:paraId="03FCD2A3" w14:textId="77777777" w:rsidR="00585943" w:rsidRDefault="0094396C" w:rsidP="0094396C">
      <w:pPr>
        <w:pStyle w:val="FirstParagraph"/>
        <w:ind w:firstLine="480"/>
      </w:pPr>
      <w:r>
        <w:t>Gazebo</w:t>
      </w:r>
      <w:r>
        <w:t>提供了一系列的</w:t>
      </w:r>
      <w:r>
        <w:t>ROS</w:t>
      </w:r>
      <w:r>
        <w:t>接口，以便于修改，获取仿真环境的各方面信息。</w:t>
      </w:r>
    </w:p>
    <w:p w14:paraId="6F314E04" w14:textId="6E2964DA" w:rsidR="00585943" w:rsidRDefault="00585943" w:rsidP="00585943">
      <w:pPr>
        <w:pStyle w:val="3"/>
        <w:spacing w:before="156" w:after="156"/>
        <w:ind w:firstLineChars="82" w:firstLine="198"/>
      </w:pPr>
      <w:r>
        <w:t>6</w:t>
      </w:r>
      <w:r w:rsidR="0094396C">
        <w:t xml:space="preserve">.1 </w:t>
      </w:r>
      <w:r w:rsidR="0094396C">
        <w:t>接口插件</w:t>
      </w:r>
      <w:r w:rsidR="0094396C">
        <w:t xml:space="preserve"> </w:t>
      </w:r>
    </w:p>
    <w:p w14:paraId="5FD03B93" w14:textId="15295F14" w:rsidR="0094396C" w:rsidRDefault="0094396C" w:rsidP="0094396C">
      <w:pPr>
        <w:pStyle w:val="FirstParagraph"/>
        <w:ind w:firstLine="480"/>
      </w:pPr>
      <w:r>
        <w:t>在本课开始提及</w:t>
      </w:r>
      <w:r>
        <w:t>ROS</w:t>
      </w:r>
      <w:r>
        <w:t>通过插件</w:t>
      </w:r>
      <w:r>
        <w:rPr>
          <w:i/>
        </w:rPr>
        <w:t>gazebo_ros_api_plugin</w:t>
      </w:r>
      <w:r>
        <w:t>和</w:t>
      </w:r>
      <w:r>
        <w:rPr>
          <w:i/>
        </w:rPr>
        <w:t>gazebo_ros_paths_plugin</w:t>
      </w:r>
      <w:r>
        <w:t>封装了</w:t>
      </w:r>
      <w:r>
        <w:t>Gazebo</w:t>
      </w:r>
      <w:r>
        <w:t>的接口：</w:t>
      </w:r>
    </w:p>
    <w:p w14:paraId="528A60E0" w14:textId="77777777" w:rsidR="0094396C" w:rsidRDefault="0094396C">
      <w:pPr>
        <w:pStyle w:val="a9"/>
        <w:numPr>
          <w:ilvl w:val="0"/>
          <w:numId w:val="25"/>
        </w:numPr>
        <w:ind w:leftChars="200" w:left="480" w:firstLineChars="0" w:firstLine="0"/>
      </w:pPr>
      <w:r w:rsidRPr="00585943">
        <w:rPr>
          <w:i/>
        </w:rPr>
        <w:t>gazebo_ros_api_plugin</w:t>
      </w:r>
      <w:r>
        <w:t xml:space="preserve"> </w:t>
      </w:r>
      <w:r>
        <w:t>位于与</w:t>
      </w:r>
      <w:r>
        <w:t>gazebo_ros</w:t>
      </w:r>
      <w:r>
        <w:t>包，用于初始化名为</w:t>
      </w:r>
      <w:r w:rsidRPr="00585943">
        <w:rPr>
          <w:i/>
        </w:rPr>
        <w:t>gazebo</w:t>
      </w:r>
      <w:r>
        <w:t>的</w:t>
      </w:r>
      <w:r>
        <w:t>node</w:t>
      </w:r>
      <w:r>
        <w:t>。其集成了</w:t>
      </w:r>
      <w:r>
        <w:t>ROS</w:t>
      </w:r>
      <w:r>
        <w:t>回调调度器（通过</w:t>
      </w:r>
      <w:r>
        <w:t>message</w:t>
      </w:r>
      <w:r>
        <w:t>传递），通过</w:t>
      </w:r>
      <w:r>
        <w:t>Gazebo</w:t>
      </w:r>
      <w:r>
        <w:t>内部</w:t>
      </w:r>
      <w:r>
        <w:lastRenderedPageBreak/>
        <w:t>调度器提供</w:t>
      </w:r>
      <w:r>
        <w:t>ROS</w:t>
      </w:r>
      <w:r>
        <w:t>接口。</w:t>
      </w:r>
      <w:r>
        <w:t>ROS</w:t>
      </w:r>
      <w:r>
        <w:t>通过这些接口可管理仿真环境。此插件只由</w:t>
      </w:r>
      <w:r w:rsidRPr="00585943">
        <w:rPr>
          <w:i/>
        </w:rPr>
        <w:t>gzserver</w:t>
      </w:r>
      <w:r>
        <w:t>加载。</w:t>
      </w:r>
    </w:p>
    <w:p w14:paraId="21B34F7D" w14:textId="77777777" w:rsidR="0094396C" w:rsidRDefault="0094396C">
      <w:pPr>
        <w:pStyle w:val="a9"/>
        <w:numPr>
          <w:ilvl w:val="0"/>
          <w:numId w:val="25"/>
        </w:numPr>
        <w:ind w:leftChars="200" w:left="480" w:firstLineChars="0" w:firstLine="0"/>
      </w:pPr>
      <w:r w:rsidRPr="00585943">
        <w:rPr>
          <w:i/>
        </w:rPr>
        <w:t>gazebo_ros_paths_plugin</w:t>
      </w:r>
      <w:r>
        <w:t xml:space="preserve"> </w:t>
      </w:r>
      <w:r>
        <w:t>同样位于与</w:t>
      </w:r>
      <w:r>
        <w:t>gazebo_ros</w:t>
      </w:r>
      <w:r>
        <w:t>包，用于</w:t>
      </w:r>
      <w:r>
        <w:t>Gazebo</w:t>
      </w:r>
      <w:r>
        <w:t>查找</w:t>
      </w:r>
      <w:r>
        <w:t>ROS</w:t>
      </w:r>
      <w:r>
        <w:t>资源，如解析</w:t>
      </w:r>
      <w:r>
        <w:t>ROS</w:t>
      </w:r>
      <w:r>
        <w:t>功能包路径。此插件由</w:t>
      </w:r>
      <w:r w:rsidRPr="00585943">
        <w:rPr>
          <w:i/>
        </w:rPr>
        <w:t>gzserver</w:t>
      </w:r>
      <w:r>
        <w:t>和</w:t>
      </w:r>
      <w:r w:rsidRPr="00585943">
        <w:rPr>
          <w:i/>
        </w:rPr>
        <w:t>gzclient</w:t>
      </w:r>
      <w:r>
        <w:t>加载。</w:t>
      </w:r>
    </w:p>
    <w:p w14:paraId="76FD2747" w14:textId="514F634F" w:rsidR="0094396C" w:rsidRDefault="00585943" w:rsidP="00585943">
      <w:pPr>
        <w:pStyle w:val="3"/>
        <w:spacing w:before="156" w:after="156"/>
        <w:ind w:firstLineChars="0" w:firstLine="0"/>
      </w:pPr>
      <w:bookmarkStart w:id="33" w:name="gazebo发布的参数"/>
      <w:bookmarkEnd w:id="33"/>
      <w:r>
        <w:t>6</w:t>
      </w:r>
      <w:r w:rsidR="0094396C">
        <w:t>.2 Gazebo</w:t>
      </w:r>
      <w:r w:rsidR="0094396C">
        <w:t>发布的参数</w:t>
      </w:r>
    </w:p>
    <w:p w14:paraId="68D8C9D3" w14:textId="77777777" w:rsidR="0094396C" w:rsidRDefault="0094396C" w:rsidP="0094396C">
      <w:pPr>
        <w:pStyle w:val="FirstParagraph"/>
        <w:ind w:firstLine="480"/>
      </w:pPr>
      <w:r>
        <w:t>Gazebo</w:t>
      </w:r>
      <w:r>
        <w:t>只向</w:t>
      </w:r>
      <w:r>
        <w:t>ROS</w:t>
      </w:r>
      <w:r>
        <w:t>参数管理器发布一个参数：</w:t>
      </w:r>
      <w:r>
        <w:t xml:space="preserve"> </w:t>
      </w:r>
      <w:r>
        <w:rPr>
          <w:rStyle w:val="VerbatimChar"/>
        </w:rPr>
        <w:t>/use_sim_time</w:t>
      </w:r>
      <w:r>
        <w:t xml:space="preserve"> : Bool - </w:t>
      </w:r>
      <w:r>
        <w:t>表征</w:t>
      </w:r>
      <w:r>
        <w:t>ROS</w:t>
      </w:r>
      <w:r>
        <w:t>使用</w:t>
      </w:r>
      <w:r>
        <w:t>Gazebo</w:t>
      </w:r>
      <w:r>
        <w:t>发布的</w:t>
      </w:r>
      <w:r>
        <w:rPr>
          <w:rStyle w:val="VerbatimChar"/>
        </w:rPr>
        <w:t>/clock</w:t>
      </w:r>
      <w:r>
        <w:t xml:space="preserve"> topic</w:t>
      </w:r>
      <w:r>
        <w:t>作为</w:t>
      </w:r>
      <w:r>
        <w:t>ROS</w:t>
      </w:r>
      <w:r>
        <w:t>的时间。</w:t>
      </w:r>
      <w:r>
        <w:t xml:space="preserve"> ROS</w:t>
      </w:r>
      <w:r>
        <w:t>系统为了和仿真时间同步，可设为</w:t>
      </w:r>
      <w:r>
        <w:t>true</w:t>
      </w:r>
      <w:r>
        <w:t>。一般可用于</w:t>
      </w:r>
      <w:r>
        <w:rPr>
          <w:rStyle w:val="VerbatimChar"/>
        </w:rPr>
        <w:t>rviz</w:t>
      </w:r>
      <w:r>
        <w:t>，默认为</w:t>
      </w:r>
      <w:r>
        <w:t>true</w:t>
      </w:r>
      <w:r>
        <w:t>。</w:t>
      </w:r>
    </w:p>
    <w:p w14:paraId="5FC38761" w14:textId="6BADBAB2" w:rsidR="0094396C" w:rsidRDefault="00585943" w:rsidP="00585943">
      <w:pPr>
        <w:pStyle w:val="3"/>
        <w:spacing w:before="156" w:after="156"/>
        <w:ind w:firstLineChars="0" w:firstLine="0"/>
      </w:pPr>
      <w:bookmarkStart w:id="34" w:name="gazebo订阅的话题"/>
      <w:bookmarkEnd w:id="34"/>
      <w:r>
        <w:t>6</w:t>
      </w:r>
      <w:r w:rsidR="0094396C">
        <w:t>.3 Gazebo</w:t>
      </w:r>
      <w:r w:rsidR="0094396C">
        <w:t>订阅的话题</w:t>
      </w:r>
    </w:p>
    <w:p w14:paraId="6B2D8B5F" w14:textId="77777777" w:rsidR="0094396C" w:rsidRDefault="0094396C" w:rsidP="0094396C">
      <w:pPr>
        <w:pStyle w:val="FirstParagraph"/>
        <w:ind w:firstLine="480"/>
      </w:pPr>
      <w:r>
        <w:t>Gazebo</w:t>
      </w:r>
      <w:r>
        <w:t>订阅的话题有：</w:t>
      </w:r>
    </w:p>
    <w:p w14:paraId="4D48B45F" w14:textId="77777777" w:rsidR="0094396C" w:rsidRDefault="0094396C">
      <w:pPr>
        <w:pStyle w:val="Compact"/>
        <w:numPr>
          <w:ilvl w:val="0"/>
          <w:numId w:val="7"/>
        </w:numPr>
        <w:ind w:firstLine="440"/>
      </w:pPr>
      <w:r>
        <w:rPr>
          <w:rStyle w:val="VerbatimChar"/>
        </w:rPr>
        <w:t>~/set_link_state</w:t>
      </w:r>
      <w:r>
        <w:t xml:space="preserve"> : </w:t>
      </w:r>
      <w:r>
        <w:rPr>
          <w:rStyle w:val="VerbatimChar"/>
        </w:rPr>
        <w:t>gazebo_msgs/LinkState</w:t>
      </w:r>
      <w:r>
        <w:t xml:space="preserve"> - </w:t>
      </w:r>
      <w:r>
        <w:t>设置</w:t>
      </w:r>
      <w:r>
        <w:rPr>
          <w:i/>
        </w:rPr>
        <w:t>link</w:t>
      </w:r>
      <w:r>
        <w:t>的状态</w:t>
      </w:r>
      <w:r>
        <w:t xml:space="preserve"> (pose/twist)</w:t>
      </w:r>
      <w:r>
        <w:t>。</w:t>
      </w:r>
    </w:p>
    <w:p w14:paraId="793C79E6" w14:textId="77777777" w:rsidR="0094396C" w:rsidRDefault="0094396C">
      <w:pPr>
        <w:pStyle w:val="Compact"/>
        <w:numPr>
          <w:ilvl w:val="0"/>
          <w:numId w:val="7"/>
        </w:numPr>
        <w:ind w:firstLine="440"/>
      </w:pPr>
      <w:r>
        <w:rPr>
          <w:rStyle w:val="VerbatimChar"/>
        </w:rPr>
        <w:t>~/set_model_state</w:t>
      </w:r>
      <w:r>
        <w:t xml:space="preserve"> : </w:t>
      </w:r>
      <w:r>
        <w:rPr>
          <w:rStyle w:val="VerbatimChar"/>
        </w:rPr>
        <w:t>gazebo_msgs/ModelState</w:t>
      </w:r>
      <w:r>
        <w:t xml:space="preserve"> -</w:t>
      </w:r>
      <w:r>
        <w:t>设置模型的状态</w:t>
      </w:r>
      <w:r>
        <w:t xml:space="preserve"> (pose/twist)</w:t>
      </w:r>
      <w:r>
        <w:t>。</w:t>
      </w:r>
    </w:p>
    <w:p w14:paraId="201D6125" w14:textId="6D7FD77F" w:rsidR="0094396C" w:rsidRDefault="00585943" w:rsidP="00585943">
      <w:pPr>
        <w:pStyle w:val="3"/>
        <w:spacing w:before="156" w:after="156"/>
        <w:ind w:firstLineChars="0" w:firstLine="0"/>
      </w:pPr>
      <w:bookmarkStart w:id="35" w:name="gazebo发布的话题"/>
      <w:bookmarkEnd w:id="35"/>
      <w:r>
        <w:t>6</w:t>
      </w:r>
      <w:r w:rsidR="0094396C">
        <w:t>.4 Gazebo</w:t>
      </w:r>
      <w:r w:rsidR="0094396C">
        <w:t>发布的话题</w:t>
      </w:r>
    </w:p>
    <w:p w14:paraId="22249432" w14:textId="77777777" w:rsidR="0094396C" w:rsidRDefault="0094396C" w:rsidP="0094396C">
      <w:pPr>
        <w:pStyle w:val="FirstParagraph"/>
        <w:ind w:firstLine="480"/>
      </w:pPr>
      <w:r>
        <w:t>Gazebo</w:t>
      </w:r>
      <w:r>
        <w:t>发布的话题有：</w:t>
      </w:r>
    </w:p>
    <w:p w14:paraId="70560E24" w14:textId="77777777" w:rsidR="0094396C" w:rsidRDefault="0094396C">
      <w:pPr>
        <w:pStyle w:val="Compact"/>
        <w:numPr>
          <w:ilvl w:val="0"/>
          <w:numId w:val="7"/>
        </w:numPr>
        <w:ind w:firstLine="440"/>
      </w:pPr>
      <w:r>
        <w:rPr>
          <w:rStyle w:val="VerbatimChar"/>
        </w:rPr>
        <w:t>/clock</w:t>
      </w:r>
      <w:r>
        <w:t xml:space="preserve"> : </w:t>
      </w:r>
      <w:r>
        <w:rPr>
          <w:rStyle w:val="VerbatimChar"/>
        </w:rPr>
        <w:t>rosgraph_msgs/Clock</w:t>
      </w:r>
      <w:r>
        <w:t xml:space="preserve"> - </w:t>
      </w:r>
      <w:r>
        <w:t>发布仿真环境时间，和</w:t>
      </w:r>
      <w:r>
        <w:rPr>
          <w:rStyle w:val="VerbatimChar"/>
        </w:rPr>
        <w:t>/use_sim_time</w:t>
      </w:r>
      <w:r>
        <w:t>参数配合使用。</w:t>
      </w:r>
    </w:p>
    <w:p w14:paraId="30695BF6" w14:textId="77777777" w:rsidR="0094396C" w:rsidRDefault="0094396C">
      <w:pPr>
        <w:pStyle w:val="Compact"/>
        <w:numPr>
          <w:ilvl w:val="0"/>
          <w:numId w:val="7"/>
        </w:numPr>
        <w:ind w:firstLine="440"/>
      </w:pPr>
      <w:r>
        <w:rPr>
          <w:rStyle w:val="VerbatimChar"/>
        </w:rPr>
        <w:t>~/link_states</w:t>
      </w:r>
      <w:r>
        <w:t xml:space="preserve"> : </w:t>
      </w:r>
      <w:r>
        <w:rPr>
          <w:rStyle w:val="VerbatimChar"/>
        </w:rPr>
        <w:t>gazebo_msgs/LinkStates</w:t>
      </w:r>
      <w:r>
        <w:t xml:space="preserve"> - </w:t>
      </w:r>
      <w:r>
        <w:t>发布各</w:t>
      </w:r>
      <w:r>
        <w:rPr>
          <w:i/>
        </w:rPr>
        <w:t>link</w:t>
      </w:r>
      <w:r>
        <w:t>在仿真环境中的状态</w:t>
      </w:r>
    </w:p>
    <w:p w14:paraId="54F9C0F6" w14:textId="77777777" w:rsidR="0094396C" w:rsidRDefault="0094396C">
      <w:pPr>
        <w:pStyle w:val="Compact"/>
        <w:numPr>
          <w:ilvl w:val="0"/>
          <w:numId w:val="7"/>
        </w:numPr>
        <w:ind w:firstLine="440"/>
      </w:pPr>
      <w:r>
        <w:rPr>
          <w:rStyle w:val="VerbatimChar"/>
        </w:rPr>
        <w:t>~/model_states</w:t>
      </w:r>
      <w:r>
        <w:t xml:space="preserve"> : </w:t>
      </w:r>
      <w:r>
        <w:rPr>
          <w:rStyle w:val="VerbatimChar"/>
        </w:rPr>
        <w:t>gazebo_msgs/ModelStates</w:t>
      </w:r>
      <w:r>
        <w:t xml:space="preserve"> - </w:t>
      </w:r>
      <w:r>
        <w:t>发布各模型在仿真环境中的状态</w:t>
      </w:r>
    </w:p>
    <w:p w14:paraId="0C6C79FB" w14:textId="79E5566A" w:rsidR="0094396C" w:rsidRDefault="00585943" w:rsidP="00585943">
      <w:pPr>
        <w:pStyle w:val="3"/>
        <w:spacing w:before="156" w:after="156"/>
        <w:ind w:firstLineChars="0" w:firstLine="0"/>
      </w:pPr>
      <w:bookmarkStart w:id="36" w:name="gazebo提供的服务"/>
      <w:bookmarkEnd w:id="36"/>
      <w:r>
        <w:t>6</w:t>
      </w:r>
      <w:r w:rsidR="0094396C">
        <w:t>.5 Gazebo</w:t>
      </w:r>
      <w:r w:rsidR="0094396C">
        <w:t>提供的服务</w:t>
      </w:r>
    </w:p>
    <w:p w14:paraId="38905924" w14:textId="77777777" w:rsidR="0094396C" w:rsidRDefault="0094396C" w:rsidP="0094396C">
      <w:pPr>
        <w:pStyle w:val="FirstParagraph"/>
        <w:ind w:firstLine="480"/>
      </w:pPr>
      <w:r>
        <w:t>Gazebo</w:t>
      </w:r>
      <w:r>
        <w:t>提供了众多服务用于仿真环境中的模型管理，主要分为模型创建与销毁服务、仿真环境及对象状态属性设置服务、仿真环境及对象状态属性获取服务、力控制服务、仿真器控制服务五类。细节查阅官网</w:t>
      </w:r>
      <w:r>
        <w:t>-</w:t>
      </w:r>
      <w:hyperlink r:id="rId37">
        <w:r>
          <w:rPr>
            <w:rStyle w:val="af0"/>
          </w:rPr>
          <w:t>Tutorial: ROS Communication</w:t>
        </w:r>
      </w:hyperlink>
      <w:r>
        <w:t>。</w:t>
      </w:r>
    </w:p>
    <w:p w14:paraId="14B89472" w14:textId="77777777" w:rsidR="0094396C" w:rsidRDefault="0094396C" w:rsidP="0094396C">
      <w:pPr>
        <w:pStyle w:val="a1"/>
        <w:ind w:firstLine="480"/>
      </w:pPr>
      <w:r>
        <w:t>小结：本课介绍了</w:t>
      </w:r>
      <w:r>
        <w:t>Gazebo</w:t>
      </w:r>
      <w:r>
        <w:t>仿真工具，示例了</w:t>
      </w:r>
      <w:r>
        <w:t>URDF</w:t>
      </w:r>
      <w:r>
        <w:t>定义机器人模型，简述了</w:t>
      </w:r>
      <w:r>
        <w:t>Gazebo</w:t>
      </w:r>
      <w:r>
        <w:t>和</w:t>
      </w:r>
      <w:r>
        <w:t>ROS</w:t>
      </w:r>
      <w:r>
        <w:t>的通信接口。要进一步了解</w:t>
      </w:r>
      <w:r>
        <w:t>Gazebo</w:t>
      </w:r>
      <w:r>
        <w:t>中</w:t>
      </w:r>
      <w:r>
        <w:t>ROS</w:t>
      </w:r>
      <w:r>
        <w:t>中的使用问题请查阅</w:t>
      </w:r>
      <w:r>
        <w:t>ROS</w:t>
      </w:r>
      <w:r>
        <w:t>及</w:t>
      </w:r>
      <w:r>
        <w:t>Gazebo</w:t>
      </w:r>
      <w:r>
        <w:t>官网。</w:t>
      </w:r>
    </w:p>
    <w:p w14:paraId="7D8689E7" w14:textId="77777777" w:rsidR="0094396C" w:rsidRPr="0094396C" w:rsidRDefault="0094396C" w:rsidP="0094396C">
      <w:pPr>
        <w:pStyle w:val="a1"/>
        <w:ind w:firstLine="480"/>
      </w:pPr>
    </w:p>
    <w:p w14:paraId="06CE9656" w14:textId="77777777" w:rsidR="00275119" w:rsidRPr="00B83959" w:rsidRDefault="00275119" w:rsidP="00CD3D2B">
      <w:pPr>
        <w:pStyle w:val="a1"/>
        <w:ind w:firstLine="480"/>
      </w:pPr>
    </w:p>
    <w:p w14:paraId="17BB26EB" w14:textId="77777777" w:rsidR="004500E2" w:rsidRPr="009F496B" w:rsidRDefault="004500E2" w:rsidP="004500E2">
      <w:pPr>
        <w:pStyle w:val="2"/>
        <w:spacing w:before="156" w:after="156"/>
        <w:ind w:firstLine="643"/>
        <w:jc w:val="center"/>
      </w:pPr>
      <w:r>
        <w:rPr>
          <w:rFonts w:hint="eastAsia"/>
        </w:rPr>
        <w:t>实验内容</w:t>
      </w:r>
    </w:p>
    <w:p w14:paraId="01D0B135" w14:textId="7185530E" w:rsidR="004500E2" w:rsidRDefault="008F67F8" w:rsidP="008F67F8">
      <w:pPr>
        <w:pStyle w:val="3"/>
        <w:numPr>
          <w:ilvl w:val="0"/>
          <w:numId w:val="26"/>
        </w:numPr>
        <w:spacing w:before="156" w:after="156"/>
        <w:ind w:firstLineChars="0"/>
      </w:pPr>
      <w:r>
        <w:rPr>
          <w:rFonts w:hint="eastAsia"/>
        </w:rPr>
        <w:t>URDF</w:t>
      </w:r>
      <w:r>
        <w:rPr>
          <w:rFonts w:hint="eastAsia"/>
        </w:rPr>
        <w:t>模型创建</w:t>
      </w:r>
    </w:p>
    <w:p w14:paraId="58528A02" w14:textId="72434CB2" w:rsidR="008F67F8" w:rsidRDefault="008F67F8" w:rsidP="008F67F8">
      <w:pPr>
        <w:ind w:firstLineChars="0" w:firstLine="0"/>
      </w:pPr>
      <w:r>
        <w:rPr>
          <w:rFonts w:hint="eastAsia"/>
        </w:rPr>
        <w:t>创建一个</w:t>
      </w:r>
      <w:r>
        <w:rPr>
          <w:rFonts w:hint="eastAsia"/>
        </w:rPr>
        <w:t>URDF</w:t>
      </w:r>
      <w:r>
        <w:rPr>
          <w:rFonts w:hint="eastAsia"/>
        </w:rPr>
        <w:t>移动机器人平台</w:t>
      </w:r>
    </w:p>
    <w:p w14:paraId="01F09D99" w14:textId="77777777" w:rsidR="008F67F8" w:rsidRDefault="008F67F8" w:rsidP="008F67F8">
      <w:pPr>
        <w:pStyle w:val="code1"/>
      </w:pPr>
      <w:r>
        <w:t>&lt;?xml version="1.0" ?&gt;</w:t>
      </w:r>
    </w:p>
    <w:p w14:paraId="06DAA2F2" w14:textId="77777777" w:rsidR="008F67F8" w:rsidRDefault="008F67F8" w:rsidP="008F67F8">
      <w:pPr>
        <w:pStyle w:val="code1"/>
      </w:pPr>
      <w:r>
        <w:t>&lt;robot name="irobot"&gt;</w:t>
      </w:r>
    </w:p>
    <w:p w14:paraId="0CA9BF6A" w14:textId="77777777" w:rsidR="008F67F8" w:rsidRDefault="008F67F8" w:rsidP="008F67F8">
      <w:pPr>
        <w:pStyle w:val="code1"/>
        <w:rPr>
          <w:rFonts w:hint="eastAsia"/>
        </w:rPr>
      </w:pPr>
      <w:r>
        <w:rPr>
          <w:rFonts w:hint="eastAsia"/>
        </w:rPr>
        <w:t xml:space="preserve">    &lt;!-- </w:t>
      </w:r>
      <w:r>
        <w:rPr>
          <w:rFonts w:hint="eastAsia"/>
        </w:rPr>
        <w:t>设置</w:t>
      </w:r>
      <w:r>
        <w:rPr>
          <w:rFonts w:hint="eastAsia"/>
        </w:rPr>
        <w:t xml:space="preserve"> base_footprint  --&gt;</w:t>
      </w:r>
    </w:p>
    <w:p w14:paraId="6720F108" w14:textId="77777777" w:rsidR="008F67F8" w:rsidRDefault="008F67F8" w:rsidP="008F67F8">
      <w:pPr>
        <w:pStyle w:val="code1"/>
      </w:pPr>
      <w:r>
        <w:t xml:space="preserve">    &lt;link name="base_footprint"&gt;</w:t>
      </w:r>
    </w:p>
    <w:p w14:paraId="75CB9EF1" w14:textId="77777777" w:rsidR="008F67F8" w:rsidRDefault="008F67F8" w:rsidP="008F67F8">
      <w:pPr>
        <w:pStyle w:val="code1"/>
      </w:pPr>
      <w:r>
        <w:t xml:space="preserve">        &lt;visual&gt;</w:t>
      </w:r>
    </w:p>
    <w:p w14:paraId="1F9D7119" w14:textId="77777777" w:rsidR="008F67F8" w:rsidRDefault="008F67F8" w:rsidP="008F67F8">
      <w:pPr>
        <w:pStyle w:val="code1"/>
      </w:pPr>
      <w:r>
        <w:t xml:space="preserve">            &lt;geometry&gt;</w:t>
      </w:r>
    </w:p>
    <w:p w14:paraId="76089522" w14:textId="77777777" w:rsidR="008F67F8" w:rsidRDefault="008F67F8" w:rsidP="008F67F8">
      <w:pPr>
        <w:pStyle w:val="code1"/>
      </w:pPr>
      <w:r>
        <w:t xml:space="preserve">                &lt;sphere radius="0.001" /&gt;</w:t>
      </w:r>
    </w:p>
    <w:p w14:paraId="424E3D60" w14:textId="77777777" w:rsidR="008F67F8" w:rsidRDefault="008F67F8" w:rsidP="008F67F8">
      <w:pPr>
        <w:pStyle w:val="code1"/>
      </w:pPr>
      <w:r>
        <w:t xml:space="preserve">            &lt;/geometry&gt;</w:t>
      </w:r>
    </w:p>
    <w:p w14:paraId="4E9567D0" w14:textId="77777777" w:rsidR="008F67F8" w:rsidRDefault="008F67F8" w:rsidP="008F67F8">
      <w:pPr>
        <w:pStyle w:val="code1"/>
      </w:pPr>
      <w:r>
        <w:t xml:space="preserve">        &lt;/visual&gt;</w:t>
      </w:r>
    </w:p>
    <w:p w14:paraId="54BC6B88" w14:textId="77777777" w:rsidR="008F67F8" w:rsidRDefault="008F67F8" w:rsidP="008F67F8">
      <w:pPr>
        <w:pStyle w:val="code1"/>
      </w:pPr>
      <w:r>
        <w:t xml:space="preserve">    &lt;/link&gt;</w:t>
      </w:r>
    </w:p>
    <w:p w14:paraId="5B76197F" w14:textId="77777777" w:rsidR="008F67F8" w:rsidRDefault="008F67F8" w:rsidP="008F67F8">
      <w:pPr>
        <w:pStyle w:val="code1"/>
      </w:pPr>
    </w:p>
    <w:p w14:paraId="5CBCF5DA" w14:textId="77777777" w:rsidR="008F67F8" w:rsidRDefault="008F67F8" w:rsidP="008F67F8">
      <w:pPr>
        <w:pStyle w:val="code1"/>
      </w:pPr>
    </w:p>
    <w:p w14:paraId="5830886E" w14:textId="77777777" w:rsidR="008F67F8" w:rsidRDefault="008F67F8" w:rsidP="008F67F8">
      <w:pPr>
        <w:pStyle w:val="code1"/>
        <w:rPr>
          <w:rFonts w:hint="eastAsia"/>
        </w:rPr>
      </w:pPr>
      <w:r>
        <w:rPr>
          <w:rFonts w:hint="eastAsia"/>
        </w:rPr>
        <w:t xml:space="preserve">    &lt;!-- </w:t>
      </w:r>
      <w:r>
        <w:rPr>
          <w:rFonts w:hint="eastAsia"/>
        </w:rPr>
        <w:t>添加底盘</w:t>
      </w:r>
      <w:r>
        <w:rPr>
          <w:rFonts w:hint="eastAsia"/>
        </w:rPr>
        <w:t xml:space="preserve"> --&gt;</w:t>
      </w:r>
    </w:p>
    <w:p w14:paraId="58EED4CD" w14:textId="77777777" w:rsidR="008F67F8" w:rsidRDefault="008F67F8" w:rsidP="008F67F8">
      <w:pPr>
        <w:pStyle w:val="code1"/>
      </w:pPr>
    </w:p>
    <w:p w14:paraId="5D66AB71" w14:textId="77777777" w:rsidR="008F67F8" w:rsidRDefault="008F67F8" w:rsidP="008F67F8">
      <w:pPr>
        <w:pStyle w:val="code1"/>
      </w:pPr>
      <w:r>
        <w:t xml:space="preserve">    &lt;link name="base_link"&gt;</w:t>
      </w:r>
    </w:p>
    <w:p w14:paraId="46CBE844" w14:textId="77777777" w:rsidR="008F67F8" w:rsidRDefault="008F67F8" w:rsidP="008F67F8">
      <w:pPr>
        <w:pStyle w:val="code1"/>
      </w:pPr>
      <w:r>
        <w:t xml:space="preserve">        &lt;visual&gt;</w:t>
      </w:r>
    </w:p>
    <w:p w14:paraId="179A46DB" w14:textId="77777777" w:rsidR="008F67F8" w:rsidRDefault="008F67F8" w:rsidP="008F67F8">
      <w:pPr>
        <w:pStyle w:val="code1"/>
      </w:pPr>
      <w:r>
        <w:t xml:space="preserve">            &lt;geometry&gt;</w:t>
      </w:r>
    </w:p>
    <w:p w14:paraId="149D0459" w14:textId="77777777" w:rsidR="008F67F8" w:rsidRDefault="008F67F8" w:rsidP="008F67F8">
      <w:pPr>
        <w:pStyle w:val="code1"/>
      </w:pPr>
      <w:r>
        <w:t xml:space="preserve">                &lt;cylinder radius="0.1" length="0.08" /&gt;</w:t>
      </w:r>
    </w:p>
    <w:p w14:paraId="66BC7411" w14:textId="77777777" w:rsidR="008F67F8" w:rsidRDefault="008F67F8" w:rsidP="008F67F8">
      <w:pPr>
        <w:pStyle w:val="code1"/>
      </w:pPr>
      <w:r>
        <w:t xml:space="preserve">            &lt;/geometry&gt;</w:t>
      </w:r>
    </w:p>
    <w:p w14:paraId="66BD90AE" w14:textId="77777777" w:rsidR="008F67F8" w:rsidRDefault="008F67F8" w:rsidP="008F67F8">
      <w:pPr>
        <w:pStyle w:val="code1"/>
      </w:pPr>
      <w:r>
        <w:t xml:space="preserve">            &lt;origin xyz="0 0 0" rpy="0 0 0" /&gt;</w:t>
      </w:r>
    </w:p>
    <w:p w14:paraId="1164619E" w14:textId="77777777" w:rsidR="008F67F8" w:rsidRDefault="008F67F8" w:rsidP="008F67F8">
      <w:pPr>
        <w:pStyle w:val="code1"/>
      </w:pPr>
      <w:r>
        <w:t xml:space="preserve">            &lt;material name="yellow"&gt;</w:t>
      </w:r>
    </w:p>
    <w:p w14:paraId="5301AE48" w14:textId="77777777" w:rsidR="008F67F8" w:rsidRDefault="008F67F8" w:rsidP="008F67F8">
      <w:pPr>
        <w:pStyle w:val="code1"/>
      </w:pPr>
      <w:r>
        <w:t xml:space="preserve">                &lt;color rgba="0.8 0.3 0.1 0.5" /&gt;</w:t>
      </w:r>
    </w:p>
    <w:p w14:paraId="0287EFBB" w14:textId="77777777" w:rsidR="008F67F8" w:rsidRDefault="008F67F8" w:rsidP="008F67F8">
      <w:pPr>
        <w:pStyle w:val="code1"/>
      </w:pPr>
      <w:r>
        <w:t xml:space="preserve">            &lt;/material&gt;</w:t>
      </w:r>
    </w:p>
    <w:p w14:paraId="340477CE" w14:textId="77777777" w:rsidR="008F67F8" w:rsidRDefault="008F67F8" w:rsidP="008F67F8">
      <w:pPr>
        <w:pStyle w:val="code1"/>
      </w:pPr>
      <w:r>
        <w:t xml:space="preserve">        &lt;/visual&gt;</w:t>
      </w:r>
    </w:p>
    <w:p w14:paraId="2A74ED63" w14:textId="77777777" w:rsidR="008F67F8" w:rsidRDefault="008F67F8" w:rsidP="008F67F8">
      <w:pPr>
        <w:pStyle w:val="code1"/>
      </w:pPr>
      <w:r>
        <w:t xml:space="preserve">    &lt;/link&gt;</w:t>
      </w:r>
    </w:p>
    <w:p w14:paraId="62C3A762" w14:textId="77777777" w:rsidR="008F67F8" w:rsidRDefault="008F67F8" w:rsidP="008F67F8">
      <w:pPr>
        <w:pStyle w:val="code1"/>
      </w:pPr>
    </w:p>
    <w:p w14:paraId="06F95231" w14:textId="77777777" w:rsidR="008F67F8" w:rsidRDefault="008F67F8" w:rsidP="008F67F8">
      <w:pPr>
        <w:pStyle w:val="code1"/>
      </w:pPr>
      <w:r>
        <w:t xml:space="preserve">    &lt;joint name="base_link_joint" type="fixed"&gt;</w:t>
      </w:r>
    </w:p>
    <w:p w14:paraId="25D2D162" w14:textId="77777777" w:rsidR="008F67F8" w:rsidRDefault="008F67F8" w:rsidP="008F67F8">
      <w:pPr>
        <w:pStyle w:val="code1"/>
      </w:pPr>
      <w:r>
        <w:t xml:space="preserve">        &lt;parent link="base_footprint" /&gt;</w:t>
      </w:r>
    </w:p>
    <w:p w14:paraId="23B75D31" w14:textId="77777777" w:rsidR="008F67F8" w:rsidRDefault="008F67F8" w:rsidP="008F67F8">
      <w:pPr>
        <w:pStyle w:val="code1"/>
      </w:pPr>
      <w:r>
        <w:t xml:space="preserve">        &lt;child link="base_link"/&gt;</w:t>
      </w:r>
    </w:p>
    <w:p w14:paraId="4C7EEA4E" w14:textId="77777777" w:rsidR="008F67F8" w:rsidRDefault="008F67F8" w:rsidP="008F67F8">
      <w:pPr>
        <w:pStyle w:val="code1"/>
      </w:pPr>
      <w:r>
        <w:t xml:space="preserve">        &lt;origin xyz="0 0 0.055" /&gt;</w:t>
      </w:r>
    </w:p>
    <w:p w14:paraId="3BEF9372" w14:textId="77777777" w:rsidR="008F67F8" w:rsidRDefault="008F67F8" w:rsidP="008F67F8">
      <w:pPr>
        <w:pStyle w:val="code1"/>
      </w:pPr>
      <w:r>
        <w:t xml:space="preserve">    &lt;/joint&gt;</w:t>
      </w:r>
    </w:p>
    <w:p w14:paraId="70F83F79" w14:textId="77777777" w:rsidR="008F67F8" w:rsidRDefault="008F67F8" w:rsidP="008F67F8">
      <w:pPr>
        <w:pStyle w:val="code1"/>
      </w:pPr>
    </w:p>
    <w:p w14:paraId="7EA7F499" w14:textId="77777777" w:rsidR="008F67F8" w:rsidRDefault="008F67F8" w:rsidP="008F67F8">
      <w:pPr>
        <w:pStyle w:val="code1"/>
      </w:pPr>
    </w:p>
    <w:p w14:paraId="0C5F844D" w14:textId="77777777" w:rsidR="008F67F8" w:rsidRDefault="008F67F8" w:rsidP="008F67F8">
      <w:pPr>
        <w:pStyle w:val="code1"/>
        <w:rPr>
          <w:rFonts w:hint="eastAsia"/>
        </w:rPr>
      </w:pPr>
      <w:r>
        <w:rPr>
          <w:rFonts w:hint="eastAsia"/>
        </w:rPr>
        <w:t xml:space="preserve">&lt;!-- </w:t>
      </w:r>
      <w:r>
        <w:rPr>
          <w:rFonts w:hint="eastAsia"/>
        </w:rPr>
        <w:t>添加驱动轮</w:t>
      </w:r>
      <w:r>
        <w:rPr>
          <w:rFonts w:hint="eastAsia"/>
        </w:rPr>
        <w:t xml:space="preserve"> --&gt;</w:t>
      </w:r>
    </w:p>
    <w:p w14:paraId="4763350B" w14:textId="77777777" w:rsidR="008F67F8" w:rsidRDefault="008F67F8" w:rsidP="008F67F8">
      <w:pPr>
        <w:pStyle w:val="code1"/>
      </w:pPr>
    </w:p>
    <w:p w14:paraId="43F6D43E" w14:textId="77777777" w:rsidR="008F67F8" w:rsidRDefault="008F67F8" w:rsidP="008F67F8">
      <w:pPr>
        <w:pStyle w:val="code1"/>
      </w:pPr>
      <w:r>
        <w:t xml:space="preserve">    &lt;link name="left_wheel"&gt;</w:t>
      </w:r>
    </w:p>
    <w:p w14:paraId="6F3921EB" w14:textId="77777777" w:rsidR="008F67F8" w:rsidRDefault="008F67F8" w:rsidP="008F67F8">
      <w:pPr>
        <w:pStyle w:val="code1"/>
      </w:pPr>
      <w:r>
        <w:t xml:space="preserve">        &lt;visual&gt;</w:t>
      </w:r>
    </w:p>
    <w:p w14:paraId="7DD71493" w14:textId="77777777" w:rsidR="008F67F8" w:rsidRDefault="008F67F8" w:rsidP="008F67F8">
      <w:pPr>
        <w:pStyle w:val="code1"/>
      </w:pPr>
      <w:r>
        <w:lastRenderedPageBreak/>
        <w:t xml:space="preserve">            &lt;geometry&gt;</w:t>
      </w:r>
    </w:p>
    <w:p w14:paraId="3F3D544C" w14:textId="77777777" w:rsidR="008F67F8" w:rsidRDefault="008F67F8" w:rsidP="008F67F8">
      <w:pPr>
        <w:pStyle w:val="code1"/>
      </w:pPr>
      <w:r>
        <w:t xml:space="preserve">                &lt;cylinder radius="0.0325" length="0.015" /&gt;</w:t>
      </w:r>
    </w:p>
    <w:p w14:paraId="2ED7BC0E" w14:textId="77777777" w:rsidR="008F67F8" w:rsidRDefault="008F67F8" w:rsidP="008F67F8">
      <w:pPr>
        <w:pStyle w:val="code1"/>
      </w:pPr>
      <w:r>
        <w:t xml:space="preserve">            &lt;/geometry&gt;</w:t>
      </w:r>
    </w:p>
    <w:p w14:paraId="255633C3" w14:textId="77777777" w:rsidR="008F67F8" w:rsidRDefault="008F67F8" w:rsidP="008F67F8">
      <w:pPr>
        <w:pStyle w:val="code1"/>
      </w:pPr>
      <w:r>
        <w:t xml:space="preserve">            &lt;origin xyz="0 0 0" rpy="1.5705 0 0" /&gt;</w:t>
      </w:r>
    </w:p>
    <w:p w14:paraId="770C8F09" w14:textId="77777777" w:rsidR="008F67F8" w:rsidRDefault="008F67F8" w:rsidP="008F67F8">
      <w:pPr>
        <w:pStyle w:val="code1"/>
      </w:pPr>
      <w:r>
        <w:t xml:space="preserve">            &lt;material name="black"&gt;</w:t>
      </w:r>
    </w:p>
    <w:p w14:paraId="37D84C3F" w14:textId="77777777" w:rsidR="008F67F8" w:rsidRDefault="008F67F8" w:rsidP="008F67F8">
      <w:pPr>
        <w:pStyle w:val="code1"/>
      </w:pPr>
      <w:r>
        <w:t xml:space="preserve">                &lt;color rgba="0.0 0.0 0.0 1.0" /&gt;</w:t>
      </w:r>
    </w:p>
    <w:p w14:paraId="7FF1F003" w14:textId="77777777" w:rsidR="008F67F8" w:rsidRDefault="008F67F8" w:rsidP="008F67F8">
      <w:pPr>
        <w:pStyle w:val="code1"/>
      </w:pPr>
      <w:r>
        <w:t xml:space="preserve">            &lt;/material&gt;</w:t>
      </w:r>
    </w:p>
    <w:p w14:paraId="7F91AF34" w14:textId="77777777" w:rsidR="008F67F8" w:rsidRDefault="008F67F8" w:rsidP="008F67F8">
      <w:pPr>
        <w:pStyle w:val="code1"/>
      </w:pPr>
      <w:r>
        <w:t xml:space="preserve">        &lt;/visual&gt;</w:t>
      </w:r>
    </w:p>
    <w:p w14:paraId="12FB5182" w14:textId="77777777" w:rsidR="008F67F8" w:rsidRDefault="008F67F8" w:rsidP="008F67F8">
      <w:pPr>
        <w:pStyle w:val="code1"/>
      </w:pPr>
    </w:p>
    <w:p w14:paraId="4E72A631" w14:textId="77777777" w:rsidR="008F67F8" w:rsidRDefault="008F67F8" w:rsidP="008F67F8">
      <w:pPr>
        <w:pStyle w:val="code1"/>
      </w:pPr>
      <w:r>
        <w:t xml:space="preserve">    &lt;/link&gt;</w:t>
      </w:r>
    </w:p>
    <w:p w14:paraId="1F5E87F6" w14:textId="77777777" w:rsidR="008F67F8" w:rsidRDefault="008F67F8" w:rsidP="008F67F8">
      <w:pPr>
        <w:pStyle w:val="code1"/>
      </w:pPr>
    </w:p>
    <w:p w14:paraId="089299E6" w14:textId="77777777" w:rsidR="008F67F8" w:rsidRDefault="008F67F8" w:rsidP="008F67F8">
      <w:pPr>
        <w:pStyle w:val="code1"/>
      </w:pPr>
      <w:r>
        <w:t xml:space="preserve">    &lt;joint name="left_wheel_joint" type="continuous"&gt;</w:t>
      </w:r>
    </w:p>
    <w:p w14:paraId="7B26C280" w14:textId="77777777" w:rsidR="008F67F8" w:rsidRDefault="008F67F8" w:rsidP="008F67F8">
      <w:pPr>
        <w:pStyle w:val="code1"/>
      </w:pPr>
      <w:r>
        <w:t xml:space="preserve">        &lt;parent link="base_link" /&gt;</w:t>
      </w:r>
    </w:p>
    <w:p w14:paraId="1900A050" w14:textId="77777777" w:rsidR="008F67F8" w:rsidRDefault="008F67F8" w:rsidP="008F67F8">
      <w:pPr>
        <w:pStyle w:val="code1"/>
      </w:pPr>
      <w:r>
        <w:t xml:space="preserve">        &lt;child link="left_wheel" /&gt;</w:t>
      </w:r>
    </w:p>
    <w:p w14:paraId="4812E19F" w14:textId="77777777" w:rsidR="008F67F8" w:rsidRDefault="008F67F8" w:rsidP="008F67F8">
      <w:pPr>
        <w:pStyle w:val="code1"/>
      </w:pPr>
      <w:r>
        <w:t xml:space="preserve">        &lt;origin xyz="0 0.1 -0.0225" /&gt;</w:t>
      </w:r>
    </w:p>
    <w:p w14:paraId="17667252" w14:textId="77777777" w:rsidR="008F67F8" w:rsidRDefault="008F67F8" w:rsidP="008F67F8">
      <w:pPr>
        <w:pStyle w:val="code1"/>
      </w:pPr>
      <w:r>
        <w:t xml:space="preserve">        &lt;axis xyz="0 1 0" /&gt;</w:t>
      </w:r>
    </w:p>
    <w:p w14:paraId="503C7A4C" w14:textId="77777777" w:rsidR="008F67F8" w:rsidRDefault="008F67F8" w:rsidP="008F67F8">
      <w:pPr>
        <w:pStyle w:val="code1"/>
      </w:pPr>
      <w:r>
        <w:t xml:space="preserve">    &lt;/joint&gt;</w:t>
      </w:r>
    </w:p>
    <w:p w14:paraId="3B2C8C87" w14:textId="77777777" w:rsidR="008F67F8" w:rsidRDefault="008F67F8" w:rsidP="008F67F8">
      <w:pPr>
        <w:pStyle w:val="code1"/>
      </w:pPr>
    </w:p>
    <w:p w14:paraId="3717E57E" w14:textId="77777777" w:rsidR="008F67F8" w:rsidRDefault="008F67F8" w:rsidP="008F67F8">
      <w:pPr>
        <w:pStyle w:val="code1"/>
      </w:pPr>
    </w:p>
    <w:p w14:paraId="2ACBF36F" w14:textId="77777777" w:rsidR="008F67F8" w:rsidRDefault="008F67F8" w:rsidP="008F67F8">
      <w:pPr>
        <w:pStyle w:val="code1"/>
      </w:pPr>
      <w:r>
        <w:t xml:space="preserve">    &lt;link name="right_wheel"&gt;</w:t>
      </w:r>
    </w:p>
    <w:p w14:paraId="6D46A8F0" w14:textId="77777777" w:rsidR="008F67F8" w:rsidRDefault="008F67F8" w:rsidP="008F67F8">
      <w:pPr>
        <w:pStyle w:val="code1"/>
      </w:pPr>
      <w:r>
        <w:t xml:space="preserve">        &lt;visual&gt;</w:t>
      </w:r>
    </w:p>
    <w:p w14:paraId="4ACBE132" w14:textId="77777777" w:rsidR="008F67F8" w:rsidRDefault="008F67F8" w:rsidP="008F67F8">
      <w:pPr>
        <w:pStyle w:val="code1"/>
      </w:pPr>
      <w:r>
        <w:t xml:space="preserve">            &lt;geometry&gt;</w:t>
      </w:r>
    </w:p>
    <w:p w14:paraId="0A8B051F" w14:textId="77777777" w:rsidR="008F67F8" w:rsidRDefault="008F67F8" w:rsidP="008F67F8">
      <w:pPr>
        <w:pStyle w:val="code1"/>
      </w:pPr>
      <w:r>
        <w:t xml:space="preserve">                &lt;cylinder radius="0.0325" length="0.015" /&gt;</w:t>
      </w:r>
    </w:p>
    <w:p w14:paraId="12503475" w14:textId="77777777" w:rsidR="008F67F8" w:rsidRDefault="008F67F8" w:rsidP="008F67F8">
      <w:pPr>
        <w:pStyle w:val="code1"/>
      </w:pPr>
      <w:r>
        <w:t xml:space="preserve">            &lt;/geometry&gt;</w:t>
      </w:r>
    </w:p>
    <w:p w14:paraId="29F916D7" w14:textId="77777777" w:rsidR="008F67F8" w:rsidRDefault="008F67F8" w:rsidP="008F67F8">
      <w:pPr>
        <w:pStyle w:val="code1"/>
      </w:pPr>
      <w:r>
        <w:t xml:space="preserve">            &lt;origin xyz="0 0 0" rpy="1.5705 0 0" /&gt;</w:t>
      </w:r>
    </w:p>
    <w:p w14:paraId="53EE01A2" w14:textId="77777777" w:rsidR="008F67F8" w:rsidRDefault="008F67F8" w:rsidP="008F67F8">
      <w:pPr>
        <w:pStyle w:val="code1"/>
      </w:pPr>
      <w:r>
        <w:t xml:space="preserve">            &lt;material name="black"&gt;</w:t>
      </w:r>
    </w:p>
    <w:p w14:paraId="6CC18149" w14:textId="77777777" w:rsidR="008F67F8" w:rsidRDefault="008F67F8" w:rsidP="008F67F8">
      <w:pPr>
        <w:pStyle w:val="code1"/>
      </w:pPr>
      <w:r>
        <w:t xml:space="preserve">                &lt;color rgba="0.0 0.0 0.0 1.0" /&gt;</w:t>
      </w:r>
    </w:p>
    <w:p w14:paraId="5689BAC4" w14:textId="77777777" w:rsidR="008F67F8" w:rsidRDefault="008F67F8" w:rsidP="008F67F8">
      <w:pPr>
        <w:pStyle w:val="code1"/>
      </w:pPr>
      <w:r>
        <w:t xml:space="preserve">            &lt;/material&gt;</w:t>
      </w:r>
    </w:p>
    <w:p w14:paraId="7CCEC4BF" w14:textId="77777777" w:rsidR="008F67F8" w:rsidRDefault="008F67F8" w:rsidP="008F67F8">
      <w:pPr>
        <w:pStyle w:val="code1"/>
      </w:pPr>
      <w:r>
        <w:t xml:space="preserve">        &lt;/visual&gt;</w:t>
      </w:r>
    </w:p>
    <w:p w14:paraId="235EC189" w14:textId="77777777" w:rsidR="008F67F8" w:rsidRDefault="008F67F8" w:rsidP="008F67F8">
      <w:pPr>
        <w:pStyle w:val="code1"/>
      </w:pPr>
    </w:p>
    <w:p w14:paraId="053358D9" w14:textId="77777777" w:rsidR="008F67F8" w:rsidRDefault="008F67F8" w:rsidP="008F67F8">
      <w:pPr>
        <w:pStyle w:val="code1"/>
      </w:pPr>
      <w:r>
        <w:t xml:space="preserve">    &lt;/link&gt;</w:t>
      </w:r>
    </w:p>
    <w:p w14:paraId="1DE43987" w14:textId="77777777" w:rsidR="008F67F8" w:rsidRDefault="008F67F8" w:rsidP="008F67F8">
      <w:pPr>
        <w:pStyle w:val="code1"/>
      </w:pPr>
    </w:p>
    <w:p w14:paraId="577FA876" w14:textId="77777777" w:rsidR="008F67F8" w:rsidRDefault="008F67F8" w:rsidP="008F67F8">
      <w:pPr>
        <w:pStyle w:val="code1"/>
      </w:pPr>
      <w:r>
        <w:t xml:space="preserve">    &lt;joint name="right_wheel_joint" type="continuous"&gt;</w:t>
      </w:r>
    </w:p>
    <w:p w14:paraId="576EAE74" w14:textId="77777777" w:rsidR="008F67F8" w:rsidRDefault="008F67F8" w:rsidP="008F67F8">
      <w:pPr>
        <w:pStyle w:val="code1"/>
      </w:pPr>
      <w:r>
        <w:t xml:space="preserve">        &lt;parent link="base_link" /&gt;</w:t>
      </w:r>
    </w:p>
    <w:p w14:paraId="4C276E15" w14:textId="77777777" w:rsidR="008F67F8" w:rsidRDefault="008F67F8" w:rsidP="008F67F8">
      <w:pPr>
        <w:pStyle w:val="code1"/>
      </w:pPr>
      <w:r>
        <w:t xml:space="preserve">        &lt;child link="right_wheel" /&gt;</w:t>
      </w:r>
    </w:p>
    <w:p w14:paraId="1FB70295" w14:textId="77777777" w:rsidR="008F67F8" w:rsidRDefault="008F67F8" w:rsidP="008F67F8">
      <w:pPr>
        <w:pStyle w:val="code1"/>
      </w:pPr>
      <w:r>
        <w:t xml:space="preserve">        &lt;origin xyz="0 -0.1 -0.0225" /&gt;</w:t>
      </w:r>
    </w:p>
    <w:p w14:paraId="4AEAD7A2" w14:textId="77777777" w:rsidR="008F67F8" w:rsidRDefault="008F67F8" w:rsidP="008F67F8">
      <w:pPr>
        <w:pStyle w:val="code1"/>
      </w:pPr>
      <w:r>
        <w:t xml:space="preserve">        &lt;axis xyz="0 1 0" /&gt;</w:t>
      </w:r>
    </w:p>
    <w:p w14:paraId="2E5F42F6" w14:textId="77777777" w:rsidR="008F67F8" w:rsidRDefault="008F67F8" w:rsidP="008F67F8">
      <w:pPr>
        <w:pStyle w:val="code1"/>
      </w:pPr>
      <w:r>
        <w:t xml:space="preserve">    &lt;/joint&gt;</w:t>
      </w:r>
    </w:p>
    <w:p w14:paraId="17989A6E" w14:textId="77777777" w:rsidR="008F67F8" w:rsidRDefault="008F67F8" w:rsidP="008F67F8">
      <w:pPr>
        <w:pStyle w:val="code1"/>
      </w:pPr>
    </w:p>
    <w:p w14:paraId="5469373D" w14:textId="77777777" w:rsidR="008F67F8" w:rsidRDefault="008F67F8" w:rsidP="008F67F8">
      <w:pPr>
        <w:pStyle w:val="code1"/>
      </w:pPr>
    </w:p>
    <w:p w14:paraId="637911B9" w14:textId="77777777" w:rsidR="008F67F8" w:rsidRDefault="008F67F8" w:rsidP="008F67F8">
      <w:pPr>
        <w:pStyle w:val="code1"/>
        <w:rPr>
          <w:rFonts w:hint="eastAsia"/>
        </w:rPr>
      </w:pPr>
      <w:r>
        <w:rPr>
          <w:rFonts w:hint="eastAsia"/>
        </w:rPr>
        <w:t xml:space="preserve">&lt;!-- </w:t>
      </w:r>
      <w:r>
        <w:rPr>
          <w:rFonts w:hint="eastAsia"/>
        </w:rPr>
        <w:t>添加万向轮</w:t>
      </w:r>
      <w:r>
        <w:rPr>
          <w:rFonts w:hint="eastAsia"/>
        </w:rPr>
        <w:t>(</w:t>
      </w:r>
      <w:r>
        <w:rPr>
          <w:rFonts w:hint="eastAsia"/>
        </w:rPr>
        <w:t>支撑轮</w:t>
      </w:r>
      <w:r>
        <w:rPr>
          <w:rFonts w:hint="eastAsia"/>
        </w:rPr>
        <w:t>) --&gt;</w:t>
      </w:r>
    </w:p>
    <w:p w14:paraId="36A9DBFF" w14:textId="77777777" w:rsidR="008F67F8" w:rsidRDefault="008F67F8" w:rsidP="008F67F8">
      <w:pPr>
        <w:pStyle w:val="code1"/>
      </w:pPr>
    </w:p>
    <w:p w14:paraId="2D698DCB" w14:textId="77777777" w:rsidR="008F67F8" w:rsidRDefault="008F67F8" w:rsidP="008F67F8">
      <w:pPr>
        <w:pStyle w:val="code1"/>
      </w:pPr>
      <w:r>
        <w:t xml:space="preserve">    &lt;link name="front_wheel"&gt;</w:t>
      </w:r>
    </w:p>
    <w:p w14:paraId="45717B83" w14:textId="77777777" w:rsidR="008F67F8" w:rsidRDefault="008F67F8" w:rsidP="008F67F8">
      <w:pPr>
        <w:pStyle w:val="code1"/>
      </w:pPr>
      <w:r>
        <w:t xml:space="preserve">        &lt;visual&gt;</w:t>
      </w:r>
    </w:p>
    <w:p w14:paraId="2D9C3778" w14:textId="77777777" w:rsidR="008F67F8" w:rsidRDefault="008F67F8" w:rsidP="008F67F8">
      <w:pPr>
        <w:pStyle w:val="code1"/>
      </w:pPr>
      <w:r>
        <w:lastRenderedPageBreak/>
        <w:t xml:space="preserve">            &lt;geometry&gt;</w:t>
      </w:r>
    </w:p>
    <w:p w14:paraId="5D08B921" w14:textId="77777777" w:rsidR="008F67F8" w:rsidRDefault="008F67F8" w:rsidP="008F67F8">
      <w:pPr>
        <w:pStyle w:val="code1"/>
      </w:pPr>
      <w:r>
        <w:t xml:space="preserve">                &lt;sphere radius="0.0075" /&gt;</w:t>
      </w:r>
    </w:p>
    <w:p w14:paraId="32B30C38" w14:textId="77777777" w:rsidR="008F67F8" w:rsidRDefault="008F67F8" w:rsidP="008F67F8">
      <w:pPr>
        <w:pStyle w:val="code1"/>
      </w:pPr>
      <w:r>
        <w:t xml:space="preserve">            &lt;/geometry&gt;</w:t>
      </w:r>
    </w:p>
    <w:p w14:paraId="19E88308" w14:textId="77777777" w:rsidR="008F67F8" w:rsidRDefault="008F67F8" w:rsidP="008F67F8">
      <w:pPr>
        <w:pStyle w:val="code1"/>
      </w:pPr>
      <w:r>
        <w:t xml:space="preserve">            &lt;origin xyz="0 0 0" rpy="0 0 0" /&gt;</w:t>
      </w:r>
    </w:p>
    <w:p w14:paraId="07F796B6" w14:textId="77777777" w:rsidR="008F67F8" w:rsidRDefault="008F67F8" w:rsidP="008F67F8">
      <w:pPr>
        <w:pStyle w:val="code1"/>
      </w:pPr>
      <w:r>
        <w:t xml:space="preserve">            &lt;material name="black"&gt;</w:t>
      </w:r>
    </w:p>
    <w:p w14:paraId="405D7E90" w14:textId="77777777" w:rsidR="008F67F8" w:rsidRDefault="008F67F8" w:rsidP="008F67F8">
      <w:pPr>
        <w:pStyle w:val="code1"/>
      </w:pPr>
      <w:r>
        <w:t xml:space="preserve">                &lt;color rgba="0.0 0.0 0.0 1.0" /&gt;</w:t>
      </w:r>
    </w:p>
    <w:p w14:paraId="5DCD27DD" w14:textId="77777777" w:rsidR="008F67F8" w:rsidRDefault="008F67F8" w:rsidP="008F67F8">
      <w:pPr>
        <w:pStyle w:val="code1"/>
      </w:pPr>
      <w:r>
        <w:t xml:space="preserve">            &lt;/material&gt;</w:t>
      </w:r>
    </w:p>
    <w:p w14:paraId="227F230D" w14:textId="77777777" w:rsidR="008F67F8" w:rsidRDefault="008F67F8" w:rsidP="008F67F8">
      <w:pPr>
        <w:pStyle w:val="code1"/>
      </w:pPr>
      <w:r>
        <w:t xml:space="preserve">        &lt;/visual&gt;</w:t>
      </w:r>
    </w:p>
    <w:p w14:paraId="0270746E" w14:textId="77777777" w:rsidR="008F67F8" w:rsidRDefault="008F67F8" w:rsidP="008F67F8">
      <w:pPr>
        <w:pStyle w:val="code1"/>
      </w:pPr>
      <w:r>
        <w:t xml:space="preserve">    &lt;/link&gt;</w:t>
      </w:r>
    </w:p>
    <w:p w14:paraId="2F2F571C" w14:textId="77777777" w:rsidR="008F67F8" w:rsidRDefault="008F67F8" w:rsidP="008F67F8">
      <w:pPr>
        <w:pStyle w:val="code1"/>
      </w:pPr>
    </w:p>
    <w:p w14:paraId="462D9B06" w14:textId="77777777" w:rsidR="008F67F8" w:rsidRDefault="008F67F8" w:rsidP="008F67F8">
      <w:pPr>
        <w:pStyle w:val="code1"/>
      </w:pPr>
      <w:r>
        <w:t xml:space="preserve">    &lt;joint name="front_wheel_joint" type="continuous"&gt;</w:t>
      </w:r>
    </w:p>
    <w:p w14:paraId="5EA11B75" w14:textId="77777777" w:rsidR="008F67F8" w:rsidRDefault="008F67F8" w:rsidP="008F67F8">
      <w:pPr>
        <w:pStyle w:val="code1"/>
      </w:pPr>
      <w:r>
        <w:t xml:space="preserve">        &lt;parent link="base_link" /&gt;</w:t>
      </w:r>
    </w:p>
    <w:p w14:paraId="65A72F05" w14:textId="77777777" w:rsidR="008F67F8" w:rsidRDefault="008F67F8" w:rsidP="008F67F8">
      <w:pPr>
        <w:pStyle w:val="code1"/>
      </w:pPr>
      <w:r>
        <w:t xml:space="preserve">        &lt;child link="front_wheel" /&gt;</w:t>
      </w:r>
    </w:p>
    <w:p w14:paraId="59C3B2A6" w14:textId="77777777" w:rsidR="008F67F8" w:rsidRDefault="008F67F8" w:rsidP="008F67F8">
      <w:pPr>
        <w:pStyle w:val="code1"/>
      </w:pPr>
      <w:r>
        <w:t xml:space="preserve">        &lt;origin xyz="0.0925 0 -0.0475" /&gt;</w:t>
      </w:r>
    </w:p>
    <w:p w14:paraId="43A9705B" w14:textId="77777777" w:rsidR="008F67F8" w:rsidRDefault="008F67F8" w:rsidP="008F67F8">
      <w:pPr>
        <w:pStyle w:val="code1"/>
      </w:pPr>
      <w:r>
        <w:t xml:space="preserve">        &lt;axis xyz="1 1 1" /&gt;</w:t>
      </w:r>
    </w:p>
    <w:p w14:paraId="56483C08" w14:textId="77777777" w:rsidR="008F67F8" w:rsidRDefault="008F67F8" w:rsidP="008F67F8">
      <w:pPr>
        <w:pStyle w:val="code1"/>
      </w:pPr>
      <w:r>
        <w:t xml:space="preserve">    &lt;/joint&gt;</w:t>
      </w:r>
    </w:p>
    <w:p w14:paraId="2C33EB1B" w14:textId="77777777" w:rsidR="008F67F8" w:rsidRDefault="008F67F8" w:rsidP="008F67F8">
      <w:pPr>
        <w:pStyle w:val="code1"/>
      </w:pPr>
    </w:p>
    <w:p w14:paraId="5ECF295F" w14:textId="77777777" w:rsidR="008F67F8" w:rsidRDefault="008F67F8" w:rsidP="008F67F8">
      <w:pPr>
        <w:pStyle w:val="code1"/>
      </w:pPr>
      <w:r>
        <w:t xml:space="preserve">    &lt;link name="back_wheel"&gt;</w:t>
      </w:r>
    </w:p>
    <w:p w14:paraId="4C73150D" w14:textId="77777777" w:rsidR="008F67F8" w:rsidRDefault="008F67F8" w:rsidP="008F67F8">
      <w:pPr>
        <w:pStyle w:val="code1"/>
      </w:pPr>
      <w:r>
        <w:t xml:space="preserve">        &lt;visual&gt;</w:t>
      </w:r>
    </w:p>
    <w:p w14:paraId="75FB7101" w14:textId="77777777" w:rsidR="008F67F8" w:rsidRDefault="008F67F8" w:rsidP="008F67F8">
      <w:pPr>
        <w:pStyle w:val="code1"/>
      </w:pPr>
      <w:r>
        <w:t xml:space="preserve">            &lt;geometry&gt;</w:t>
      </w:r>
    </w:p>
    <w:p w14:paraId="4A2B3909" w14:textId="77777777" w:rsidR="008F67F8" w:rsidRDefault="008F67F8" w:rsidP="008F67F8">
      <w:pPr>
        <w:pStyle w:val="code1"/>
      </w:pPr>
      <w:r>
        <w:t xml:space="preserve">                &lt;sphere radius="0.0075" /&gt;</w:t>
      </w:r>
    </w:p>
    <w:p w14:paraId="7737E9E7" w14:textId="77777777" w:rsidR="008F67F8" w:rsidRDefault="008F67F8" w:rsidP="008F67F8">
      <w:pPr>
        <w:pStyle w:val="code1"/>
      </w:pPr>
      <w:r>
        <w:t xml:space="preserve">            &lt;/geometry&gt;</w:t>
      </w:r>
    </w:p>
    <w:p w14:paraId="371548BE" w14:textId="77777777" w:rsidR="008F67F8" w:rsidRDefault="008F67F8" w:rsidP="008F67F8">
      <w:pPr>
        <w:pStyle w:val="code1"/>
      </w:pPr>
      <w:r>
        <w:t xml:space="preserve">            &lt;origin xyz="0 0 0" rpy="0 0 0" /&gt;</w:t>
      </w:r>
    </w:p>
    <w:p w14:paraId="46946462" w14:textId="77777777" w:rsidR="008F67F8" w:rsidRDefault="008F67F8" w:rsidP="008F67F8">
      <w:pPr>
        <w:pStyle w:val="code1"/>
      </w:pPr>
      <w:r>
        <w:t xml:space="preserve">            &lt;material name="black"&gt;</w:t>
      </w:r>
    </w:p>
    <w:p w14:paraId="45DBE8C1" w14:textId="77777777" w:rsidR="008F67F8" w:rsidRDefault="008F67F8" w:rsidP="008F67F8">
      <w:pPr>
        <w:pStyle w:val="code1"/>
      </w:pPr>
      <w:r>
        <w:t xml:space="preserve">                &lt;color rgba="0.0 0.0 0.0 1.0" /&gt;</w:t>
      </w:r>
    </w:p>
    <w:p w14:paraId="207D1632" w14:textId="77777777" w:rsidR="008F67F8" w:rsidRDefault="008F67F8" w:rsidP="008F67F8">
      <w:pPr>
        <w:pStyle w:val="code1"/>
      </w:pPr>
      <w:r>
        <w:t xml:space="preserve">            &lt;/material&gt;</w:t>
      </w:r>
    </w:p>
    <w:p w14:paraId="79C94D15" w14:textId="77777777" w:rsidR="008F67F8" w:rsidRDefault="008F67F8" w:rsidP="008F67F8">
      <w:pPr>
        <w:pStyle w:val="code1"/>
      </w:pPr>
      <w:r>
        <w:t xml:space="preserve">        &lt;/visual&gt;</w:t>
      </w:r>
    </w:p>
    <w:p w14:paraId="3A9F256D" w14:textId="77777777" w:rsidR="008F67F8" w:rsidRDefault="008F67F8" w:rsidP="008F67F8">
      <w:pPr>
        <w:pStyle w:val="code1"/>
      </w:pPr>
      <w:r>
        <w:t xml:space="preserve">    &lt;/link&gt;</w:t>
      </w:r>
    </w:p>
    <w:p w14:paraId="066B97C0" w14:textId="77777777" w:rsidR="008F67F8" w:rsidRDefault="008F67F8" w:rsidP="008F67F8">
      <w:pPr>
        <w:pStyle w:val="code1"/>
      </w:pPr>
    </w:p>
    <w:p w14:paraId="68A9495C" w14:textId="77777777" w:rsidR="008F67F8" w:rsidRDefault="008F67F8" w:rsidP="008F67F8">
      <w:pPr>
        <w:pStyle w:val="code1"/>
      </w:pPr>
      <w:r>
        <w:t xml:space="preserve">    &lt;joint name="back_wheel_joint" type="continuous"&gt;</w:t>
      </w:r>
    </w:p>
    <w:p w14:paraId="4170397F" w14:textId="77777777" w:rsidR="008F67F8" w:rsidRDefault="008F67F8" w:rsidP="008F67F8">
      <w:pPr>
        <w:pStyle w:val="code1"/>
      </w:pPr>
      <w:r>
        <w:t xml:space="preserve">        &lt;parent link="base_link" /&gt;</w:t>
      </w:r>
    </w:p>
    <w:p w14:paraId="095A8645" w14:textId="77777777" w:rsidR="008F67F8" w:rsidRDefault="008F67F8" w:rsidP="008F67F8">
      <w:pPr>
        <w:pStyle w:val="code1"/>
      </w:pPr>
      <w:r>
        <w:t xml:space="preserve">        &lt;child link="back_wheel" /&gt;</w:t>
      </w:r>
    </w:p>
    <w:p w14:paraId="70DDC354" w14:textId="77777777" w:rsidR="008F67F8" w:rsidRDefault="008F67F8" w:rsidP="008F67F8">
      <w:pPr>
        <w:pStyle w:val="code1"/>
      </w:pPr>
      <w:r>
        <w:t xml:space="preserve">        &lt;origin xyz="-0.0925 0 -0.0475" /&gt;</w:t>
      </w:r>
    </w:p>
    <w:p w14:paraId="069B6B8D" w14:textId="77777777" w:rsidR="008F67F8" w:rsidRDefault="008F67F8" w:rsidP="008F67F8">
      <w:pPr>
        <w:pStyle w:val="code1"/>
      </w:pPr>
      <w:r>
        <w:t xml:space="preserve">        &lt;axis xyz="1 1 1" /&gt;</w:t>
      </w:r>
    </w:p>
    <w:p w14:paraId="1379A16B" w14:textId="77777777" w:rsidR="008F67F8" w:rsidRDefault="008F67F8" w:rsidP="008F67F8">
      <w:pPr>
        <w:pStyle w:val="code1"/>
      </w:pPr>
      <w:r>
        <w:t xml:space="preserve">    &lt;/joint&gt;</w:t>
      </w:r>
    </w:p>
    <w:p w14:paraId="3C324B41" w14:textId="77777777" w:rsidR="008F67F8" w:rsidRDefault="008F67F8" w:rsidP="008F67F8">
      <w:pPr>
        <w:pStyle w:val="code1"/>
      </w:pPr>
    </w:p>
    <w:p w14:paraId="02922F41" w14:textId="495D5931" w:rsidR="008F67F8" w:rsidRDefault="008F67F8" w:rsidP="008F67F8">
      <w:pPr>
        <w:pStyle w:val="code1"/>
      </w:pPr>
      <w:r>
        <w:t>&lt;/robot&gt;</w:t>
      </w:r>
    </w:p>
    <w:p w14:paraId="5139692A" w14:textId="77777777" w:rsidR="008F67F8" w:rsidRDefault="008F67F8" w:rsidP="008F67F8">
      <w:pPr>
        <w:ind w:firstLineChars="0" w:firstLine="0"/>
      </w:pPr>
    </w:p>
    <w:p w14:paraId="0B60D024" w14:textId="221261F8" w:rsidR="008F67F8" w:rsidRDefault="008F67F8" w:rsidP="008F67F8">
      <w:pPr>
        <w:ind w:firstLineChars="0" w:firstLine="0"/>
      </w:pPr>
      <w:r>
        <w:rPr>
          <w:rFonts w:hint="eastAsia"/>
        </w:rPr>
        <w:t>launch</w:t>
      </w:r>
      <w:r>
        <w:rPr>
          <w:rFonts w:hint="eastAsia"/>
        </w:rPr>
        <w:t>文件启动</w:t>
      </w:r>
      <w:r>
        <w:rPr>
          <w:rFonts w:hint="eastAsia"/>
        </w:rPr>
        <w:t>URDF</w:t>
      </w:r>
      <w:r>
        <w:rPr>
          <w:rFonts w:hint="eastAsia"/>
        </w:rPr>
        <w:t>模型</w:t>
      </w:r>
    </w:p>
    <w:p w14:paraId="186829C3" w14:textId="77777777" w:rsidR="008F67F8" w:rsidRDefault="008F67F8" w:rsidP="008F67F8">
      <w:pPr>
        <w:pStyle w:val="code1"/>
      </w:pPr>
      <w:r>
        <w:t>&lt;?xml version="1.0" ?&gt;</w:t>
      </w:r>
    </w:p>
    <w:p w14:paraId="6F16DC1A" w14:textId="77777777" w:rsidR="008F67F8" w:rsidRDefault="008F67F8" w:rsidP="008F67F8">
      <w:pPr>
        <w:pStyle w:val="code1"/>
      </w:pPr>
      <w:r>
        <w:t>&lt;launch&gt;</w:t>
      </w:r>
    </w:p>
    <w:p w14:paraId="5B06CF79" w14:textId="77777777" w:rsidR="008F67F8" w:rsidRDefault="008F67F8" w:rsidP="008F67F8">
      <w:pPr>
        <w:pStyle w:val="code1"/>
      </w:pPr>
      <w:r>
        <w:tab/>
        <w:t>&lt;arg name="model" default="$(find xacro)/xacro --inorder '$(find irobot_description)/urdf/irobot_base.urdf'" /&gt;</w:t>
      </w:r>
    </w:p>
    <w:p w14:paraId="2F5242E1" w14:textId="77777777" w:rsidR="008F67F8" w:rsidRDefault="008F67F8" w:rsidP="008F67F8">
      <w:pPr>
        <w:pStyle w:val="code1"/>
      </w:pPr>
      <w:r>
        <w:tab/>
        <w:t>&lt;arg name="gui" default="true" /&gt;</w:t>
      </w:r>
    </w:p>
    <w:p w14:paraId="01DC7720" w14:textId="77777777" w:rsidR="008F67F8" w:rsidRDefault="008F67F8" w:rsidP="008F67F8">
      <w:pPr>
        <w:pStyle w:val="code1"/>
      </w:pPr>
    </w:p>
    <w:p w14:paraId="01D2C1BF" w14:textId="77777777" w:rsidR="008F67F8" w:rsidRDefault="008F67F8" w:rsidP="008F67F8">
      <w:pPr>
        <w:pStyle w:val="code1"/>
      </w:pPr>
      <w:r>
        <w:tab/>
        <w:t>&lt;param name="robot_description" command="$(arg model)" /&gt;</w:t>
      </w:r>
    </w:p>
    <w:p w14:paraId="0D5F7BEF" w14:textId="77777777" w:rsidR="008F67F8" w:rsidRDefault="008F67F8" w:rsidP="008F67F8">
      <w:pPr>
        <w:pStyle w:val="code1"/>
      </w:pPr>
    </w:p>
    <w:p w14:paraId="23222523" w14:textId="77777777" w:rsidR="008F67F8" w:rsidRDefault="008F67F8" w:rsidP="008F67F8">
      <w:pPr>
        <w:pStyle w:val="code1"/>
        <w:rPr>
          <w:rFonts w:hint="eastAsia"/>
        </w:rPr>
      </w:pPr>
      <w:r>
        <w:rPr>
          <w:rFonts w:hint="eastAsia"/>
        </w:rPr>
        <w:t xml:space="preserve">    &lt;!-- </w:t>
      </w:r>
      <w:r>
        <w:rPr>
          <w:rFonts w:hint="eastAsia"/>
        </w:rPr>
        <w:t>设置</w:t>
      </w:r>
      <w:r>
        <w:rPr>
          <w:rFonts w:hint="eastAsia"/>
        </w:rPr>
        <w:t>GUI</w:t>
      </w:r>
      <w:r>
        <w:rPr>
          <w:rFonts w:hint="eastAsia"/>
        </w:rPr>
        <w:t>参数，显示关节控制插件</w:t>
      </w:r>
      <w:r>
        <w:rPr>
          <w:rFonts w:hint="eastAsia"/>
        </w:rPr>
        <w:t xml:space="preserve"> --&gt;</w:t>
      </w:r>
    </w:p>
    <w:p w14:paraId="6FF76D19" w14:textId="77777777" w:rsidR="008F67F8" w:rsidRDefault="008F67F8" w:rsidP="008F67F8">
      <w:pPr>
        <w:pStyle w:val="code1"/>
      </w:pPr>
      <w:r>
        <w:tab/>
        <w:t>&lt;param name="use_gui" value="$(arg gui)"/&gt;</w:t>
      </w:r>
    </w:p>
    <w:p w14:paraId="0221475B" w14:textId="77777777" w:rsidR="008F67F8" w:rsidRDefault="008F67F8" w:rsidP="008F67F8">
      <w:pPr>
        <w:pStyle w:val="code1"/>
      </w:pPr>
    </w:p>
    <w:p w14:paraId="51BB177E" w14:textId="77777777" w:rsidR="008F67F8" w:rsidRDefault="008F67F8" w:rsidP="008F67F8">
      <w:pPr>
        <w:pStyle w:val="code1"/>
        <w:rPr>
          <w:rFonts w:hint="eastAsia"/>
        </w:rPr>
      </w:pPr>
      <w:r>
        <w:rPr>
          <w:rFonts w:hint="eastAsia"/>
        </w:rPr>
        <w:t xml:space="preserve">    &lt;!-- </w:t>
      </w:r>
      <w:r>
        <w:rPr>
          <w:rFonts w:hint="eastAsia"/>
        </w:rPr>
        <w:t>运行</w:t>
      </w:r>
      <w:r>
        <w:rPr>
          <w:rFonts w:hint="eastAsia"/>
        </w:rPr>
        <w:t>joint_state_publisher</w:t>
      </w:r>
      <w:r>
        <w:rPr>
          <w:rFonts w:hint="eastAsia"/>
        </w:rPr>
        <w:t>节点，发布机器人的关节状态</w:t>
      </w:r>
      <w:r>
        <w:rPr>
          <w:rFonts w:hint="eastAsia"/>
        </w:rPr>
        <w:t xml:space="preserve">  --&gt;</w:t>
      </w:r>
    </w:p>
    <w:p w14:paraId="118127C7" w14:textId="77777777" w:rsidR="008F67F8" w:rsidRDefault="008F67F8" w:rsidP="008F67F8">
      <w:pPr>
        <w:pStyle w:val="code1"/>
      </w:pPr>
      <w:r>
        <w:tab/>
        <w:t>&lt;node name="joint_state_publisher" pkg="joint_state_publisher" type="joint_state_publisher" /&gt;</w:t>
      </w:r>
    </w:p>
    <w:p w14:paraId="22DFB019" w14:textId="77777777" w:rsidR="008F67F8" w:rsidRDefault="008F67F8" w:rsidP="008F67F8">
      <w:pPr>
        <w:pStyle w:val="code1"/>
      </w:pPr>
    </w:p>
    <w:p w14:paraId="7A736866" w14:textId="77777777" w:rsidR="008F67F8" w:rsidRDefault="008F67F8" w:rsidP="008F67F8">
      <w:pPr>
        <w:pStyle w:val="code1"/>
        <w:rPr>
          <w:rFonts w:hint="eastAsia"/>
        </w:rPr>
      </w:pPr>
      <w:r>
        <w:rPr>
          <w:rFonts w:hint="eastAsia"/>
        </w:rPr>
        <w:tab/>
        <w:t xml:space="preserve">&lt;!-- </w:t>
      </w:r>
      <w:r>
        <w:rPr>
          <w:rFonts w:hint="eastAsia"/>
        </w:rPr>
        <w:t>运行</w:t>
      </w:r>
      <w:r>
        <w:rPr>
          <w:rFonts w:hint="eastAsia"/>
        </w:rPr>
        <w:t>robot_state_publisher</w:t>
      </w:r>
      <w:r>
        <w:rPr>
          <w:rFonts w:hint="eastAsia"/>
        </w:rPr>
        <w:t>节点，发布</w:t>
      </w:r>
      <w:r>
        <w:rPr>
          <w:rFonts w:hint="eastAsia"/>
        </w:rPr>
        <w:t>tf  --&gt;</w:t>
      </w:r>
    </w:p>
    <w:p w14:paraId="38790F89" w14:textId="77777777" w:rsidR="008F67F8" w:rsidRDefault="008F67F8" w:rsidP="008F67F8">
      <w:pPr>
        <w:pStyle w:val="code1"/>
      </w:pPr>
      <w:r>
        <w:tab/>
        <w:t>&lt;node name="robot_state_publisher" pkg="robot_state_publisher" type="robot_state_publisher" /&gt;</w:t>
      </w:r>
    </w:p>
    <w:p w14:paraId="1755C5A0" w14:textId="77777777" w:rsidR="008F67F8" w:rsidRDefault="008F67F8" w:rsidP="008F67F8">
      <w:pPr>
        <w:pStyle w:val="code1"/>
      </w:pPr>
    </w:p>
    <w:p w14:paraId="508B5035" w14:textId="77777777" w:rsidR="008F67F8" w:rsidRDefault="008F67F8" w:rsidP="008F67F8">
      <w:pPr>
        <w:pStyle w:val="code1"/>
        <w:rPr>
          <w:rFonts w:hint="eastAsia"/>
        </w:rPr>
      </w:pPr>
      <w:r>
        <w:rPr>
          <w:rFonts w:hint="eastAsia"/>
        </w:rPr>
        <w:t xml:space="preserve">    &lt;!-- </w:t>
      </w:r>
      <w:r>
        <w:rPr>
          <w:rFonts w:hint="eastAsia"/>
        </w:rPr>
        <w:t>运行</w:t>
      </w:r>
      <w:r>
        <w:rPr>
          <w:rFonts w:hint="eastAsia"/>
        </w:rPr>
        <w:t>rviz</w:t>
      </w:r>
      <w:r>
        <w:rPr>
          <w:rFonts w:hint="eastAsia"/>
        </w:rPr>
        <w:t>可视化界面</w:t>
      </w:r>
      <w:r>
        <w:rPr>
          <w:rFonts w:hint="eastAsia"/>
        </w:rPr>
        <w:t xml:space="preserve"> --&gt;</w:t>
      </w:r>
    </w:p>
    <w:p w14:paraId="0B90ED3B" w14:textId="77777777" w:rsidR="008F67F8" w:rsidRDefault="008F67F8" w:rsidP="008F67F8">
      <w:pPr>
        <w:pStyle w:val="code1"/>
      </w:pPr>
      <w:r>
        <w:tab/>
        <w:t>&lt;node name="rviz" pkg="rviz" type="rviz" args="-d $(find irobot_description)/config/irobot.rviz" required="true" /&gt;</w:t>
      </w:r>
    </w:p>
    <w:p w14:paraId="51E99A18" w14:textId="77777777" w:rsidR="008F67F8" w:rsidRDefault="008F67F8" w:rsidP="008F67F8">
      <w:pPr>
        <w:pStyle w:val="code1"/>
      </w:pPr>
    </w:p>
    <w:p w14:paraId="36453BC3" w14:textId="09C96443" w:rsidR="008F67F8" w:rsidRDefault="008F67F8" w:rsidP="008F67F8">
      <w:pPr>
        <w:pStyle w:val="code1"/>
      </w:pPr>
      <w:r>
        <w:t>&lt;/launch&gt;</w:t>
      </w:r>
    </w:p>
    <w:p w14:paraId="43043B3A" w14:textId="55A08DB0" w:rsidR="008F67F8" w:rsidRDefault="008F67F8" w:rsidP="008F67F8">
      <w:pPr>
        <w:ind w:firstLineChars="0" w:firstLine="0"/>
      </w:pPr>
    </w:p>
    <w:p w14:paraId="0B6888CF" w14:textId="457E5BB0" w:rsidR="008F67F8" w:rsidRDefault="008F67F8" w:rsidP="008F67F8">
      <w:pPr>
        <w:ind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1B905B23" wp14:editId="13F635DC">
            <wp:extent cx="5274310" cy="3498215"/>
            <wp:effectExtent l="0" t="0" r="2540" b="698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9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6C5DF" w14:textId="595CBBE1" w:rsidR="004500E2" w:rsidRDefault="004500E2" w:rsidP="008F67F8">
      <w:pPr>
        <w:pStyle w:val="3"/>
        <w:spacing w:before="156" w:after="156"/>
        <w:ind w:firstLineChars="82" w:firstLine="198"/>
      </w:pPr>
      <w:r>
        <w:rPr>
          <w:rFonts w:hint="eastAsia"/>
        </w:rPr>
        <w:t>2</w:t>
      </w:r>
      <w:r>
        <w:rPr>
          <w:rFonts w:hint="eastAsia"/>
        </w:rPr>
        <w:t>、</w:t>
      </w:r>
      <w:r w:rsidR="008F67F8">
        <w:rPr>
          <w:rFonts w:hint="eastAsia"/>
        </w:rPr>
        <w:t>XACRO</w:t>
      </w:r>
      <w:r w:rsidR="008F67F8">
        <w:rPr>
          <w:rFonts w:hint="eastAsia"/>
        </w:rPr>
        <w:t>模型建立</w:t>
      </w:r>
    </w:p>
    <w:p w14:paraId="340AE1A6" w14:textId="1BB583C7" w:rsidR="004500E2" w:rsidRDefault="008F67F8" w:rsidP="008F67F8">
      <w:pPr>
        <w:ind w:firstLineChars="0" w:firstLine="0"/>
        <w:rPr>
          <w:rFonts w:hint="eastAsia"/>
        </w:rPr>
      </w:pPr>
      <w:r>
        <w:rPr>
          <w:rFonts w:cs="Times New Roman" w:hint="eastAsia"/>
          <w:szCs w:val="21"/>
        </w:rPr>
        <w:t>将</w:t>
      </w:r>
      <w:r>
        <w:rPr>
          <w:rFonts w:cs="Times New Roman" w:hint="eastAsia"/>
          <w:szCs w:val="21"/>
        </w:rPr>
        <w:t>URDF</w:t>
      </w:r>
      <w:r>
        <w:rPr>
          <w:rFonts w:cs="Times New Roman" w:hint="eastAsia"/>
          <w:szCs w:val="21"/>
        </w:rPr>
        <w:t>格式移动机器人改写成</w:t>
      </w:r>
      <w:r>
        <w:rPr>
          <w:rFonts w:cs="Times New Roman" w:hint="eastAsia"/>
          <w:szCs w:val="21"/>
        </w:rPr>
        <w:t>XACRO</w:t>
      </w:r>
      <w:r>
        <w:rPr>
          <w:rFonts w:cs="Times New Roman" w:hint="eastAsia"/>
          <w:szCs w:val="21"/>
        </w:rPr>
        <w:t>文件</w:t>
      </w:r>
    </w:p>
    <w:p w14:paraId="770516CA" w14:textId="77777777" w:rsidR="008F67F8" w:rsidRDefault="008F67F8" w:rsidP="008F67F8">
      <w:pPr>
        <w:pStyle w:val="code1"/>
      </w:pPr>
      <w:r>
        <w:t>&lt;?xml version="1.0"?&gt;</w:t>
      </w:r>
    </w:p>
    <w:p w14:paraId="1948282A" w14:textId="77777777" w:rsidR="008F67F8" w:rsidRDefault="008F67F8" w:rsidP="008F67F8">
      <w:pPr>
        <w:pStyle w:val="code1"/>
        <w:rPr>
          <w:rFonts w:hint="eastAsia"/>
        </w:rPr>
      </w:pPr>
      <w:r>
        <w:rPr>
          <w:rFonts w:hint="eastAsia"/>
        </w:rPr>
        <w:t xml:space="preserve">&lt;!-- </w:t>
      </w:r>
      <w:r>
        <w:rPr>
          <w:rFonts w:hint="eastAsia"/>
        </w:rPr>
        <w:t>根标签，必须声明</w:t>
      </w:r>
      <w:r>
        <w:rPr>
          <w:rFonts w:hint="eastAsia"/>
        </w:rPr>
        <w:t xml:space="preserve"> xmlns:xacro --&gt;</w:t>
      </w:r>
    </w:p>
    <w:p w14:paraId="00399294" w14:textId="77777777" w:rsidR="008F67F8" w:rsidRDefault="008F67F8" w:rsidP="008F67F8">
      <w:pPr>
        <w:pStyle w:val="code1"/>
      </w:pPr>
      <w:r>
        <w:lastRenderedPageBreak/>
        <w:t>&lt;robot name="irobot_base" xmlns:xacro="http://www.ros.org/wiki/xacro"&gt;</w:t>
      </w:r>
    </w:p>
    <w:p w14:paraId="3BB8D789" w14:textId="77777777" w:rsidR="008F67F8" w:rsidRDefault="008F67F8" w:rsidP="008F67F8">
      <w:pPr>
        <w:pStyle w:val="code1"/>
        <w:rPr>
          <w:rFonts w:hint="eastAsia"/>
        </w:rPr>
      </w:pPr>
      <w:r>
        <w:rPr>
          <w:rFonts w:hint="eastAsia"/>
        </w:rPr>
        <w:t xml:space="preserve">    &lt;!-- </w:t>
      </w:r>
      <w:r>
        <w:rPr>
          <w:rFonts w:hint="eastAsia"/>
        </w:rPr>
        <w:t>封装变量、常量</w:t>
      </w:r>
      <w:r>
        <w:rPr>
          <w:rFonts w:hint="eastAsia"/>
        </w:rPr>
        <w:t xml:space="preserve"> --&gt;</w:t>
      </w:r>
    </w:p>
    <w:p w14:paraId="3D317D36" w14:textId="77777777" w:rsidR="008F67F8" w:rsidRDefault="008F67F8" w:rsidP="008F67F8">
      <w:pPr>
        <w:pStyle w:val="code1"/>
      </w:pPr>
      <w:r>
        <w:t xml:space="preserve">    &lt;xacro:property name="PI" value="3.141"/&gt;</w:t>
      </w:r>
    </w:p>
    <w:p w14:paraId="2E9D4BB2" w14:textId="77777777" w:rsidR="008F67F8" w:rsidRDefault="008F67F8" w:rsidP="008F67F8">
      <w:pPr>
        <w:pStyle w:val="code1"/>
        <w:rPr>
          <w:rFonts w:hint="eastAsia"/>
        </w:rPr>
      </w:pPr>
      <w:r>
        <w:rPr>
          <w:rFonts w:hint="eastAsia"/>
        </w:rPr>
        <w:t xml:space="preserve">    &lt;!-- </w:t>
      </w:r>
      <w:r>
        <w:rPr>
          <w:rFonts w:hint="eastAsia"/>
        </w:rPr>
        <w:t>宏</w:t>
      </w:r>
      <w:r>
        <w:rPr>
          <w:rFonts w:hint="eastAsia"/>
        </w:rPr>
        <w:t>:</w:t>
      </w:r>
      <w:r>
        <w:rPr>
          <w:rFonts w:hint="eastAsia"/>
        </w:rPr>
        <w:t>黑色设置</w:t>
      </w:r>
      <w:r>
        <w:rPr>
          <w:rFonts w:hint="eastAsia"/>
        </w:rPr>
        <w:t xml:space="preserve"> --&gt;</w:t>
      </w:r>
    </w:p>
    <w:p w14:paraId="636DC5A7" w14:textId="77777777" w:rsidR="008F67F8" w:rsidRDefault="008F67F8" w:rsidP="008F67F8">
      <w:pPr>
        <w:pStyle w:val="code1"/>
      </w:pPr>
      <w:r>
        <w:t xml:space="preserve">    &lt;material name="black"&gt;</w:t>
      </w:r>
    </w:p>
    <w:p w14:paraId="05447748" w14:textId="77777777" w:rsidR="008F67F8" w:rsidRDefault="008F67F8" w:rsidP="008F67F8">
      <w:pPr>
        <w:pStyle w:val="code1"/>
      </w:pPr>
      <w:r>
        <w:t xml:space="preserve">        &lt;color rgba="0.0 0.0 0.0 1.0" /&gt;</w:t>
      </w:r>
    </w:p>
    <w:p w14:paraId="2EA0AFF1" w14:textId="77777777" w:rsidR="008F67F8" w:rsidRDefault="008F67F8" w:rsidP="008F67F8">
      <w:pPr>
        <w:pStyle w:val="code1"/>
      </w:pPr>
      <w:r>
        <w:t xml:space="preserve">    &lt;/material&gt;</w:t>
      </w:r>
    </w:p>
    <w:p w14:paraId="658A7F86" w14:textId="77777777" w:rsidR="008F67F8" w:rsidRDefault="008F67F8" w:rsidP="008F67F8">
      <w:pPr>
        <w:pStyle w:val="code1"/>
        <w:rPr>
          <w:rFonts w:hint="eastAsia"/>
        </w:rPr>
      </w:pPr>
      <w:r>
        <w:rPr>
          <w:rFonts w:hint="eastAsia"/>
        </w:rPr>
        <w:t xml:space="preserve">    &lt;!-- </w:t>
      </w:r>
      <w:r>
        <w:rPr>
          <w:rFonts w:hint="eastAsia"/>
        </w:rPr>
        <w:t>底盘属性</w:t>
      </w:r>
      <w:r>
        <w:rPr>
          <w:rFonts w:hint="eastAsia"/>
        </w:rPr>
        <w:t xml:space="preserve"> --&gt;</w:t>
      </w:r>
    </w:p>
    <w:p w14:paraId="0D4B22C1" w14:textId="77777777" w:rsidR="008F67F8" w:rsidRDefault="008F67F8" w:rsidP="008F67F8">
      <w:pPr>
        <w:pStyle w:val="code1"/>
        <w:rPr>
          <w:rFonts w:hint="eastAsia"/>
        </w:rPr>
      </w:pPr>
      <w:r>
        <w:rPr>
          <w:rFonts w:hint="eastAsia"/>
        </w:rPr>
        <w:t xml:space="preserve">    &lt;xacro:property name="base_footprint_radius" value="0.001" /&gt; &lt;!-- base_footprint </w:t>
      </w:r>
      <w:r>
        <w:rPr>
          <w:rFonts w:hint="eastAsia"/>
        </w:rPr>
        <w:t>半径</w:t>
      </w:r>
      <w:r>
        <w:rPr>
          <w:rFonts w:hint="eastAsia"/>
        </w:rPr>
        <w:t xml:space="preserve">  --&gt;</w:t>
      </w:r>
    </w:p>
    <w:p w14:paraId="16810F3F" w14:textId="77777777" w:rsidR="008F67F8" w:rsidRDefault="008F67F8" w:rsidP="008F67F8">
      <w:pPr>
        <w:pStyle w:val="code1"/>
        <w:rPr>
          <w:rFonts w:hint="eastAsia"/>
        </w:rPr>
      </w:pPr>
      <w:r>
        <w:rPr>
          <w:rFonts w:hint="eastAsia"/>
        </w:rPr>
        <w:t xml:space="preserve">    &lt;xacro:property name="base_link_radius" value="0.1" /&gt; &lt;!-- base_link </w:t>
      </w:r>
      <w:r>
        <w:rPr>
          <w:rFonts w:hint="eastAsia"/>
        </w:rPr>
        <w:t>半径</w:t>
      </w:r>
      <w:r>
        <w:rPr>
          <w:rFonts w:hint="eastAsia"/>
        </w:rPr>
        <w:t xml:space="preserve"> --&gt;</w:t>
      </w:r>
    </w:p>
    <w:p w14:paraId="7032A226" w14:textId="77777777" w:rsidR="008F67F8" w:rsidRDefault="008F67F8" w:rsidP="008F67F8">
      <w:pPr>
        <w:pStyle w:val="code1"/>
        <w:rPr>
          <w:rFonts w:hint="eastAsia"/>
        </w:rPr>
      </w:pPr>
      <w:r>
        <w:rPr>
          <w:rFonts w:hint="eastAsia"/>
        </w:rPr>
        <w:t xml:space="preserve">    &lt;xacro:property name="base_link_length" value="0.08" /&gt; &lt;!-- base_link </w:t>
      </w:r>
      <w:r>
        <w:rPr>
          <w:rFonts w:hint="eastAsia"/>
        </w:rPr>
        <w:t>长</w:t>
      </w:r>
      <w:r>
        <w:rPr>
          <w:rFonts w:hint="eastAsia"/>
        </w:rPr>
        <w:t xml:space="preserve"> --&gt;</w:t>
      </w:r>
    </w:p>
    <w:p w14:paraId="618389D5" w14:textId="77777777" w:rsidR="008F67F8" w:rsidRDefault="008F67F8" w:rsidP="008F67F8">
      <w:pPr>
        <w:pStyle w:val="code1"/>
        <w:rPr>
          <w:rFonts w:hint="eastAsia"/>
        </w:rPr>
      </w:pPr>
      <w:r>
        <w:rPr>
          <w:rFonts w:hint="eastAsia"/>
        </w:rPr>
        <w:t xml:space="preserve">    &lt;xacro:property name="earth_space" value="0.015" /&gt; &lt;!-- </w:t>
      </w:r>
      <w:r>
        <w:rPr>
          <w:rFonts w:hint="eastAsia"/>
        </w:rPr>
        <w:t>离地间距</w:t>
      </w:r>
      <w:r>
        <w:rPr>
          <w:rFonts w:hint="eastAsia"/>
        </w:rPr>
        <w:t xml:space="preserve"> --&gt;</w:t>
      </w:r>
    </w:p>
    <w:p w14:paraId="0E4B9E4D" w14:textId="77777777" w:rsidR="008F67F8" w:rsidRDefault="008F67F8" w:rsidP="008F67F8">
      <w:pPr>
        <w:pStyle w:val="code1"/>
      </w:pPr>
    </w:p>
    <w:p w14:paraId="0604B55C" w14:textId="77777777" w:rsidR="008F67F8" w:rsidRDefault="008F67F8" w:rsidP="008F67F8">
      <w:pPr>
        <w:pStyle w:val="code1"/>
        <w:rPr>
          <w:rFonts w:hint="eastAsia"/>
        </w:rPr>
      </w:pPr>
      <w:r>
        <w:rPr>
          <w:rFonts w:hint="eastAsia"/>
        </w:rPr>
        <w:t xml:space="preserve">    &lt;!-- </w:t>
      </w:r>
      <w:r>
        <w:rPr>
          <w:rFonts w:hint="eastAsia"/>
        </w:rPr>
        <w:t>底盘</w:t>
      </w:r>
      <w:r>
        <w:rPr>
          <w:rFonts w:hint="eastAsia"/>
        </w:rPr>
        <w:t xml:space="preserve"> --&gt;</w:t>
      </w:r>
    </w:p>
    <w:p w14:paraId="7DAE4589" w14:textId="77777777" w:rsidR="008F67F8" w:rsidRDefault="008F67F8" w:rsidP="008F67F8">
      <w:pPr>
        <w:pStyle w:val="code1"/>
      </w:pPr>
      <w:r>
        <w:t xml:space="preserve">    &lt;link name="base_footprint"&gt;</w:t>
      </w:r>
    </w:p>
    <w:p w14:paraId="21AEA50A" w14:textId="77777777" w:rsidR="008F67F8" w:rsidRDefault="008F67F8" w:rsidP="008F67F8">
      <w:pPr>
        <w:pStyle w:val="code1"/>
      </w:pPr>
      <w:r>
        <w:t xml:space="preserve">      &lt;visual&gt;</w:t>
      </w:r>
    </w:p>
    <w:p w14:paraId="43FE254F" w14:textId="77777777" w:rsidR="008F67F8" w:rsidRDefault="008F67F8" w:rsidP="008F67F8">
      <w:pPr>
        <w:pStyle w:val="code1"/>
      </w:pPr>
      <w:r>
        <w:t xml:space="preserve">        &lt;geometry&gt;</w:t>
      </w:r>
    </w:p>
    <w:p w14:paraId="07EA15C7" w14:textId="77777777" w:rsidR="008F67F8" w:rsidRDefault="008F67F8" w:rsidP="008F67F8">
      <w:pPr>
        <w:pStyle w:val="code1"/>
      </w:pPr>
      <w:r>
        <w:t xml:space="preserve">          &lt;sphere radius="${base_footprint_radius}" /&gt;</w:t>
      </w:r>
    </w:p>
    <w:p w14:paraId="3A52311C" w14:textId="77777777" w:rsidR="008F67F8" w:rsidRDefault="008F67F8" w:rsidP="008F67F8">
      <w:pPr>
        <w:pStyle w:val="code1"/>
      </w:pPr>
      <w:r>
        <w:t xml:space="preserve">        &lt;/geometry&gt;</w:t>
      </w:r>
    </w:p>
    <w:p w14:paraId="7E32D363" w14:textId="77777777" w:rsidR="008F67F8" w:rsidRDefault="008F67F8" w:rsidP="008F67F8">
      <w:pPr>
        <w:pStyle w:val="code1"/>
      </w:pPr>
      <w:r>
        <w:t xml:space="preserve">      &lt;/visual&gt;</w:t>
      </w:r>
    </w:p>
    <w:p w14:paraId="7EE48375" w14:textId="77777777" w:rsidR="008F67F8" w:rsidRDefault="008F67F8" w:rsidP="008F67F8">
      <w:pPr>
        <w:pStyle w:val="code1"/>
      </w:pPr>
      <w:r>
        <w:t xml:space="preserve">    &lt;/link&gt;</w:t>
      </w:r>
    </w:p>
    <w:p w14:paraId="1F942182" w14:textId="77777777" w:rsidR="008F67F8" w:rsidRDefault="008F67F8" w:rsidP="008F67F8">
      <w:pPr>
        <w:pStyle w:val="code1"/>
      </w:pPr>
    </w:p>
    <w:p w14:paraId="10D63166" w14:textId="77777777" w:rsidR="008F67F8" w:rsidRDefault="008F67F8" w:rsidP="008F67F8">
      <w:pPr>
        <w:pStyle w:val="code1"/>
      </w:pPr>
      <w:r>
        <w:t xml:space="preserve">    &lt;link name="base_link"&gt;</w:t>
      </w:r>
    </w:p>
    <w:p w14:paraId="0431E03D" w14:textId="77777777" w:rsidR="008F67F8" w:rsidRDefault="008F67F8" w:rsidP="008F67F8">
      <w:pPr>
        <w:pStyle w:val="code1"/>
      </w:pPr>
      <w:r>
        <w:t xml:space="preserve">      &lt;visual&gt;</w:t>
      </w:r>
    </w:p>
    <w:p w14:paraId="087430E5" w14:textId="77777777" w:rsidR="008F67F8" w:rsidRDefault="008F67F8" w:rsidP="008F67F8">
      <w:pPr>
        <w:pStyle w:val="code1"/>
      </w:pPr>
      <w:r>
        <w:t xml:space="preserve">        &lt;geometry&gt;</w:t>
      </w:r>
    </w:p>
    <w:p w14:paraId="6C848586" w14:textId="77777777" w:rsidR="008F67F8" w:rsidRDefault="008F67F8" w:rsidP="008F67F8">
      <w:pPr>
        <w:pStyle w:val="code1"/>
      </w:pPr>
      <w:r>
        <w:t xml:space="preserve">          &lt;cylinder radius="${base_link_radius}" length="${base_link_length}" /&gt;</w:t>
      </w:r>
    </w:p>
    <w:p w14:paraId="330358B2" w14:textId="77777777" w:rsidR="008F67F8" w:rsidRDefault="008F67F8" w:rsidP="008F67F8">
      <w:pPr>
        <w:pStyle w:val="code1"/>
      </w:pPr>
      <w:r>
        <w:t xml:space="preserve">        &lt;/geometry&gt;</w:t>
      </w:r>
    </w:p>
    <w:p w14:paraId="226E779D" w14:textId="77777777" w:rsidR="008F67F8" w:rsidRDefault="008F67F8" w:rsidP="008F67F8">
      <w:pPr>
        <w:pStyle w:val="code1"/>
      </w:pPr>
      <w:r>
        <w:t xml:space="preserve">        &lt;origin xyz="0 0 0" rpy="0 0 0" /&gt;</w:t>
      </w:r>
    </w:p>
    <w:p w14:paraId="02EF7870" w14:textId="77777777" w:rsidR="008F67F8" w:rsidRDefault="008F67F8" w:rsidP="008F67F8">
      <w:pPr>
        <w:pStyle w:val="code1"/>
      </w:pPr>
      <w:r>
        <w:t xml:space="preserve">        &lt;material name="yellow"&gt;</w:t>
      </w:r>
    </w:p>
    <w:p w14:paraId="37EC0F38" w14:textId="77777777" w:rsidR="008F67F8" w:rsidRDefault="008F67F8" w:rsidP="008F67F8">
      <w:pPr>
        <w:pStyle w:val="code1"/>
      </w:pPr>
      <w:r>
        <w:t xml:space="preserve">          &lt;color rgba="0.5 0.3 0.0 0.5" /&gt;</w:t>
      </w:r>
    </w:p>
    <w:p w14:paraId="7610A977" w14:textId="77777777" w:rsidR="008F67F8" w:rsidRDefault="008F67F8" w:rsidP="008F67F8">
      <w:pPr>
        <w:pStyle w:val="code1"/>
      </w:pPr>
      <w:r>
        <w:t xml:space="preserve">        &lt;/material&gt;</w:t>
      </w:r>
    </w:p>
    <w:p w14:paraId="78422E11" w14:textId="77777777" w:rsidR="008F67F8" w:rsidRDefault="008F67F8" w:rsidP="008F67F8">
      <w:pPr>
        <w:pStyle w:val="code1"/>
      </w:pPr>
      <w:r>
        <w:t xml:space="preserve">      &lt;/visual&gt;</w:t>
      </w:r>
    </w:p>
    <w:p w14:paraId="1DEE3B7D" w14:textId="77777777" w:rsidR="008F67F8" w:rsidRDefault="008F67F8" w:rsidP="008F67F8">
      <w:pPr>
        <w:pStyle w:val="code1"/>
      </w:pPr>
      <w:r>
        <w:t xml:space="preserve">    &lt;/link&gt;</w:t>
      </w:r>
    </w:p>
    <w:p w14:paraId="576CE0E2" w14:textId="77777777" w:rsidR="008F67F8" w:rsidRDefault="008F67F8" w:rsidP="008F67F8">
      <w:pPr>
        <w:pStyle w:val="code1"/>
      </w:pPr>
    </w:p>
    <w:p w14:paraId="06FC19F8" w14:textId="77777777" w:rsidR="008F67F8" w:rsidRDefault="008F67F8" w:rsidP="008F67F8">
      <w:pPr>
        <w:pStyle w:val="code1"/>
      </w:pPr>
      <w:r>
        <w:t xml:space="preserve">    &lt;joint name="base_link2base_footprint" type="fixed"&gt;</w:t>
      </w:r>
    </w:p>
    <w:p w14:paraId="107CE6BC" w14:textId="77777777" w:rsidR="008F67F8" w:rsidRDefault="008F67F8" w:rsidP="008F67F8">
      <w:pPr>
        <w:pStyle w:val="code1"/>
      </w:pPr>
      <w:r>
        <w:t xml:space="preserve">      &lt;parent link="base_footprint" /&gt;</w:t>
      </w:r>
    </w:p>
    <w:p w14:paraId="22AC7126" w14:textId="77777777" w:rsidR="008F67F8" w:rsidRDefault="008F67F8" w:rsidP="008F67F8">
      <w:pPr>
        <w:pStyle w:val="code1"/>
      </w:pPr>
      <w:r>
        <w:t xml:space="preserve">      &lt;child link="base_link" /&gt;</w:t>
      </w:r>
    </w:p>
    <w:p w14:paraId="4C7D70C8" w14:textId="77777777" w:rsidR="008F67F8" w:rsidRDefault="008F67F8" w:rsidP="008F67F8">
      <w:pPr>
        <w:pStyle w:val="code1"/>
      </w:pPr>
      <w:r>
        <w:t xml:space="preserve">      &lt;origin xyz="0 0 ${earth_space + base_link_length / 2 }" /&gt;</w:t>
      </w:r>
    </w:p>
    <w:p w14:paraId="035C886B" w14:textId="77777777" w:rsidR="008F67F8" w:rsidRDefault="008F67F8" w:rsidP="008F67F8">
      <w:pPr>
        <w:pStyle w:val="code1"/>
      </w:pPr>
      <w:r>
        <w:lastRenderedPageBreak/>
        <w:t xml:space="preserve">    &lt;/joint&gt;</w:t>
      </w:r>
    </w:p>
    <w:p w14:paraId="0FEA2998" w14:textId="77777777" w:rsidR="008F67F8" w:rsidRDefault="008F67F8" w:rsidP="008F67F8">
      <w:pPr>
        <w:pStyle w:val="code1"/>
      </w:pPr>
    </w:p>
    <w:p w14:paraId="254A72F4" w14:textId="77777777" w:rsidR="008F67F8" w:rsidRDefault="008F67F8" w:rsidP="008F67F8">
      <w:pPr>
        <w:pStyle w:val="code1"/>
        <w:rPr>
          <w:rFonts w:hint="eastAsia"/>
        </w:rPr>
      </w:pPr>
      <w:r>
        <w:rPr>
          <w:rFonts w:hint="eastAsia"/>
        </w:rPr>
        <w:t xml:space="preserve">    &lt;!-- </w:t>
      </w:r>
      <w:r>
        <w:rPr>
          <w:rFonts w:hint="eastAsia"/>
        </w:rPr>
        <w:t>驱动轮</w:t>
      </w:r>
      <w:r>
        <w:rPr>
          <w:rFonts w:hint="eastAsia"/>
        </w:rPr>
        <w:t xml:space="preserve"> --&gt;</w:t>
      </w:r>
    </w:p>
    <w:p w14:paraId="3428C01A" w14:textId="77777777" w:rsidR="008F67F8" w:rsidRDefault="008F67F8" w:rsidP="008F67F8">
      <w:pPr>
        <w:pStyle w:val="code1"/>
        <w:rPr>
          <w:rFonts w:hint="eastAsia"/>
        </w:rPr>
      </w:pPr>
      <w:r>
        <w:rPr>
          <w:rFonts w:hint="eastAsia"/>
        </w:rPr>
        <w:t xml:space="preserve">    &lt;!-- </w:t>
      </w:r>
      <w:r>
        <w:rPr>
          <w:rFonts w:hint="eastAsia"/>
        </w:rPr>
        <w:t>驱动轮属性</w:t>
      </w:r>
      <w:r>
        <w:rPr>
          <w:rFonts w:hint="eastAsia"/>
        </w:rPr>
        <w:t xml:space="preserve"> --&gt;</w:t>
      </w:r>
    </w:p>
    <w:p w14:paraId="1A5E6789" w14:textId="77777777" w:rsidR="008F67F8" w:rsidRDefault="008F67F8" w:rsidP="008F67F8">
      <w:pPr>
        <w:pStyle w:val="code1"/>
        <w:rPr>
          <w:rFonts w:hint="eastAsia"/>
        </w:rPr>
      </w:pPr>
      <w:r>
        <w:rPr>
          <w:rFonts w:hint="eastAsia"/>
        </w:rPr>
        <w:t xml:space="preserve">    &lt;xacro:property name="wheel_radius" value="0.0325" /&gt;&lt;!-- </w:t>
      </w:r>
      <w:r>
        <w:rPr>
          <w:rFonts w:hint="eastAsia"/>
        </w:rPr>
        <w:t>半径</w:t>
      </w:r>
      <w:r>
        <w:rPr>
          <w:rFonts w:hint="eastAsia"/>
        </w:rPr>
        <w:t xml:space="preserve"> --&gt;</w:t>
      </w:r>
    </w:p>
    <w:p w14:paraId="32B6AE30" w14:textId="77777777" w:rsidR="008F67F8" w:rsidRDefault="008F67F8" w:rsidP="008F67F8">
      <w:pPr>
        <w:pStyle w:val="code1"/>
        <w:rPr>
          <w:rFonts w:hint="eastAsia"/>
        </w:rPr>
      </w:pPr>
      <w:r>
        <w:rPr>
          <w:rFonts w:hint="eastAsia"/>
        </w:rPr>
        <w:t xml:space="preserve">    &lt;xacro:property name="wheel_length" value="0.015" /&gt;&lt;!-- </w:t>
      </w:r>
      <w:r>
        <w:rPr>
          <w:rFonts w:hint="eastAsia"/>
        </w:rPr>
        <w:t>宽度</w:t>
      </w:r>
      <w:r>
        <w:rPr>
          <w:rFonts w:hint="eastAsia"/>
        </w:rPr>
        <w:t xml:space="preserve"> --&gt;</w:t>
      </w:r>
    </w:p>
    <w:p w14:paraId="254542DA" w14:textId="77777777" w:rsidR="008F67F8" w:rsidRDefault="008F67F8" w:rsidP="008F67F8">
      <w:pPr>
        <w:pStyle w:val="code1"/>
        <w:rPr>
          <w:rFonts w:hint="eastAsia"/>
        </w:rPr>
      </w:pPr>
      <w:r>
        <w:rPr>
          <w:rFonts w:hint="eastAsia"/>
        </w:rPr>
        <w:t xml:space="preserve">    &lt;!-- </w:t>
      </w:r>
      <w:r>
        <w:rPr>
          <w:rFonts w:hint="eastAsia"/>
        </w:rPr>
        <w:t>驱动轮宏实现</w:t>
      </w:r>
      <w:r>
        <w:rPr>
          <w:rFonts w:hint="eastAsia"/>
        </w:rPr>
        <w:t xml:space="preserve"> --&gt;</w:t>
      </w:r>
    </w:p>
    <w:p w14:paraId="6D226FBF" w14:textId="77777777" w:rsidR="008F67F8" w:rsidRDefault="008F67F8" w:rsidP="008F67F8">
      <w:pPr>
        <w:pStyle w:val="code1"/>
      </w:pPr>
      <w:r>
        <w:t xml:space="preserve">    &lt;xacro:macro name="add_wheels" params="name flag"&gt;</w:t>
      </w:r>
    </w:p>
    <w:p w14:paraId="5D25E853" w14:textId="77777777" w:rsidR="008F67F8" w:rsidRDefault="008F67F8" w:rsidP="008F67F8">
      <w:pPr>
        <w:pStyle w:val="code1"/>
      </w:pPr>
      <w:r>
        <w:t xml:space="preserve">      &lt;link name="${name}_wheel"&gt;</w:t>
      </w:r>
    </w:p>
    <w:p w14:paraId="124E8E66" w14:textId="77777777" w:rsidR="008F67F8" w:rsidRDefault="008F67F8" w:rsidP="008F67F8">
      <w:pPr>
        <w:pStyle w:val="code1"/>
      </w:pPr>
      <w:r>
        <w:t xml:space="preserve">        &lt;visual&gt;</w:t>
      </w:r>
    </w:p>
    <w:p w14:paraId="6AB99527" w14:textId="77777777" w:rsidR="008F67F8" w:rsidRDefault="008F67F8" w:rsidP="008F67F8">
      <w:pPr>
        <w:pStyle w:val="code1"/>
      </w:pPr>
      <w:r>
        <w:t xml:space="preserve">          &lt;geometry&gt;</w:t>
      </w:r>
    </w:p>
    <w:p w14:paraId="6C9BD88D" w14:textId="77777777" w:rsidR="008F67F8" w:rsidRDefault="008F67F8" w:rsidP="008F67F8">
      <w:pPr>
        <w:pStyle w:val="code1"/>
      </w:pPr>
      <w:r>
        <w:t xml:space="preserve">            &lt;cylinder radius="${wheel_radius}" length="${wheel_length}" /&gt;</w:t>
      </w:r>
    </w:p>
    <w:p w14:paraId="31CF7BD4" w14:textId="77777777" w:rsidR="008F67F8" w:rsidRDefault="008F67F8" w:rsidP="008F67F8">
      <w:pPr>
        <w:pStyle w:val="code1"/>
      </w:pPr>
      <w:r>
        <w:t xml:space="preserve">          &lt;/geometry&gt;</w:t>
      </w:r>
    </w:p>
    <w:p w14:paraId="7FCE4F5A" w14:textId="77777777" w:rsidR="008F67F8" w:rsidRDefault="008F67F8" w:rsidP="008F67F8">
      <w:pPr>
        <w:pStyle w:val="code1"/>
      </w:pPr>
      <w:r>
        <w:t xml:space="preserve">          &lt;origin xyz="0.0 0.0 0.0" rpy="${PI / 2} 0.0 0.0" /&gt;</w:t>
      </w:r>
    </w:p>
    <w:p w14:paraId="28C719A5" w14:textId="77777777" w:rsidR="008F67F8" w:rsidRDefault="008F67F8" w:rsidP="008F67F8">
      <w:pPr>
        <w:pStyle w:val="code1"/>
      </w:pPr>
      <w:r>
        <w:t xml:space="preserve">          &lt;material name="black" /&gt;</w:t>
      </w:r>
    </w:p>
    <w:p w14:paraId="792FA2C8" w14:textId="77777777" w:rsidR="008F67F8" w:rsidRDefault="008F67F8" w:rsidP="008F67F8">
      <w:pPr>
        <w:pStyle w:val="code1"/>
      </w:pPr>
      <w:r>
        <w:t xml:space="preserve">        &lt;/visual&gt;</w:t>
      </w:r>
    </w:p>
    <w:p w14:paraId="3384DCAD" w14:textId="77777777" w:rsidR="008F67F8" w:rsidRDefault="008F67F8" w:rsidP="008F67F8">
      <w:pPr>
        <w:pStyle w:val="code1"/>
      </w:pPr>
      <w:r>
        <w:t xml:space="preserve">      &lt;/link&gt;</w:t>
      </w:r>
    </w:p>
    <w:p w14:paraId="0B12A2CE" w14:textId="77777777" w:rsidR="008F67F8" w:rsidRDefault="008F67F8" w:rsidP="008F67F8">
      <w:pPr>
        <w:pStyle w:val="code1"/>
      </w:pPr>
    </w:p>
    <w:p w14:paraId="64FC7706" w14:textId="77777777" w:rsidR="008F67F8" w:rsidRDefault="008F67F8" w:rsidP="008F67F8">
      <w:pPr>
        <w:pStyle w:val="code1"/>
      </w:pPr>
      <w:r>
        <w:t xml:space="preserve">      &lt;joint name="${name}" type="continuous"&gt;</w:t>
      </w:r>
    </w:p>
    <w:p w14:paraId="446F183E" w14:textId="77777777" w:rsidR="008F67F8" w:rsidRDefault="008F67F8" w:rsidP="008F67F8">
      <w:pPr>
        <w:pStyle w:val="code1"/>
      </w:pPr>
      <w:r>
        <w:t xml:space="preserve">        &lt;parent link="base_link" /&gt;</w:t>
      </w:r>
    </w:p>
    <w:p w14:paraId="7501CE0C" w14:textId="77777777" w:rsidR="008F67F8" w:rsidRDefault="008F67F8" w:rsidP="008F67F8">
      <w:pPr>
        <w:pStyle w:val="code1"/>
      </w:pPr>
      <w:r>
        <w:t xml:space="preserve">        &lt;child link="${name}_wheel" /&gt;</w:t>
      </w:r>
    </w:p>
    <w:p w14:paraId="614AA628" w14:textId="77777777" w:rsidR="008F67F8" w:rsidRDefault="008F67F8" w:rsidP="008F67F8">
      <w:pPr>
        <w:pStyle w:val="code1"/>
      </w:pPr>
      <w:r>
        <w:t xml:space="preserve">        &lt;origin xyz="0 ${flag * base_link_radius} ${-(earth_space + base_link_length / 2 - wheel_radius) }" /&gt;</w:t>
      </w:r>
    </w:p>
    <w:p w14:paraId="07D539DB" w14:textId="77777777" w:rsidR="008F67F8" w:rsidRDefault="008F67F8" w:rsidP="008F67F8">
      <w:pPr>
        <w:pStyle w:val="code1"/>
      </w:pPr>
      <w:r>
        <w:t xml:space="preserve">        &lt;axis xyz="0 1 0" /&gt;</w:t>
      </w:r>
    </w:p>
    <w:p w14:paraId="1A193A90" w14:textId="77777777" w:rsidR="008F67F8" w:rsidRDefault="008F67F8" w:rsidP="008F67F8">
      <w:pPr>
        <w:pStyle w:val="code1"/>
      </w:pPr>
      <w:r>
        <w:t xml:space="preserve">      &lt;/joint&gt;</w:t>
      </w:r>
    </w:p>
    <w:p w14:paraId="54E85C09" w14:textId="77777777" w:rsidR="008F67F8" w:rsidRDefault="008F67F8" w:rsidP="008F67F8">
      <w:pPr>
        <w:pStyle w:val="code1"/>
      </w:pPr>
      <w:r>
        <w:t xml:space="preserve">    &lt;/xacro:macro&gt;</w:t>
      </w:r>
    </w:p>
    <w:p w14:paraId="711FA82C" w14:textId="77777777" w:rsidR="008F67F8" w:rsidRDefault="008F67F8" w:rsidP="008F67F8">
      <w:pPr>
        <w:pStyle w:val="code1"/>
      </w:pPr>
      <w:r>
        <w:t xml:space="preserve">    &lt;xacro:add_wheels name="base_l_wheel_joint" flag="1" /&gt;</w:t>
      </w:r>
    </w:p>
    <w:p w14:paraId="66839731" w14:textId="77777777" w:rsidR="008F67F8" w:rsidRDefault="008F67F8" w:rsidP="008F67F8">
      <w:pPr>
        <w:pStyle w:val="code1"/>
      </w:pPr>
      <w:r>
        <w:t xml:space="preserve">    &lt;xacro:add_wheels name="base_r_wheel_joint" flag="-1" /&gt;</w:t>
      </w:r>
    </w:p>
    <w:p w14:paraId="614C32B4" w14:textId="77777777" w:rsidR="008F67F8" w:rsidRDefault="008F67F8" w:rsidP="008F67F8">
      <w:pPr>
        <w:pStyle w:val="code1"/>
        <w:rPr>
          <w:rFonts w:hint="eastAsia"/>
        </w:rPr>
      </w:pPr>
      <w:r>
        <w:rPr>
          <w:rFonts w:hint="eastAsia"/>
        </w:rPr>
        <w:t xml:space="preserve">    &lt;!-- </w:t>
      </w:r>
      <w:r>
        <w:rPr>
          <w:rFonts w:hint="eastAsia"/>
        </w:rPr>
        <w:t>支撑轮</w:t>
      </w:r>
      <w:r>
        <w:rPr>
          <w:rFonts w:hint="eastAsia"/>
        </w:rPr>
        <w:t xml:space="preserve"> --&gt;</w:t>
      </w:r>
    </w:p>
    <w:p w14:paraId="4341FF8D" w14:textId="77777777" w:rsidR="008F67F8" w:rsidRDefault="008F67F8" w:rsidP="008F67F8">
      <w:pPr>
        <w:pStyle w:val="code1"/>
        <w:rPr>
          <w:rFonts w:hint="eastAsia"/>
        </w:rPr>
      </w:pPr>
      <w:r>
        <w:rPr>
          <w:rFonts w:hint="eastAsia"/>
        </w:rPr>
        <w:t xml:space="preserve">    &lt;!-- </w:t>
      </w:r>
      <w:r>
        <w:rPr>
          <w:rFonts w:hint="eastAsia"/>
        </w:rPr>
        <w:t>支撑轮属性</w:t>
      </w:r>
      <w:r>
        <w:rPr>
          <w:rFonts w:hint="eastAsia"/>
        </w:rPr>
        <w:t xml:space="preserve"> --&gt;</w:t>
      </w:r>
    </w:p>
    <w:p w14:paraId="55F5AE18" w14:textId="77777777" w:rsidR="008F67F8" w:rsidRDefault="008F67F8" w:rsidP="008F67F8">
      <w:pPr>
        <w:pStyle w:val="code1"/>
        <w:rPr>
          <w:rFonts w:hint="eastAsia"/>
        </w:rPr>
      </w:pPr>
      <w:r>
        <w:rPr>
          <w:rFonts w:hint="eastAsia"/>
        </w:rPr>
        <w:t xml:space="preserve">    &lt;xacro:property name="support_wheel_radius" value="0.0075" /&gt; &lt;!-- </w:t>
      </w:r>
      <w:r>
        <w:rPr>
          <w:rFonts w:hint="eastAsia"/>
        </w:rPr>
        <w:t>支撑轮半径</w:t>
      </w:r>
      <w:r>
        <w:rPr>
          <w:rFonts w:hint="eastAsia"/>
        </w:rPr>
        <w:t xml:space="preserve"> --&gt;</w:t>
      </w:r>
    </w:p>
    <w:p w14:paraId="4D24C1CF" w14:textId="77777777" w:rsidR="008F67F8" w:rsidRDefault="008F67F8" w:rsidP="008F67F8">
      <w:pPr>
        <w:pStyle w:val="code1"/>
      </w:pPr>
    </w:p>
    <w:p w14:paraId="162BFC0B" w14:textId="77777777" w:rsidR="008F67F8" w:rsidRDefault="008F67F8" w:rsidP="008F67F8">
      <w:pPr>
        <w:pStyle w:val="code1"/>
        <w:rPr>
          <w:rFonts w:hint="eastAsia"/>
        </w:rPr>
      </w:pPr>
      <w:r>
        <w:rPr>
          <w:rFonts w:hint="eastAsia"/>
        </w:rPr>
        <w:t xml:space="preserve">    &lt;!-- </w:t>
      </w:r>
      <w:r>
        <w:rPr>
          <w:rFonts w:hint="eastAsia"/>
        </w:rPr>
        <w:t>支撑轮宏</w:t>
      </w:r>
      <w:r>
        <w:rPr>
          <w:rFonts w:hint="eastAsia"/>
        </w:rPr>
        <w:t xml:space="preserve"> --&gt;</w:t>
      </w:r>
    </w:p>
    <w:p w14:paraId="3070DD4E" w14:textId="77777777" w:rsidR="008F67F8" w:rsidRDefault="008F67F8" w:rsidP="008F67F8">
      <w:pPr>
        <w:pStyle w:val="code1"/>
      </w:pPr>
      <w:r>
        <w:t xml:space="preserve">    &lt;xacro:macro name="add_support_wheel" params="name flag" &gt;</w:t>
      </w:r>
    </w:p>
    <w:p w14:paraId="74E6D2B9" w14:textId="77777777" w:rsidR="008F67F8" w:rsidRDefault="008F67F8" w:rsidP="008F67F8">
      <w:pPr>
        <w:pStyle w:val="code1"/>
      </w:pPr>
      <w:r>
        <w:t xml:space="preserve">      &lt;link name="${name}_wheel"&gt;</w:t>
      </w:r>
    </w:p>
    <w:p w14:paraId="562EF7CB" w14:textId="77777777" w:rsidR="008F67F8" w:rsidRDefault="008F67F8" w:rsidP="008F67F8">
      <w:pPr>
        <w:pStyle w:val="code1"/>
      </w:pPr>
      <w:r>
        <w:t xml:space="preserve">        &lt;visual&gt;</w:t>
      </w:r>
    </w:p>
    <w:p w14:paraId="62E518DC" w14:textId="77777777" w:rsidR="008F67F8" w:rsidRDefault="008F67F8" w:rsidP="008F67F8">
      <w:pPr>
        <w:pStyle w:val="code1"/>
      </w:pPr>
      <w:r>
        <w:t xml:space="preserve">            &lt;geometry&gt;</w:t>
      </w:r>
    </w:p>
    <w:p w14:paraId="09F7A244" w14:textId="77777777" w:rsidR="008F67F8" w:rsidRDefault="008F67F8" w:rsidP="008F67F8">
      <w:pPr>
        <w:pStyle w:val="code1"/>
      </w:pPr>
      <w:r>
        <w:t xml:space="preserve">                &lt;sphere radius="${support_wheel_radius}" /&gt;</w:t>
      </w:r>
    </w:p>
    <w:p w14:paraId="7C18C538" w14:textId="77777777" w:rsidR="008F67F8" w:rsidRDefault="008F67F8" w:rsidP="008F67F8">
      <w:pPr>
        <w:pStyle w:val="code1"/>
      </w:pPr>
      <w:r>
        <w:t xml:space="preserve">            &lt;/geometry&gt;</w:t>
      </w:r>
    </w:p>
    <w:p w14:paraId="5D52F03A" w14:textId="77777777" w:rsidR="008F67F8" w:rsidRDefault="008F67F8" w:rsidP="008F67F8">
      <w:pPr>
        <w:pStyle w:val="code1"/>
      </w:pPr>
      <w:r>
        <w:t xml:space="preserve">            &lt;origin xyz="0 0 0" rpy="0 0 0" /&gt;</w:t>
      </w:r>
    </w:p>
    <w:p w14:paraId="51D6B6B6" w14:textId="77777777" w:rsidR="008F67F8" w:rsidRDefault="008F67F8" w:rsidP="008F67F8">
      <w:pPr>
        <w:pStyle w:val="code1"/>
      </w:pPr>
      <w:r>
        <w:lastRenderedPageBreak/>
        <w:t xml:space="preserve">            &lt;material name="black" /&gt;</w:t>
      </w:r>
    </w:p>
    <w:p w14:paraId="352C558F" w14:textId="77777777" w:rsidR="008F67F8" w:rsidRDefault="008F67F8" w:rsidP="008F67F8">
      <w:pPr>
        <w:pStyle w:val="code1"/>
      </w:pPr>
      <w:r>
        <w:t xml:space="preserve">        &lt;/visual&gt;</w:t>
      </w:r>
    </w:p>
    <w:p w14:paraId="00DB28F1" w14:textId="77777777" w:rsidR="008F67F8" w:rsidRDefault="008F67F8" w:rsidP="008F67F8">
      <w:pPr>
        <w:pStyle w:val="code1"/>
      </w:pPr>
      <w:r>
        <w:t xml:space="preserve">      &lt;/link&gt;</w:t>
      </w:r>
    </w:p>
    <w:p w14:paraId="72BE5ECB" w14:textId="77777777" w:rsidR="008F67F8" w:rsidRDefault="008F67F8" w:rsidP="008F67F8">
      <w:pPr>
        <w:pStyle w:val="code1"/>
      </w:pPr>
    </w:p>
    <w:p w14:paraId="0C478943" w14:textId="77777777" w:rsidR="008F67F8" w:rsidRDefault="008F67F8" w:rsidP="008F67F8">
      <w:pPr>
        <w:pStyle w:val="code1"/>
      </w:pPr>
      <w:r>
        <w:t xml:space="preserve">      &lt;joint name="${name}_wheel2base_link" type="continuous"&gt;</w:t>
      </w:r>
    </w:p>
    <w:p w14:paraId="2F698391" w14:textId="77777777" w:rsidR="008F67F8" w:rsidRDefault="008F67F8" w:rsidP="008F67F8">
      <w:pPr>
        <w:pStyle w:val="code1"/>
      </w:pPr>
      <w:r>
        <w:t xml:space="preserve">          &lt;parent link="base_link" /&gt;</w:t>
      </w:r>
    </w:p>
    <w:p w14:paraId="7DE91C4D" w14:textId="77777777" w:rsidR="008F67F8" w:rsidRDefault="008F67F8" w:rsidP="008F67F8">
      <w:pPr>
        <w:pStyle w:val="code1"/>
      </w:pPr>
      <w:r>
        <w:t xml:space="preserve">          &lt;child link="${name}_wheel" /&gt;</w:t>
      </w:r>
    </w:p>
    <w:p w14:paraId="72EFB2E0" w14:textId="77777777" w:rsidR="008F67F8" w:rsidRDefault="008F67F8" w:rsidP="008F67F8">
      <w:pPr>
        <w:pStyle w:val="code1"/>
      </w:pPr>
      <w:r>
        <w:t xml:space="preserve">          &lt;origin xyz="${flag * (base_link_radius - support_wheel_radius)} 0 ${-(base_link_length / 2 + earth_space / 2)}" /&gt;</w:t>
      </w:r>
    </w:p>
    <w:p w14:paraId="70AE33C8" w14:textId="77777777" w:rsidR="008F67F8" w:rsidRDefault="008F67F8" w:rsidP="008F67F8">
      <w:pPr>
        <w:pStyle w:val="code1"/>
      </w:pPr>
      <w:r>
        <w:t xml:space="preserve">          &lt;axis xyz="1 1 1" /&gt;</w:t>
      </w:r>
    </w:p>
    <w:p w14:paraId="66057BF6" w14:textId="77777777" w:rsidR="008F67F8" w:rsidRDefault="008F67F8" w:rsidP="008F67F8">
      <w:pPr>
        <w:pStyle w:val="code1"/>
      </w:pPr>
      <w:r>
        <w:t xml:space="preserve">      &lt;/joint&gt;</w:t>
      </w:r>
    </w:p>
    <w:p w14:paraId="7B717364" w14:textId="77777777" w:rsidR="008F67F8" w:rsidRDefault="008F67F8" w:rsidP="008F67F8">
      <w:pPr>
        <w:pStyle w:val="code1"/>
      </w:pPr>
      <w:r>
        <w:t xml:space="preserve">    &lt;/xacro:macro&gt;</w:t>
      </w:r>
    </w:p>
    <w:p w14:paraId="4A64BA2A" w14:textId="77777777" w:rsidR="008F67F8" w:rsidRDefault="008F67F8" w:rsidP="008F67F8">
      <w:pPr>
        <w:pStyle w:val="code1"/>
      </w:pPr>
    </w:p>
    <w:p w14:paraId="1546BA66" w14:textId="77777777" w:rsidR="008F67F8" w:rsidRDefault="008F67F8" w:rsidP="008F67F8">
      <w:pPr>
        <w:pStyle w:val="code1"/>
      </w:pPr>
      <w:r>
        <w:t xml:space="preserve">    &lt;xacro:add_support_wheel name="front" flag="1" /&gt;</w:t>
      </w:r>
    </w:p>
    <w:p w14:paraId="55698610" w14:textId="77777777" w:rsidR="008F67F8" w:rsidRDefault="008F67F8" w:rsidP="008F67F8">
      <w:pPr>
        <w:pStyle w:val="code1"/>
      </w:pPr>
      <w:r>
        <w:t xml:space="preserve">    &lt;xacro:add_support_wheel name="back" flag="-1" /&gt;</w:t>
      </w:r>
    </w:p>
    <w:p w14:paraId="4C48F7B1" w14:textId="77777777" w:rsidR="008F67F8" w:rsidRDefault="008F67F8" w:rsidP="008F67F8">
      <w:pPr>
        <w:pStyle w:val="code1"/>
      </w:pPr>
    </w:p>
    <w:p w14:paraId="207F731A" w14:textId="6ECF2C8C" w:rsidR="0011116D" w:rsidRDefault="008F67F8" w:rsidP="008F67F8">
      <w:pPr>
        <w:pStyle w:val="code1"/>
      </w:pPr>
      <w:r>
        <w:t>&lt;/robot&gt;</w:t>
      </w:r>
    </w:p>
    <w:p w14:paraId="1CECE48F" w14:textId="4708F26D" w:rsidR="008F67F8" w:rsidRDefault="008F67F8" w:rsidP="008F67F8">
      <w:pPr>
        <w:pStyle w:val="code1"/>
      </w:pPr>
    </w:p>
    <w:p w14:paraId="3D492D71" w14:textId="01575AC6" w:rsidR="008F67F8" w:rsidRDefault="008F67F8" w:rsidP="008F67F8">
      <w:pPr>
        <w:ind w:firstLineChars="0" w:firstLine="0"/>
      </w:pPr>
    </w:p>
    <w:p w14:paraId="0F420425" w14:textId="6085AD5F" w:rsidR="008F67F8" w:rsidRDefault="008F67F8" w:rsidP="008F67F8">
      <w:pPr>
        <w:ind w:firstLineChars="0" w:firstLine="0"/>
      </w:pPr>
      <w:r>
        <w:rPr>
          <w:rFonts w:hint="eastAsia"/>
        </w:rPr>
        <w:t>使用</w:t>
      </w:r>
      <w:r>
        <w:rPr>
          <w:rFonts w:hint="eastAsia"/>
        </w:rPr>
        <w:t>launch</w:t>
      </w:r>
      <w:r>
        <w:rPr>
          <w:rFonts w:hint="eastAsia"/>
        </w:rPr>
        <w:t>文件启动</w:t>
      </w:r>
      <w:r>
        <w:rPr>
          <w:rFonts w:hint="eastAsia"/>
        </w:rPr>
        <w:t>XACRO</w:t>
      </w:r>
      <w:r>
        <w:rPr>
          <w:rFonts w:hint="eastAsia"/>
        </w:rPr>
        <w:t>模型</w:t>
      </w:r>
    </w:p>
    <w:p w14:paraId="0358EDC8" w14:textId="03FEDDA5" w:rsidR="008F67F8" w:rsidRDefault="008F67F8" w:rsidP="008F67F8">
      <w:pPr>
        <w:ind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6389A31F" wp14:editId="3B152291">
            <wp:extent cx="5274310" cy="3509010"/>
            <wp:effectExtent l="0" t="0" r="254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0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F5F19" w14:textId="77777777" w:rsidR="0011116D" w:rsidRDefault="0011116D" w:rsidP="0011116D">
      <w:pPr>
        <w:pStyle w:val="2"/>
        <w:spacing w:before="156" w:after="156"/>
        <w:ind w:firstLine="643"/>
        <w:jc w:val="center"/>
      </w:pPr>
      <w:r>
        <w:rPr>
          <w:rFonts w:hint="eastAsia"/>
        </w:rPr>
        <w:t>参考文献</w:t>
      </w:r>
    </w:p>
    <w:p w14:paraId="6BAC12D4" w14:textId="77777777" w:rsidR="005E0B34" w:rsidRPr="005E0B34" w:rsidRDefault="00000000">
      <w:pPr>
        <w:pStyle w:val="a9"/>
        <w:numPr>
          <w:ilvl w:val="0"/>
          <w:numId w:val="1"/>
        </w:numPr>
        <w:ind w:firstLineChars="0"/>
        <w:rPr>
          <w:rStyle w:val="af0"/>
          <w:color w:val="auto"/>
          <w:u w:val="none"/>
        </w:rPr>
      </w:pPr>
      <w:hyperlink r:id="rId40" w:history="1">
        <w:r w:rsidR="00C710BB" w:rsidRPr="008707B6">
          <w:rPr>
            <w:rStyle w:val="af0"/>
          </w:rPr>
          <w:t>http://wiki.ros.org/</w:t>
        </w:r>
      </w:hyperlink>
    </w:p>
    <w:p w14:paraId="31B5529B" w14:textId="7FE768CA" w:rsidR="00C710BB" w:rsidRPr="002D7641" w:rsidRDefault="005E0B34">
      <w:pPr>
        <w:pStyle w:val="a9"/>
        <w:numPr>
          <w:ilvl w:val="0"/>
          <w:numId w:val="1"/>
        </w:numPr>
        <w:ind w:firstLineChars="0"/>
      </w:pPr>
      <w:r w:rsidRPr="005E0B34">
        <w:lastRenderedPageBreak/>
        <w:t>https://wiki.ros.org/ROS/Tutorials</w:t>
      </w:r>
    </w:p>
    <w:sectPr w:rsidR="00C710BB" w:rsidRPr="002D7641">
      <w:headerReference w:type="even" r:id="rId41"/>
      <w:headerReference w:type="default" r:id="rId42"/>
      <w:footerReference w:type="even" r:id="rId43"/>
      <w:footerReference w:type="default" r:id="rId44"/>
      <w:headerReference w:type="first" r:id="rId45"/>
      <w:footerReference w:type="first" r:id="rId4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872041" w14:textId="77777777" w:rsidR="004D19FE" w:rsidRDefault="004D19FE" w:rsidP="00A62FB8">
      <w:pPr>
        <w:ind w:firstLine="480"/>
      </w:pPr>
      <w:r>
        <w:separator/>
      </w:r>
    </w:p>
  </w:endnote>
  <w:endnote w:type="continuationSeparator" w:id="0">
    <w:p w14:paraId="3CFC1D3A" w14:textId="77777777" w:rsidR="004D19FE" w:rsidRDefault="004D19FE" w:rsidP="00A62FB8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7CE52" w14:textId="77777777" w:rsidR="00A16220" w:rsidRDefault="00A16220">
    <w:pPr>
      <w:pStyle w:val="a7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A8B5F" w14:textId="77777777" w:rsidR="00A16220" w:rsidRDefault="00A16220">
    <w:pPr>
      <w:pStyle w:val="a7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41D41" w14:textId="77777777" w:rsidR="00A16220" w:rsidRDefault="00A16220">
    <w:pPr>
      <w:pStyle w:val="a7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41CEC" w14:textId="77777777" w:rsidR="004D19FE" w:rsidRDefault="004D19FE" w:rsidP="00A62FB8">
      <w:pPr>
        <w:ind w:firstLine="480"/>
      </w:pPr>
      <w:r>
        <w:separator/>
      </w:r>
    </w:p>
  </w:footnote>
  <w:footnote w:type="continuationSeparator" w:id="0">
    <w:p w14:paraId="0FE554CA" w14:textId="77777777" w:rsidR="004D19FE" w:rsidRDefault="004D19FE" w:rsidP="00A62FB8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99EDF" w14:textId="77777777" w:rsidR="00A16220" w:rsidRDefault="00A16220">
    <w:pPr>
      <w:pStyle w:val="a5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6F427" w14:textId="77777777" w:rsidR="00A16220" w:rsidRDefault="00A16220">
    <w:pPr>
      <w:pStyle w:val="a5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D2AF8" w14:textId="77777777" w:rsidR="00A16220" w:rsidRDefault="00A16220">
    <w:pPr>
      <w:pStyle w:val="a5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79511C6"/>
    <w:multiLevelType w:val="multilevel"/>
    <w:tmpl w:val="120CBA06"/>
    <w:lvl w:ilvl="0">
      <w:numFmt w:val="bullet"/>
      <w:pStyle w:val="a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4BA5BDA"/>
    <w:lvl w:ilvl="0">
      <w:numFmt w:val="bullet"/>
      <w:pStyle w:val="1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44B8BF4"/>
    <w:multiLevelType w:val="multilevel"/>
    <w:tmpl w:val="09B6D8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712169"/>
    <w:multiLevelType w:val="hybridMultilevel"/>
    <w:tmpl w:val="DA048674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4" w15:restartNumberingAfterBreak="0">
    <w:nsid w:val="01B23CB6"/>
    <w:multiLevelType w:val="hybridMultilevel"/>
    <w:tmpl w:val="B6821C0E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5" w15:restartNumberingAfterBreak="0">
    <w:nsid w:val="02645E3F"/>
    <w:multiLevelType w:val="hybridMultilevel"/>
    <w:tmpl w:val="DE308EA0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6" w15:restartNumberingAfterBreak="0">
    <w:nsid w:val="06465438"/>
    <w:multiLevelType w:val="hybridMultilevel"/>
    <w:tmpl w:val="741CC684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7" w15:restartNumberingAfterBreak="0">
    <w:nsid w:val="0E601B74"/>
    <w:multiLevelType w:val="hybridMultilevel"/>
    <w:tmpl w:val="AA16AB6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0F3E5EAF"/>
    <w:multiLevelType w:val="hybridMultilevel"/>
    <w:tmpl w:val="F47E22DC"/>
    <w:lvl w:ilvl="0" w:tplc="D3B8C7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14C56F1"/>
    <w:multiLevelType w:val="hybridMultilevel"/>
    <w:tmpl w:val="61D0D53E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10" w15:restartNumberingAfterBreak="0">
    <w:nsid w:val="1A877563"/>
    <w:multiLevelType w:val="hybridMultilevel"/>
    <w:tmpl w:val="6832DA2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FB513C7"/>
    <w:multiLevelType w:val="hybridMultilevel"/>
    <w:tmpl w:val="F23210E4"/>
    <w:lvl w:ilvl="0" w:tplc="04090001">
      <w:start w:val="1"/>
      <w:numFmt w:val="bullet"/>
      <w:lvlText w:val=""/>
      <w:lvlJc w:val="left"/>
      <w:pPr>
        <w:ind w:left="13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20"/>
      </w:pPr>
      <w:rPr>
        <w:rFonts w:ascii="Wingdings" w:hAnsi="Wingdings" w:hint="default"/>
      </w:rPr>
    </w:lvl>
  </w:abstractNum>
  <w:abstractNum w:abstractNumId="12" w15:restartNumberingAfterBreak="0">
    <w:nsid w:val="2A7E5541"/>
    <w:multiLevelType w:val="hybridMultilevel"/>
    <w:tmpl w:val="C99CF298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3" w15:restartNumberingAfterBreak="0">
    <w:nsid w:val="3DC570F4"/>
    <w:multiLevelType w:val="hybridMultilevel"/>
    <w:tmpl w:val="190C48CA"/>
    <w:lvl w:ilvl="0" w:tplc="04090001">
      <w:start w:val="1"/>
      <w:numFmt w:val="bullet"/>
      <w:lvlText w:val=""/>
      <w:lvlJc w:val="left"/>
      <w:pPr>
        <w:ind w:left="17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00" w:hanging="420"/>
      </w:pPr>
      <w:rPr>
        <w:rFonts w:ascii="Wingdings" w:hAnsi="Wingdings" w:hint="default"/>
      </w:rPr>
    </w:lvl>
  </w:abstractNum>
  <w:abstractNum w:abstractNumId="14" w15:restartNumberingAfterBreak="0">
    <w:nsid w:val="40E72F4E"/>
    <w:multiLevelType w:val="hybridMultilevel"/>
    <w:tmpl w:val="E49E3D7E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5" w15:restartNumberingAfterBreak="0">
    <w:nsid w:val="417B5CE2"/>
    <w:multiLevelType w:val="hybridMultilevel"/>
    <w:tmpl w:val="215C1BC8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6" w15:restartNumberingAfterBreak="0">
    <w:nsid w:val="47CF0904"/>
    <w:multiLevelType w:val="hybridMultilevel"/>
    <w:tmpl w:val="2DBAAE8A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17" w15:restartNumberingAfterBreak="0">
    <w:nsid w:val="53A76EB0"/>
    <w:multiLevelType w:val="hybridMultilevel"/>
    <w:tmpl w:val="DEBA2856"/>
    <w:lvl w:ilvl="0" w:tplc="6B4A6E10">
      <w:start w:val="1"/>
      <w:numFmt w:val="decimal"/>
      <w:lvlText w:val="%1、"/>
      <w:lvlJc w:val="left"/>
      <w:pPr>
        <w:ind w:left="852" w:hanging="3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8" w15:restartNumberingAfterBreak="0">
    <w:nsid w:val="56A65442"/>
    <w:multiLevelType w:val="hybridMultilevel"/>
    <w:tmpl w:val="6490445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59C9398A"/>
    <w:multiLevelType w:val="hybridMultilevel"/>
    <w:tmpl w:val="25F8F9EA"/>
    <w:lvl w:ilvl="0" w:tplc="0409000B">
      <w:start w:val="1"/>
      <w:numFmt w:val="bullet"/>
      <w:lvlText w:val=""/>
      <w:lvlJc w:val="left"/>
      <w:pPr>
        <w:ind w:left="6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20" w15:restartNumberingAfterBreak="0">
    <w:nsid w:val="5F0453FD"/>
    <w:multiLevelType w:val="hybridMultilevel"/>
    <w:tmpl w:val="B716414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FAD4C8C"/>
    <w:multiLevelType w:val="hybridMultilevel"/>
    <w:tmpl w:val="2E305698"/>
    <w:lvl w:ilvl="0" w:tplc="0409000B">
      <w:start w:val="1"/>
      <w:numFmt w:val="bullet"/>
      <w:lvlText w:val=""/>
      <w:lvlJc w:val="left"/>
      <w:pPr>
        <w:ind w:left="1320" w:hanging="42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17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21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5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30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4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2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680" w:hanging="420"/>
      </w:pPr>
      <w:rPr>
        <w:rFonts w:ascii="Wingdings" w:hAnsi="Wingdings" w:hint="default"/>
      </w:rPr>
    </w:lvl>
  </w:abstractNum>
  <w:abstractNum w:abstractNumId="22" w15:restartNumberingAfterBreak="0">
    <w:nsid w:val="63D11389"/>
    <w:multiLevelType w:val="hybridMultilevel"/>
    <w:tmpl w:val="4B460ECA"/>
    <w:lvl w:ilvl="0" w:tplc="04090001">
      <w:start w:val="1"/>
      <w:numFmt w:val="bullet"/>
      <w:lvlText w:val=""/>
      <w:lvlJc w:val="left"/>
      <w:pPr>
        <w:ind w:left="17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00" w:hanging="420"/>
      </w:pPr>
      <w:rPr>
        <w:rFonts w:ascii="Wingdings" w:hAnsi="Wingdings" w:hint="default"/>
      </w:rPr>
    </w:lvl>
  </w:abstractNum>
  <w:abstractNum w:abstractNumId="23" w15:restartNumberingAfterBreak="0">
    <w:nsid w:val="75256787"/>
    <w:multiLevelType w:val="hybridMultilevel"/>
    <w:tmpl w:val="F1EEB90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5F47456"/>
    <w:multiLevelType w:val="hybridMultilevel"/>
    <w:tmpl w:val="9EF0E7B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90A42A7"/>
    <w:multiLevelType w:val="hybridMultilevel"/>
    <w:tmpl w:val="9B2090AE"/>
    <w:lvl w:ilvl="0" w:tplc="04090001">
      <w:start w:val="1"/>
      <w:numFmt w:val="bullet"/>
      <w:lvlText w:val=""/>
      <w:lvlJc w:val="left"/>
      <w:pPr>
        <w:ind w:left="13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20"/>
      </w:pPr>
      <w:rPr>
        <w:rFonts w:ascii="Wingdings" w:hAnsi="Wingdings" w:hint="default"/>
      </w:rPr>
    </w:lvl>
  </w:abstractNum>
  <w:num w:numId="1" w16cid:durableId="285157984">
    <w:abstractNumId w:val="8"/>
  </w:num>
  <w:num w:numId="2" w16cid:durableId="922570520">
    <w:abstractNumId w:val="10"/>
  </w:num>
  <w:num w:numId="3" w16cid:durableId="125391612">
    <w:abstractNumId w:val="20"/>
  </w:num>
  <w:num w:numId="4" w16cid:durableId="2032801116">
    <w:abstractNumId w:val="7"/>
  </w:num>
  <w:num w:numId="5" w16cid:durableId="1387607347">
    <w:abstractNumId w:val="1"/>
  </w:num>
  <w:num w:numId="6" w16cid:durableId="426928006">
    <w:abstractNumId w:val="0"/>
  </w:num>
  <w:num w:numId="7" w16cid:durableId="1587032757">
    <w:abstractNumId w:val="2"/>
  </w:num>
  <w:num w:numId="8" w16cid:durableId="1447122008">
    <w:abstractNumId w:val="5"/>
  </w:num>
  <w:num w:numId="9" w16cid:durableId="144514136">
    <w:abstractNumId w:val="9"/>
  </w:num>
  <w:num w:numId="10" w16cid:durableId="366025388">
    <w:abstractNumId w:val="3"/>
  </w:num>
  <w:num w:numId="11" w16cid:durableId="1787389268">
    <w:abstractNumId w:val="4"/>
  </w:num>
  <w:num w:numId="12" w16cid:durableId="403258020">
    <w:abstractNumId w:val="19"/>
  </w:num>
  <w:num w:numId="13" w16cid:durableId="1494375959">
    <w:abstractNumId w:val="23"/>
  </w:num>
  <w:num w:numId="14" w16cid:durableId="1617904279">
    <w:abstractNumId w:val="22"/>
  </w:num>
  <w:num w:numId="15" w16cid:durableId="1571310221">
    <w:abstractNumId w:val="16"/>
  </w:num>
  <w:num w:numId="16" w16cid:durableId="24058906">
    <w:abstractNumId w:val="18"/>
  </w:num>
  <w:num w:numId="17" w16cid:durableId="496919780">
    <w:abstractNumId w:val="13"/>
  </w:num>
  <w:num w:numId="18" w16cid:durableId="2004581637">
    <w:abstractNumId w:val="24"/>
  </w:num>
  <w:num w:numId="19" w16cid:durableId="1107432373">
    <w:abstractNumId w:val="14"/>
  </w:num>
  <w:num w:numId="20" w16cid:durableId="1704020130">
    <w:abstractNumId w:val="12"/>
  </w:num>
  <w:num w:numId="21" w16cid:durableId="1655452843">
    <w:abstractNumId w:val="15"/>
  </w:num>
  <w:num w:numId="22" w16cid:durableId="156041258">
    <w:abstractNumId w:val="6"/>
  </w:num>
  <w:num w:numId="23" w16cid:durableId="478546119">
    <w:abstractNumId w:val="25"/>
  </w:num>
  <w:num w:numId="24" w16cid:durableId="524638144">
    <w:abstractNumId w:val="11"/>
  </w:num>
  <w:num w:numId="25" w16cid:durableId="1282494459">
    <w:abstractNumId w:val="21"/>
  </w:num>
  <w:num w:numId="26" w16cid:durableId="2089188651">
    <w:abstractNumId w:val="17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C0C5A"/>
    <w:rsid w:val="00012E43"/>
    <w:rsid w:val="000177B6"/>
    <w:rsid w:val="000474EC"/>
    <w:rsid w:val="00067B24"/>
    <w:rsid w:val="0009053D"/>
    <w:rsid w:val="00097EE5"/>
    <w:rsid w:val="000A07B1"/>
    <w:rsid w:val="000A41B7"/>
    <w:rsid w:val="000B09AF"/>
    <w:rsid w:val="000B4207"/>
    <w:rsid w:val="001046A1"/>
    <w:rsid w:val="0010636B"/>
    <w:rsid w:val="0011116D"/>
    <w:rsid w:val="00120AE5"/>
    <w:rsid w:val="00130549"/>
    <w:rsid w:val="0015341E"/>
    <w:rsid w:val="00170751"/>
    <w:rsid w:val="00176CFB"/>
    <w:rsid w:val="00195366"/>
    <w:rsid w:val="001A67F5"/>
    <w:rsid w:val="001A6A72"/>
    <w:rsid w:val="001B07C0"/>
    <w:rsid w:val="001D77D2"/>
    <w:rsid w:val="002120AA"/>
    <w:rsid w:val="00216A1A"/>
    <w:rsid w:val="002367BC"/>
    <w:rsid w:val="00245C73"/>
    <w:rsid w:val="00266820"/>
    <w:rsid w:val="002703BE"/>
    <w:rsid w:val="00275119"/>
    <w:rsid w:val="00283D5B"/>
    <w:rsid w:val="002C0C5A"/>
    <w:rsid w:val="002D7641"/>
    <w:rsid w:val="0031090F"/>
    <w:rsid w:val="00350639"/>
    <w:rsid w:val="00357E73"/>
    <w:rsid w:val="003626F6"/>
    <w:rsid w:val="00363D05"/>
    <w:rsid w:val="00384291"/>
    <w:rsid w:val="003843EC"/>
    <w:rsid w:val="00393FC1"/>
    <w:rsid w:val="003A38FC"/>
    <w:rsid w:val="003B1FB8"/>
    <w:rsid w:val="003C3C58"/>
    <w:rsid w:val="003D5F95"/>
    <w:rsid w:val="003D7568"/>
    <w:rsid w:val="003F49F7"/>
    <w:rsid w:val="0040068B"/>
    <w:rsid w:val="0040723F"/>
    <w:rsid w:val="00432078"/>
    <w:rsid w:val="00432E0C"/>
    <w:rsid w:val="0043642F"/>
    <w:rsid w:val="004500E2"/>
    <w:rsid w:val="00457D2D"/>
    <w:rsid w:val="00470DEF"/>
    <w:rsid w:val="004A249C"/>
    <w:rsid w:val="004B5FA0"/>
    <w:rsid w:val="004C0ABC"/>
    <w:rsid w:val="004C341C"/>
    <w:rsid w:val="004D19FE"/>
    <w:rsid w:val="004D6B21"/>
    <w:rsid w:val="0050074A"/>
    <w:rsid w:val="00502DDC"/>
    <w:rsid w:val="00512511"/>
    <w:rsid w:val="005307F6"/>
    <w:rsid w:val="00543C0B"/>
    <w:rsid w:val="00557A83"/>
    <w:rsid w:val="005841C3"/>
    <w:rsid w:val="00585943"/>
    <w:rsid w:val="005A593F"/>
    <w:rsid w:val="005C5781"/>
    <w:rsid w:val="005D6208"/>
    <w:rsid w:val="005D79C8"/>
    <w:rsid w:val="005E0B34"/>
    <w:rsid w:val="005F575A"/>
    <w:rsid w:val="00604AB3"/>
    <w:rsid w:val="00607B21"/>
    <w:rsid w:val="006169A0"/>
    <w:rsid w:val="00661732"/>
    <w:rsid w:val="00696682"/>
    <w:rsid w:val="006F337E"/>
    <w:rsid w:val="006F663C"/>
    <w:rsid w:val="006F6B95"/>
    <w:rsid w:val="007076FF"/>
    <w:rsid w:val="00780C40"/>
    <w:rsid w:val="007C3CA2"/>
    <w:rsid w:val="007E6911"/>
    <w:rsid w:val="00810204"/>
    <w:rsid w:val="0082635C"/>
    <w:rsid w:val="00835B5B"/>
    <w:rsid w:val="00845BBE"/>
    <w:rsid w:val="00852BB0"/>
    <w:rsid w:val="00865C3D"/>
    <w:rsid w:val="008A0BA1"/>
    <w:rsid w:val="008B1597"/>
    <w:rsid w:val="008C2490"/>
    <w:rsid w:val="008D1FAF"/>
    <w:rsid w:val="008E37D9"/>
    <w:rsid w:val="008F53DA"/>
    <w:rsid w:val="008F67F8"/>
    <w:rsid w:val="00902768"/>
    <w:rsid w:val="00907DD1"/>
    <w:rsid w:val="009100CB"/>
    <w:rsid w:val="00915A06"/>
    <w:rsid w:val="0091685B"/>
    <w:rsid w:val="009357C2"/>
    <w:rsid w:val="0094396C"/>
    <w:rsid w:val="00985923"/>
    <w:rsid w:val="00995445"/>
    <w:rsid w:val="009A46E8"/>
    <w:rsid w:val="009D1312"/>
    <w:rsid w:val="009E573D"/>
    <w:rsid w:val="00A009C6"/>
    <w:rsid w:val="00A053B5"/>
    <w:rsid w:val="00A106BF"/>
    <w:rsid w:val="00A16220"/>
    <w:rsid w:val="00A16883"/>
    <w:rsid w:val="00A258F8"/>
    <w:rsid w:val="00A62FB8"/>
    <w:rsid w:val="00A86751"/>
    <w:rsid w:val="00AB21CB"/>
    <w:rsid w:val="00AB54E4"/>
    <w:rsid w:val="00AC5D90"/>
    <w:rsid w:val="00AD1F9B"/>
    <w:rsid w:val="00AD6483"/>
    <w:rsid w:val="00AF72CC"/>
    <w:rsid w:val="00B822C8"/>
    <w:rsid w:val="00B83959"/>
    <w:rsid w:val="00C46AAF"/>
    <w:rsid w:val="00C710BB"/>
    <w:rsid w:val="00C74DFE"/>
    <w:rsid w:val="00CA5072"/>
    <w:rsid w:val="00CC319F"/>
    <w:rsid w:val="00CD3D2B"/>
    <w:rsid w:val="00D018B5"/>
    <w:rsid w:val="00D24B22"/>
    <w:rsid w:val="00D51EB4"/>
    <w:rsid w:val="00D57BB8"/>
    <w:rsid w:val="00D57D4A"/>
    <w:rsid w:val="00D8310A"/>
    <w:rsid w:val="00D92492"/>
    <w:rsid w:val="00E41819"/>
    <w:rsid w:val="00E522F5"/>
    <w:rsid w:val="00E5668B"/>
    <w:rsid w:val="00E57CA6"/>
    <w:rsid w:val="00E57F07"/>
    <w:rsid w:val="00E83374"/>
    <w:rsid w:val="00E94BA7"/>
    <w:rsid w:val="00E963A8"/>
    <w:rsid w:val="00EB1C6A"/>
    <w:rsid w:val="00EB4939"/>
    <w:rsid w:val="00EC5DE3"/>
    <w:rsid w:val="00ED655E"/>
    <w:rsid w:val="00EE250D"/>
    <w:rsid w:val="00EE460C"/>
    <w:rsid w:val="00F542BF"/>
    <w:rsid w:val="00F5719C"/>
    <w:rsid w:val="00F65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772566"/>
  <w15:chartTrackingRefBased/>
  <w15:docId w15:val="{545039E9-7DE2-48E8-8B37-CA39D994D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0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 w:qFormat="1"/>
    <w:lsdException w:name="toc 7" w:semiHidden="1" w:uiPriority="0" w:unhideWhenUsed="1" w:qFormat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iPriority="0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iPriority="0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D018B5"/>
    <w:pPr>
      <w:widowControl w:val="0"/>
      <w:spacing w:line="300" w:lineRule="auto"/>
      <w:ind w:firstLineChars="200" w:firstLine="200"/>
      <w:jc w:val="both"/>
    </w:pPr>
    <w:rPr>
      <w:rFonts w:ascii="Times New Roman" w:eastAsia="宋体" w:hAnsi="Times New Roman"/>
      <w:sz w:val="24"/>
    </w:rPr>
  </w:style>
  <w:style w:type="paragraph" w:styleId="10">
    <w:name w:val="heading 1"/>
    <w:basedOn w:val="a0"/>
    <w:next w:val="a0"/>
    <w:link w:val="11"/>
    <w:qFormat/>
    <w:rsid w:val="00A62FB8"/>
    <w:pPr>
      <w:keepNext/>
      <w:keepLines/>
      <w:spacing w:beforeLines="50" w:before="50" w:afterLines="50" w:after="50"/>
      <w:jc w:val="center"/>
      <w:outlineLvl w:val="0"/>
    </w:pPr>
    <w:rPr>
      <w:b/>
      <w:bCs/>
      <w:kern w:val="44"/>
      <w:sz w:val="36"/>
      <w:szCs w:val="44"/>
    </w:rPr>
  </w:style>
  <w:style w:type="paragraph" w:styleId="2">
    <w:name w:val="heading 2"/>
    <w:basedOn w:val="a0"/>
    <w:next w:val="a0"/>
    <w:link w:val="20"/>
    <w:unhideWhenUsed/>
    <w:qFormat/>
    <w:rsid w:val="00E94BA7"/>
    <w:pPr>
      <w:keepNext/>
      <w:keepLines/>
      <w:spacing w:beforeLines="50" w:before="50" w:afterLines="50" w:after="50"/>
      <w:outlineLvl w:val="1"/>
    </w:pPr>
    <w:rPr>
      <w:rFonts w:cstheme="majorBidi"/>
      <w:b/>
      <w:bCs/>
      <w:sz w:val="32"/>
      <w:szCs w:val="32"/>
    </w:rPr>
  </w:style>
  <w:style w:type="paragraph" w:styleId="3">
    <w:name w:val="heading 3"/>
    <w:basedOn w:val="a0"/>
    <w:next w:val="a0"/>
    <w:link w:val="30"/>
    <w:unhideWhenUsed/>
    <w:qFormat/>
    <w:rsid w:val="00E94BA7"/>
    <w:pPr>
      <w:keepNext/>
      <w:keepLines/>
      <w:spacing w:beforeLines="50" w:before="50" w:afterLines="50" w:after="50"/>
      <w:outlineLvl w:val="2"/>
    </w:pPr>
    <w:rPr>
      <w:b/>
      <w:bCs/>
      <w:szCs w:val="32"/>
    </w:rPr>
  </w:style>
  <w:style w:type="paragraph" w:styleId="4">
    <w:name w:val="heading 4"/>
    <w:basedOn w:val="a0"/>
    <w:next w:val="a0"/>
    <w:link w:val="40"/>
    <w:unhideWhenUsed/>
    <w:qFormat/>
    <w:rsid w:val="00D018B5"/>
    <w:pPr>
      <w:keepNext/>
      <w:keepLines/>
      <w:spacing w:beforeLines="50" w:before="50" w:afterLines="50" w:after="50"/>
      <w:ind w:firstLineChars="0" w:firstLine="0"/>
      <w:outlineLvl w:val="3"/>
    </w:pPr>
    <w:rPr>
      <w:rFonts w:cstheme="majorBidi"/>
      <w:b/>
      <w:bCs/>
      <w:szCs w:val="28"/>
    </w:rPr>
  </w:style>
  <w:style w:type="paragraph" w:styleId="5">
    <w:name w:val="heading 5"/>
    <w:basedOn w:val="a0"/>
    <w:next w:val="a0"/>
    <w:link w:val="50"/>
    <w:qFormat/>
    <w:rsid w:val="0094396C"/>
    <w:pPr>
      <w:keepNext/>
      <w:widowControl/>
      <w:tabs>
        <w:tab w:val="left" w:pos="377"/>
      </w:tabs>
      <w:ind w:right="699"/>
      <w:jc w:val="center"/>
      <w:outlineLvl w:val="4"/>
    </w:pPr>
    <w:rPr>
      <w:rFonts w:eastAsia="黑体" w:cstheme="majorBidi"/>
      <w:kern w:val="0"/>
      <w:sz w:val="32"/>
      <w:szCs w:val="24"/>
      <w:lang w:eastAsia="en-US"/>
    </w:rPr>
  </w:style>
  <w:style w:type="paragraph" w:styleId="6">
    <w:name w:val="heading 6"/>
    <w:basedOn w:val="a0"/>
    <w:next w:val="a1"/>
    <w:link w:val="60"/>
    <w:uiPriority w:val="9"/>
    <w:unhideWhenUsed/>
    <w:rsid w:val="0094396C"/>
    <w:pPr>
      <w:keepNext/>
      <w:keepLines/>
      <w:widowControl/>
      <w:tabs>
        <w:tab w:val="left" w:pos="377"/>
      </w:tabs>
      <w:spacing w:before="200"/>
      <w:outlineLvl w:val="5"/>
    </w:pPr>
    <w:rPr>
      <w:rFonts w:asciiTheme="majorHAnsi" w:eastAsiaTheme="majorEastAsia" w:hAnsiTheme="majorHAnsi" w:cstheme="majorBidi"/>
      <w:color w:val="5B9BD5" w:themeColor="accent1"/>
      <w:kern w:val="0"/>
      <w:szCs w:val="24"/>
      <w:lang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0"/>
    <w:link w:val="a6"/>
    <w:unhideWhenUsed/>
    <w:qFormat/>
    <w:rsid w:val="00A62FB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2"/>
    <w:link w:val="a5"/>
    <w:rsid w:val="00A62FB8"/>
    <w:rPr>
      <w:sz w:val="18"/>
      <w:szCs w:val="18"/>
    </w:rPr>
  </w:style>
  <w:style w:type="paragraph" w:styleId="a7">
    <w:name w:val="footer"/>
    <w:basedOn w:val="a0"/>
    <w:link w:val="a8"/>
    <w:unhideWhenUsed/>
    <w:rsid w:val="00A62FB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2"/>
    <w:link w:val="a7"/>
    <w:rsid w:val="00A62FB8"/>
    <w:rPr>
      <w:sz w:val="18"/>
      <w:szCs w:val="18"/>
    </w:rPr>
  </w:style>
  <w:style w:type="character" w:customStyle="1" w:styleId="11">
    <w:name w:val="标题 1 字符"/>
    <w:basedOn w:val="a2"/>
    <w:link w:val="10"/>
    <w:uiPriority w:val="9"/>
    <w:rsid w:val="00A62FB8"/>
    <w:rPr>
      <w:rFonts w:ascii="Times New Roman" w:eastAsia="宋体" w:hAnsi="Times New Roman"/>
      <w:b/>
      <w:bCs/>
      <w:kern w:val="44"/>
      <w:sz w:val="36"/>
      <w:szCs w:val="44"/>
    </w:rPr>
  </w:style>
  <w:style w:type="character" w:customStyle="1" w:styleId="20">
    <w:name w:val="标题 2 字符"/>
    <w:basedOn w:val="a2"/>
    <w:link w:val="2"/>
    <w:uiPriority w:val="9"/>
    <w:rsid w:val="00E94BA7"/>
    <w:rPr>
      <w:rFonts w:ascii="Times New Roman" w:eastAsia="宋体" w:hAnsi="Times New Roman" w:cstheme="majorBidi"/>
      <w:b/>
      <w:bCs/>
      <w:sz w:val="32"/>
      <w:szCs w:val="32"/>
    </w:rPr>
  </w:style>
  <w:style w:type="character" w:customStyle="1" w:styleId="30">
    <w:name w:val="标题 3 字符"/>
    <w:basedOn w:val="a2"/>
    <w:link w:val="3"/>
    <w:uiPriority w:val="9"/>
    <w:rsid w:val="00E94BA7"/>
    <w:rPr>
      <w:rFonts w:ascii="Times New Roman" w:eastAsia="宋体" w:hAnsi="Times New Roman"/>
      <w:b/>
      <w:bCs/>
      <w:sz w:val="24"/>
      <w:szCs w:val="32"/>
    </w:rPr>
  </w:style>
  <w:style w:type="paragraph" w:styleId="a9">
    <w:name w:val="List Paragraph"/>
    <w:basedOn w:val="a0"/>
    <w:uiPriority w:val="34"/>
    <w:qFormat/>
    <w:rsid w:val="00A62FB8"/>
    <w:pPr>
      <w:ind w:firstLine="420"/>
    </w:pPr>
  </w:style>
  <w:style w:type="paragraph" w:styleId="a1">
    <w:name w:val="Body Text"/>
    <w:basedOn w:val="a0"/>
    <w:link w:val="aa"/>
    <w:unhideWhenUsed/>
    <w:rsid w:val="00A62FB8"/>
    <w:pPr>
      <w:spacing w:after="120"/>
    </w:pPr>
  </w:style>
  <w:style w:type="character" w:customStyle="1" w:styleId="aa">
    <w:name w:val="正文文本 字符"/>
    <w:basedOn w:val="a2"/>
    <w:link w:val="a1"/>
    <w:uiPriority w:val="99"/>
    <w:semiHidden/>
    <w:rsid w:val="00A62FB8"/>
  </w:style>
  <w:style w:type="paragraph" w:styleId="ab">
    <w:name w:val="Body Text First Indent"/>
    <w:basedOn w:val="a1"/>
    <w:link w:val="ac"/>
    <w:unhideWhenUsed/>
    <w:qFormat/>
    <w:rsid w:val="00A62FB8"/>
    <w:pPr>
      <w:adjustRightInd w:val="0"/>
      <w:snapToGrid w:val="0"/>
      <w:ind w:firstLineChars="100" w:firstLine="420"/>
    </w:pPr>
    <w:rPr>
      <w:szCs w:val="21"/>
    </w:rPr>
  </w:style>
  <w:style w:type="character" w:customStyle="1" w:styleId="ac">
    <w:name w:val="正文文本首行缩进 字符"/>
    <w:basedOn w:val="aa"/>
    <w:link w:val="ab"/>
    <w:rsid w:val="00A62FB8"/>
    <w:rPr>
      <w:rFonts w:ascii="Times New Roman" w:eastAsia="宋体" w:hAnsi="Times New Roman"/>
      <w:sz w:val="24"/>
      <w:szCs w:val="21"/>
    </w:rPr>
  </w:style>
  <w:style w:type="paragraph" w:customStyle="1" w:styleId="ad">
    <w:name w:val="图表文字，居中"/>
    <w:basedOn w:val="a0"/>
    <w:rsid w:val="00A62FB8"/>
    <w:pPr>
      <w:adjustRightInd w:val="0"/>
      <w:snapToGrid w:val="0"/>
      <w:jc w:val="center"/>
      <w:textAlignment w:val="center"/>
    </w:pPr>
    <w:rPr>
      <w:rFonts w:cs="Times New Roman"/>
      <w:kern w:val="0"/>
      <w:szCs w:val="24"/>
    </w:rPr>
  </w:style>
  <w:style w:type="paragraph" w:styleId="ae">
    <w:name w:val="Body Text Indent"/>
    <w:basedOn w:val="a0"/>
    <w:link w:val="af"/>
    <w:uiPriority w:val="99"/>
    <w:semiHidden/>
    <w:unhideWhenUsed/>
    <w:rsid w:val="00A62FB8"/>
    <w:pPr>
      <w:spacing w:after="120"/>
      <w:ind w:leftChars="200" w:left="420"/>
    </w:pPr>
  </w:style>
  <w:style w:type="character" w:customStyle="1" w:styleId="af">
    <w:name w:val="正文文本缩进 字符"/>
    <w:basedOn w:val="a2"/>
    <w:link w:val="ae"/>
    <w:uiPriority w:val="99"/>
    <w:semiHidden/>
    <w:rsid w:val="00A62FB8"/>
  </w:style>
  <w:style w:type="paragraph" w:styleId="21">
    <w:name w:val="Body Text First Indent 2"/>
    <w:basedOn w:val="ae"/>
    <w:link w:val="22"/>
    <w:uiPriority w:val="99"/>
    <w:unhideWhenUsed/>
    <w:rsid w:val="00A62FB8"/>
    <w:pPr>
      <w:ind w:firstLine="420"/>
    </w:pPr>
  </w:style>
  <w:style w:type="character" w:customStyle="1" w:styleId="22">
    <w:name w:val="正文文本首行缩进 2 字符"/>
    <w:basedOn w:val="af"/>
    <w:link w:val="21"/>
    <w:uiPriority w:val="99"/>
    <w:rsid w:val="00A62FB8"/>
    <w:rPr>
      <w:rFonts w:ascii="Times New Roman" w:eastAsia="宋体" w:hAnsi="Times New Roman"/>
      <w:sz w:val="24"/>
    </w:rPr>
  </w:style>
  <w:style w:type="paragraph" w:customStyle="1" w:styleId="AMDisplayEquation">
    <w:name w:val="AMDisplayEquation"/>
    <w:basedOn w:val="a0"/>
    <w:next w:val="a0"/>
    <w:link w:val="AMDisplayEquation0"/>
    <w:rsid w:val="00A62FB8"/>
    <w:pPr>
      <w:tabs>
        <w:tab w:val="center" w:pos="4320"/>
        <w:tab w:val="right" w:pos="8640"/>
      </w:tabs>
      <w:adjustRightInd w:val="0"/>
      <w:snapToGrid w:val="0"/>
      <w:ind w:firstLine="420"/>
    </w:pPr>
    <w:rPr>
      <w:rFonts w:cs="Times New Roman"/>
      <w:szCs w:val="24"/>
    </w:rPr>
  </w:style>
  <w:style w:type="character" w:customStyle="1" w:styleId="AMDisplayEquation0">
    <w:name w:val="AMDisplayEquation 字符"/>
    <w:basedOn w:val="a2"/>
    <w:link w:val="AMDisplayEquation"/>
    <w:rsid w:val="00A62FB8"/>
    <w:rPr>
      <w:rFonts w:ascii="Times New Roman" w:eastAsia="宋体" w:hAnsi="Times New Roman" w:cs="Times New Roman"/>
      <w:sz w:val="24"/>
      <w:szCs w:val="24"/>
    </w:rPr>
  </w:style>
  <w:style w:type="character" w:customStyle="1" w:styleId="AMEquationSection">
    <w:name w:val="AMEquationSection"/>
    <w:basedOn w:val="a2"/>
    <w:rsid w:val="00A62FB8"/>
    <w:rPr>
      <w:vanish/>
      <w:color w:val="FF0000"/>
    </w:rPr>
  </w:style>
  <w:style w:type="character" w:styleId="af0">
    <w:name w:val="Hyperlink"/>
    <w:basedOn w:val="a2"/>
    <w:unhideWhenUsed/>
    <w:rsid w:val="004500E2"/>
    <w:rPr>
      <w:color w:val="0563C1" w:themeColor="hyperlink"/>
      <w:u w:val="single"/>
    </w:rPr>
  </w:style>
  <w:style w:type="character" w:customStyle="1" w:styleId="tgt">
    <w:name w:val="tgt"/>
    <w:basedOn w:val="a2"/>
    <w:rsid w:val="00AD6483"/>
  </w:style>
  <w:style w:type="table" w:styleId="af1">
    <w:name w:val="Table Grid"/>
    <w:basedOn w:val="a3"/>
    <w:uiPriority w:val="39"/>
    <w:rsid w:val="005A59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Normal (Web)"/>
    <w:basedOn w:val="a0"/>
    <w:uiPriority w:val="99"/>
    <w:semiHidden/>
    <w:unhideWhenUsed/>
    <w:rsid w:val="00661732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  <w:style w:type="paragraph" w:styleId="HTML">
    <w:name w:val="HTML Preformatted"/>
    <w:basedOn w:val="a0"/>
    <w:link w:val="HTML0"/>
    <w:uiPriority w:val="99"/>
    <w:semiHidden/>
    <w:unhideWhenUsed/>
    <w:rsid w:val="0066173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Cs w:val="24"/>
    </w:rPr>
  </w:style>
  <w:style w:type="character" w:customStyle="1" w:styleId="HTML0">
    <w:name w:val="HTML 预设格式 字符"/>
    <w:basedOn w:val="a2"/>
    <w:link w:val="HTML"/>
    <w:uiPriority w:val="99"/>
    <w:semiHidden/>
    <w:rsid w:val="00661732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2"/>
    <w:uiPriority w:val="99"/>
    <w:semiHidden/>
    <w:unhideWhenUsed/>
    <w:rsid w:val="001B07C0"/>
    <w:rPr>
      <w:rFonts w:ascii="宋体" w:eastAsia="宋体" w:hAnsi="宋体" w:cs="宋体"/>
      <w:sz w:val="24"/>
      <w:szCs w:val="24"/>
    </w:rPr>
  </w:style>
  <w:style w:type="character" w:styleId="af3">
    <w:name w:val="Unresolved Mention"/>
    <w:basedOn w:val="a2"/>
    <w:uiPriority w:val="99"/>
    <w:semiHidden/>
    <w:unhideWhenUsed/>
    <w:rsid w:val="00C710BB"/>
    <w:rPr>
      <w:color w:val="605E5C"/>
      <w:shd w:val="clear" w:color="auto" w:fill="E1DFDD"/>
    </w:rPr>
  </w:style>
  <w:style w:type="paragraph" w:customStyle="1" w:styleId="Compact">
    <w:name w:val="Compact"/>
    <w:basedOn w:val="a1"/>
    <w:rsid w:val="00CD3D2B"/>
    <w:pPr>
      <w:widowControl/>
      <w:tabs>
        <w:tab w:val="left" w:pos="377"/>
      </w:tabs>
      <w:spacing w:before="36" w:after="36"/>
    </w:pPr>
    <w:rPr>
      <w:rFonts w:cs="Times New Roman"/>
      <w:kern w:val="0"/>
      <w:szCs w:val="24"/>
    </w:rPr>
  </w:style>
  <w:style w:type="paragraph" w:customStyle="1" w:styleId="FirstParagraph">
    <w:name w:val="First Paragraph"/>
    <w:basedOn w:val="a1"/>
    <w:next w:val="a1"/>
    <w:rsid w:val="00CD3D2B"/>
    <w:pPr>
      <w:widowControl/>
      <w:tabs>
        <w:tab w:val="left" w:pos="377"/>
      </w:tabs>
      <w:spacing w:after="0"/>
    </w:pPr>
    <w:rPr>
      <w:rFonts w:cs="Times New Roman"/>
      <w:kern w:val="0"/>
      <w:szCs w:val="24"/>
    </w:rPr>
  </w:style>
  <w:style w:type="paragraph" w:styleId="af4">
    <w:name w:val="Block Text"/>
    <w:basedOn w:val="a1"/>
    <w:next w:val="a1"/>
    <w:uiPriority w:val="9"/>
    <w:unhideWhenUsed/>
    <w:qFormat/>
    <w:rsid w:val="00CD3D2B"/>
    <w:pPr>
      <w:widowControl/>
      <w:tabs>
        <w:tab w:val="left" w:pos="377"/>
      </w:tabs>
      <w:spacing w:before="100" w:after="100"/>
    </w:pPr>
    <w:rPr>
      <w:rFonts w:asciiTheme="majorHAnsi" w:eastAsiaTheme="majorEastAsia" w:hAnsiTheme="majorHAnsi" w:cstheme="majorBidi"/>
      <w:bCs/>
      <w:kern w:val="0"/>
      <w:sz w:val="20"/>
      <w:szCs w:val="20"/>
    </w:rPr>
  </w:style>
  <w:style w:type="paragraph" w:customStyle="1" w:styleId="ImageCaption">
    <w:name w:val="Image Caption"/>
    <w:basedOn w:val="af5"/>
    <w:rsid w:val="00CD3D2B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withCaption">
    <w:name w:val="Figure with Caption"/>
    <w:basedOn w:val="a0"/>
    <w:rsid w:val="00CD3D2B"/>
    <w:pPr>
      <w:keepNext/>
      <w:widowControl/>
      <w:spacing w:after="200"/>
      <w:jc w:val="left"/>
    </w:pPr>
    <w:rPr>
      <w:kern w:val="0"/>
      <w:szCs w:val="24"/>
      <w:lang w:eastAsia="en-US"/>
    </w:rPr>
  </w:style>
  <w:style w:type="character" w:customStyle="1" w:styleId="VerbatimChar">
    <w:name w:val="Verbatim Char"/>
    <w:basedOn w:val="a2"/>
    <w:link w:val="SourceCode"/>
    <w:rsid w:val="00CD3D2B"/>
    <w:rPr>
      <w:rFonts w:ascii="Consolas" w:hAnsi="Consolas"/>
      <w:sz w:val="22"/>
    </w:rPr>
  </w:style>
  <w:style w:type="paragraph" w:customStyle="1" w:styleId="SourceCode">
    <w:name w:val="Source Code"/>
    <w:basedOn w:val="a0"/>
    <w:link w:val="VerbatimChar"/>
    <w:rsid w:val="00CD3D2B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paragraph" w:styleId="af5">
    <w:name w:val="caption"/>
    <w:basedOn w:val="a0"/>
    <w:next w:val="a0"/>
    <w:link w:val="af6"/>
    <w:unhideWhenUsed/>
    <w:qFormat/>
    <w:rsid w:val="00CD3D2B"/>
    <w:rPr>
      <w:rFonts w:asciiTheme="majorHAnsi" w:eastAsia="黑体" w:hAnsiTheme="majorHAnsi" w:cstheme="majorBidi"/>
      <w:sz w:val="20"/>
      <w:szCs w:val="20"/>
    </w:rPr>
  </w:style>
  <w:style w:type="character" w:customStyle="1" w:styleId="40">
    <w:name w:val="标题 4 字符"/>
    <w:basedOn w:val="a2"/>
    <w:link w:val="4"/>
    <w:rsid w:val="00D018B5"/>
    <w:rPr>
      <w:rFonts w:ascii="Times New Roman" w:eastAsia="宋体" w:hAnsi="Times New Roman" w:cstheme="majorBidi"/>
      <w:b/>
      <w:bCs/>
      <w:sz w:val="24"/>
      <w:szCs w:val="28"/>
    </w:rPr>
  </w:style>
  <w:style w:type="character" w:customStyle="1" w:styleId="OperatorTok">
    <w:name w:val="OperatorTok"/>
    <w:basedOn w:val="VerbatimChar"/>
    <w:rsid w:val="00CD3D2B"/>
    <w:rPr>
      <w:rFonts w:ascii="Consolas" w:hAnsi="Consolas"/>
      <w:color w:val="666666"/>
      <w:sz w:val="22"/>
    </w:rPr>
  </w:style>
  <w:style w:type="character" w:customStyle="1" w:styleId="ExtensionTok">
    <w:name w:val="ExtensionTok"/>
    <w:basedOn w:val="VerbatimChar"/>
    <w:rsid w:val="00CD3D2B"/>
    <w:rPr>
      <w:rFonts w:ascii="Consolas" w:hAnsi="Consolas"/>
      <w:sz w:val="22"/>
    </w:rPr>
  </w:style>
  <w:style w:type="character" w:customStyle="1" w:styleId="NormalTok">
    <w:name w:val="NormalTok"/>
    <w:basedOn w:val="VerbatimChar"/>
    <w:rsid w:val="00CD3D2B"/>
    <w:rPr>
      <w:rFonts w:ascii="Consolas" w:hAnsi="Consolas"/>
      <w:sz w:val="22"/>
    </w:rPr>
  </w:style>
  <w:style w:type="paragraph" w:customStyle="1" w:styleId="code1">
    <w:name w:val="code1"/>
    <w:basedOn w:val="a0"/>
    <w:link w:val="code10"/>
    <w:qFormat/>
    <w:rsid w:val="00D018B5"/>
    <w:pPr>
      <w:widowControl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0" w:color="auto" w:fill="auto"/>
      <w:tabs>
        <w:tab w:val="left" w:pos="377"/>
      </w:tabs>
      <w:spacing w:line="240" w:lineRule="auto"/>
      <w:ind w:firstLineChars="0" w:firstLine="0"/>
    </w:pPr>
    <w:rPr>
      <w:rFonts w:ascii="Lucida Console" w:hAnsi="Lucida Console" w:cs="Times New Roman"/>
      <w:kern w:val="0"/>
      <w:sz w:val="21"/>
      <w:szCs w:val="24"/>
    </w:rPr>
  </w:style>
  <w:style w:type="character" w:customStyle="1" w:styleId="code10">
    <w:name w:val="code1 字符"/>
    <w:link w:val="code1"/>
    <w:rsid w:val="00D018B5"/>
    <w:rPr>
      <w:rFonts w:ascii="Lucida Console" w:eastAsia="宋体" w:hAnsi="Lucida Console" w:cs="Times New Roman"/>
      <w:kern w:val="0"/>
      <w:szCs w:val="24"/>
      <w:shd w:val="pct10" w:color="auto" w:fill="auto"/>
    </w:rPr>
  </w:style>
  <w:style w:type="character" w:styleId="af7">
    <w:name w:val="Strong"/>
    <w:basedOn w:val="a2"/>
    <w:uiPriority w:val="22"/>
    <w:qFormat/>
    <w:rsid w:val="00245C73"/>
    <w:rPr>
      <w:b/>
      <w:bCs/>
    </w:rPr>
  </w:style>
  <w:style w:type="character" w:customStyle="1" w:styleId="KeywordTok">
    <w:name w:val="KeywordTok"/>
    <w:basedOn w:val="VerbatimChar"/>
    <w:rsid w:val="00B83959"/>
    <w:rPr>
      <w:rFonts w:ascii="Consolas" w:eastAsia="黑体" w:hAnsi="Consolas" w:cstheme="majorBidi"/>
      <w:b/>
      <w:color w:val="007020"/>
      <w:sz w:val="22"/>
    </w:rPr>
  </w:style>
  <w:style w:type="character" w:customStyle="1" w:styleId="DataTypeTok">
    <w:name w:val="DataTypeTok"/>
    <w:basedOn w:val="VerbatimChar"/>
    <w:rsid w:val="00B83959"/>
    <w:rPr>
      <w:rFonts w:ascii="Consolas" w:eastAsia="黑体" w:hAnsi="Consolas" w:cstheme="majorBidi"/>
      <w:color w:val="902000"/>
      <w:sz w:val="22"/>
    </w:rPr>
  </w:style>
  <w:style w:type="character" w:customStyle="1" w:styleId="DecValTok">
    <w:name w:val="DecValTok"/>
    <w:basedOn w:val="VerbatimChar"/>
    <w:rsid w:val="00B83959"/>
    <w:rPr>
      <w:rFonts w:ascii="Consolas" w:eastAsia="黑体" w:hAnsi="Consolas" w:cstheme="majorBidi"/>
      <w:color w:val="40A070"/>
      <w:sz w:val="22"/>
    </w:rPr>
  </w:style>
  <w:style w:type="character" w:customStyle="1" w:styleId="FloatTok">
    <w:name w:val="FloatTok"/>
    <w:basedOn w:val="VerbatimChar"/>
    <w:rsid w:val="00B83959"/>
    <w:rPr>
      <w:rFonts w:ascii="Consolas" w:eastAsia="黑体" w:hAnsi="Consolas" w:cstheme="majorBidi"/>
      <w:color w:val="40A070"/>
      <w:sz w:val="22"/>
    </w:rPr>
  </w:style>
  <w:style w:type="character" w:customStyle="1" w:styleId="SpecialCharTok">
    <w:name w:val="SpecialCharTok"/>
    <w:basedOn w:val="VerbatimChar"/>
    <w:rsid w:val="00B83959"/>
    <w:rPr>
      <w:rFonts w:ascii="Consolas" w:eastAsia="黑体" w:hAnsi="Consolas" w:cstheme="majorBidi"/>
      <w:color w:val="4070A0"/>
      <w:sz w:val="22"/>
    </w:rPr>
  </w:style>
  <w:style w:type="character" w:customStyle="1" w:styleId="StringTok">
    <w:name w:val="StringTok"/>
    <w:basedOn w:val="VerbatimChar"/>
    <w:rsid w:val="00B83959"/>
    <w:rPr>
      <w:rFonts w:ascii="Consolas" w:eastAsia="黑体" w:hAnsi="Consolas" w:cstheme="majorBidi"/>
      <w:color w:val="4070A0"/>
      <w:sz w:val="22"/>
    </w:rPr>
  </w:style>
  <w:style w:type="character" w:customStyle="1" w:styleId="ImportTok">
    <w:name w:val="ImportTok"/>
    <w:basedOn w:val="VerbatimChar"/>
    <w:rsid w:val="00B83959"/>
    <w:rPr>
      <w:rFonts w:ascii="Consolas" w:eastAsia="黑体" w:hAnsi="Consolas" w:cstheme="majorBidi"/>
      <w:sz w:val="22"/>
    </w:rPr>
  </w:style>
  <w:style w:type="character" w:customStyle="1" w:styleId="CommentTok">
    <w:name w:val="CommentTok"/>
    <w:basedOn w:val="VerbatimChar"/>
    <w:rsid w:val="00B83959"/>
    <w:rPr>
      <w:rFonts w:ascii="Consolas" w:eastAsia="黑体" w:hAnsi="Consolas" w:cstheme="majorBidi"/>
      <w:i/>
      <w:color w:val="60A0B0"/>
      <w:sz w:val="22"/>
    </w:rPr>
  </w:style>
  <w:style w:type="character" w:customStyle="1" w:styleId="OtherTok">
    <w:name w:val="OtherTok"/>
    <w:basedOn w:val="VerbatimChar"/>
    <w:rsid w:val="00B83959"/>
    <w:rPr>
      <w:rFonts w:ascii="Consolas" w:eastAsia="黑体" w:hAnsi="Consolas" w:cstheme="majorBidi"/>
      <w:color w:val="007020"/>
      <w:sz w:val="22"/>
    </w:rPr>
  </w:style>
  <w:style w:type="character" w:customStyle="1" w:styleId="ControlFlowTok">
    <w:name w:val="ControlFlowTok"/>
    <w:basedOn w:val="VerbatimChar"/>
    <w:rsid w:val="00B83959"/>
    <w:rPr>
      <w:rFonts w:ascii="Consolas" w:eastAsia="黑体" w:hAnsi="Consolas" w:cstheme="majorBidi"/>
      <w:b/>
      <w:color w:val="007020"/>
      <w:sz w:val="22"/>
    </w:rPr>
  </w:style>
  <w:style w:type="character" w:customStyle="1" w:styleId="BuiltInTok">
    <w:name w:val="BuiltInTok"/>
    <w:basedOn w:val="VerbatimChar"/>
    <w:rsid w:val="00B83959"/>
    <w:rPr>
      <w:rFonts w:ascii="Consolas" w:eastAsia="黑体" w:hAnsi="Consolas" w:cstheme="majorBidi"/>
      <w:sz w:val="22"/>
    </w:rPr>
  </w:style>
  <w:style w:type="character" w:customStyle="1" w:styleId="PreprocessorTok">
    <w:name w:val="PreprocessorTok"/>
    <w:basedOn w:val="VerbatimChar"/>
    <w:rsid w:val="00B83959"/>
    <w:rPr>
      <w:rFonts w:ascii="Consolas" w:eastAsia="黑体" w:hAnsi="Consolas" w:cstheme="majorBidi"/>
      <w:color w:val="BC7A00"/>
      <w:sz w:val="22"/>
    </w:rPr>
  </w:style>
  <w:style w:type="paragraph" w:customStyle="1" w:styleId="af8">
    <w:name w:val="图"/>
    <w:basedOn w:val="a0"/>
    <w:link w:val="Char"/>
    <w:qFormat/>
    <w:rsid w:val="00B83959"/>
    <w:pPr>
      <w:adjustRightInd w:val="0"/>
      <w:spacing w:after="120" w:line="312" w:lineRule="atLeast"/>
      <w:jc w:val="center"/>
    </w:pPr>
    <w:rPr>
      <w:rFonts w:cs="Times New Roman"/>
      <w:szCs w:val="21"/>
      <w:lang w:val="zh-CN" w:eastAsia="en-US"/>
    </w:rPr>
  </w:style>
  <w:style w:type="character" w:customStyle="1" w:styleId="Char">
    <w:name w:val="图 Char"/>
    <w:link w:val="af8"/>
    <w:qFormat/>
    <w:rsid w:val="00B83959"/>
    <w:rPr>
      <w:rFonts w:ascii="Times New Roman" w:eastAsia="宋体" w:hAnsi="Times New Roman" w:cs="Times New Roman"/>
      <w:sz w:val="24"/>
      <w:szCs w:val="21"/>
      <w:lang w:val="zh-CN" w:eastAsia="en-US"/>
    </w:rPr>
  </w:style>
  <w:style w:type="character" w:customStyle="1" w:styleId="50">
    <w:name w:val="标题 5 字符"/>
    <w:basedOn w:val="a2"/>
    <w:link w:val="5"/>
    <w:rsid w:val="0094396C"/>
    <w:rPr>
      <w:rFonts w:ascii="Times New Roman" w:eastAsia="黑体" w:hAnsi="Times New Roman" w:cstheme="majorBidi"/>
      <w:kern w:val="0"/>
      <w:sz w:val="32"/>
      <w:szCs w:val="24"/>
      <w:lang w:eastAsia="en-US"/>
    </w:rPr>
  </w:style>
  <w:style w:type="character" w:customStyle="1" w:styleId="60">
    <w:name w:val="标题 6 字符"/>
    <w:basedOn w:val="a2"/>
    <w:link w:val="6"/>
    <w:uiPriority w:val="9"/>
    <w:rsid w:val="0094396C"/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paragraph" w:styleId="af9">
    <w:name w:val="Title"/>
    <w:basedOn w:val="a0"/>
    <w:next w:val="a0"/>
    <w:link w:val="afa"/>
    <w:qFormat/>
    <w:rsid w:val="0094396C"/>
    <w:pPr>
      <w:widowControl/>
      <w:tabs>
        <w:tab w:val="left" w:pos="377"/>
      </w:tabs>
      <w:spacing w:before="240" w:after="60"/>
      <w:jc w:val="center"/>
      <w:outlineLvl w:val="0"/>
    </w:pPr>
    <w:rPr>
      <w:rFonts w:ascii="Calibri Light" w:hAnsi="Calibri Light" w:cstheme="majorBidi"/>
      <w:b/>
      <w:bCs/>
      <w:kern w:val="0"/>
      <w:sz w:val="32"/>
      <w:szCs w:val="32"/>
      <w:lang w:eastAsia="en-US"/>
    </w:rPr>
  </w:style>
  <w:style w:type="character" w:customStyle="1" w:styleId="afa">
    <w:name w:val="标题 字符"/>
    <w:basedOn w:val="a2"/>
    <w:link w:val="af9"/>
    <w:qFormat/>
    <w:rsid w:val="0094396C"/>
    <w:rPr>
      <w:rFonts w:ascii="Calibri Light" w:eastAsia="宋体" w:hAnsi="Calibri Light" w:cstheme="majorBidi"/>
      <w:b/>
      <w:bCs/>
      <w:kern w:val="0"/>
      <w:sz w:val="32"/>
      <w:szCs w:val="32"/>
      <w:lang w:eastAsia="en-US"/>
    </w:rPr>
  </w:style>
  <w:style w:type="paragraph" w:styleId="afb">
    <w:name w:val="Subtitle"/>
    <w:basedOn w:val="af9"/>
    <w:next w:val="a1"/>
    <w:link w:val="afc"/>
    <w:rsid w:val="0094396C"/>
    <w:pPr>
      <w:keepNext/>
      <w:keepLines/>
      <w:spacing w:after="240"/>
    </w:pPr>
    <w:rPr>
      <w:sz w:val="30"/>
      <w:szCs w:val="30"/>
    </w:rPr>
  </w:style>
  <w:style w:type="character" w:customStyle="1" w:styleId="afc">
    <w:name w:val="副标题 字符"/>
    <w:basedOn w:val="a2"/>
    <w:link w:val="afb"/>
    <w:rsid w:val="0094396C"/>
    <w:rPr>
      <w:rFonts w:ascii="Calibri Light" w:eastAsia="宋体" w:hAnsi="Calibri Light" w:cstheme="majorBidi"/>
      <w:b/>
      <w:bCs/>
      <w:kern w:val="0"/>
      <w:sz w:val="30"/>
      <w:szCs w:val="30"/>
      <w:lang w:eastAsia="en-US"/>
    </w:rPr>
  </w:style>
  <w:style w:type="paragraph" w:customStyle="1" w:styleId="Author">
    <w:name w:val="Author"/>
    <w:next w:val="a1"/>
    <w:rsid w:val="0094396C"/>
    <w:pPr>
      <w:keepNext/>
      <w:keepLines/>
      <w:jc w:val="center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styleId="afd">
    <w:name w:val="Date"/>
    <w:next w:val="a1"/>
    <w:link w:val="afe"/>
    <w:rsid w:val="0094396C"/>
    <w:pPr>
      <w:keepNext/>
      <w:keepLines/>
      <w:jc w:val="center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character" w:customStyle="1" w:styleId="afe">
    <w:name w:val="日期 字符"/>
    <w:basedOn w:val="a2"/>
    <w:link w:val="afd"/>
    <w:rsid w:val="0094396C"/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paragraph" w:customStyle="1" w:styleId="Abstract">
    <w:name w:val="Abstract"/>
    <w:basedOn w:val="a0"/>
    <w:next w:val="a1"/>
    <w:rsid w:val="0094396C"/>
    <w:pPr>
      <w:keepNext/>
      <w:keepLines/>
      <w:widowControl/>
      <w:tabs>
        <w:tab w:val="left" w:pos="377"/>
      </w:tabs>
      <w:spacing w:before="300" w:after="300"/>
    </w:pPr>
    <w:rPr>
      <w:rFonts w:cs="Times New Roman"/>
      <w:kern w:val="0"/>
      <w:sz w:val="20"/>
      <w:szCs w:val="20"/>
      <w:lang w:eastAsia="en-US"/>
    </w:rPr>
  </w:style>
  <w:style w:type="paragraph" w:styleId="aff">
    <w:name w:val="Bibliography"/>
    <w:basedOn w:val="a0"/>
    <w:rsid w:val="0094396C"/>
    <w:pPr>
      <w:widowControl/>
      <w:tabs>
        <w:tab w:val="left" w:pos="377"/>
      </w:tabs>
    </w:pPr>
    <w:rPr>
      <w:rFonts w:cs="Times New Roman"/>
      <w:kern w:val="0"/>
      <w:szCs w:val="24"/>
      <w:lang w:eastAsia="en-US"/>
    </w:rPr>
  </w:style>
  <w:style w:type="paragraph" w:styleId="aff0">
    <w:name w:val="footnote text"/>
    <w:basedOn w:val="a0"/>
    <w:link w:val="aff1"/>
    <w:uiPriority w:val="9"/>
    <w:unhideWhenUsed/>
    <w:rsid w:val="0094396C"/>
    <w:pPr>
      <w:widowControl/>
      <w:tabs>
        <w:tab w:val="left" w:pos="377"/>
      </w:tabs>
    </w:pPr>
    <w:rPr>
      <w:rFonts w:cs="Times New Roman"/>
      <w:kern w:val="0"/>
      <w:szCs w:val="24"/>
      <w:lang w:eastAsia="en-US"/>
    </w:rPr>
  </w:style>
  <w:style w:type="character" w:customStyle="1" w:styleId="aff1">
    <w:name w:val="脚注文本 字符"/>
    <w:basedOn w:val="a2"/>
    <w:link w:val="aff0"/>
    <w:uiPriority w:val="9"/>
    <w:rsid w:val="0094396C"/>
    <w:rPr>
      <w:rFonts w:ascii="Times New Roman" w:eastAsia="宋体" w:hAnsi="Times New Roman" w:cs="Times New Roman"/>
      <w:kern w:val="0"/>
      <w:sz w:val="24"/>
      <w:szCs w:val="24"/>
      <w:lang w:eastAsia="en-US"/>
    </w:rPr>
  </w:style>
  <w:style w:type="paragraph" w:customStyle="1" w:styleId="DefinitionTerm">
    <w:name w:val="Definition Term"/>
    <w:basedOn w:val="a0"/>
    <w:next w:val="Definition"/>
    <w:rsid w:val="0094396C"/>
    <w:pPr>
      <w:keepNext/>
      <w:keepLines/>
      <w:widowControl/>
      <w:tabs>
        <w:tab w:val="left" w:pos="377"/>
      </w:tabs>
    </w:pPr>
    <w:rPr>
      <w:rFonts w:cs="Times New Roman"/>
      <w:b/>
      <w:kern w:val="0"/>
      <w:szCs w:val="24"/>
      <w:lang w:eastAsia="en-US"/>
    </w:rPr>
  </w:style>
  <w:style w:type="paragraph" w:customStyle="1" w:styleId="Definition">
    <w:name w:val="Definition"/>
    <w:basedOn w:val="a0"/>
    <w:rsid w:val="0094396C"/>
    <w:pPr>
      <w:widowControl/>
      <w:tabs>
        <w:tab w:val="left" w:pos="377"/>
      </w:tabs>
    </w:pPr>
    <w:rPr>
      <w:rFonts w:cs="Times New Roman"/>
      <w:kern w:val="0"/>
      <w:szCs w:val="24"/>
      <w:lang w:eastAsia="en-US"/>
    </w:rPr>
  </w:style>
  <w:style w:type="paragraph" w:customStyle="1" w:styleId="TableCaption">
    <w:name w:val="Table Caption"/>
    <w:basedOn w:val="af5"/>
    <w:rsid w:val="0094396C"/>
    <w:pPr>
      <w:keepNext/>
      <w:widowControl/>
      <w:tabs>
        <w:tab w:val="left" w:pos="377"/>
      </w:tabs>
    </w:pPr>
    <w:rPr>
      <w:kern w:val="0"/>
      <w:lang w:eastAsia="en-US"/>
    </w:rPr>
  </w:style>
  <w:style w:type="paragraph" w:customStyle="1" w:styleId="Figure">
    <w:name w:val="Figure"/>
    <w:basedOn w:val="a0"/>
    <w:rsid w:val="0094396C"/>
    <w:pPr>
      <w:widowControl/>
      <w:tabs>
        <w:tab w:val="left" w:pos="377"/>
      </w:tabs>
    </w:pPr>
    <w:rPr>
      <w:rFonts w:cs="Times New Roman"/>
      <w:kern w:val="0"/>
      <w:szCs w:val="24"/>
      <w:lang w:eastAsia="en-US"/>
    </w:rPr>
  </w:style>
  <w:style w:type="character" w:customStyle="1" w:styleId="af6">
    <w:name w:val="题注 字符"/>
    <w:basedOn w:val="a2"/>
    <w:link w:val="af5"/>
    <w:rsid w:val="0094396C"/>
    <w:rPr>
      <w:rFonts w:asciiTheme="majorHAnsi" w:eastAsia="黑体" w:hAnsiTheme="majorHAnsi" w:cstheme="majorBidi"/>
      <w:sz w:val="20"/>
      <w:szCs w:val="20"/>
    </w:rPr>
  </w:style>
  <w:style w:type="character" w:styleId="aff2">
    <w:name w:val="footnote reference"/>
    <w:basedOn w:val="af6"/>
    <w:rsid w:val="0094396C"/>
    <w:rPr>
      <w:rFonts w:asciiTheme="majorHAnsi" w:eastAsia="黑体" w:hAnsiTheme="majorHAnsi" w:cstheme="majorBidi"/>
      <w:sz w:val="20"/>
      <w:szCs w:val="20"/>
      <w:vertAlign w:val="superscript"/>
    </w:rPr>
  </w:style>
  <w:style w:type="paragraph" w:styleId="TOC">
    <w:name w:val="TOC Heading"/>
    <w:basedOn w:val="10"/>
    <w:next w:val="a1"/>
    <w:uiPriority w:val="39"/>
    <w:unhideWhenUsed/>
    <w:qFormat/>
    <w:rsid w:val="0094396C"/>
    <w:pPr>
      <w:widowControl/>
      <w:tabs>
        <w:tab w:val="left" w:pos="377"/>
      </w:tabs>
      <w:spacing w:beforeLines="0" w:before="340" w:afterLines="0" w:after="330" w:line="578" w:lineRule="auto"/>
      <w:ind w:firstLineChars="0" w:firstLine="0"/>
      <w:jc w:val="both"/>
      <w:outlineLvl w:val="9"/>
    </w:pPr>
    <w:rPr>
      <w:rFonts w:cstheme="majorBidi"/>
      <w:sz w:val="44"/>
      <w:lang w:eastAsia="en-US"/>
    </w:rPr>
  </w:style>
  <w:style w:type="character" w:customStyle="1" w:styleId="BaseNTok">
    <w:name w:val="BaseNTok"/>
    <w:basedOn w:val="VerbatimChar"/>
    <w:rsid w:val="0094396C"/>
    <w:rPr>
      <w:rFonts w:ascii="Consolas" w:eastAsia="黑体" w:hAnsi="Consolas" w:cstheme="majorBidi"/>
      <w:color w:val="40A070"/>
      <w:sz w:val="22"/>
    </w:rPr>
  </w:style>
  <w:style w:type="character" w:customStyle="1" w:styleId="ConstantTok">
    <w:name w:val="ConstantTok"/>
    <w:basedOn w:val="VerbatimChar"/>
    <w:rsid w:val="0094396C"/>
    <w:rPr>
      <w:rFonts w:ascii="Consolas" w:eastAsia="黑体" w:hAnsi="Consolas" w:cstheme="majorBidi"/>
      <w:color w:val="880000"/>
      <w:sz w:val="22"/>
    </w:rPr>
  </w:style>
  <w:style w:type="character" w:customStyle="1" w:styleId="CharTok">
    <w:name w:val="CharTok"/>
    <w:basedOn w:val="VerbatimChar"/>
    <w:rsid w:val="0094396C"/>
    <w:rPr>
      <w:rFonts w:ascii="Consolas" w:eastAsia="黑体" w:hAnsi="Consolas" w:cstheme="majorBidi"/>
      <w:color w:val="4070A0"/>
      <w:sz w:val="22"/>
    </w:rPr>
  </w:style>
  <w:style w:type="character" w:customStyle="1" w:styleId="VerbatimStringTok">
    <w:name w:val="VerbatimStringTok"/>
    <w:basedOn w:val="VerbatimChar"/>
    <w:rsid w:val="0094396C"/>
    <w:rPr>
      <w:rFonts w:ascii="Consolas" w:eastAsia="黑体" w:hAnsi="Consolas" w:cstheme="majorBidi"/>
      <w:color w:val="4070A0"/>
      <w:sz w:val="22"/>
    </w:rPr>
  </w:style>
  <w:style w:type="character" w:customStyle="1" w:styleId="SpecialStringTok">
    <w:name w:val="SpecialStringTok"/>
    <w:basedOn w:val="VerbatimChar"/>
    <w:rsid w:val="0094396C"/>
    <w:rPr>
      <w:rFonts w:ascii="Consolas" w:eastAsia="黑体" w:hAnsi="Consolas" w:cstheme="majorBidi"/>
      <w:color w:val="BB6688"/>
      <w:sz w:val="22"/>
    </w:rPr>
  </w:style>
  <w:style w:type="character" w:customStyle="1" w:styleId="DocumentationTok">
    <w:name w:val="DocumentationTok"/>
    <w:basedOn w:val="VerbatimChar"/>
    <w:rsid w:val="0094396C"/>
    <w:rPr>
      <w:rFonts w:ascii="Consolas" w:eastAsia="黑体" w:hAnsi="Consolas" w:cstheme="majorBidi"/>
      <w:i/>
      <w:color w:val="BA2121"/>
      <w:sz w:val="22"/>
    </w:rPr>
  </w:style>
  <w:style w:type="character" w:customStyle="1" w:styleId="AnnotationTok">
    <w:name w:val="AnnotationTok"/>
    <w:basedOn w:val="VerbatimChar"/>
    <w:rsid w:val="0094396C"/>
    <w:rPr>
      <w:rFonts w:ascii="Consolas" w:eastAsia="黑体" w:hAnsi="Consolas" w:cstheme="majorBidi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4396C"/>
    <w:rPr>
      <w:rFonts w:ascii="Consolas" w:eastAsia="黑体" w:hAnsi="Consolas" w:cstheme="majorBidi"/>
      <w:b/>
      <w:i/>
      <w:color w:val="60A0B0"/>
      <w:sz w:val="22"/>
    </w:rPr>
  </w:style>
  <w:style w:type="character" w:customStyle="1" w:styleId="FunctionTok">
    <w:name w:val="FunctionTok"/>
    <w:basedOn w:val="VerbatimChar"/>
    <w:rsid w:val="0094396C"/>
    <w:rPr>
      <w:rFonts w:ascii="Consolas" w:eastAsia="黑体" w:hAnsi="Consolas" w:cstheme="majorBidi"/>
      <w:color w:val="06287E"/>
      <w:sz w:val="22"/>
    </w:rPr>
  </w:style>
  <w:style w:type="character" w:customStyle="1" w:styleId="VariableTok">
    <w:name w:val="VariableTok"/>
    <w:basedOn w:val="VerbatimChar"/>
    <w:rsid w:val="0094396C"/>
    <w:rPr>
      <w:rFonts w:ascii="Consolas" w:eastAsia="黑体" w:hAnsi="Consolas" w:cstheme="majorBidi"/>
      <w:color w:val="19177C"/>
      <w:sz w:val="22"/>
    </w:rPr>
  </w:style>
  <w:style w:type="character" w:customStyle="1" w:styleId="AttributeTok">
    <w:name w:val="AttributeTok"/>
    <w:basedOn w:val="VerbatimChar"/>
    <w:rsid w:val="0094396C"/>
    <w:rPr>
      <w:rFonts w:ascii="Consolas" w:eastAsia="黑体" w:hAnsi="Consolas" w:cstheme="majorBidi"/>
      <w:color w:val="7D9029"/>
      <w:sz w:val="22"/>
    </w:rPr>
  </w:style>
  <w:style w:type="character" w:customStyle="1" w:styleId="RegionMarkerTok">
    <w:name w:val="RegionMarkerTok"/>
    <w:basedOn w:val="VerbatimChar"/>
    <w:rsid w:val="0094396C"/>
    <w:rPr>
      <w:rFonts w:ascii="Consolas" w:eastAsia="黑体" w:hAnsi="Consolas" w:cstheme="majorBidi"/>
      <w:sz w:val="22"/>
    </w:rPr>
  </w:style>
  <w:style w:type="character" w:customStyle="1" w:styleId="InformationTok">
    <w:name w:val="InformationTok"/>
    <w:basedOn w:val="VerbatimChar"/>
    <w:rsid w:val="0094396C"/>
    <w:rPr>
      <w:rFonts w:ascii="Consolas" w:eastAsia="黑体" w:hAnsi="Consolas" w:cstheme="majorBidi"/>
      <w:b/>
      <w:i/>
      <w:color w:val="60A0B0"/>
      <w:sz w:val="22"/>
    </w:rPr>
  </w:style>
  <w:style w:type="character" w:customStyle="1" w:styleId="WarningTok">
    <w:name w:val="WarningTok"/>
    <w:basedOn w:val="VerbatimChar"/>
    <w:rsid w:val="0094396C"/>
    <w:rPr>
      <w:rFonts w:ascii="Consolas" w:eastAsia="黑体" w:hAnsi="Consolas" w:cstheme="majorBidi"/>
      <w:b/>
      <w:i/>
      <w:color w:val="60A0B0"/>
      <w:sz w:val="22"/>
    </w:rPr>
  </w:style>
  <w:style w:type="character" w:customStyle="1" w:styleId="AlertTok">
    <w:name w:val="AlertTok"/>
    <w:basedOn w:val="VerbatimChar"/>
    <w:rsid w:val="0094396C"/>
    <w:rPr>
      <w:rFonts w:ascii="Consolas" w:eastAsia="黑体" w:hAnsi="Consolas" w:cstheme="majorBidi"/>
      <w:b/>
      <w:color w:val="FF0000"/>
      <w:sz w:val="22"/>
    </w:rPr>
  </w:style>
  <w:style w:type="character" w:customStyle="1" w:styleId="ErrorTok">
    <w:name w:val="ErrorTok"/>
    <w:basedOn w:val="VerbatimChar"/>
    <w:rsid w:val="0094396C"/>
    <w:rPr>
      <w:rFonts w:ascii="Consolas" w:eastAsia="黑体" w:hAnsi="Consolas" w:cstheme="majorBidi"/>
      <w:b/>
      <w:color w:val="FF0000"/>
      <w:sz w:val="22"/>
    </w:rPr>
  </w:style>
  <w:style w:type="paragraph" w:customStyle="1" w:styleId="aff3">
    <w:name w:val="段"/>
    <w:qFormat/>
    <w:rsid w:val="0094396C"/>
    <w:pPr>
      <w:autoSpaceDE w:val="0"/>
      <w:autoSpaceDN w:val="0"/>
      <w:ind w:firstLineChars="200" w:firstLine="200"/>
      <w:jc w:val="both"/>
    </w:pPr>
    <w:rPr>
      <w:rFonts w:ascii="宋体" w:eastAsia="宋体" w:hAnsi="Times New Roman" w:cs="Times New Roman"/>
      <w:kern w:val="0"/>
      <w:szCs w:val="20"/>
      <w:lang w:eastAsia="en-US"/>
    </w:rPr>
  </w:style>
  <w:style w:type="paragraph" w:customStyle="1" w:styleId="aff4">
    <w:name w:val="图题"/>
    <w:basedOn w:val="a0"/>
    <w:link w:val="Char0"/>
    <w:qFormat/>
    <w:rsid w:val="0094396C"/>
    <w:pPr>
      <w:adjustRightInd w:val="0"/>
      <w:spacing w:after="120" w:line="312" w:lineRule="atLeast"/>
      <w:jc w:val="center"/>
    </w:pPr>
    <w:rPr>
      <w:rFonts w:cs="Times New Roman"/>
      <w:sz w:val="18"/>
      <w:szCs w:val="20"/>
      <w:lang w:eastAsia="en-US"/>
    </w:rPr>
  </w:style>
  <w:style w:type="character" w:customStyle="1" w:styleId="Char0">
    <w:name w:val="图题 Char"/>
    <w:link w:val="aff4"/>
    <w:qFormat/>
    <w:rsid w:val="0094396C"/>
    <w:rPr>
      <w:rFonts w:ascii="Times New Roman" w:eastAsia="宋体" w:hAnsi="Times New Roman" w:cs="Times New Roman"/>
      <w:sz w:val="18"/>
      <w:szCs w:val="20"/>
      <w:lang w:eastAsia="en-US"/>
    </w:rPr>
  </w:style>
  <w:style w:type="paragraph" w:customStyle="1" w:styleId="aff5">
    <w:name w:val="表头"/>
    <w:basedOn w:val="a0"/>
    <w:qFormat/>
    <w:rsid w:val="0094396C"/>
    <w:pPr>
      <w:adjustRightInd w:val="0"/>
      <w:snapToGrid w:val="0"/>
      <w:spacing w:before="50" w:after="50" w:line="240" w:lineRule="atLeast"/>
      <w:jc w:val="center"/>
    </w:pPr>
    <w:rPr>
      <w:rFonts w:ascii="Arial" w:eastAsia="黑体" w:hAnsi="Arial" w:cs="Times New Roman"/>
      <w:sz w:val="18"/>
      <w:szCs w:val="20"/>
      <w:lang w:eastAsia="en-US"/>
    </w:rPr>
  </w:style>
  <w:style w:type="paragraph" w:customStyle="1" w:styleId="aff6">
    <w:name w:val="表内文字"/>
    <w:basedOn w:val="a0"/>
    <w:qFormat/>
    <w:rsid w:val="0094396C"/>
    <w:pPr>
      <w:topLinePunct/>
      <w:adjustRightInd w:val="0"/>
      <w:snapToGrid w:val="0"/>
      <w:spacing w:before="40" w:after="40" w:line="240" w:lineRule="atLeast"/>
      <w:textAlignment w:val="baseline"/>
    </w:pPr>
    <w:rPr>
      <w:rFonts w:cs="Times New Roman"/>
      <w:kern w:val="18"/>
      <w:sz w:val="18"/>
      <w:szCs w:val="20"/>
      <w:lang w:eastAsia="en-US"/>
    </w:rPr>
  </w:style>
  <w:style w:type="paragraph" w:customStyle="1" w:styleId="aff7">
    <w:name w:val="图中字"/>
    <w:basedOn w:val="a0"/>
    <w:qFormat/>
    <w:rsid w:val="0094396C"/>
    <w:pPr>
      <w:adjustRightInd w:val="0"/>
      <w:snapToGrid w:val="0"/>
      <w:spacing w:line="230" w:lineRule="atLeast"/>
      <w:jc w:val="center"/>
    </w:pPr>
    <w:rPr>
      <w:rFonts w:cs="Times New Roman"/>
      <w:sz w:val="18"/>
      <w:szCs w:val="20"/>
      <w:lang w:eastAsia="en-US"/>
    </w:rPr>
  </w:style>
  <w:style w:type="paragraph" w:customStyle="1" w:styleId="aff8">
    <w:name w:val="代码"/>
    <w:basedOn w:val="a0"/>
    <w:link w:val="Char1"/>
    <w:qFormat/>
    <w:rsid w:val="0094396C"/>
    <w:pPr>
      <w:widowControl/>
      <w:spacing w:after="17" w:line="265" w:lineRule="auto"/>
      <w:ind w:left="355" w:right="1" w:hanging="10"/>
      <w:jc w:val="left"/>
    </w:pPr>
    <w:rPr>
      <w:rFonts w:ascii="Courier New" w:eastAsia="Courier New" w:hAnsi="Courier New" w:cs="Courier New"/>
      <w:b/>
      <w:color w:val="000000"/>
      <w:sz w:val="18"/>
      <w:lang w:eastAsia="en-US"/>
    </w:rPr>
  </w:style>
  <w:style w:type="character" w:customStyle="1" w:styleId="Char1">
    <w:name w:val="代码 Char"/>
    <w:link w:val="aff8"/>
    <w:qFormat/>
    <w:rsid w:val="0094396C"/>
    <w:rPr>
      <w:rFonts w:ascii="Courier New" w:eastAsia="Courier New" w:hAnsi="Courier New" w:cs="Courier New"/>
      <w:b/>
      <w:color w:val="000000"/>
      <w:sz w:val="18"/>
      <w:lang w:eastAsia="en-US"/>
    </w:rPr>
  </w:style>
  <w:style w:type="paragraph" w:customStyle="1" w:styleId="Style32">
    <w:name w:val="_Style 32"/>
    <w:basedOn w:val="a0"/>
    <w:next w:val="a0"/>
    <w:link w:val="Char2"/>
    <w:uiPriority w:val="30"/>
    <w:qFormat/>
    <w:rsid w:val="0094396C"/>
    <w:pPr>
      <w:widowControl/>
      <w:pBdr>
        <w:top w:val="single" w:sz="4" w:space="10" w:color="5B9BD5"/>
        <w:bottom w:val="single" w:sz="4" w:space="10" w:color="5B9BD5"/>
      </w:pBdr>
      <w:tabs>
        <w:tab w:val="left" w:pos="377"/>
      </w:tabs>
      <w:spacing w:before="360" w:after="360"/>
      <w:ind w:left="864" w:right="864"/>
      <w:jc w:val="center"/>
    </w:pPr>
    <w:rPr>
      <w:rFonts w:cs="Times New Roman"/>
      <w:i/>
      <w:iCs/>
      <w:color w:val="5B9BD5"/>
      <w:kern w:val="0"/>
      <w:szCs w:val="24"/>
      <w:lang w:eastAsia="en-US"/>
    </w:rPr>
  </w:style>
  <w:style w:type="character" w:customStyle="1" w:styleId="Char2">
    <w:name w:val="明显引用 Char"/>
    <w:link w:val="Style32"/>
    <w:uiPriority w:val="30"/>
    <w:qFormat/>
    <w:rsid w:val="0094396C"/>
    <w:rPr>
      <w:rFonts w:ascii="Times New Roman" w:eastAsia="宋体" w:hAnsi="Times New Roman" w:cs="Times New Roman"/>
      <w:i/>
      <w:iCs/>
      <w:color w:val="5B9BD5"/>
      <w:kern w:val="0"/>
      <w:sz w:val="24"/>
      <w:szCs w:val="24"/>
      <w:lang w:eastAsia="en-US"/>
    </w:rPr>
  </w:style>
  <w:style w:type="paragraph" w:customStyle="1" w:styleId="1">
    <w:name w:val="要点1"/>
    <w:basedOn w:val="a0"/>
    <w:link w:val="1Char"/>
    <w:qFormat/>
    <w:rsid w:val="0094396C"/>
    <w:pPr>
      <w:widowControl/>
      <w:numPr>
        <w:numId w:val="5"/>
      </w:numPr>
      <w:tabs>
        <w:tab w:val="clear" w:pos="0"/>
        <w:tab w:val="left" w:pos="377"/>
      </w:tabs>
      <w:ind w:left="420" w:hanging="420"/>
    </w:pPr>
    <w:rPr>
      <w:rFonts w:cs="Times New Roman"/>
      <w:kern w:val="0"/>
      <w:szCs w:val="24"/>
      <w:lang w:eastAsia="en-US"/>
    </w:rPr>
  </w:style>
  <w:style w:type="character" w:customStyle="1" w:styleId="1Char">
    <w:name w:val="要点1 Char"/>
    <w:link w:val="1"/>
    <w:qFormat/>
    <w:rsid w:val="0094396C"/>
    <w:rPr>
      <w:rFonts w:ascii="Times New Roman" w:eastAsia="宋体" w:hAnsi="Times New Roman" w:cs="Times New Roman"/>
      <w:kern w:val="0"/>
      <w:sz w:val="24"/>
      <w:szCs w:val="24"/>
      <w:lang w:eastAsia="en-US"/>
    </w:rPr>
  </w:style>
  <w:style w:type="paragraph" w:customStyle="1" w:styleId="a">
    <w:name w:val="小标题"/>
    <w:basedOn w:val="a0"/>
    <w:link w:val="Char3"/>
    <w:qFormat/>
    <w:rsid w:val="0094396C"/>
    <w:pPr>
      <w:widowControl/>
      <w:numPr>
        <w:numId w:val="6"/>
      </w:numPr>
      <w:tabs>
        <w:tab w:val="clear" w:pos="0"/>
        <w:tab w:val="left" w:pos="377"/>
      </w:tabs>
      <w:ind w:left="420" w:hanging="420"/>
    </w:pPr>
    <w:rPr>
      <w:rFonts w:cs="Times New Roman"/>
      <w:kern w:val="0"/>
      <w:szCs w:val="24"/>
      <w:lang w:eastAsia="en-US"/>
    </w:rPr>
  </w:style>
  <w:style w:type="character" w:customStyle="1" w:styleId="Char3">
    <w:name w:val="小标题 Char"/>
    <w:link w:val="a"/>
    <w:qFormat/>
    <w:rsid w:val="0094396C"/>
    <w:rPr>
      <w:rFonts w:ascii="Times New Roman" w:eastAsia="宋体" w:hAnsi="Times New Roman" w:cs="Times New Roman"/>
      <w:kern w:val="0"/>
      <w:sz w:val="24"/>
      <w:szCs w:val="24"/>
      <w:lang w:eastAsia="en-US"/>
    </w:rPr>
  </w:style>
  <w:style w:type="paragraph" w:customStyle="1" w:styleId="12">
    <w:name w:val="代码1"/>
    <w:basedOn w:val="Style32"/>
    <w:link w:val="1Char0"/>
    <w:qFormat/>
    <w:rsid w:val="0094396C"/>
    <w:pPr>
      <w:spacing w:before="0" w:after="0"/>
      <w:ind w:left="862" w:right="862"/>
      <w:jc w:val="left"/>
    </w:pPr>
  </w:style>
  <w:style w:type="character" w:customStyle="1" w:styleId="1Char0">
    <w:name w:val="代码1 Char"/>
    <w:link w:val="12"/>
    <w:qFormat/>
    <w:rsid w:val="0094396C"/>
    <w:rPr>
      <w:rFonts w:ascii="Times New Roman" w:eastAsia="宋体" w:hAnsi="Times New Roman" w:cs="Times New Roman"/>
      <w:i/>
      <w:iCs/>
      <w:color w:val="5B9BD5"/>
      <w:kern w:val="0"/>
      <w:sz w:val="24"/>
      <w:szCs w:val="24"/>
      <w:lang w:eastAsia="en-US"/>
    </w:rPr>
  </w:style>
  <w:style w:type="character" w:customStyle="1" w:styleId="trans1">
    <w:name w:val="trans1"/>
    <w:rsid w:val="0094396C"/>
    <w:rPr>
      <w:sz w:val="18"/>
      <w:szCs w:val="18"/>
    </w:rPr>
  </w:style>
  <w:style w:type="paragraph" w:customStyle="1" w:styleId="aff9">
    <w:name w:val="带框"/>
    <w:basedOn w:val="a0"/>
    <w:link w:val="Char4"/>
    <w:qFormat/>
    <w:rsid w:val="0094396C"/>
    <w:pPr>
      <w:widowControl/>
      <w:tabs>
        <w:tab w:val="left" w:pos="377"/>
      </w:tabs>
    </w:pPr>
    <w:rPr>
      <w:rFonts w:cs="Times New Roman"/>
      <w:kern w:val="0"/>
      <w:szCs w:val="24"/>
      <w:lang w:eastAsia="en-US"/>
    </w:rPr>
  </w:style>
  <w:style w:type="character" w:customStyle="1" w:styleId="Char4">
    <w:name w:val="带框 Char"/>
    <w:basedOn w:val="a2"/>
    <w:link w:val="aff9"/>
    <w:rsid w:val="0094396C"/>
    <w:rPr>
      <w:rFonts w:ascii="Times New Roman" w:eastAsia="宋体" w:hAnsi="Times New Roman" w:cs="Times New Roman"/>
      <w:kern w:val="0"/>
      <w:sz w:val="24"/>
      <w:szCs w:val="24"/>
      <w:lang w:eastAsia="en-US"/>
    </w:rPr>
  </w:style>
  <w:style w:type="character" w:customStyle="1" w:styleId="13">
    <w:name w:val="明显强调1"/>
    <w:basedOn w:val="a2"/>
    <w:uiPriority w:val="21"/>
    <w:qFormat/>
    <w:rsid w:val="0094396C"/>
    <w:rPr>
      <w:i/>
      <w:iCs/>
      <w:color w:val="5B9BD5" w:themeColor="accent1"/>
    </w:rPr>
  </w:style>
  <w:style w:type="paragraph" w:styleId="TOC1">
    <w:name w:val="toc 1"/>
    <w:basedOn w:val="a0"/>
    <w:next w:val="a0"/>
    <w:semiHidden/>
    <w:qFormat/>
    <w:rsid w:val="0094396C"/>
    <w:pPr>
      <w:widowControl/>
    </w:pPr>
    <w:rPr>
      <w:rFonts w:cs="Times New Roman"/>
      <w:kern w:val="0"/>
      <w:szCs w:val="24"/>
      <w:lang w:eastAsia="en-US"/>
    </w:rPr>
  </w:style>
  <w:style w:type="paragraph" w:styleId="TOC2">
    <w:name w:val="toc 2"/>
    <w:basedOn w:val="a0"/>
    <w:next w:val="a0"/>
    <w:semiHidden/>
    <w:qFormat/>
    <w:rsid w:val="0094396C"/>
    <w:pPr>
      <w:widowControl/>
      <w:tabs>
        <w:tab w:val="right" w:leader="dot" w:pos="9060"/>
      </w:tabs>
      <w:spacing w:beforeLines="10"/>
      <w:ind w:leftChars="12" w:left="29" w:firstLineChars="209" w:firstLine="502"/>
    </w:pPr>
    <w:rPr>
      <w:rFonts w:cs="Times New Roman"/>
      <w:kern w:val="0"/>
      <w:szCs w:val="24"/>
      <w:lang w:eastAsia="en-US"/>
    </w:rPr>
  </w:style>
  <w:style w:type="paragraph" w:styleId="TOC3">
    <w:name w:val="toc 3"/>
    <w:basedOn w:val="a0"/>
    <w:next w:val="a0"/>
    <w:semiHidden/>
    <w:qFormat/>
    <w:rsid w:val="0094396C"/>
    <w:pPr>
      <w:widowControl/>
      <w:ind w:leftChars="400" w:left="840"/>
    </w:pPr>
    <w:rPr>
      <w:rFonts w:cs="Times New Roman"/>
      <w:kern w:val="0"/>
      <w:szCs w:val="24"/>
      <w:lang w:eastAsia="en-US"/>
    </w:rPr>
  </w:style>
  <w:style w:type="paragraph" w:styleId="TOC6">
    <w:name w:val="toc 6"/>
    <w:basedOn w:val="a0"/>
    <w:next w:val="a0"/>
    <w:semiHidden/>
    <w:qFormat/>
    <w:rsid w:val="0094396C"/>
    <w:pPr>
      <w:ind w:leftChars="1000" w:left="2100"/>
    </w:pPr>
    <w:rPr>
      <w:rFonts w:cs="Times New Roman"/>
      <w:sz w:val="21"/>
      <w:szCs w:val="24"/>
      <w:lang w:eastAsia="en-US"/>
    </w:rPr>
  </w:style>
  <w:style w:type="paragraph" w:styleId="TOC7">
    <w:name w:val="toc 7"/>
    <w:basedOn w:val="a0"/>
    <w:next w:val="a0"/>
    <w:semiHidden/>
    <w:qFormat/>
    <w:rsid w:val="0094396C"/>
    <w:pPr>
      <w:ind w:leftChars="1200" w:left="2520"/>
    </w:pPr>
    <w:rPr>
      <w:rFonts w:cs="Times New Roman"/>
      <w:sz w:val="21"/>
      <w:szCs w:val="24"/>
      <w:lang w:eastAsia="en-US"/>
    </w:rPr>
  </w:style>
  <w:style w:type="character" w:styleId="affa">
    <w:name w:val="page number"/>
    <w:basedOn w:val="a2"/>
    <w:qFormat/>
    <w:rsid w:val="0094396C"/>
  </w:style>
  <w:style w:type="character" w:styleId="affb">
    <w:name w:val="Emphasis"/>
    <w:qFormat/>
    <w:rsid w:val="0094396C"/>
    <w:rPr>
      <w:i/>
      <w:iCs/>
    </w:rPr>
  </w:style>
  <w:style w:type="paragraph" w:styleId="affc">
    <w:name w:val="Document Map"/>
    <w:basedOn w:val="a0"/>
    <w:link w:val="affd"/>
    <w:semiHidden/>
    <w:qFormat/>
    <w:rsid w:val="0094396C"/>
    <w:pPr>
      <w:widowControl/>
      <w:shd w:val="clear" w:color="auto" w:fill="000080"/>
      <w:tabs>
        <w:tab w:val="left" w:pos="377"/>
      </w:tabs>
    </w:pPr>
    <w:rPr>
      <w:rFonts w:cs="Times New Roman"/>
      <w:kern w:val="0"/>
      <w:szCs w:val="24"/>
      <w:lang w:eastAsia="en-US"/>
    </w:rPr>
  </w:style>
  <w:style w:type="character" w:customStyle="1" w:styleId="affd">
    <w:name w:val="文档结构图 字符"/>
    <w:basedOn w:val="a2"/>
    <w:link w:val="affc"/>
    <w:semiHidden/>
    <w:rsid w:val="0094396C"/>
    <w:rPr>
      <w:rFonts w:ascii="Times New Roman" w:eastAsia="宋体" w:hAnsi="Times New Roman" w:cs="Times New Roman"/>
      <w:kern w:val="0"/>
      <w:sz w:val="24"/>
      <w:szCs w:val="24"/>
      <w:shd w:val="clear" w:color="auto" w:fill="000080"/>
      <w:lang w:eastAsia="en-US"/>
    </w:rPr>
  </w:style>
  <w:style w:type="paragraph" w:styleId="affe">
    <w:name w:val="Balloon Text"/>
    <w:basedOn w:val="a0"/>
    <w:link w:val="afff"/>
    <w:qFormat/>
    <w:rsid w:val="0094396C"/>
    <w:pPr>
      <w:widowControl/>
      <w:tabs>
        <w:tab w:val="left" w:pos="377"/>
      </w:tabs>
    </w:pPr>
    <w:rPr>
      <w:rFonts w:cs="Times New Roman"/>
      <w:kern w:val="0"/>
      <w:sz w:val="18"/>
      <w:szCs w:val="18"/>
      <w:lang w:eastAsia="en-US"/>
    </w:rPr>
  </w:style>
  <w:style w:type="character" w:customStyle="1" w:styleId="afff">
    <w:name w:val="批注框文本 字符"/>
    <w:basedOn w:val="a2"/>
    <w:link w:val="affe"/>
    <w:rsid w:val="0094396C"/>
    <w:rPr>
      <w:rFonts w:ascii="Times New Roman" w:eastAsia="宋体" w:hAnsi="Times New Roman" w:cs="Times New Roman"/>
      <w:kern w:val="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80569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2714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4060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663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0624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24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6152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4556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7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5909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9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17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5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97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83482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024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6830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252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276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49871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1905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678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7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24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5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1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9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7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6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9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2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6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2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0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15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1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8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0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91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47271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7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2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7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689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6341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8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7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4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3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1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3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35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5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6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610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503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026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23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97023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665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411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732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846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7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4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6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1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0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1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8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2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7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0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2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4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9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4376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646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8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1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8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1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01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1571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760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96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5290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83195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031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8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271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7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4743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9008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715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574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7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073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508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534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764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57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830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1615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2937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59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4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565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770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4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6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29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39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6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3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53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78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5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4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0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1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5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8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7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9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1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1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9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1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3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8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8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3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6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2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4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docs.ros.org/indigo/api/tf/html/c++/namespacetf.html" TargetMode="External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28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image" Target="media/image25.png"/><Relationship Id="rId42" Type="http://schemas.openxmlformats.org/officeDocument/2006/relationships/header" Target="header2.xml"/><Relationship Id="rId47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4.png"/><Relationship Id="rId38" Type="http://schemas.openxmlformats.org/officeDocument/2006/relationships/image" Target="media/image27.png"/><Relationship Id="rId46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41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3.png"/><Relationship Id="rId37" Type="http://schemas.openxmlformats.org/officeDocument/2006/relationships/hyperlink" Target="http://gazebosim.org/tutorials/?tut=ros_comm" TargetMode="External"/><Relationship Id="rId40" Type="http://schemas.openxmlformats.org/officeDocument/2006/relationships/hyperlink" Target="http://wiki.ros.org/" TargetMode="External"/><Relationship Id="rId45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hyperlink" Target="http://gazebosim.org/tutorials/?tut=ros_urdf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image" Target="media/image22.png"/><Relationship Id="rId44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://wiki.ros.org/ros_control" TargetMode="External"/><Relationship Id="rId30" Type="http://schemas.openxmlformats.org/officeDocument/2006/relationships/hyperlink" Target="http://wiki.ros.org/urdf_tutorial" TargetMode="External"/><Relationship Id="rId35" Type="http://schemas.openxmlformats.org/officeDocument/2006/relationships/image" Target="media/image26.png"/><Relationship Id="rId43" Type="http://schemas.openxmlformats.org/officeDocument/2006/relationships/footer" Target="footer1.xml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7</TotalTime>
  <Pages>46</Pages>
  <Words>5432</Words>
  <Characters>30969</Characters>
  <Application>Microsoft Office Word</Application>
  <DocSecurity>0</DocSecurity>
  <Lines>258</Lines>
  <Paragraphs>72</Paragraphs>
  <ScaleCrop>false</ScaleCrop>
  <Company/>
  <LinksUpToDate>false</LinksUpToDate>
  <CharactersWithSpaces>36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 Bin</dc:creator>
  <cp:keywords/>
  <dc:description/>
  <cp:lastModifiedBy>Gao Bin</cp:lastModifiedBy>
  <cp:revision>20</cp:revision>
  <dcterms:created xsi:type="dcterms:W3CDTF">2022-12-14T08:19:00Z</dcterms:created>
  <dcterms:modified xsi:type="dcterms:W3CDTF">2023-02-27T02:46:00Z</dcterms:modified>
</cp:coreProperties>
</file>